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lang w:val="sk-SK"/>
        </w:rPr>
        <w:id w:val="-1770931062"/>
        <w:docPartObj>
          <w:docPartGallery w:val="Cover Pages"/>
          <w:docPartUnique/>
        </w:docPartObj>
      </w:sdtPr>
      <w:sdtEndPr>
        <w:rPr>
          <w:sz w:val="24"/>
          <w:szCs w:val="24"/>
        </w:rPr>
      </w:sdtEndPr>
      <w:sdtContent>
        <w:p w14:paraId="7460B4CC" w14:textId="477E16AD" w:rsidR="00B45D78" w:rsidRPr="004E23E0" w:rsidRDefault="00B45D78">
          <w:pPr>
            <w:rPr>
              <w:lang w:val="sk-SK"/>
            </w:rPr>
          </w:pPr>
        </w:p>
        <w:p w14:paraId="5152F88D" w14:textId="51D81B8E" w:rsidR="00B45D78" w:rsidRPr="004E23E0" w:rsidRDefault="00B45D78">
          <w:pPr>
            <w:jc w:val="left"/>
            <w:rPr>
              <w:sz w:val="24"/>
              <w:szCs w:val="24"/>
              <w:lang w:val="sk-SK"/>
            </w:rPr>
          </w:pPr>
          <w:r w:rsidRPr="004E23E0">
            <w:rPr>
              <w:noProof/>
              <w:lang w:val="sk-SK"/>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B45D78" w:rsidRDefault="002E277A">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77652">
                                      <w:rPr>
                                        <w:color w:val="4472C4" w:themeColor="accent1"/>
                                        <w:sz w:val="72"/>
                                        <w:szCs w:val="72"/>
                                      </w:rPr>
                                      <w:t>Technická</w:t>
                                    </w:r>
                                    <w:proofErr w:type="spellEnd"/>
                                    <w:r w:rsidR="00577652">
                                      <w:rPr>
                                        <w:color w:val="4472C4" w:themeColor="accent1"/>
                                        <w:sz w:val="72"/>
                                        <w:szCs w:val="72"/>
                                      </w:rPr>
                                      <w:t xml:space="preserve"> </w:t>
                                    </w:r>
                                    <w:proofErr w:type="spellStart"/>
                                    <w:r w:rsidR="00577652">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 xml:space="preserve">Rezervačný systém </w:t>
                                    </w:r>
                                    <w:proofErr w:type="gramStart"/>
                                    <w:r w:rsidRPr="00FC1F14">
                                      <w:rPr>
                                        <w:caps/>
                                        <w:color w:val="1F4E79" w:themeColor="accent5" w:themeShade="80"/>
                                        <w:sz w:val="36"/>
                                        <w:szCs w:val="36"/>
                                      </w:rPr>
                                      <w:t>pre fitness</w:t>
                                    </w:r>
                                    <w:proofErr w:type="gramEnd"/>
                                    <w:r w:rsidRPr="00FC1F14">
                                      <w:rPr>
                                        <w:caps/>
                                        <w:color w:val="1F4E79" w:themeColor="accent5" w:themeShade="80"/>
                                        <w:sz w:val="36"/>
                                        <w:szCs w:val="36"/>
                                      </w:rPr>
                                      <w:t xml:space="preserve">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6E08F09" w14:textId="01EBFA9F" w:rsidR="00B45D78" w:rsidRPr="00FC1F14" w:rsidRDefault="00BE0EB2">
                                    <w:pPr>
                                      <w:pStyle w:val="Bezriadkovania"/>
                                      <w:spacing w:before="80" w:after="40"/>
                                      <w:rPr>
                                        <w:caps/>
                                        <w:color w:val="5B9BD5" w:themeColor="accent5"/>
                                      </w:rPr>
                                    </w:pPr>
                                    <w:r w:rsidRPr="00FC1F14">
                                      <w:rPr>
                                        <w:caps/>
                                        <w:color w:val="5B9BD5" w:themeColor="accent5"/>
                                      </w:rPr>
                                      <w:t>Denis čapkovič, Richard Dominik, Ni</w:t>
                                    </w:r>
                                    <w:r w:rsidR="00FC1F14" w:rsidRPr="00FC1F14">
                                      <w:rPr>
                                        <w:caps/>
                                        <w:color w:val="5B9BD5" w:themeColor="accent5"/>
                                      </w:rPr>
                                      <w:t>colas orság, Šimon Babál</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B45D78" w:rsidRDefault="002E277A">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77652">
                                <w:rPr>
                                  <w:color w:val="4472C4" w:themeColor="accent1"/>
                                  <w:sz w:val="72"/>
                                  <w:szCs w:val="72"/>
                                </w:rPr>
                                <w:t>Technická</w:t>
                              </w:r>
                              <w:proofErr w:type="spellEnd"/>
                              <w:r w:rsidR="00577652">
                                <w:rPr>
                                  <w:color w:val="4472C4" w:themeColor="accent1"/>
                                  <w:sz w:val="72"/>
                                  <w:szCs w:val="72"/>
                                </w:rPr>
                                <w:t xml:space="preserve"> </w:t>
                              </w:r>
                              <w:proofErr w:type="spellStart"/>
                              <w:r w:rsidR="00577652">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 xml:space="preserve">Rezervačný systém </w:t>
                              </w:r>
                              <w:proofErr w:type="gramStart"/>
                              <w:r w:rsidRPr="00FC1F14">
                                <w:rPr>
                                  <w:caps/>
                                  <w:color w:val="1F4E79" w:themeColor="accent5" w:themeShade="80"/>
                                  <w:sz w:val="36"/>
                                  <w:szCs w:val="36"/>
                                </w:rPr>
                                <w:t>pre fitness</w:t>
                              </w:r>
                              <w:proofErr w:type="gramEnd"/>
                              <w:r w:rsidRPr="00FC1F14">
                                <w:rPr>
                                  <w:caps/>
                                  <w:color w:val="1F4E79" w:themeColor="accent5" w:themeShade="80"/>
                                  <w:sz w:val="36"/>
                                  <w:szCs w:val="36"/>
                                </w:rPr>
                                <w:t xml:space="preserve">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6E08F09" w14:textId="01EBFA9F" w:rsidR="00B45D78" w:rsidRPr="00FC1F14" w:rsidRDefault="00BE0EB2">
                              <w:pPr>
                                <w:pStyle w:val="Bezriadkovania"/>
                                <w:spacing w:before="80" w:after="40"/>
                                <w:rPr>
                                  <w:caps/>
                                  <w:color w:val="5B9BD5" w:themeColor="accent5"/>
                                </w:rPr>
                              </w:pPr>
                              <w:r w:rsidRPr="00FC1F14">
                                <w:rPr>
                                  <w:caps/>
                                  <w:color w:val="5B9BD5" w:themeColor="accent5"/>
                                </w:rPr>
                                <w:t>Denis čapkovič, Richard Dominik, Ni</w:t>
                              </w:r>
                              <w:r w:rsidR="00FC1F14" w:rsidRPr="00FC1F14">
                                <w:rPr>
                                  <w:caps/>
                                  <w:color w:val="5B9BD5" w:themeColor="accent5"/>
                                </w:rPr>
                                <w:t>colas orság, Šimon Babál</w:t>
                              </w:r>
                            </w:p>
                          </w:sdtContent>
                        </w:sdt>
                      </w:txbxContent>
                    </v:textbox>
                    <w10:wrap type="square" anchorx="margin" anchory="page"/>
                  </v:shape>
                </w:pict>
              </mc:Fallback>
            </mc:AlternateContent>
          </w:r>
          <w:r w:rsidRPr="004E23E0">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4E23E0" w:rsidRDefault="00673792">
          <w:pPr>
            <w:pStyle w:val="Hlavikaobsahu"/>
            <w:rPr>
              <w:lang w:val="sk-SK"/>
            </w:rPr>
          </w:pPr>
          <w:r w:rsidRPr="004E23E0">
            <w:rPr>
              <w:lang w:val="sk-SK"/>
            </w:rPr>
            <w:t>Obsah</w:t>
          </w:r>
        </w:p>
        <w:p w14:paraId="28A4376C" w14:textId="741AE024" w:rsidR="008F326C" w:rsidRDefault="00673792">
          <w:pPr>
            <w:pStyle w:val="Obsah1"/>
            <w:tabs>
              <w:tab w:val="left" w:pos="440"/>
              <w:tab w:val="right" w:leader="dot" w:pos="9350"/>
            </w:tabs>
            <w:rPr>
              <w:rFonts w:eastAsiaTheme="minorEastAsia"/>
              <w:noProof/>
            </w:rPr>
          </w:pPr>
          <w:r w:rsidRPr="004E23E0">
            <w:rPr>
              <w:lang w:val="sk-SK"/>
            </w:rPr>
            <w:fldChar w:fldCharType="begin"/>
          </w:r>
          <w:r w:rsidRPr="004E23E0">
            <w:rPr>
              <w:lang w:val="sk-SK"/>
            </w:rPr>
            <w:instrText xml:space="preserve"> TOC \o "1-3" \h \z \u </w:instrText>
          </w:r>
          <w:r w:rsidRPr="004E23E0">
            <w:rPr>
              <w:lang w:val="sk-SK"/>
            </w:rPr>
            <w:fldChar w:fldCharType="separate"/>
          </w:r>
          <w:hyperlink w:anchor="_Toc31459054" w:history="1">
            <w:r w:rsidR="008F326C" w:rsidRPr="007B61BF">
              <w:rPr>
                <w:rStyle w:val="Hypertextovprepojenie"/>
                <w:noProof/>
                <w:lang w:val="sk-SK"/>
              </w:rPr>
              <w:t>1.</w:t>
            </w:r>
            <w:r w:rsidR="008F326C">
              <w:rPr>
                <w:rFonts w:eastAsiaTheme="minorEastAsia"/>
                <w:noProof/>
              </w:rPr>
              <w:tab/>
            </w:r>
            <w:r w:rsidR="008F326C" w:rsidRPr="007B61BF">
              <w:rPr>
                <w:rStyle w:val="Hypertextovprepojenie"/>
                <w:noProof/>
                <w:lang w:val="sk-SK"/>
              </w:rPr>
              <w:t>Katalóg požiadaviek</w:t>
            </w:r>
            <w:r w:rsidR="008F326C">
              <w:rPr>
                <w:noProof/>
                <w:webHidden/>
              </w:rPr>
              <w:tab/>
            </w:r>
            <w:r w:rsidR="008F326C">
              <w:rPr>
                <w:noProof/>
                <w:webHidden/>
              </w:rPr>
              <w:fldChar w:fldCharType="begin"/>
            </w:r>
            <w:r w:rsidR="008F326C">
              <w:rPr>
                <w:noProof/>
                <w:webHidden/>
              </w:rPr>
              <w:instrText xml:space="preserve"> PAGEREF _Toc31459054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3EEEF0AB" w14:textId="29FDA1A5" w:rsidR="008F326C" w:rsidRDefault="002E277A">
          <w:pPr>
            <w:pStyle w:val="Obsah2"/>
            <w:tabs>
              <w:tab w:val="right" w:leader="dot" w:pos="9350"/>
            </w:tabs>
            <w:rPr>
              <w:rFonts w:eastAsiaTheme="minorEastAsia"/>
              <w:noProof/>
            </w:rPr>
          </w:pPr>
          <w:hyperlink w:anchor="_Toc31459055" w:history="1">
            <w:r w:rsidR="008F326C" w:rsidRPr="007B61BF">
              <w:rPr>
                <w:rStyle w:val="Hypertextovprepojenie"/>
                <w:noProof/>
                <w:lang w:val="sk-SK"/>
              </w:rPr>
              <w:t>1.1 Úvod</w:t>
            </w:r>
            <w:r w:rsidR="008F326C">
              <w:rPr>
                <w:noProof/>
                <w:webHidden/>
              </w:rPr>
              <w:tab/>
            </w:r>
            <w:r w:rsidR="008F326C">
              <w:rPr>
                <w:noProof/>
                <w:webHidden/>
              </w:rPr>
              <w:fldChar w:fldCharType="begin"/>
            </w:r>
            <w:r w:rsidR="008F326C">
              <w:rPr>
                <w:noProof/>
                <w:webHidden/>
              </w:rPr>
              <w:instrText xml:space="preserve"> PAGEREF _Toc31459055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6F93A011" w14:textId="6102CD14" w:rsidR="008F326C" w:rsidRDefault="002E277A">
          <w:pPr>
            <w:pStyle w:val="Obsah3"/>
            <w:tabs>
              <w:tab w:val="right" w:leader="dot" w:pos="9350"/>
            </w:tabs>
            <w:rPr>
              <w:rFonts w:eastAsiaTheme="minorEastAsia"/>
              <w:noProof/>
            </w:rPr>
          </w:pPr>
          <w:hyperlink w:anchor="_Toc31459056" w:history="1">
            <w:r w:rsidR="008F326C" w:rsidRPr="007B61BF">
              <w:rPr>
                <w:rStyle w:val="Hypertextovprepojenie"/>
                <w:noProof/>
                <w:lang w:val="sk-SK"/>
              </w:rPr>
              <w:t>1.1.1 Účel dokumentu</w:t>
            </w:r>
            <w:r w:rsidR="008F326C">
              <w:rPr>
                <w:noProof/>
                <w:webHidden/>
              </w:rPr>
              <w:tab/>
            </w:r>
            <w:r w:rsidR="008F326C">
              <w:rPr>
                <w:noProof/>
                <w:webHidden/>
              </w:rPr>
              <w:fldChar w:fldCharType="begin"/>
            </w:r>
            <w:r w:rsidR="008F326C">
              <w:rPr>
                <w:noProof/>
                <w:webHidden/>
              </w:rPr>
              <w:instrText xml:space="preserve"> PAGEREF _Toc31459056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0D70A51D" w14:textId="7CD3791B" w:rsidR="008F326C" w:rsidRDefault="002E277A">
          <w:pPr>
            <w:pStyle w:val="Obsah3"/>
            <w:tabs>
              <w:tab w:val="right" w:leader="dot" w:pos="9350"/>
            </w:tabs>
            <w:rPr>
              <w:rFonts w:eastAsiaTheme="minorEastAsia"/>
              <w:noProof/>
            </w:rPr>
          </w:pPr>
          <w:hyperlink w:anchor="_Toc31459057" w:history="1">
            <w:r w:rsidR="008F326C" w:rsidRPr="007B61BF">
              <w:rPr>
                <w:rStyle w:val="Hypertextovprepojenie"/>
                <w:noProof/>
                <w:lang w:val="sk-SK"/>
              </w:rPr>
              <w:t>1.1.2 Rozsah využitia systému</w:t>
            </w:r>
            <w:r w:rsidR="008F326C">
              <w:rPr>
                <w:noProof/>
                <w:webHidden/>
              </w:rPr>
              <w:tab/>
            </w:r>
            <w:r w:rsidR="008F326C">
              <w:rPr>
                <w:noProof/>
                <w:webHidden/>
              </w:rPr>
              <w:fldChar w:fldCharType="begin"/>
            </w:r>
            <w:r w:rsidR="008F326C">
              <w:rPr>
                <w:noProof/>
                <w:webHidden/>
              </w:rPr>
              <w:instrText xml:space="preserve"> PAGEREF _Toc31459057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357B039B" w14:textId="5FB6753C" w:rsidR="008F326C" w:rsidRDefault="002E277A">
          <w:pPr>
            <w:pStyle w:val="Obsah3"/>
            <w:tabs>
              <w:tab w:val="right" w:leader="dot" w:pos="9350"/>
            </w:tabs>
            <w:rPr>
              <w:rFonts w:eastAsiaTheme="minorEastAsia"/>
              <w:noProof/>
            </w:rPr>
          </w:pPr>
          <w:hyperlink w:anchor="_Toc31459058" w:history="1">
            <w:r w:rsidR="008F326C" w:rsidRPr="007B61BF">
              <w:rPr>
                <w:rStyle w:val="Hypertextovprepojenie"/>
                <w:noProof/>
                <w:lang w:val="sk-SK"/>
              </w:rPr>
              <w:t>1.1.3 Slovník pojmov</w:t>
            </w:r>
            <w:r w:rsidR="008F326C">
              <w:rPr>
                <w:noProof/>
                <w:webHidden/>
              </w:rPr>
              <w:tab/>
            </w:r>
            <w:r w:rsidR="008F326C">
              <w:rPr>
                <w:noProof/>
                <w:webHidden/>
              </w:rPr>
              <w:fldChar w:fldCharType="begin"/>
            </w:r>
            <w:r w:rsidR="008F326C">
              <w:rPr>
                <w:noProof/>
                <w:webHidden/>
              </w:rPr>
              <w:instrText xml:space="preserve"> PAGEREF _Toc31459058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4B462261" w14:textId="57420422" w:rsidR="008F326C" w:rsidRDefault="002E277A">
          <w:pPr>
            <w:pStyle w:val="Obsah3"/>
            <w:tabs>
              <w:tab w:val="right" w:leader="dot" w:pos="9350"/>
            </w:tabs>
            <w:rPr>
              <w:rFonts w:eastAsiaTheme="minorEastAsia"/>
              <w:noProof/>
            </w:rPr>
          </w:pPr>
          <w:hyperlink w:anchor="_Toc31459059" w:history="1">
            <w:r w:rsidR="008F326C" w:rsidRPr="007B61BF">
              <w:rPr>
                <w:rStyle w:val="Hypertextovprepojenie"/>
                <w:noProof/>
                <w:lang w:val="sk-SK"/>
              </w:rPr>
              <w:t>1.1.4 Odkazy a referencie</w:t>
            </w:r>
            <w:r w:rsidR="008F326C">
              <w:rPr>
                <w:noProof/>
                <w:webHidden/>
              </w:rPr>
              <w:tab/>
            </w:r>
            <w:r w:rsidR="008F326C">
              <w:rPr>
                <w:noProof/>
                <w:webHidden/>
              </w:rPr>
              <w:fldChar w:fldCharType="begin"/>
            </w:r>
            <w:r w:rsidR="008F326C">
              <w:rPr>
                <w:noProof/>
                <w:webHidden/>
              </w:rPr>
              <w:instrText xml:space="preserve"> PAGEREF _Toc31459059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5CA1D19B" w14:textId="58AF9C0E" w:rsidR="008F326C" w:rsidRDefault="002E277A">
          <w:pPr>
            <w:pStyle w:val="Obsah3"/>
            <w:tabs>
              <w:tab w:val="right" w:leader="dot" w:pos="9350"/>
            </w:tabs>
            <w:rPr>
              <w:rFonts w:eastAsiaTheme="minorEastAsia"/>
              <w:noProof/>
            </w:rPr>
          </w:pPr>
          <w:hyperlink w:anchor="_Toc31459060" w:history="1">
            <w:r w:rsidR="008F326C" w:rsidRPr="007B61BF">
              <w:rPr>
                <w:rStyle w:val="Hypertextovprepojenie"/>
                <w:noProof/>
                <w:lang w:val="sk-SK"/>
              </w:rPr>
              <w:t>1.1.5 Prehľad nasledujúcich kapitol</w:t>
            </w:r>
            <w:r w:rsidR="008F326C">
              <w:rPr>
                <w:noProof/>
                <w:webHidden/>
              </w:rPr>
              <w:tab/>
            </w:r>
            <w:r w:rsidR="008F326C">
              <w:rPr>
                <w:noProof/>
                <w:webHidden/>
              </w:rPr>
              <w:fldChar w:fldCharType="begin"/>
            </w:r>
            <w:r w:rsidR="008F326C">
              <w:rPr>
                <w:noProof/>
                <w:webHidden/>
              </w:rPr>
              <w:instrText xml:space="preserve"> PAGEREF _Toc31459060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46F31681" w14:textId="54D3ED8B" w:rsidR="008F326C" w:rsidRDefault="002E277A">
          <w:pPr>
            <w:pStyle w:val="Obsah2"/>
            <w:tabs>
              <w:tab w:val="right" w:leader="dot" w:pos="9350"/>
            </w:tabs>
            <w:rPr>
              <w:rFonts w:eastAsiaTheme="minorEastAsia"/>
              <w:noProof/>
            </w:rPr>
          </w:pPr>
          <w:hyperlink w:anchor="_Toc31459061" w:history="1">
            <w:r w:rsidR="008F326C" w:rsidRPr="007B61BF">
              <w:rPr>
                <w:rStyle w:val="Hypertextovprepojenie"/>
                <w:noProof/>
                <w:lang w:val="sk-SK"/>
              </w:rPr>
              <w:t>1.2 Všeobecný popis</w:t>
            </w:r>
            <w:r w:rsidR="008F326C">
              <w:rPr>
                <w:noProof/>
                <w:webHidden/>
              </w:rPr>
              <w:tab/>
            </w:r>
            <w:r w:rsidR="008F326C">
              <w:rPr>
                <w:noProof/>
                <w:webHidden/>
              </w:rPr>
              <w:fldChar w:fldCharType="begin"/>
            </w:r>
            <w:r w:rsidR="008F326C">
              <w:rPr>
                <w:noProof/>
                <w:webHidden/>
              </w:rPr>
              <w:instrText xml:space="preserve"> PAGEREF _Toc31459061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76B31B9E" w14:textId="5A84F488" w:rsidR="008F326C" w:rsidRDefault="002E277A">
          <w:pPr>
            <w:pStyle w:val="Obsah3"/>
            <w:tabs>
              <w:tab w:val="right" w:leader="dot" w:pos="9350"/>
            </w:tabs>
            <w:rPr>
              <w:rFonts w:eastAsiaTheme="minorEastAsia"/>
              <w:noProof/>
            </w:rPr>
          </w:pPr>
          <w:hyperlink w:anchor="_Toc31459062" w:history="1">
            <w:r w:rsidR="008F326C" w:rsidRPr="007B61BF">
              <w:rPr>
                <w:rStyle w:val="Hypertextovprepojenie"/>
                <w:noProof/>
                <w:lang w:val="sk-SK"/>
              </w:rPr>
              <w:t>1.2.1 Perspektíva systému</w:t>
            </w:r>
            <w:r w:rsidR="008F326C">
              <w:rPr>
                <w:noProof/>
                <w:webHidden/>
              </w:rPr>
              <w:tab/>
            </w:r>
            <w:r w:rsidR="008F326C">
              <w:rPr>
                <w:noProof/>
                <w:webHidden/>
              </w:rPr>
              <w:fldChar w:fldCharType="begin"/>
            </w:r>
            <w:r w:rsidR="008F326C">
              <w:rPr>
                <w:noProof/>
                <w:webHidden/>
              </w:rPr>
              <w:instrText xml:space="preserve"> PAGEREF _Toc31459062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5037648C" w14:textId="2E85E220" w:rsidR="008F326C" w:rsidRDefault="002E277A">
          <w:pPr>
            <w:pStyle w:val="Obsah3"/>
            <w:tabs>
              <w:tab w:val="right" w:leader="dot" w:pos="9350"/>
            </w:tabs>
            <w:rPr>
              <w:rFonts w:eastAsiaTheme="minorEastAsia"/>
              <w:noProof/>
            </w:rPr>
          </w:pPr>
          <w:hyperlink w:anchor="_Toc31459063" w:history="1">
            <w:r w:rsidR="008F326C" w:rsidRPr="007B61BF">
              <w:rPr>
                <w:rStyle w:val="Hypertextovprepojenie"/>
                <w:noProof/>
                <w:lang w:val="sk-SK"/>
              </w:rPr>
              <w:t>1.2.2 Funkcie systému</w:t>
            </w:r>
            <w:r w:rsidR="008F326C">
              <w:rPr>
                <w:noProof/>
                <w:webHidden/>
              </w:rPr>
              <w:tab/>
            </w:r>
            <w:r w:rsidR="008F326C">
              <w:rPr>
                <w:noProof/>
                <w:webHidden/>
              </w:rPr>
              <w:fldChar w:fldCharType="begin"/>
            </w:r>
            <w:r w:rsidR="008F326C">
              <w:rPr>
                <w:noProof/>
                <w:webHidden/>
              </w:rPr>
              <w:instrText xml:space="preserve"> PAGEREF _Toc31459063 \h </w:instrText>
            </w:r>
            <w:r w:rsidR="008F326C">
              <w:rPr>
                <w:noProof/>
                <w:webHidden/>
              </w:rPr>
            </w:r>
            <w:r w:rsidR="008F326C">
              <w:rPr>
                <w:noProof/>
                <w:webHidden/>
              </w:rPr>
              <w:fldChar w:fldCharType="separate"/>
            </w:r>
            <w:r w:rsidR="001A65B7">
              <w:rPr>
                <w:noProof/>
                <w:webHidden/>
              </w:rPr>
              <w:t>3</w:t>
            </w:r>
            <w:r w:rsidR="008F326C">
              <w:rPr>
                <w:noProof/>
                <w:webHidden/>
              </w:rPr>
              <w:fldChar w:fldCharType="end"/>
            </w:r>
          </w:hyperlink>
        </w:p>
        <w:p w14:paraId="78193B47" w14:textId="096EA764" w:rsidR="008F326C" w:rsidRDefault="002E277A">
          <w:pPr>
            <w:pStyle w:val="Obsah3"/>
            <w:tabs>
              <w:tab w:val="right" w:leader="dot" w:pos="9350"/>
            </w:tabs>
            <w:rPr>
              <w:rFonts w:eastAsiaTheme="minorEastAsia"/>
              <w:noProof/>
            </w:rPr>
          </w:pPr>
          <w:hyperlink w:anchor="_Toc31459064" w:history="1">
            <w:r w:rsidR="008F326C" w:rsidRPr="007B61BF">
              <w:rPr>
                <w:rStyle w:val="Hypertextovprepojenie"/>
                <w:noProof/>
                <w:lang w:val="sk-SK"/>
              </w:rPr>
              <w:t>1.2.3 Charakteristika používateľa</w:t>
            </w:r>
            <w:r w:rsidR="008F326C">
              <w:rPr>
                <w:noProof/>
                <w:webHidden/>
              </w:rPr>
              <w:tab/>
            </w:r>
            <w:r w:rsidR="008F326C">
              <w:rPr>
                <w:noProof/>
                <w:webHidden/>
              </w:rPr>
              <w:fldChar w:fldCharType="begin"/>
            </w:r>
            <w:r w:rsidR="008F326C">
              <w:rPr>
                <w:noProof/>
                <w:webHidden/>
              </w:rPr>
              <w:instrText xml:space="preserve"> PAGEREF _Toc31459064 \h </w:instrText>
            </w:r>
            <w:r w:rsidR="008F326C">
              <w:rPr>
                <w:noProof/>
                <w:webHidden/>
              </w:rPr>
            </w:r>
            <w:r w:rsidR="008F326C">
              <w:rPr>
                <w:noProof/>
                <w:webHidden/>
              </w:rPr>
              <w:fldChar w:fldCharType="separate"/>
            </w:r>
            <w:r w:rsidR="001A65B7">
              <w:rPr>
                <w:noProof/>
                <w:webHidden/>
              </w:rPr>
              <w:t>4</w:t>
            </w:r>
            <w:r w:rsidR="008F326C">
              <w:rPr>
                <w:noProof/>
                <w:webHidden/>
              </w:rPr>
              <w:fldChar w:fldCharType="end"/>
            </w:r>
          </w:hyperlink>
        </w:p>
        <w:p w14:paraId="7B040CA0" w14:textId="452382B2" w:rsidR="008F326C" w:rsidRDefault="002E277A">
          <w:pPr>
            <w:pStyle w:val="Obsah3"/>
            <w:tabs>
              <w:tab w:val="right" w:leader="dot" w:pos="9350"/>
            </w:tabs>
            <w:rPr>
              <w:rFonts w:eastAsiaTheme="minorEastAsia"/>
              <w:noProof/>
            </w:rPr>
          </w:pPr>
          <w:hyperlink w:anchor="_Toc31459065" w:history="1">
            <w:r w:rsidR="008F326C" w:rsidRPr="007B61BF">
              <w:rPr>
                <w:rStyle w:val="Hypertextovprepojenie"/>
                <w:noProof/>
                <w:lang w:val="sk-SK"/>
              </w:rPr>
              <w:t>1.2.4 Všeobecné obmedzenia</w:t>
            </w:r>
            <w:r w:rsidR="008F326C">
              <w:rPr>
                <w:noProof/>
                <w:webHidden/>
              </w:rPr>
              <w:tab/>
            </w:r>
            <w:r w:rsidR="008F326C">
              <w:rPr>
                <w:noProof/>
                <w:webHidden/>
              </w:rPr>
              <w:fldChar w:fldCharType="begin"/>
            </w:r>
            <w:r w:rsidR="008F326C">
              <w:rPr>
                <w:noProof/>
                <w:webHidden/>
              </w:rPr>
              <w:instrText xml:space="preserve"> PAGEREF _Toc31459065 \h </w:instrText>
            </w:r>
            <w:r w:rsidR="008F326C">
              <w:rPr>
                <w:noProof/>
                <w:webHidden/>
              </w:rPr>
            </w:r>
            <w:r w:rsidR="008F326C">
              <w:rPr>
                <w:noProof/>
                <w:webHidden/>
              </w:rPr>
              <w:fldChar w:fldCharType="separate"/>
            </w:r>
            <w:r w:rsidR="001A65B7">
              <w:rPr>
                <w:noProof/>
                <w:webHidden/>
              </w:rPr>
              <w:t>4</w:t>
            </w:r>
            <w:r w:rsidR="008F326C">
              <w:rPr>
                <w:noProof/>
                <w:webHidden/>
              </w:rPr>
              <w:fldChar w:fldCharType="end"/>
            </w:r>
          </w:hyperlink>
        </w:p>
        <w:p w14:paraId="65653D73" w14:textId="51B70381" w:rsidR="008F326C" w:rsidRDefault="002E277A">
          <w:pPr>
            <w:pStyle w:val="Obsah3"/>
            <w:tabs>
              <w:tab w:val="right" w:leader="dot" w:pos="9350"/>
            </w:tabs>
            <w:rPr>
              <w:rFonts w:eastAsiaTheme="minorEastAsia"/>
              <w:noProof/>
            </w:rPr>
          </w:pPr>
          <w:hyperlink w:anchor="_Toc31459066" w:history="1">
            <w:r w:rsidR="008F326C" w:rsidRPr="007B61BF">
              <w:rPr>
                <w:rStyle w:val="Hypertextovprepojenie"/>
                <w:noProof/>
                <w:lang w:val="sk-SK"/>
              </w:rPr>
              <w:t>1.2.5 Predpoklady a závislosti</w:t>
            </w:r>
            <w:r w:rsidR="008F326C">
              <w:rPr>
                <w:noProof/>
                <w:webHidden/>
              </w:rPr>
              <w:tab/>
            </w:r>
            <w:r w:rsidR="008F326C">
              <w:rPr>
                <w:noProof/>
                <w:webHidden/>
              </w:rPr>
              <w:fldChar w:fldCharType="begin"/>
            </w:r>
            <w:r w:rsidR="008F326C">
              <w:rPr>
                <w:noProof/>
                <w:webHidden/>
              </w:rPr>
              <w:instrText xml:space="preserve"> PAGEREF _Toc31459066 \h </w:instrText>
            </w:r>
            <w:r w:rsidR="008F326C">
              <w:rPr>
                <w:noProof/>
                <w:webHidden/>
              </w:rPr>
            </w:r>
            <w:r w:rsidR="008F326C">
              <w:rPr>
                <w:noProof/>
                <w:webHidden/>
              </w:rPr>
              <w:fldChar w:fldCharType="separate"/>
            </w:r>
            <w:r w:rsidR="001A65B7">
              <w:rPr>
                <w:noProof/>
                <w:webHidden/>
              </w:rPr>
              <w:t>5</w:t>
            </w:r>
            <w:r w:rsidR="008F326C">
              <w:rPr>
                <w:noProof/>
                <w:webHidden/>
              </w:rPr>
              <w:fldChar w:fldCharType="end"/>
            </w:r>
          </w:hyperlink>
        </w:p>
        <w:p w14:paraId="77F35132" w14:textId="3FE55871" w:rsidR="008F326C" w:rsidRDefault="002E277A">
          <w:pPr>
            <w:pStyle w:val="Obsah2"/>
            <w:tabs>
              <w:tab w:val="right" w:leader="dot" w:pos="9350"/>
            </w:tabs>
            <w:rPr>
              <w:rFonts w:eastAsiaTheme="minorEastAsia"/>
              <w:noProof/>
            </w:rPr>
          </w:pPr>
          <w:hyperlink w:anchor="_Toc31459067" w:history="1">
            <w:r w:rsidR="008F326C" w:rsidRPr="007B61BF">
              <w:rPr>
                <w:rStyle w:val="Hypertextovprepojenie"/>
                <w:noProof/>
                <w:lang w:val="sk-SK"/>
              </w:rPr>
              <w:t>1.3 Špecifické požiadavky</w:t>
            </w:r>
            <w:r w:rsidR="008F326C">
              <w:rPr>
                <w:noProof/>
                <w:webHidden/>
              </w:rPr>
              <w:tab/>
            </w:r>
            <w:r w:rsidR="008F326C">
              <w:rPr>
                <w:noProof/>
                <w:webHidden/>
              </w:rPr>
              <w:fldChar w:fldCharType="begin"/>
            </w:r>
            <w:r w:rsidR="008F326C">
              <w:rPr>
                <w:noProof/>
                <w:webHidden/>
              </w:rPr>
              <w:instrText xml:space="preserve"> PAGEREF _Toc31459067 \h </w:instrText>
            </w:r>
            <w:r w:rsidR="008F326C">
              <w:rPr>
                <w:noProof/>
                <w:webHidden/>
              </w:rPr>
            </w:r>
            <w:r w:rsidR="008F326C">
              <w:rPr>
                <w:noProof/>
                <w:webHidden/>
              </w:rPr>
              <w:fldChar w:fldCharType="separate"/>
            </w:r>
            <w:r w:rsidR="001A65B7">
              <w:rPr>
                <w:noProof/>
                <w:webHidden/>
              </w:rPr>
              <w:t>5</w:t>
            </w:r>
            <w:r w:rsidR="008F326C">
              <w:rPr>
                <w:noProof/>
                <w:webHidden/>
              </w:rPr>
              <w:fldChar w:fldCharType="end"/>
            </w:r>
          </w:hyperlink>
        </w:p>
        <w:p w14:paraId="4C7EE4FF" w14:textId="05A3BD8A" w:rsidR="008F326C" w:rsidRDefault="002E277A">
          <w:pPr>
            <w:pStyle w:val="Obsah3"/>
            <w:tabs>
              <w:tab w:val="right" w:leader="dot" w:pos="9350"/>
            </w:tabs>
            <w:rPr>
              <w:rFonts w:eastAsiaTheme="minorEastAsia"/>
              <w:noProof/>
            </w:rPr>
          </w:pPr>
          <w:hyperlink w:anchor="_Toc31459068" w:history="1">
            <w:r w:rsidR="008F326C" w:rsidRPr="007B61BF">
              <w:rPr>
                <w:rStyle w:val="Hypertextovprepojenie"/>
                <w:noProof/>
                <w:lang w:val="sk-SK"/>
              </w:rPr>
              <w:t>1.3.1 Funkčné požiadavky</w:t>
            </w:r>
            <w:r w:rsidR="008F326C">
              <w:rPr>
                <w:noProof/>
                <w:webHidden/>
              </w:rPr>
              <w:tab/>
            </w:r>
            <w:r w:rsidR="008F326C">
              <w:rPr>
                <w:noProof/>
                <w:webHidden/>
              </w:rPr>
              <w:fldChar w:fldCharType="begin"/>
            </w:r>
            <w:r w:rsidR="008F326C">
              <w:rPr>
                <w:noProof/>
                <w:webHidden/>
              </w:rPr>
              <w:instrText xml:space="preserve"> PAGEREF _Toc31459068 \h </w:instrText>
            </w:r>
            <w:r w:rsidR="008F326C">
              <w:rPr>
                <w:noProof/>
                <w:webHidden/>
              </w:rPr>
            </w:r>
            <w:r w:rsidR="008F326C">
              <w:rPr>
                <w:noProof/>
                <w:webHidden/>
              </w:rPr>
              <w:fldChar w:fldCharType="separate"/>
            </w:r>
            <w:r w:rsidR="001A65B7">
              <w:rPr>
                <w:noProof/>
                <w:webHidden/>
              </w:rPr>
              <w:t>5</w:t>
            </w:r>
            <w:r w:rsidR="008F326C">
              <w:rPr>
                <w:noProof/>
                <w:webHidden/>
              </w:rPr>
              <w:fldChar w:fldCharType="end"/>
            </w:r>
          </w:hyperlink>
        </w:p>
        <w:p w14:paraId="3B23F1F7" w14:textId="3CE29E6F" w:rsidR="008F326C" w:rsidRDefault="002E277A">
          <w:pPr>
            <w:pStyle w:val="Obsah3"/>
            <w:tabs>
              <w:tab w:val="right" w:leader="dot" w:pos="9350"/>
            </w:tabs>
            <w:rPr>
              <w:rFonts w:eastAsiaTheme="minorEastAsia"/>
              <w:noProof/>
            </w:rPr>
          </w:pPr>
          <w:hyperlink w:anchor="_Toc31459069" w:history="1">
            <w:r w:rsidR="008F326C" w:rsidRPr="007B61BF">
              <w:rPr>
                <w:rStyle w:val="Hypertextovprepojenie"/>
                <w:noProof/>
                <w:lang w:val="sk-SK"/>
              </w:rPr>
              <w:t>1.3.2 Požiadavky nevzťahujúce sa na funkcionalitu</w:t>
            </w:r>
            <w:r w:rsidR="008F326C">
              <w:rPr>
                <w:noProof/>
                <w:webHidden/>
              </w:rPr>
              <w:tab/>
            </w:r>
            <w:r w:rsidR="008F326C">
              <w:rPr>
                <w:noProof/>
                <w:webHidden/>
              </w:rPr>
              <w:fldChar w:fldCharType="begin"/>
            </w:r>
            <w:r w:rsidR="008F326C">
              <w:rPr>
                <w:noProof/>
                <w:webHidden/>
              </w:rPr>
              <w:instrText xml:space="preserve"> PAGEREF _Toc31459069 \h </w:instrText>
            </w:r>
            <w:r w:rsidR="008F326C">
              <w:rPr>
                <w:noProof/>
                <w:webHidden/>
              </w:rPr>
            </w:r>
            <w:r w:rsidR="008F326C">
              <w:rPr>
                <w:noProof/>
                <w:webHidden/>
              </w:rPr>
              <w:fldChar w:fldCharType="separate"/>
            </w:r>
            <w:r w:rsidR="001A65B7">
              <w:rPr>
                <w:noProof/>
                <w:webHidden/>
              </w:rPr>
              <w:t>6</w:t>
            </w:r>
            <w:r w:rsidR="008F326C">
              <w:rPr>
                <w:noProof/>
                <w:webHidden/>
              </w:rPr>
              <w:fldChar w:fldCharType="end"/>
            </w:r>
          </w:hyperlink>
        </w:p>
        <w:p w14:paraId="6D0656B6" w14:textId="5021E0D5" w:rsidR="008F326C" w:rsidRDefault="002E277A">
          <w:pPr>
            <w:pStyle w:val="Obsah3"/>
            <w:tabs>
              <w:tab w:val="right" w:leader="dot" w:pos="9350"/>
            </w:tabs>
            <w:rPr>
              <w:rFonts w:eastAsiaTheme="minorEastAsia"/>
              <w:noProof/>
            </w:rPr>
          </w:pPr>
          <w:hyperlink w:anchor="_Toc31459070" w:history="1">
            <w:r w:rsidR="008F326C" w:rsidRPr="007B61BF">
              <w:rPr>
                <w:rStyle w:val="Hypertextovprepojenie"/>
                <w:noProof/>
                <w:lang w:val="sk-SK"/>
              </w:rPr>
              <w:t>1.3.3 Požiadavky rozhrania</w:t>
            </w:r>
            <w:r w:rsidR="008F326C">
              <w:rPr>
                <w:noProof/>
                <w:webHidden/>
              </w:rPr>
              <w:tab/>
            </w:r>
            <w:r w:rsidR="008F326C">
              <w:rPr>
                <w:noProof/>
                <w:webHidden/>
              </w:rPr>
              <w:fldChar w:fldCharType="begin"/>
            </w:r>
            <w:r w:rsidR="008F326C">
              <w:rPr>
                <w:noProof/>
                <w:webHidden/>
              </w:rPr>
              <w:instrText xml:space="preserve"> PAGEREF _Toc31459070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273976FC" w14:textId="2B5EF4BA" w:rsidR="008F326C" w:rsidRDefault="002E277A">
          <w:pPr>
            <w:pStyle w:val="Obsah1"/>
            <w:tabs>
              <w:tab w:val="left" w:pos="440"/>
              <w:tab w:val="right" w:leader="dot" w:pos="9350"/>
            </w:tabs>
            <w:rPr>
              <w:rFonts w:eastAsiaTheme="minorEastAsia"/>
              <w:noProof/>
            </w:rPr>
          </w:pPr>
          <w:hyperlink w:anchor="_Toc31459071" w:history="1">
            <w:r w:rsidR="008F326C" w:rsidRPr="007B61BF">
              <w:rPr>
                <w:rStyle w:val="Hypertextovprepojenie"/>
                <w:noProof/>
                <w:lang w:val="sk-SK"/>
              </w:rPr>
              <w:t>2.</w:t>
            </w:r>
            <w:r w:rsidR="008F326C">
              <w:rPr>
                <w:rFonts w:eastAsiaTheme="minorEastAsia"/>
                <w:noProof/>
              </w:rPr>
              <w:tab/>
            </w:r>
            <w:r w:rsidR="008F326C" w:rsidRPr="007B61BF">
              <w:rPr>
                <w:rStyle w:val="Hypertextovprepojenie"/>
                <w:noProof/>
                <w:lang w:val="sk-SK"/>
              </w:rPr>
              <w:t>Návrh</w:t>
            </w:r>
            <w:r w:rsidR="008F326C">
              <w:rPr>
                <w:noProof/>
                <w:webHidden/>
              </w:rPr>
              <w:tab/>
            </w:r>
            <w:r w:rsidR="008F326C">
              <w:rPr>
                <w:noProof/>
                <w:webHidden/>
              </w:rPr>
              <w:fldChar w:fldCharType="begin"/>
            </w:r>
            <w:r w:rsidR="008F326C">
              <w:rPr>
                <w:noProof/>
                <w:webHidden/>
              </w:rPr>
              <w:instrText xml:space="preserve"> PAGEREF _Toc31459071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6296668E" w14:textId="34778034" w:rsidR="008F326C" w:rsidRDefault="002E277A">
          <w:pPr>
            <w:pStyle w:val="Obsah2"/>
            <w:tabs>
              <w:tab w:val="right" w:leader="dot" w:pos="9350"/>
            </w:tabs>
            <w:rPr>
              <w:rFonts w:eastAsiaTheme="minorEastAsia"/>
              <w:noProof/>
            </w:rPr>
          </w:pPr>
          <w:hyperlink w:anchor="_Toc31459072" w:history="1">
            <w:r w:rsidR="008F326C" w:rsidRPr="007B61BF">
              <w:rPr>
                <w:rStyle w:val="Hypertextovprepojenie"/>
                <w:noProof/>
                <w:lang w:val="sk-SK"/>
              </w:rPr>
              <w:t>2.1 Úvod</w:t>
            </w:r>
            <w:r w:rsidR="008F326C">
              <w:rPr>
                <w:noProof/>
                <w:webHidden/>
              </w:rPr>
              <w:tab/>
            </w:r>
            <w:r w:rsidR="008F326C">
              <w:rPr>
                <w:noProof/>
                <w:webHidden/>
              </w:rPr>
              <w:fldChar w:fldCharType="begin"/>
            </w:r>
            <w:r w:rsidR="008F326C">
              <w:rPr>
                <w:noProof/>
                <w:webHidden/>
              </w:rPr>
              <w:instrText xml:space="preserve"> PAGEREF _Toc31459072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3EE93A97" w14:textId="69B09581" w:rsidR="008F326C" w:rsidRDefault="002E277A">
          <w:pPr>
            <w:pStyle w:val="Obsah3"/>
            <w:tabs>
              <w:tab w:val="right" w:leader="dot" w:pos="9350"/>
            </w:tabs>
            <w:rPr>
              <w:rFonts w:eastAsiaTheme="minorEastAsia"/>
              <w:noProof/>
            </w:rPr>
          </w:pPr>
          <w:hyperlink w:anchor="_Toc31459073" w:history="1">
            <w:r w:rsidR="008F326C" w:rsidRPr="007B61BF">
              <w:rPr>
                <w:rStyle w:val="Hypertextovprepojenie"/>
                <w:noProof/>
                <w:lang w:val="sk-SK"/>
              </w:rPr>
              <w:t>2.1.1 Účel dokumentu</w:t>
            </w:r>
            <w:r w:rsidR="008F326C">
              <w:rPr>
                <w:noProof/>
                <w:webHidden/>
              </w:rPr>
              <w:tab/>
            </w:r>
            <w:r w:rsidR="008F326C">
              <w:rPr>
                <w:noProof/>
                <w:webHidden/>
              </w:rPr>
              <w:fldChar w:fldCharType="begin"/>
            </w:r>
            <w:r w:rsidR="008F326C">
              <w:rPr>
                <w:noProof/>
                <w:webHidden/>
              </w:rPr>
              <w:instrText xml:space="preserve"> PAGEREF _Toc31459073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14798701" w14:textId="45E1898E" w:rsidR="008F326C" w:rsidRDefault="002E277A">
          <w:pPr>
            <w:pStyle w:val="Obsah2"/>
            <w:tabs>
              <w:tab w:val="right" w:leader="dot" w:pos="9350"/>
            </w:tabs>
            <w:rPr>
              <w:rFonts w:eastAsiaTheme="minorEastAsia"/>
              <w:noProof/>
            </w:rPr>
          </w:pPr>
          <w:hyperlink w:anchor="_Toc31459074" w:history="1">
            <w:r w:rsidR="008F326C" w:rsidRPr="007B61BF">
              <w:rPr>
                <w:rStyle w:val="Hypertextovprepojenie"/>
                <w:noProof/>
                <w:lang w:val="sk-SK"/>
              </w:rPr>
              <w:t>2.2 Podrobná špecifikácia vonkajších interfejsov</w:t>
            </w:r>
            <w:r w:rsidR="008F326C">
              <w:rPr>
                <w:noProof/>
                <w:webHidden/>
              </w:rPr>
              <w:tab/>
            </w:r>
            <w:r w:rsidR="008F326C">
              <w:rPr>
                <w:noProof/>
                <w:webHidden/>
              </w:rPr>
              <w:fldChar w:fldCharType="begin"/>
            </w:r>
            <w:r w:rsidR="008F326C">
              <w:rPr>
                <w:noProof/>
                <w:webHidden/>
              </w:rPr>
              <w:instrText xml:space="preserve"> PAGEREF _Toc31459074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153CE42B" w14:textId="20CA9C71" w:rsidR="008F326C" w:rsidRDefault="002E277A">
          <w:pPr>
            <w:pStyle w:val="Obsah2"/>
            <w:tabs>
              <w:tab w:val="right" w:leader="dot" w:pos="9350"/>
            </w:tabs>
            <w:rPr>
              <w:rFonts w:eastAsiaTheme="minorEastAsia"/>
              <w:noProof/>
            </w:rPr>
          </w:pPr>
          <w:hyperlink w:anchor="_Toc31459075" w:history="1">
            <w:r w:rsidR="008F326C" w:rsidRPr="007B61BF">
              <w:rPr>
                <w:rStyle w:val="Hypertextovprepojenie"/>
                <w:noProof/>
                <w:lang w:val="sk-SK"/>
              </w:rPr>
              <w:t>2.3 Používané technológie</w:t>
            </w:r>
            <w:r w:rsidR="008F326C">
              <w:rPr>
                <w:noProof/>
                <w:webHidden/>
              </w:rPr>
              <w:tab/>
            </w:r>
            <w:r w:rsidR="008F326C">
              <w:rPr>
                <w:noProof/>
                <w:webHidden/>
              </w:rPr>
              <w:fldChar w:fldCharType="begin"/>
            </w:r>
            <w:r w:rsidR="008F326C">
              <w:rPr>
                <w:noProof/>
                <w:webHidden/>
              </w:rPr>
              <w:instrText xml:space="preserve"> PAGEREF _Toc31459075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5C09FEF1" w14:textId="154DCA68" w:rsidR="008F326C" w:rsidRDefault="002E277A">
          <w:pPr>
            <w:pStyle w:val="Obsah3"/>
            <w:tabs>
              <w:tab w:val="right" w:leader="dot" w:pos="9350"/>
            </w:tabs>
            <w:rPr>
              <w:rFonts w:eastAsiaTheme="minorEastAsia"/>
              <w:noProof/>
            </w:rPr>
          </w:pPr>
          <w:hyperlink w:anchor="_Toc31459076" w:history="1">
            <w:r w:rsidR="008F326C" w:rsidRPr="007B61BF">
              <w:rPr>
                <w:rStyle w:val="Hypertextovprepojenie"/>
                <w:noProof/>
                <w:lang w:val="sk-SK"/>
              </w:rPr>
              <w:t>2.3.1 PHP/PostgreSQL</w:t>
            </w:r>
            <w:r w:rsidR="008F326C">
              <w:rPr>
                <w:noProof/>
                <w:webHidden/>
              </w:rPr>
              <w:tab/>
            </w:r>
            <w:r w:rsidR="008F326C">
              <w:rPr>
                <w:noProof/>
                <w:webHidden/>
              </w:rPr>
              <w:fldChar w:fldCharType="begin"/>
            </w:r>
            <w:r w:rsidR="008F326C">
              <w:rPr>
                <w:noProof/>
                <w:webHidden/>
              </w:rPr>
              <w:instrText xml:space="preserve"> PAGEREF _Toc31459076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06863BAC" w14:textId="0438225C" w:rsidR="008F326C" w:rsidRDefault="002E277A">
          <w:pPr>
            <w:pStyle w:val="Obsah3"/>
            <w:tabs>
              <w:tab w:val="right" w:leader="dot" w:pos="9350"/>
            </w:tabs>
            <w:rPr>
              <w:rFonts w:eastAsiaTheme="minorEastAsia"/>
              <w:noProof/>
            </w:rPr>
          </w:pPr>
          <w:hyperlink w:anchor="_Toc31459077" w:history="1">
            <w:r w:rsidR="008F326C" w:rsidRPr="007B61BF">
              <w:rPr>
                <w:rStyle w:val="Hypertextovprepojenie"/>
                <w:noProof/>
                <w:lang w:val="sk-SK"/>
              </w:rPr>
              <w:t>2.3.2 Laravel</w:t>
            </w:r>
            <w:r w:rsidR="008F326C">
              <w:rPr>
                <w:noProof/>
                <w:webHidden/>
              </w:rPr>
              <w:tab/>
            </w:r>
            <w:r w:rsidR="008F326C">
              <w:rPr>
                <w:noProof/>
                <w:webHidden/>
              </w:rPr>
              <w:fldChar w:fldCharType="begin"/>
            </w:r>
            <w:r w:rsidR="008F326C">
              <w:rPr>
                <w:noProof/>
                <w:webHidden/>
              </w:rPr>
              <w:instrText xml:space="preserve"> PAGEREF _Toc31459077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66ABD9F9" w14:textId="038AEE66" w:rsidR="008F326C" w:rsidRDefault="002E277A">
          <w:pPr>
            <w:pStyle w:val="Obsah3"/>
            <w:tabs>
              <w:tab w:val="right" w:leader="dot" w:pos="9350"/>
            </w:tabs>
            <w:rPr>
              <w:rFonts w:eastAsiaTheme="minorEastAsia"/>
              <w:noProof/>
            </w:rPr>
          </w:pPr>
          <w:hyperlink w:anchor="_Toc31459078" w:history="1">
            <w:r w:rsidR="008F326C" w:rsidRPr="007B61BF">
              <w:rPr>
                <w:rStyle w:val="Hypertextovprepojenie"/>
                <w:noProof/>
                <w:lang w:val="sk-SK"/>
              </w:rPr>
              <w:t>2.3.3 Javascript</w:t>
            </w:r>
            <w:r w:rsidR="008F326C">
              <w:rPr>
                <w:noProof/>
                <w:webHidden/>
              </w:rPr>
              <w:tab/>
            </w:r>
            <w:r w:rsidR="008F326C">
              <w:rPr>
                <w:noProof/>
                <w:webHidden/>
              </w:rPr>
              <w:fldChar w:fldCharType="begin"/>
            </w:r>
            <w:r w:rsidR="008F326C">
              <w:rPr>
                <w:noProof/>
                <w:webHidden/>
              </w:rPr>
              <w:instrText xml:space="preserve"> PAGEREF _Toc31459078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69D610E7" w14:textId="099B04C5" w:rsidR="008F326C" w:rsidRDefault="002E277A">
          <w:pPr>
            <w:pStyle w:val="Obsah3"/>
            <w:tabs>
              <w:tab w:val="right" w:leader="dot" w:pos="9350"/>
            </w:tabs>
            <w:rPr>
              <w:rFonts w:eastAsiaTheme="minorEastAsia"/>
              <w:noProof/>
            </w:rPr>
          </w:pPr>
          <w:hyperlink w:anchor="_Toc31459079" w:history="1">
            <w:r w:rsidR="008F326C" w:rsidRPr="007B61BF">
              <w:rPr>
                <w:rStyle w:val="Hypertextovprepojenie"/>
                <w:noProof/>
                <w:lang w:val="sk-SK"/>
              </w:rPr>
              <w:t>2.3.4 React</w:t>
            </w:r>
            <w:r w:rsidR="008F326C">
              <w:rPr>
                <w:noProof/>
                <w:webHidden/>
              </w:rPr>
              <w:tab/>
            </w:r>
            <w:r w:rsidR="008F326C">
              <w:rPr>
                <w:noProof/>
                <w:webHidden/>
              </w:rPr>
              <w:fldChar w:fldCharType="begin"/>
            </w:r>
            <w:r w:rsidR="008F326C">
              <w:rPr>
                <w:noProof/>
                <w:webHidden/>
              </w:rPr>
              <w:instrText xml:space="preserve"> PAGEREF _Toc31459079 \h </w:instrText>
            </w:r>
            <w:r w:rsidR="008F326C">
              <w:rPr>
                <w:noProof/>
                <w:webHidden/>
              </w:rPr>
            </w:r>
            <w:r w:rsidR="008F326C">
              <w:rPr>
                <w:noProof/>
                <w:webHidden/>
              </w:rPr>
              <w:fldChar w:fldCharType="separate"/>
            </w:r>
            <w:r w:rsidR="001A65B7">
              <w:rPr>
                <w:noProof/>
                <w:webHidden/>
              </w:rPr>
              <w:t>7</w:t>
            </w:r>
            <w:r w:rsidR="008F326C">
              <w:rPr>
                <w:noProof/>
                <w:webHidden/>
              </w:rPr>
              <w:fldChar w:fldCharType="end"/>
            </w:r>
          </w:hyperlink>
        </w:p>
        <w:p w14:paraId="545359E4" w14:textId="35549E61" w:rsidR="008F326C" w:rsidRDefault="002E277A">
          <w:pPr>
            <w:pStyle w:val="Obsah2"/>
            <w:tabs>
              <w:tab w:val="right" w:leader="dot" w:pos="9350"/>
            </w:tabs>
            <w:rPr>
              <w:rFonts w:eastAsiaTheme="minorEastAsia"/>
              <w:noProof/>
            </w:rPr>
          </w:pPr>
          <w:hyperlink w:anchor="_Toc31459080" w:history="1">
            <w:r w:rsidR="008F326C" w:rsidRPr="007B61BF">
              <w:rPr>
                <w:rStyle w:val="Hypertextovprepojenie"/>
                <w:noProof/>
                <w:lang w:val="sk-SK"/>
              </w:rPr>
              <w:t>2.4 Podrobný dátový model perzistentých údajov atď.</w:t>
            </w:r>
            <w:r w:rsidR="008F326C">
              <w:rPr>
                <w:noProof/>
                <w:webHidden/>
              </w:rPr>
              <w:tab/>
            </w:r>
            <w:r w:rsidR="008F326C">
              <w:rPr>
                <w:noProof/>
                <w:webHidden/>
              </w:rPr>
              <w:fldChar w:fldCharType="begin"/>
            </w:r>
            <w:r w:rsidR="008F326C">
              <w:rPr>
                <w:noProof/>
                <w:webHidden/>
              </w:rPr>
              <w:instrText xml:space="preserve"> PAGEREF _Toc31459080 \h </w:instrText>
            </w:r>
            <w:r w:rsidR="008F326C">
              <w:rPr>
                <w:noProof/>
                <w:webHidden/>
              </w:rPr>
            </w:r>
            <w:r w:rsidR="008F326C">
              <w:rPr>
                <w:noProof/>
                <w:webHidden/>
              </w:rPr>
              <w:fldChar w:fldCharType="separate"/>
            </w:r>
            <w:r w:rsidR="001A65B7">
              <w:rPr>
                <w:noProof/>
                <w:webHidden/>
              </w:rPr>
              <w:t>8</w:t>
            </w:r>
            <w:r w:rsidR="008F326C">
              <w:rPr>
                <w:noProof/>
                <w:webHidden/>
              </w:rPr>
              <w:fldChar w:fldCharType="end"/>
            </w:r>
          </w:hyperlink>
        </w:p>
        <w:p w14:paraId="1CAC4FDB" w14:textId="3B32FF53" w:rsidR="008F326C" w:rsidRDefault="002E277A">
          <w:pPr>
            <w:pStyle w:val="Obsah3"/>
            <w:tabs>
              <w:tab w:val="right" w:leader="dot" w:pos="9350"/>
            </w:tabs>
            <w:rPr>
              <w:rFonts w:eastAsiaTheme="minorEastAsia"/>
              <w:noProof/>
            </w:rPr>
          </w:pPr>
          <w:hyperlink w:anchor="_Toc31459081" w:history="1">
            <w:r w:rsidR="008F326C" w:rsidRPr="007B61BF">
              <w:rPr>
                <w:rStyle w:val="Hypertextovprepojenie"/>
                <w:noProof/>
                <w:lang w:val="sk-SK"/>
              </w:rPr>
              <w:t>2.4.1 Databázový model</w:t>
            </w:r>
            <w:r w:rsidR="008F326C">
              <w:rPr>
                <w:noProof/>
                <w:webHidden/>
              </w:rPr>
              <w:tab/>
            </w:r>
            <w:r w:rsidR="008F326C">
              <w:rPr>
                <w:noProof/>
                <w:webHidden/>
              </w:rPr>
              <w:fldChar w:fldCharType="begin"/>
            </w:r>
            <w:r w:rsidR="008F326C">
              <w:rPr>
                <w:noProof/>
                <w:webHidden/>
              </w:rPr>
              <w:instrText xml:space="preserve"> PAGEREF _Toc31459081 \h </w:instrText>
            </w:r>
            <w:r w:rsidR="008F326C">
              <w:rPr>
                <w:noProof/>
                <w:webHidden/>
              </w:rPr>
            </w:r>
            <w:r w:rsidR="008F326C">
              <w:rPr>
                <w:noProof/>
                <w:webHidden/>
              </w:rPr>
              <w:fldChar w:fldCharType="separate"/>
            </w:r>
            <w:r w:rsidR="001A65B7">
              <w:rPr>
                <w:noProof/>
                <w:webHidden/>
              </w:rPr>
              <w:t>8</w:t>
            </w:r>
            <w:r w:rsidR="008F326C">
              <w:rPr>
                <w:noProof/>
                <w:webHidden/>
              </w:rPr>
              <w:fldChar w:fldCharType="end"/>
            </w:r>
          </w:hyperlink>
        </w:p>
        <w:p w14:paraId="198037BD" w14:textId="12DC881C" w:rsidR="008F326C" w:rsidRDefault="002E277A">
          <w:pPr>
            <w:pStyle w:val="Obsah2"/>
            <w:tabs>
              <w:tab w:val="right" w:leader="dot" w:pos="9350"/>
            </w:tabs>
            <w:rPr>
              <w:rFonts w:eastAsiaTheme="minorEastAsia"/>
              <w:noProof/>
            </w:rPr>
          </w:pPr>
          <w:hyperlink w:anchor="_Toc31459082" w:history="1">
            <w:r w:rsidR="008F326C" w:rsidRPr="007B61BF">
              <w:rPr>
                <w:rStyle w:val="Hypertextovprepojenie"/>
                <w:noProof/>
                <w:lang w:val="sk-SK"/>
              </w:rPr>
              <w:t>2.5.Návrh používateľského rozhrania</w:t>
            </w:r>
            <w:r w:rsidR="008F326C">
              <w:rPr>
                <w:noProof/>
                <w:webHidden/>
              </w:rPr>
              <w:tab/>
            </w:r>
            <w:r w:rsidR="008F326C">
              <w:rPr>
                <w:noProof/>
                <w:webHidden/>
              </w:rPr>
              <w:fldChar w:fldCharType="begin"/>
            </w:r>
            <w:r w:rsidR="008F326C">
              <w:rPr>
                <w:noProof/>
                <w:webHidden/>
              </w:rPr>
              <w:instrText xml:space="preserve"> PAGEREF _Toc31459082 \h </w:instrText>
            </w:r>
            <w:r w:rsidR="008F326C">
              <w:rPr>
                <w:noProof/>
                <w:webHidden/>
              </w:rPr>
            </w:r>
            <w:r w:rsidR="008F326C">
              <w:rPr>
                <w:noProof/>
                <w:webHidden/>
              </w:rPr>
              <w:fldChar w:fldCharType="separate"/>
            </w:r>
            <w:r w:rsidR="001A65B7">
              <w:rPr>
                <w:noProof/>
                <w:webHidden/>
              </w:rPr>
              <w:t>10</w:t>
            </w:r>
            <w:r w:rsidR="008F326C">
              <w:rPr>
                <w:noProof/>
                <w:webHidden/>
              </w:rPr>
              <w:fldChar w:fldCharType="end"/>
            </w:r>
          </w:hyperlink>
        </w:p>
        <w:p w14:paraId="66E70375" w14:textId="09E12A76" w:rsidR="008F326C" w:rsidRDefault="002E277A">
          <w:pPr>
            <w:pStyle w:val="Obsah3"/>
            <w:tabs>
              <w:tab w:val="right" w:leader="dot" w:pos="9350"/>
            </w:tabs>
            <w:rPr>
              <w:rFonts w:eastAsiaTheme="minorEastAsia"/>
              <w:noProof/>
            </w:rPr>
          </w:pPr>
          <w:hyperlink w:anchor="_Toc31459083" w:history="1">
            <w:r w:rsidR="008F326C" w:rsidRPr="007B61BF">
              <w:rPr>
                <w:rStyle w:val="Hypertextovprepojenie"/>
                <w:noProof/>
                <w:lang w:val="sk-SK"/>
              </w:rPr>
              <w:t>2.5.1 Home screen :</w:t>
            </w:r>
            <w:r w:rsidR="008F326C">
              <w:rPr>
                <w:noProof/>
                <w:webHidden/>
              </w:rPr>
              <w:tab/>
            </w:r>
            <w:r w:rsidR="008F326C">
              <w:rPr>
                <w:noProof/>
                <w:webHidden/>
              </w:rPr>
              <w:fldChar w:fldCharType="begin"/>
            </w:r>
            <w:r w:rsidR="008F326C">
              <w:rPr>
                <w:noProof/>
                <w:webHidden/>
              </w:rPr>
              <w:instrText xml:space="preserve"> PAGEREF _Toc31459083 \h </w:instrText>
            </w:r>
            <w:r w:rsidR="008F326C">
              <w:rPr>
                <w:noProof/>
                <w:webHidden/>
              </w:rPr>
            </w:r>
            <w:r w:rsidR="008F326C">
              <w:rPr>
                <w:noProof/>
                <w:webHidden/>
              </w:rPr>
              <w:fldChar w:fldCharType="separate"/>
            </w:r>
            <w:r w:rsidR="001A65B7">
              <w:rPr>
                <w:noProof/>
                <w:webHidden/>
              </w:rPr>
              <w:t>10</w:t>
            </w:r>
            <w:r w:rsidR="008F326C">
              <w:rPr>
                <w:noProof/>
                <w:webHidden/>
              </w:rPr>
              <w:fldChar w:fldCharType="end"/>
            </w:r>
          </w:hyperlink>
        </w:p>
        <w:p w14:paraId="477C8961" w14:textId="4EB1B0A7" w:rsidR="008F326C" w:rsidRDefault="002E277A">
          <w:pPr>
            <w:pStyle w:val="Obsah3"/>
            <w:tabs>
              <w:tab w:val="right" w:leader="dot" w:pos="9350"/>
            </w:tabs>
            <w:rPr>
              <w:rFonts w:eastAsiaTheme="minorEastAsia"/>
              <w:noProof/>
            </w:rPr>
          </w:pPr>
          <w:hyperlink w:anchor="_Toc31459084" w:history="1">
            <w:r w:rsidR="008F326C" w:rsidRPr="007B61BF">
              <w:rPr>
                <w:rStyle w:val="Hypertextovprepojenie"/>
                <w:noProof/>
                <w:lang w:val="sk-SK"/>
              </w:rPr>
              <w:t>2.5.2 História objednávok:</w:t>
            </w:r>
            <w:r w:rsidR="008F326C">
              <w:rPr>
                <w:noProof/>
                <w:webHidden/>
              </w:rPr>
              <w:tab/>
            </w:r>
            <w:r w:rsidR="008F326C">
              <w:rPr>
                <w:noProof/>
                <w:webHidden/>
              </w:rPr>
              <w:fldChar w:fldCharType="begin"/>
            </w:r>
            <w:r w:rsidR="008F326C">
              <w:rPr>
                <w:noProof/>
                <w:webHidden/>
              </w:rPr>
              <w:instrText xml:space="preserve"> PAGEREF _Toc31459084 \h </w:instrText>
            </w:r>
            <w:r w:rsidR="008F326C">
              <w:rPr>
                <w:noProof/>
                <w:webHidden/>
              </w:rPr>
            </w:r>
            <w:r w:rsidR="008F326C">
              <w:rPr>
                <w:noProof/>
                <w:webHidden/>
              </w:rPr>
              <w:fldChar w:fldCharType="separate"/>
            </w:r>
            <w:r w:rsidR="001A65B7">
              <w:rPr>
                <w:noProof/>
                <w:webHidden/>
              </w:rPr>
              <w:t>10</w:t>
            </w:r>
            <w:r w:rsidR="008F326C">
              <w:rPr>
                <w:noProof/>
                <w:webHidden/>
              </w:rPr>
              <w:fldChar w:fldCharType="end"/>
            </w:r>
          </w:hyperlink>
        </w:p>
        <w:p w14:paraId="0FAF1AF8" w14:textId="611CCB4F" w:rsidR="008F326C" w:rsidRDefault="002E277A">
          <w:pPr>
            <w:pStyle w:val="Obsah3"/>
            <w:tabs>
              <w:tab w:val="right" w:leader="dot" w:pos="9350"/>
            </w:tabs>
            <w:rPr>
              <w:rFonts w:eastAsiaTheme="minorEastAsia"/>
              <w:noProof/>
            </w:rPr>
          </w:pPr>
          <w:hyperlink w:anchor="_Toc31459085" w:history="1">
            <w:r w:rsidR="008F326C" w:rsidRPr="007B61BF">
              <w:rPr>
                <w:rStyle w:val="Hypertextovprepojenie"/>
                <w:noProof/>
                <w:lang w:val="sk-SK"/>
              </w:rPr>
              <w:t>2.5.3 Správa klientov:</w:t>
            </w:r>
            <w:r w:rsidR="008F326C">
              <w:rPr>
                <w:noProof/>
                <w:webHidden/>
              </w:rPr>
              <w:tab/>
            </w:r>
            <w:r w:rsidR="008F326C">
              <w:rPr>
                <w:noProof/>
                <w:webHidden/>
              </w:rPr>
              <w:fldChar w:fldCharType="begin"/>
            </w:r>
            <w:r w:rsidR="008F326C">
              <w:rPr>
                <w:noProof/>
                <w:webHidden/>
              </w:rPr>
              <w:instrText xml:space="preserve"> PAGEREF _Toc31459085 \h </w:instrText>
            </w:r>
            <w:r w:rsidR="008F326C">
              <w:rPr>
                <w:noProof/>
                <w:webHidden/>
              </w:rPr>
            </w:r>
            <w:r w:rsidR="008F326C">
              <w:rPr>
                <w:noProof/>
                <w:webHidden/>
              </w:rPr>
              <w:fldChar w:fldCharType="separate"/>
            </w:r>
            <w:r w:rsidR="001A65B7">
              <w:rPr>
                <w:noProof/>
                <w:webHidden/>
              </w:rPr>
              <w:t>11</w:t>
            </w:r>
            <w:r w:rsidR="008F326C">
              <w:rPr>
                <w:noProof/>
                <w:webHidden/>
              </w:rPr>
              <w:fldChar w:fldCharType="end"/>
            </w:r>
          </w:hyperlink>
        </w:p>
        <w:p w14:paraId="4BAA4F92" w14:textId="15E179B8" w:rsidR="008F326C" w:rsidRDefault="002E277A">
          <w:pPr>
            <w:pStyle w:val="Obsah3"/>
            <w:tabs>
              <w:tab w:val="right" w:leader="dot" w:pos="9350"/>
            </w:tabs>
            <w:rPr>
              <w:rFonts w:eastAsiaTheme="minorEastAsia"/>
              <w:noProof/>
            </w:rPr>
          </w:pPr>
          <w:hyperlink w:anchor="_Toc31459086" w:history="1">
            <w:r w:rsidR="008F326C" w:rsidRPr="007B61BF">
              <w:rPr>
                <w:rStyle w:val="Hypertextovprepojenie"/>
                <w:noProof/>
                <w:lang w:val="sk-SK"/>
              </w:rPr>
              <w:t>2.5.4 Stroje a procedúry:</w:t>
            </w:r>
            <w:r w:rsidR="008F326C">
              <w:rPr>
                <w:noProof/>
                <w:webHidden/>
              </w:rPr>
              <w:tab/>
            </w:r>
            <w:r w:rsidR="008F326C">
              <w:rPr>
                <w:noProof/>
                <w:webHidden/>
              </w:rPr>
              <w:fldChar w:fldCharType="begin"/>
            </w:r>
            <w:r w:rsidR="008F326C">
              <w:rPr>
                <w:noProof/>
                <w:webHidden/>
              </w:rPr>
              <w:instrText xml:space="preserve"> PAGEREF _Toc31459086 \h </w:instrText>
            </w:r>
            <w:r w:rsidR="008F326C">
              <w:rPr>
                <w:noProof/>
                <w:webHidden/>
              </w:rPr>
            </w:r>
            <w:r w:rsidR="008F326C">
              <w:rPr>
                <w:noProof/>
                <w:webHidden/>
              </w:rPr>
              <w:fldChar w:fldCharType="separate"/>
            </w:r>
            <w:r w:rsidR="001A65B7">
              <w:rPr>
                <w:noProof/>
                <w:webHidden/>
              </w:rPr>
              <w:t>11</w:t>
            </w:r>
            <w:r w:rsidR="008F326C">
              <w:rPr>
                <w:noProof/>
                <w:webHidden/>
              </w:rPr>
              <w:fldChar w:fldCharType="end"/>
            </w:r>
          </w:hyperlink>
        </w:p>
        <w:p w14:paraId="5FBB65B6" w14:textId="5F5600A1" w:rsidR="008F326C" w:rsidRDefault="002E277A">
          <w:pPr>
            <w:pStyle w:val="Obsah2"/>
            <w:tabs>
              <w:tab w:val="right" w:leader="dot" w:pos="9350"/>
            </w:tabs>
            <w:rPr>
              <w:rFonts w:eastAsiaTheme="minorEastAsia"/>
              <w:noProof/>
            </w:rPr>
          </w:pPr>
          <w:hyperlink w:anchor="_Toc31459087" w:history="1">
            <w:r w:rsidR="008F326C" w:rsidRPr="007B61BF">
              <w:rPr>
                <w:rStyle w:val="Hypertextovprepojenie"/>
                <w:noProof/>
                <w:lang w:val="sk-SK"/>
              </w:rPr>
              <w:t>2.6.Návrh implementácie</w:t>
            </w:r>
            <w:r w:rsidR="008F326C">
              <w:rPr>
                <w:noProof/>
                <w:webHidden/>
              </w:rPr>
              <w:tab/>
            </w:r>
            <w:r w:rsidR="008F326C">
              <w:rPr>
                <w:noProof/>
                <w:webHidden/>
              </w:rPr>
              <w:fldChar w:fldCharType="begin"/>
            </w:r>
            <w:r w:rsidR="008F326C">
              <w:rPr>
                <w:noProof/>
                <w:webHidden/>
              </w:rPr>
              <w:instrText xml:space="preserve"> PAGEREF _Toc31459087 \h </w:instrText>
            </w:r>
            <w:r w:rsidR="008F326C">
              <w:rPr>
                <w:noProof/>
                <w:webHidden/>
              </w:rPr>
            </w:r>
            <w:r w:rsidR="008F326C">
              <w:rPr>
                <w:noProof/>
                <w:webHidden/>
              </w:rPr>
              <w:fldChar w:fldCharType="separate"/>
            </w:r>
            <w:r w:rsidR="001A65B7">
              <w:rPr>
                <w:noProof/>
                <w:webHidden/>
              </w:rPr>
              <w:t>12</w:t>
            </w:r>
            <w:r w:rsidR="008F326C">
              <w:rPr>
                <w:noProof/>
                <w:webHidden/>
              </w:rPr>
              <w:fldChar w:fldCharType="end"/>
            </w:r>
          </w:hyperlink>
        </w:p>
        <w:p w14:paraId="3339D082" w14:textId="51E7439C" w:rsidR="008F326C" w:rsidRDefault="002E277A">
          <w:pPr>
            <w:pStyle w:val="Obsah3"/>
            <w:tabs>
              <w:tab w:val="right" w:leader="dot" w:pos="9350"/>
            </w:tabs>
            <w:rPr>
              <w:rFonts w:eastAsiaTheme="minorEastAsia"/>
              <w:noProof/>
            </w:rPr>
          </w:pPr>
          <w:hyperlink w:anchor="_Toc31459088" w:history="1">
            <w:r w:rsidR="008F326C" w:rsidRPr="007B61BF">
              <w:rPr>
                <w:rStyle w:val="Hypertextovprepojenie"/>
                <w:noProof/>
                <w:lang w:val="sk-SK"/>
              </w:rPr>
              <w:t>2.6.1 UML – State diagram používateľského rozhrania</w:t>
            </w:r>
            <w:r w:rsidR="008F326C">
              <w:rPr>
                <w:noProof/>
                <w:webHidden/>
              </w:rPr>
              <w:tab/>
            </w:r>
            <w:r w:rsidR="008F326C">
              <w:rPr>
                <w:noProof/>
                <w:webHidden/>
              </w:rPr>
              <w:fldChar w:fldCharType="begin"/>
            </w:r>
            <w:r w:rsidR="008F326C">
              <w:rPr>
                <w:noProof/>
                <w:webHidden/>
              </w:rPr>
              <w:instrText xml:space="preserve"> PAGEREF _Toc31459088 \h </w:instrText>
            </w:r>
            <w:r w:rsidR="008F326C">
              <w:rPr>
                <w:noProof/>
                <w:webHidden/>
              </w:rPr>
            </w:r>
            <w:r w:rsidR="008F326C">
              <w:rPr>
                <w:noProof/>
                <w:webHidden/>
              </w:rPr>
              <w:fldChar w:fldCharType="separate"/>
            </w:r>
            <w:r w:rsidR="001A65B7">
              <w:rPr>
                <w:noProof/>
                <w:webHidden/>
              </w:rPr>
              <w:t>12</w:t>
            </w:r>
            <w:r w:rsidR="008F326C">
              <w:rPr>
                <w:noProof/>
                <w:webHidden/>
              </w:rPr>
              <w:fldChar w:fldCharType="end"/>
            </w:r>
          </w:hyperlink>
        </w:p>
        <w:p w14:paraId="4C00D974" w14:textId="63B60045" w:rsidR="008F326C" w:rsidRDefault="002E277A">
          <w:pPr>
            <w:pStyle w:val="Obsah3"/>
            <w:tabs>
              <w:tab w:val="right" w:leader="dot" w:pos="9350"/>
            </w:tabs>
            <w:rPr>
              <w:rFonts w:eastAsiaTheme="minorEastAsia"/>
              <w:noProof/>
            </w:rPr>
          </w:pPr>
          <w:hyperlink w:anchor="_Toc31459089" w:history="1">
            <w:r w:rsidR="008F326C" w:rsidRPr="007B61BF">
              <w:rPr>
                <w:rStyle w:val="Hypertextovprepojenie"/>
                <w:noProof/>
                <w:lang w:val="sk-SK"/>
              </w:rPr>
              <w:t>2.6.2 Diagram komponentov</w:t>
            </w:r>
            <w:r w:rsidR="008F326C">
              <w:rPr>
                <w:noProof/>
                <w:webHidden/>
              </w:rPr>
              <w:tab/>
            </w:r>
            <w:r w:rsidR="008F326C">
              <w:rPr>
                <w:noProof/>
                <w:webHidden/>
              </w:rPr>
              <w:fldChar w:fldCharType="begin"/>
            </w:r>
            <w:r w:rsidR="008F326C">
              <w:rPr>
                <w:noProof/>
                <w:webHidden/>
              </w:rPr>
              <w:instrText xml:space="preserve"> PAGEREF _Toc31459089 \h </w:instrText>
            </w:r>
            <w:r w:rsidR="008F326C">
              <w:rPr>
                <w:noProof/>
                <w:webHidden/>
              </w:rPr>
            </w:r>
            <w:r w:rsidR="008F326C">
              <w:rPr>
                <w:noProof/>
                <w:webHidden/>
              </w:rPr>
              <w:fldChar w:fldCharType="separate"/>
            </w:r>
            <w:r w:rsidR="001A65B7">
              <w:rPr>
                <w:noProof/>
                <w:webHidden/>
              </w:rPr>
              <w:t>13</w:t>
            </w:r>
            <w:r w:rsidR="008F326C">
              <w:rPr>
                <w:noProof/>
                <w:webHidden/>
              </w:rPr>
              <w:fldChar w:fldCharType="end"/>
            </w:r>
          </w:hyperlink>
        </w:p>
        <w:p w14:paraId="57A302E4" w14:textId="0F92F890" w:rsidR="008F326C" w:rsidRDefault="002E277A">
          <w:pPr>
            <w:pStyle w:val="Obsah3"/>
            <w:tabs>
              <w:tab w:val="right" w:leader="dot" w:pos="9350"/>
            </w:tabs>
            <w:rPr>
              <w:rFonts w:eastAsiaTheme="minorEastAsia"/>
              <w:noProof/>
            </w:rPr>
          </w:pPr>
          <w:hyperlink w:anchor="_Toc31459090" w:history="1">
            <w:r w:rsidR="008F326C" w:rsidRPr="007B61BF">
              <w:rPr>
                <w:rStyle w:val="Hypertextovprepojenie"/>
                <w:noProof/>
                <w:lang w:val="sk-SK"/>
              </w:rPr>
              <w:t>2.6.3 Triedny diagram – backend</w:t>
            </w:r>
            <w:r w:rsidR="008F326C">
              <w:rPr>
                <w:noProof/>
                <w:webHidden/>
              </w:rPr>
              <w:tab/>
            </w:r>
            <w:r w:rsidR="008F326C">
              <w:rPr>
                <w:noProof/>
                <w:webHidden/>
              </w:rPr>
              <w:fldChar w:fldCharType="begin"/>
            </w:r>
            <w:r w:rsidR="008F326C">
              <w:rPr>
                <w:noProof/>
                <w:webHidden/>
              </w:rPr>
              <w:instrText xml:space="preserve"> PAGEREF _Toc31459090 \h </w:instrText>
            </w:r>
            <w:r w:rsidR="008F326C">
              <w:rPr>
                <w:noProof/>
                <w:webHidden/>
              </w:rPr>
            </w:r>
            <w:r w:rsidR="008F326C">
              <w:rPr>
                <w:noProof/>
                <w:webHidden/>
              </w:rPr>
              <w:fldChar w:fldCharType="separate"/>
            </w:r>
            <w:r w:rsidR="001A65B7">
              <w:rPr>
                <w:noProof/>
                <w:webHidden/>
              </w:rPr>
              <w:t>14</w:t>
            </w:r>
            <w:r w:rsidR="008F326C">
              <w:rPr>
                <w:noProof/>
                <w:webHidden/>
              </w:rPr>
              <w:fldChar w:fldCharType="end"/>
            </w:r>
          </w:hyperlink>
        </w:p>
        <w:p w14:paraId="23B2D72C" w14:textId="5246674D" w:rsidR="008F326C" w:rsidRDefault="002E277A">
          <w:pPr>
            <w:pStyle w:val="Obsah3"/>
            <w:tabs>
              <w:tab w:val="right" w:leader="dot" w:pos="9350"/>
            </w:tabs>
            <w:rPr>
              <w:rFonts w:eastAsiaTheme="minorEastAsia"/>
              <w:noProof/>
            </w:rPr>
          </w:pPr>
          <w:hyperlink w:anchor="_Toc31459091" w:history="1">
            <w:r w:rsidR="008F326C" w:rsidRPr="007B61BF">
              <w:rPr>
                <w:rStyle w:val="Hypertextovprepojenie"/>
                <w:noProof/>
                <w:lang w:val="sk-SK"/>
              </w:rPr>
              <w:t>2.6.4 Triedny diagram – frontend</w:t>
            </w:r>
            <w:r w:rsidR="008F326C">
              <w:rPr>
                <w:noProof/>
                <w:webHidden/>
              </w:rPr>
              <w:tab/>
            </w:r>
            <w:r w:rsidR="008F326C">
              <w:rPr>
                <w:noProof/>
                <w:webHidden/>
              </w:rPr>
              <w:fldChar w:fldCharType="begin"/>
            </w:r>
            <w:r w:rsidR="008F326C">
              <w:rPr>
                <w:noProof/>
                <w:webHidden/>
              </w:rPr>
              <w:instrText xml:space="preserve"> PAGEREF _Toc31459091 \h </w:instrText>
            </w:r>
            <w:r w:rsidR="008F326C">
              <w:rPr>
                <w:noProof/>
                <w:webHidden/>
              </w:rPr>
            </w:r>
            <w:r w:rsidR="008F326C">
              <w:rPr>
                <w:noProof/>
                <w:webHidden/>
              </w:rPr>
              <w:fldChar w:fldCharType="separate"/>
            </w:r>
            <w:r w:rsidR="001A65B7">
              <w:rPr>
                <w:noProof/>
                <w:webHidden/>
              </w:rPr>
              <w:t>15</w:t>
            </w:r>
            <w:r w:rsidR="008F326C">
              <w:rPr>
                <w:noProof/>
                <w:webHidden/>
              </w:rPr>
              <w:fldChar w:fldCharType="end"/>
            </w:r>
          </w:hyperlink>
        </w:p>
        <w:p w14:paraId="1EF56D81" w14:textId="006A57F3" w:rsidR="008F326C" w:rsidRDefault="002E277A">
          <w:pPr>
            <w:pStyle w:val="Obsah3"/>
            <w:tabs>
              <w:tab w:val="right" w:leader="dot" w:pos="9350"/>
            </w:tabs>
            <w:rPr>
              <w:rFonts w:eastAsiaTheme="minorEastAsia"/>
              <w:noProof/>
            </w:rPr>
          </w:pPr>
          <w:hyperlink w:anchor="_Toc31459092" w:history="1">
            <w:r w:rsidR="008F326C" w:rsidRPr="007B61BF">
              <w:rPr>
                <w:rStyle w:val="Hypertextovprepojenie"/>
                <w:noProof/>
                <w:lang w:val="sk-SK"/>
              </w:rPr>
              <w:t>2.6.5 Komunikácia medzi frontend a backend</w:t>
            </w:r>
            <w:r w:rsidR="008F326C">
              <w:rPr>
                <w:noProof/>
                <w:webHidden/>
              </w:rPr>
              <w:tab/>
            </w:r>
            <w:r w:rsidR="008F326C">
              <w:rPr>
                <w:noProof/>
                <w:webHidden/>
              </w:rPr>
              <w:fldChar w:fldCharType="begin"/>
            </w:r>
            <w:r w:rsidR="008F326C">
              <w:rPr>
                <w:noProof/>
                <w:webHidden/>
              </w:rPr>
              <w:instrText xml:space="preserve"> PAGEREF _Toc31459092 \h </w:instrText>
            </w:r>
            <w:r w:rsidR="008F326C">
              <w:rPr>
                <w:noProof/>
                <w:webHidden/>
              </w:rPr>
            </w:r>
            <w:r w:rsidR="008F326C">
              <w:rPr>
                <w:noProof/>
                <w:webHidden/>
              </w:rPr>
              <w:fldChar w:fldCharType="separate"/>
            </w:r>
            <w:r w:rsidR="001A65B7">
              <w:rPr>
                <w:noProof/>
                <w:webHidden/>
              </w:rPr>
              <w:t>16</w:t>
            </w:r>
            <w:r w:rsidR="008F326C">
              <w:rPr>
                <w:noProof/>
                <w:webHidden/>
              </w:rPr>
              <w:fldChar w:fldCharType="end"/>
            </w:r>
          </w:hyperlink>
        </w:p>
        <w:p w14:paraId="4876C262" w14:textId="06E5C052" w:rsidR="008F326C" w:rsidRDefault="002E277A">
          <w:pPr>
            <w:pStyle w:val="Obsah2"/>
            <w:tabs>
              <w:tab w:val="right" w:leader="dot" w:pos="9350"/>
            </w:tabs>
            <w:rPr>
              <w:rFonts w:eastAsiaTheme="minorEastAsia"/>
              <w:noProof/>
            </w:rPr>
          </w:pPr>
          <w:hyperlink w:anchor="_Toc31459093" w:history="1">
            <w:r w:rsidR="008F326C" w:rsidRPr="007B61BF">
              <w:rPr>
                <w:rStyle w:val="Hypertextovprepojenie"/>
                <w:noProof/>
                <w:lang w:val="sk-SK"/>
              </w:rPr>
              <w:t>2.7 Návod na inštaláciu</w:t>
            </w:r>
            <w:r w:rsidR="008F326C">
              <w:rPr>
                <w:noProof/>
                <w:webHidden/>
              </w:rPr>
              <w:tab/>
            </w:r>
            <w:r w:rsidR="008F326C">
              <w:rPr>
                <w:noProof/>
                <w:webHidden/>
              </w:rPr>
              <w:fldChar w:fldCharType="begin"/>
            </w:r>
            <w:r w:rsidR="008F326C">
              <w:rPr>
                <w:noProof/>
                <w:webHidden/>
              </w:rPr>
              <w:instrText xml:space="preserve"> PAGEREF _Toc31459093 \h </w:instrText>
            </w:r>
            <w:r w:rsidR="008F326C">
              <w:rPr>
                <w:noProof/>
                <w:webHidden/>
              </w:rPr>
            </w:r>
            <w:r w:rsidR="008F326C">
              <w:rPr>
                <w:noProof/>
                <w:webHidden/>
              </w:rPr>
              <w:fldChar w:fldCharType="separate"/>
            </w:r>
            <w:r w:rsidR="001A65B7">
              <w:rPr>
                <w:noProof/>
                <w:webHidden/>
              </w:rPr>
              <w:t>16</w:t>
            </w:r>
            <w:r w:rsidR="008F326C">
              <w:rPr>
                <w:noProof/>
                <w:webHidden/>
              </w:rPr>
              <w:fldChar w:fldCharType="end"/>
            </w:r>
          </w:hyperlink>
        </w:p>
        <w:p w14:paraId="0F0BFF3F" w14:textId="747BDD2D" w:rsidR="008F326C" w:rsidRDefault="002E277A">
          <w:pPr>
            <w:pStyle w:val="Obsah3"/>
            <w:tabs>
              <w:tab w:val="right" w:leader="dot" w:pos="9350"/>
            </w:tabs>
            <w:rPr>
              <w:rFonts w:eastAsiaTheme="minorEastAsia"/>
              <w:noProof/>
            </w:rPr>
          </w:pPr>
          <w:hyperlink w:anchor="_Toc31459094" w:history="1">
            <w:r w:rsidR="008F326C" w:rsidRPr="007B61BF">
              <w:rPr>
                <w:rStyle w:val="Hypertextovprepojenie"/>
                <w:noProof/>
                <w:lang w:val="sk-SK"/>
              </w:rPr>
              <w:t>2.7.1 Prerekvizity - backend</w:t>
            </w:r>
            <w:r w:rsidR="008F326C">
              <w:rPr>
                <w:noProof/>
                <w:webHidden/>
              </w:rPr>
              <w:tab/>
            </w:r>
            <w:r w:rsidR="008F326C">
              <w:rPr>
                <w:noProof/>
                <w:webHidden/>
              </w:rPr>
              <w:fldChar w:fldCharType="begin"/>
            </w:r>
            <w:r w:rsidR="008F326C">
              <w:rPr>
                <w:noProof/>
                <w:webHidden/>
              </w:rPr>
              <w:instrText xml:space="preserve"> PAGEREF _Toc31459094 \h </w:instrText>
            </w:r>
            <w:r w:rsidR="008F326C">
              <w:rPr>
                <w:noProof/>
                <w:webHidden/>
              </w:rPr>
            </w:r>
            <w:r w:rsidR="008F326C">
              <w:rPr>
                <w:noProof/>
                <w:webHidden/>
              </w:rPr>
              <w:fldChar w:fldCharType="separate"/>
            </w:r>
            <w:r w:rsidR="001A65B7">
              <w:rPr>
                <w:noProof/>
                <w:webHidden/>
              </w:rPr>
              <w:t>16</w:t>
            </w:r>
            <w:r w:rsidR="008F326C">
              <w:rPr>
                <w:noProof/>
                <w:webHidden/>
              </w:rPr>
              <w:fldChar w:fldCharType="end"/>
            </w:r>
          </w:hyperlink>
        </w:p>
        <w:p w14:paraId="5A4BDEF7" w14:textId="267EC57E" w:rsidR="008F326C" w:rsidRDefault="002E277A">
          <w:pPr>
            <w:pStyle w:val="Obsah3"/>
            <w:tabs>
              <w:tab w:val="right" w:leader="dot" w:pos="9350"/>
            </w:tabs>
            <w:rPr>
              <w:rFonts w:eastAsiaTheme="minorEastAsia"/>
              <w:noProof/>
            </w:rPr>
          </w:pPr>
          <w:hyperlink w:anchor="_Toc31459095" w:history="1">
            <w:r w:rsidR="008F326C" w:rsidRPr="007B61BF">
              <w:rPr>
                <w:rStyle w:val="Hypertextovprepojenie"/>
                <w:noProof/>
                <w:lang w:val="sk-SK"/>
              </w:rPr>
              <w:t>2.7.2 Kroky k inštalácii – backend</w:t>
            </w:r>
            <w:r w:rsidR="008F326C">
              <w:rPr>
                <w:noProof/>
                <w:webHidden/>
              </w:rPr>
              <w:tab/>
            </w:r>
            <w:r w:rsidR="008F326C">
              <w:rPr>
                <w:noProof/>
                <w:webHidden/>
              </w:rPr>
              <w:fldChar w:fldCharType="begin"/>
            </w:r>
            <w:r w:rsidR="008F326C">
              <w:rPr>
                <w:noProof/>
                <w:webHidden/>
              </w:rPr>
              <w:instrText xml:space="preserve"> PAGEREF _Toc31459095 \h </w:instrText>
            </w:r>
            <w:r w:rsidR="008F326C">
              <w:rPr>
                <w:noProof/>
                <w:webHidden/>
              </w:rPr>
            </w:r>
            <w:r w:rsidR="008F326C">
              <w:rPr>
                <w:noProof/>
                <w:webHidden/>
              </w:rPr>
              <w:fldChar w:fldCharType="separate"/>
            </w:r>
            <w:r w:rsidR="001A65B7">
              <w:rPr>
                <w:noProof/>
                <w:webHidden/>
              </w:rPr>
              <w:t>17</w:t>
            </w:r>
            <w:r w:rsidR="008F326C">
              <w:rPr>
                <w:noProof/>
                <w:webHidden/>
              </w:rPr>
              <w:fldChar w:fldCharType="end"/>
            </w:r>
          </w:hyperlink>
        </w:p>
        <w:p w14:paraId="2BB583B9" w14:textId="7250CF4A" w:rsidR="008F326C" w:rsidRDefault="002E277A">
          <w:pPr>
            <w:pStyle w:val="Obsah3"/>
            <w:tabs>
              <w:tab w:val="right" w:leader="dot" w:pos="9350"/>
            </w:tabs>
            <w:rPr>
              <w:rFonts w:eastAsiaTheme="minorEastAsia"/>
              <w:noProof/>
            </w:rPr>
          </w:pPr>
          <w:hyperlink w:anchor="_Toc31459096" w:history="1">
            <w:r w:rsidR="008F326C" w:rsidRPr="007B61BF">
              <w:rPr>
                <w:rStyle w:val="Hypertextovprepojenie"/>
                <w:noProof/>
                <w:lang w:val="sk-SK"/>
              </w:rPr>
              <w:t>2.7.3 Prerekvizity – frontend</w:t>
            </w:r>
            <w:r w:rsidR="008F326C">
              <w:rPr>
                <w:noProof/>
                <w:webHidden/>
              </w:rPr>
              <w:tab/>
            </w:r>
            <w:r w:rsidR="008F326C">
              <w:rPr>
                <w:noProof/>
                <w:webHidden/>
              </w:rPr>
              <w:fldChar w:fldCharType="begin"/>
            </w:r>
            <w:r w:rsidR="008F326C">
              <w:rPr>
                <w:noProof/>
                <w:webHidden/>
              </w:rPr>
              <w:instrText xml:space="preserve"> PAGEREF _Toc31459096 \h </w:instrText>
            </w:r>
            <w:r w:rsidR="008F326C">
              <w:rPr>
                <w:noProof/>
                <w:webHidden/>
              </w:rPr>
            </w:r>
            <w:r w:rsidR="008F326C">
              <w:rPr>
                <w:noProof/>
                <w:webHidden/>
              </w:rPr>
              <w:fldChar w:fldCharType="separate"/>
            </w:r>
            <w:r w:rsidR="001A65B7">
              <w:rPr>
                <w:noProof/>
                <w:webHidden/>
              </w:rPr>
              <w:t>18</w:t>
            </w:r>
            <w:r w:rsidR="008F326C">
              <w:rPr>
                <w:noProof/>
                <w:webHidden/>
              </w:rPr>
              <w:fldChar w:fldCharType="end"/>
            </w:r>
          </w:hyperlink>
        </w:p>
        <w:p w14:paraId="6D8B0973" w14:textId="5F7D76D0" w:rsidR="008F326C" w:rsidRDefault="002E277A">
          <w:pPr>
            <w:pStyle w:val="Obsah3"/>
            <w:tabs>
              <w:tab w:val="right" w:leader="dot" w:pos="9350"/>
            </w:tabs>
            <w:rPr>
              <w:rFonts w:eastAsiaTheme="minorEastAsia"/>
              <w:noProof/>
            </w:rPr>
          </w:pPr>
          <w:hyperlink w:anchor="_Toc31459097" w:history="1">
            <w:r w:rsidR="008F326C" w:rsidRPr="007B61BF">
              <w:rPr>
                <w:rStyle w:val="Hypertextovprepojenie"/>
                <w:noProof/>
                <w:lang w:val="sk-SK"/>
              </w:rPr>
              <w:t>2.7.4 Kroky k inštalácií</w:t>
            </w:r>
            <w:r w:rsidR="008F326C">
              <w:rPr>
                <w:noProof/>
                <w:webHidden/>
              </w:rPr>
              <w:tab/>
            </w:r>
            <w:r w:rsidR="008F326C">
              <w:rPr>
                <w:noProof/>
                <w:webHidden/>
              </w:rPr>
              <w:fldChar w:fldCharType="begin"/>
            </w:r>
            <w:r w:rsidR="008F326C">
              <w:rPr>
                <w:noProof/>
                <w:webHidden/>
              </w:rPr>
              <w:instrText xml:space="preserve"> PAGEREF _Toc31459097 \h </w:instrText>
            </w:r>
            <w:r w:rsidR="008F326C">
              <w:rPr>
                <w:noProof/>
                <w:webHidden/>
              </w:rPr>
            </w:r>
            <w:r w:rsidR="008F326C">
              <w:rPr>
                <w:noProof/>
                <w:webHidden/>
              </w:rPr>
              <w:fldChar w:fldCharType="separate"/>
            </w:r>
            <w:r w:rsidR="001A65B7">
              <w:rPr>
                <w:noProof/>
                <w:webHidden/>
              </w:rPr>
              <w:t>18</w:t>
            </w:r>
            <w:r w:rsidR="008F326C">
              <w:rPr>
                <w:noProof/>
                <w:webHidden/>
              </w:rPr>
              <w:fldChar w:fldCharType="end"/>
            </w:r>
          </w:hyperlink>
        </w:p>
        <w:p w14:paraId="09F6784B" w14:textId="27B6C9BD" w:rsidR="008F326C" w:rsidRDefault="002E277A">
          <w:pPr>
            <w:pStyle w:val="Obsah3"/>
            <w:tabs>
              <w:tab w:val="right" w:leader="dot" w:pos="9350"/>
            </w:tabs>
            <w:rPr>
              <w:rFonts w:eastAsiaTheme="minorEastAsia"/>
              <w:noProof/>
            </w:rPr>
          </w:pPr>
          <w:hyperlink w:anchor="_Toc31459098" w:history="1">
            <w:r w:rsidR="008F326C" w:rsidRPr="007B61BF">
              <w:rPr>
                <w:rStyle w:val="Hypertextovprepojenie"/>
                <w:noProof/>
                <w:lang w:val="sk-SK"/>
              </w:rPr>
              <w:t>2.7.5 Nastavenie databázy</w:t>
            </w:r>
            <w:r w:rsidR="008F326C">
              <w:rPr>
                <w:noProof/>
                <w:webHidden/>
              </w:rPr>
              <w:tab/>
            </w:r>
            <w:r w:rsidR="008F326C">
              <w:rPr>
                <w:noProof/>
                <w:webHidden/>
              </w:rPr>
              <w:fldChar w:fldCharType="begin"/>
            </w:r>
            <w:r w:rsidR="008F326C">
              <w:rPr>
                <w:noProof/>
                <w:webHidden/>
              </w:rPr>
              <w:instrText xml:space="preserve"> PAGEREF _Toc31459098 \h </w:instrText>
            </w:r>
            <w:r w:rsidR="008F326C">
              <w:rPr>
                <w:noProof/>
                <w:webHidden/>
              </w:rPr>
            </w:r>
            <w:r w:rsidR="008F326C">
              <w:rPr>
                <w:noProof/>
                <w:webHidden/>
              </w:rPr>
              <w:fldChar w:fldCharType="separate"/>
            </w:r>
            <w:r w:rsidR="001A65B7">
              <w:rPr>
                <w:noProof/>
                <w:webHidden/>
              </w:rPr>
              <w:t>18</w:t>
            </w:r>
            <w:r w:rsidR="008F326C">
              <w:rPr>
                <w:noProof/>
                <w:webHidden/>
              </w:rPr>
              <w:fldChar w:fldCharType="end"/>
            </w:r>
          </w:hyperlink>
        </w:p>
        <w:p w14:paraId="4F717DEE" w14:textId="2827CAFE" w:rsidR="008F326C" w:rsidRDefault="002E277A">
          <w:pPr>
            <w:pStyle w:val="Obsah3"/>
            <w:tabs>
              <w:tab w:val="right" w:leader="dot" w:pos="9350"/>
            </w:tabs>
            <w:rPr>
              <w:rFonts w:eastAsiaTheme="minorEastAsia"/>
              <w:noProof/>
            </w:rPr>
          </w:pPr>
          <w:hyperlink w:anchor="_Toc31459099" w:history="1">
            <w:r w:rsidR="008F326C" w:rsidRPr="007B61BF">
              <w:rPr>
                <w:rStyle w:val="Hypertextovprepojenie"/>
                <w:noProof/>
                <w:lang w:val="sk-SK"/>
              </w:rPr>
              <w:t>2.7.6 Nastavenie prostredia</w:t>
            </w:r>
            <w:r w:rsidR="008F326C">
              <w:rPr>
                <w:noProof/>
                <w:webHidden/>
              </w:rPr>
              <w:tab/>
            </w:r>
            <w:r w:rsidR="008F326C">
              <w:rPr>
                <w:noProof/>
                <w:webHidden/>
              </w:rPr>
              <w:fldChar w:fldCharType="begin"/>
            </w:r>
            <w:r w:rsidR="008F326C">
              <w:rPr>
                <w:noProof/>
                <w:webHidden/>
              </w:rPr>
              <w:instrText xml:space="preserve"> PAGEREF _Toc31459099 \h </w:instrText>
            </w:r>
            <w:r w:rsidR="008F326C">
              <w:rPr>
                <w:noProof/>
                <w:webHidden/>
              </w:rPr>
            </w:r>
            <w:r w:rsidR="008F326C">
              <w:rPr>
                <w:noProof/>
                <w:webHidden/>
              </w:rPr>
              <w:fldChar w:fldCharType="separate"/>
            </w:r>
            <w:r w:rsidR="001A65B7">
              <w:rPr>
                <w:noProof/>
                <w:webHidden/>
              </w:rPr>
              <w:t>19</w:t>
            </w:r>
            <w:r w:rsidR="008F326C">
              <w:rPr>
                <w:noProof/>
                <w:webHidden/>
              </w:rPr>
              <w:fldChar w:fldCharType="end"/>
            </w:r>
          </w:hyperlink>
        </w:p>
        <w:p w14:paraId="4FF90580" w14:textId="24DA722E" w:rsidR="008F326C" w:rsidRDefault="002E277A">
          <w:pPr>
            <w:pStyle w:val="Obsah3"/>
            <w:tabs>
              <w:tab w:val="right" w:leader="dot" w:pos="9350"/>
            </w:tabs>
            <w:rPr>
              <w:rFonts w:eastAsiaTheme="minorEastAsia"/>
              <w:noProof/>
            </w:rPr>
          </w:pPr>
          <w:hyperlink w:anchor="_Toc31459100" w:history="1">
            <w:r w:rsidR="008F326C" w:rsidRPr="007B61BF">
              <w:rPr>
                <w:rStyle w:val="Hypertextovprepojenie"/>
                <w:noProof/>
                <w:lang w:val="sk-SK"/>
              </w:rPr>
              <w:t>2.7.7 Šifrovanie SSL</w:t>
            </w:r>
            <w:r w:rsidR="008F326C">
              <w:rPr>
                <w:noProof/>
                <w:webHidden/>
              </w:rPr>
              <w:tab/>
            </w:r>
            <w:r w:rsidR="008F326C">
              <w:rPr>
                <w:noProof/>
                <w:webHidden/>
              </w:rPr>
              <w:fldChar w:fldCharType="begin"/>
            </w:r>
            <w:r w:rsidR="008F326C">
              <w:rPr>
                <w:noProof/>
                <w:webHidden/>
              </w:rPr>
              <w:instrText xml:space="preserve"> PAGEREF _Toc31459100 \h </w:instrText>
            </w:r>
            <w:r w:rsidR="008F326C">
              <w:rPr>
                <w:noProof/>
                <w:webHidden/>
              </w:rPr>
            </w:r>
            <w:r w:rsidR="008F326C">
              <w:rPr>
                <w:noProof/>
                <w:webHidden/>
              </w:rPr>
              <w:fldChar w:fldCharType="separate"/>
            </w:r>
            <w:r w:rsidR="001A65B7">
              <w:rPr>
                <w:noProof/>
                <w:webHidden/>
              </w:rPr>
              <w:t>20</w:t>
            </w:r>
            <w:r w:rsidR="008F326C">
              <w:rPr>
                <w:noProof/>
                <w:webHidden/>
              </w:rPr>
              <w:fldChar w:fldCharType="end"/>
            </w:r>
          </w:hyperlink>
        </w:p>
        <w:p w14:paraId="1F54EAE0" w14:textId="2060DB3A" w:rsidR="008F326C" w:rsidRDefault="002E277A">
          <w:pPr>
            <w:pStyle w:val="Obsah1"/>
            <w:tabs>
              <w:tab w:val="left" w:pos="440"/>
              <w:tab w:val="right" w:leader="dot" w:pos="9350"/>
            </w:tabs>
            <w:rPr>
              <w:rFonts w:eastAsiaTheme="minorEastAsia"/>
              <w:noProof/>
            </w:rPr>
          </w:pPr>
          <w:hyperlink w:anchor="_Toc31459101" w:history="1">
            <w:r w:rsidR="008F326C" w:rsidRPr="007B61BF">
              <w:rPr>
                <w:rStyle w:val="Hypertextovprepojenie"/>
                <w:noProof/>
                <w:lang w:val="sk-SK"/>
              </w:rPr>
              <w:t>3.</w:t>
            </w:r>
            <w:r w:rsidR="008F326C">
              <w:rPr>
                <w:rFonts w:eastAsiaTheme="minorEastAsia"/>
                <w:noProof/>
              </w:rPr>
              <w:tab/>
            </w:r>
            <w:r w:rsidR="008F326C" w:rsidRPr="007B61BF">
              <w:rPr>
                <w:rStyle w:val="Hypertextovprepojenie"/>
                <w:noProof/>
                <w:lang w:val="sk-SK"/>
              </w:rPr>
              <w:t>Testovacie scenáre</w:t>
            </w:r>
            <w:r w:rsidR="008F326C">
              <w:rPr>
                <w:noProof/>
                <w:webHidden/>
              </w:rPr>
              <w:tab/>
            </w:r>
            <w:r w:rsidR="008F326C">
              <w:rPr>
                <w:noProof/>
                <w:webHidden/>
              </w:rPr>
              <w:fldChar w:fldCharType="begin"/>
            </w:r>
            <w:r w:rsidR="008F326C">
              <w:rPr>
                <w:noProof/>
                <w:webHidden/>
              </w:rPr>
              <w:instrText xml:space="preserve"> PAGEREF _Toc31459101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17C35205" w14:textId="7653DBA9" w:rsidR="008F326C" w:rsidRDefault="002E277A">
          <w:pPr>
            <w:pStyle w:val="Obsah2"/>
            <w:tabs>
              <w:tab w:val="right" w:leader="dot" w:pos="9350"/>
            </w:tabs>
            <w:rPr>
              <w:rFonts w:eastAsiaTheme="minorEastAsia"/>
              <w:noProof/>
            </w:rPr>
          </w:pPr>
          <w:hyperlink w:anchor="_Toc31459102" w:history="1">
            <w:r w:rsidR="008F326C" w:rsidRPr="007B61BF">
              <w:rPr>
                <w:rStyle w:val="Hypertextovprepojenie"/>
                <w:noProof/>
                <w:lang w:val="sk-SK"/>
              </w:rPr>
              <w:t>3.1. Prihlásenie</w:t>
            </w:r>
            <w:r w:rsidR="008F326C">
              <w:rPr>
                <w:noProof/>
                <w:webHidden/>
              </w:rPr>
              <w:tab/>
            </w:r>
            <w:r w:rsidR="008F326C">
              <w:rPr>
                <w:noProof/>
                <w:webHidden/>
              </w:rPr>
              <w:fldChar w:fldCharType="begin"/>
            </w:r>
            <w:r w:rsidR="008F326C">
              <w:rPr>
                <w:noProof/>
                <w:webHidden/>
              </w:rPr>
              <w:instrText xml:space="preserve"> PAGEREF _Toc31459102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3B2E3799" w14:textId="5B80B501" w:rsidR="008F326C" w:rsidRDefault="002E277A">
          <w:pPr>
            <w:pStyle w:val="Obsah2"/>
            <w:tabs>
              <w:tab w:val="right" w:leader="dot" w:pos="9350"/>
            </w:tabs>
            <w:rPr>
              <w:rFonts w:eastAsiaTheme="minorEastAsia"/>
              <w:noProof/>
            </w:rPr>
          </w:pPr>
          <w:hyperlink w:anchor="_Toc31459103" w:history="1">
            <w:r w:rsidR="008F326C" w:rsidRPr="007B61BF">
              <w:rPr>
                <w:rStyle w:val="Hypertextovprepojenie"/>
                <w:noProof/>
                <w:lang w:val="sk-SK"/>
              </w:rPr>
              <w:t>3.2. Vyhľadanie klienta - vytváranie objednávky</w:t>
            </w:r>
            <w:r w:rsidR="008F326C">
              <w:rPr>
                <w:noProof/>
                <w:webHidden/>
              </w:rPr>
              <w:tab/>
            </w:r>
            <w:r w:rsidR="008F326C">
              <w:rPr>
                <w:noProof/>
                <w:webHidden/>
              </w:rPr>
              <w:fldChar w:fldCharType="begin"/>
            </w:r>
            <w:r w:rsidR="008F326C">
              <w:rPr>
                <w:noProof/>
                <w:webHidden/>
              </w:rPr>
              <w:instrText xml:space="preserve"> PAGEREF _Toc31459103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7717C1BE" w14:textId="46658F16" w:rsidR="008F326C" w:rsidRDefault="002E277A">
          <w:pPr>
            <w:pStyle w:val="Obsah2"/>
            <w:tabs>
              <w:tab w:val="right" w:leader="dot" w:pos="9350"/>
            </w:tabs>
            <w:rPr>
              <w:rFonts w:eastAsiaTheme="minorEastAsia"/>
              <w:noProof/>
            </w:rPr>
          </w:pPr>
          <w:hyperlink w:anchor="_Toc31459104" w:history="1">
            <w:r w:rsidR="008F326C" w:rsidRPr="007B61BF">
              <w:rPr>
                <w:rStyle w:val="Hypertextovprepojenie"/>
                <w:noProof/>
                <w:lang w:val="sk-SK"/>
              </w:rPr>
              <w:t>3.3. Pridanie klienta</w:t>
            </w:r>
            <w:r w:rsidR="008F326C">
              <w:rPr>
                <w:noProof/>
                <w:webHidden/>
              </w:rPr>
              <w:tab/>
            </w:r>
            <w:r w:rsidR="008F326C">
              <w:rPr>
                <w:noProof/>
                <w:webHidden/>
              </w:rPr>
              <w:fldChar w:fldCharType="begin"/>
            </w:r>
            <w:r w:rsidR="008F326C">
              <w:rPr>
                <w:noProof/>
                <w:webHidden/>
              </w:rPr>
              <w:instrText xml:space="preserve"> PAGEREF _Toc31459104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65709C11" w14:textId="4881E1E9" w:rsidR="008F326C" w:rsidRDefault="002E277A">
          <w:pPr>
            <w:pStyle w:val="Obsah2"/>
            <w:tabs>
              <w:tab w:val="right" w:leader="dot" w:pos="9350"/>
            </w:tabs>
            <w:rPr>
              <w:rFonts w:eastAsiaTheme="minorEastAsia"/>
              <w:noProof/>
            </w:rPr>
          </w:pPr>
          <w:hyperlink w:anchor="_Toc31459105" w:history="1">
            <w:r w:rsidR="008F326C" w:rsidRPr="007B61BF">
              <w:rPr>
                <w:rStyle w:val="Hypertextovprepojenie"/>
                <w:noProof/>
                <w:lang w:val="sk-SK"/>
              </w:rPr>
              <w:t>3.4. Odstránenie klienta</w:t>
            </w:r>
            <w:r w:rsidR="008F326C">
              <w:rPr>
                <w:noProof/>
                <w:webHidden/>
              </w:rPr>
              <w:tab/>
            </w:r>
            <w:r w:rsidR="008F326C">
              <w:rPr>
                <w:noProof/>
                <w:webHidden/>
              </w:rPr>
              <w:fldChar w:fldCharType="begin"/>
            </w:r>
            <w:r w:rsidR="008F326C">
              <w:rPr>
                <w:noProof/>
                <w:webHidden/>
              </w:rPr>
              <w:instrText xml:space="preserve"> PAGEREF _Toc31459105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2C2036BB" w14:textId="432C7DC5" w:rsidR="008F326C" w:rsidRDefault="002E277A">
          <w:pPr>
            <w:pStyle w:val="Obsah2"/>
            <w:tabs>
              <w:tab w:val="right" w:leader="dot" w:pos="9350"/>
            </w:tabs>
            <w:rPr>
              <w:rFonts w:eastAsiaTheme="minorEastAsia"/>
              <w:noProof/>
            </w:rPr>
          </w:pPr>
          <w:hyperlink w:anchor="_Toc31459106" w:history="1">
            <w:r w:rsidR="008F326C" w:rsidRPr="007B61BF">
              <w:rPr>
                <w:rStyle w:val="Hypertextovprepojenie"/>
                <w:noProof/>
                <w:lang w:val="sk-SK"/>
              </w:rPr>
              <w:t>3.5. Príznaky o aktívnosti klienta, GDPR a rekreačnej karty</w:t>
            </w:r>
            <w:r w:rsidR="008F326C">
              <w:rPr>
                <w:noProof/>
                <w:webHidden/>
              </w:rPr>
              <w:tab/>
            </w:r>
            <w:r w:rsidR="008F326C">
              <w:rPr>
                <w:noProof/>
                <w:webHidden/>
              </w:rPr>
              <w:fldChar w:fldCharType="begin"/>
            </w:r>
            <w:r w:rsidR="008F326C">
              <w:rPr>
                <w:noProof/>
                <w:webHidden/>
              </w:rPr>
              <w:instrText xml:space="preserve"> PAGEREF _Toc31459106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6AE075C1" w14:textId="1D170C5A" w:rsidR="008F326C" w:rsidRDefault="002E277A">
          <w:pPr>
            <w:pStyle w:val="Obsah2"/>
            <w:tabs>
              <w:tab w:val="right" w:leader="dot" w:pos="9350"/>
            </w:tabs>
            <w:rPr>
              <w:rFonts w:eastAsiaTheme="minorEastAsia"/>
              <w:noProof/>
            </w:rPr>
          </w:pPr>
          <w:hyperlink w:anchor="_Toc31459107" w:history="1">
            <w:r w:rsidR="008F326C" w:rsidRPr="007B61BF">
              <w:rPr>
                <w:rStyle w:val="Hypertextovprepojenie"/>
                <w:noProof/>
                <w:lang w:val="sk-SK"/>
              </w:rPr>
              <w:t>3.6. Editovanie klientov</w:t>
            </w:r>
            <w:r w:rsidR="008F326C">
              <w:rPr>
                <w:noProof/>
                <w:webHidden/>
              </w:rPr>
              <w:tab/>
            </w:r>
            <w:r w:rsidR="008F326C">
              <w:rPr>
                <w:noProof/>
                <w:webHidden/>
              </w:rPr>
              <w:fldChar w:fldCharType="begin"/>
            </w:r>
            <w:r w:rsidR="008F326C">
              <w:rPr>
                <w:noProof/>
                <w:webHidden/>
              </w:rPr>
              <w:instrText xml:space="preserve"> PAGEREF _Toc31459107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40125471" w14:textId="2806EA80" w:rsidR="008F326C" w:rsidRDefault="002E277A">
          <w:pPr>
            <w:pStyle w:val="Obsah2"/>
            <w:tabs>
              <w:tab w:val="right" w:leader="dot" w:pos="9350"/>
            </w:tabs>
            <w:rPr>
              <w:rFonts w:eastAsiaTheme="minorEastAsia"/>
              <w:noProof/>
            </w:rPr>
          </w:pPr>
          <w:hyperlink w:anchor="_Toc31459108" w:history="1">
            <w:r w:rsidR="008F326C" w:rsidRPr="007B61BF">
              <w:rPr>
                <w:rStyle w:val="Hypertextovprepojenie"/>
                <w:noProof/>
                <w:lang w:val="sk-SK"/>
              </w:rPr>
              <w:t>3.7. Vytvorenie rezervácie</w:t>
            </w:r>
            <w:r w:rsidR="008F326C">
              <w:rPr>
                <w:noProof/>
                <w:webHidden/>
              </w:rPr>
              <w:tab/>
            </w:r>
            <w:r w:rsidR="008F326C">
              <w:rPr>
                <w:noProof/>
                <w:webHidden/>
              </w:rPr>
              <w:fldChar w:fldCharType="begin"/>
            </w:r>
            <w:r w:rsidR="008F326C">
              <w:rPr>
                <w:noProof/>
                <w:webHidden/>
              </w:rPr>
              <w:instrText xml:space="preserve"> PAGEREF _Toc31459108 \h </w:instrText>
            </w:r>
            <w:r w:rsidR="008F326C">
              <w:rPr>
                <w:noProof/>
                <w:webHidden/>
              </w:rPr>
            </w:r>
            <w:r w:rsidR="008F326C">
              <w:rPr>
                <w:noProof/>
                <w:webHidden/>
              </w:rPr>
              <w:fldChar w:fldCharType="separate"/>
            </w:r>
            <w:r w:rsidR="001A65B7">
              <w:rPr>
                <w:noProof/>
                <w:webHidden/>
              </w:rPr>
              <w:t>21</w:t>
            </w:r>
            <w:r w:rsidR="008F326C">
              <w:rPr>
                <w:noProof/>
                <w:webHidden/>
              </w:rPr>
              <w:fldChar w:fldCharType="end"/>
            </w:r>
          </w:hyperlink>
        </w:p>
        <w:p w14:paraId="1A3E391D" w14:textId="51D5230A" w:rsidR="008F326C" w:rsidRDefault="002E277A">
          <w:pPr>
            <w:pStyle w:val="Obsah2"/>
            <w:tabs>
              <w:tab w:val="right" w:leader="dot" w:pos="9350"/>
            </w:tabs>
            <w:rPr>
              <w:rFonts w:eastAsiaTheme="minorEastAsia"/>
              <w:noProof/>
            </w:rPr>
          </w:pPr>
          <w:hyperlink w:anchor="_Toc31459109" w:history="1">
            <w:r w:rsidR="008F326C" w:rsidRPr="007B61BF">
              <w:rPr>
                <w:rStyle w:val="Hypertextovprepojenie"/>
                <w:noProof/>
                <w:lang w:val="sk-SK"/>
              </w:rPr>
              <w:t>3.8. Prístup k dnešnému dňu v kalendári</w:t>
            </w:r>
            <w:r w:rsidR="008F326C">
              <w:rPr>
                <w:noProof/>
                <w:webHidden/>
              </w:rPr>
              <w:tab/>
            </w:r>
            <w:r w:rsidR="008F326C">
              <w:rPr>
                <w:noProof/>
                <w:webHidden/>
              </w:rPr>
              <w:fldChar w:fldCharType="begin"/>
            </w:r>
            <w:r w:rsidR="008F326C">
              <w:rPr>
                <w:noProof/>
                <w:webHidden/>
              </w:rPr>
              <w:instrText xml:space="preserve"> PAGEREF _Toc31459109 \h </w:instrText>
            </w:r>
            <w:r w:rsidR="008F326C">
              <w:rPr>
                <w:noProof/>
                <w:webHidden/>
              </w:rPr>
            </w:r>
            <w:r w:rsidR="008F326C">
              <w:rPr>
                <w:noProof/>
                <w:webHidden/>
              </w:rPr>
              <w:fldChar w:fldCharType="separate"/>
            </w:r>
            <w:r w:rsidR="001A65B7">
              <w:rPr>
                <w:noProof/>
                <w:webHidden/>
              </w:rPr>
              <w:t>22</w:t>
            </w:r>
            <w:r w:rsidR="008F326C">
              <w:rPr>
                <w:noProof/>
                <w:webHidden/>
              </w:rPr>
              <w:fldChar w:fldCharType="end"/>
            </w:r>
          </w:hyperlink>
        </w:p>
        <w:p w14:paraId="6021BAA4" w14:textId="4AC5EC17" w:rsidR="008F326C" w:rsidRDefault="002E277A">
          <w:pPr>
            <w:pStyle w:val="Obsah2"/>
            <w:tabs>
              <w:tab w:val="right" w:leader="dot" w:pos="9350"/>
            </w:tabs>
            <w:rPr>
              <w:rFonts w:eastAsiaTheme="minorEastAsia"/>
              <w:noProof/>
            </w:rPr>
          </w:pPr>
          <w:hyperlink w:anchor="_Toc31459110" w:history="1">
            <w:r w:rsidR="008F326C" w:rsidRPr="007B61BF">
              <w:rPr>
                <w:rStyle w:val="Hypertextovprepojenie"/>
                <w:noProof/>
                <w:lang w:val="sk-SK"/>
              </w:rPr>
              <w:t>3.9. Editovanie objednávky</w:t>
            </w:r>
            <w:r w:rsidR="008F326C">
              <w:rPr>
                <w:noProof/>
                <w:webHidden/>
              </w:rPr>
              <w:tab/>
            </w:r>
            <w:r w:rsidR="008F326C">
              <w:rPr>
                <w:noProof/>
                <w:webHidden/>
              </w:rPr>
              <w:fldChar w:fldCharType="begin"/>
            </w:r>
            <w:r w:rsidR="008F326C">
              <w:rPr>
                <w:noProof/>
                <w:webHidden/>
              </w:rPr>
              <w:instrText xml:space="preserve"> PAGEREF _Toc31459110 \h </w:instrText>
            </w:r>
            <w:r w:rsidR="008F326C">
              <w:rPr>
                <w:noProof/>
                <w:webHidden/>
              </w:rPr>
            </w:r>
            <w:r w:rsidR="008F326C">
              <w:rPr>
                <w:noProof/>
                <w:webHidden/>
              </w:rPr>
              <w:fldChar w:fldCharType="separate"/>
            </w:r>
            <w:r w:rsidR="001A65B7">
              <w:rPr>
                <w:noProof/>
                <w:webHidden/>
              </w:rPr>
              <w:t>22</w:t>
            </w:r>
            <w:r w:rsidR="008F326C">
              <w:rPr>
                <w:noProof/>
                <w:webHidden/>
              </w:rPr>
              <w:fldChar w:fldCharType="end"/>
            </w:r>
          </w:hyperlink>
        </w:p>
        <w:p w14:paraId="09020CC2" w14:textId="466E1ADE" w:rsidR="008F326C" w:rsidRDefault="002E277A">
          <w:pPr>
            <w:pStyle w:val="Obsah2"/>
            <w:tabs>
              <w:tab w:val="right" w:leader="dot" w:pos="9350"/>
            </w:tabs>
            <w:rPr>
              <w:rFonts w:eastAsiaTheme="minorEastAsia"/>
              <w:noProof/>
            </w:rPr>
          </w:pPr>
          <w:hyperlink w:anchor="_Toc31459111" w:history="1">
            <w:r w:rsidR="008F326C" w:rsidRPr="007B61BF">
              <w:rPr>
                <w:rStyle w:val="Hypertextovprepojenie"/>
                <w:noProof/>
                <w:lang w:val="sk-SK"/>
              </w:rPr>
              <w:t>3.10. Odstránenie objednávky</w:t>
            </w:r>
            <w:r w:rsidR="008F326C">
              <w:rPr>
                <w:noProof/>
                <w:webHidden/>
              </w:rPr>
              <w:tab/>
            </w:r>
            <w:r w:rsidR="008F326C">
              <w:rPr>
                <w:noProof/>
                <w:webHidden/>
              </w:rPr>
              <w:fldChar w:fldCharType="begin"/>
            </w:r>
            <w:r w:rsidR="008F326C">
              <w:rPr>
                <w:noProof/>
                <w:webHidden/>
              </w:rPr>
              <w:instrText xml:space="preserve"> PAGEREF _Toc31459111 \h </w:instrText>
            </w:r>
            <w:r w:rsidR="008F326C">
              <w:rPr>
                <w:noProof/>
                <w:webHidden/>
              </w:rPr>
            </w:r>
            <w:r w:rsidR="008F326C">
              <w:rPr>
                <w:noProof/>
                <w:webHidden/>
              </w:rPr>
              <w:fldChar w:fldCharType="separate"/>
            </w:r>
            <w:r w:rsidR="001A65B7">
              <w:rPr>
                <w:noProof/>
                <w:webHidden/>
              </w:rPr>
              <w:t>22</w:t>
            </w:r>
            <w:r w:rsidR="008F326C">
              <w:rPr>
                <w:noProof/>
                <w:webHidden/>
              </w:rPr>
              <w:fldChar w:fldCharType="end"/>
            </w:r>
          </w:hyperlink>
        </w:p>
        <w:p w14:paraId="2EB02686" w14:textId="4E8BA1FF" w:rsidR="008F326C" w:rsidRDefault="002E277A">
          <w:pPr>
            <w:pStyle w:val="Obsah2"/>
            <w:tabs>
              <w:tab w:val="right" w:leader="dot" w:pos="9350"/>
            </w:tabs>
            <w:rPr>
              <w:rFonts w:eastAsiaTheme="minorEastAsia"/>
              <w:noProof/>
            </w:rPr>
          </w:pPr>
          <w:hyperlink w:anchor="_Toc31459112" w:history="1">
            <w:r w:rsidR="008F326C" w:rsidRPr="007B61BF">
              <w:rPr>
                <w:rStyle w:val="Hypertextovprepojenie"/>
                <w:noProof/>
                <w:lang w:val="sk-SK"/>
              </w:rPr>
              <w:t>3.11. Prezeranie histórie objednávok pre klienta</w:t>
            </w:r>
            <w:r w:rsidR="008F326C">
              <w:rPr>
                <w:noProof/>
                <w:webHidden/>
              </w:rPr>
              <w:tab/>
            </w:r>
            <w:r w:rsidR="008F326C">
              <w:rPr>
                <w:noProof/>
                <w:webHidden/>
              </w:rPr>
              <w:fldChar w:fldCharType="begin"/>
            </w:r>
            <w:r w:rsidR="008F326C">
              <w:rPr>
                <w:noProof/>
                <w:webHidden/>
              </w:rPr>
              <w:instrText xml:space="preserve"> PAGEREF _Toc31459112 \h </w:instrText>
            </w:r>
            <w:r w:rsidR="008F326C">
              <w:rPr>
                <w:noProof/>
                <w:webHidden/>
              </w:rPr>
            </w:r>
            <w:r w:rsidR="008F326C">
              <w:rPr>
                <w:noProof/>
                <w:webHidden/>
              </w:rPr>
              <w:fldChar w:fldCharType="separate"/>
            </w:r>
            <w:r w:rsidR="001A65B7">
              <w:rPr>
                <w:noProof/>
                <w:webHidden/>
              </w:rPr>
              <w:t>22</w:t>
            </w:r>
            <w:r w:rsidR="008F326C">
              <w:rPr>
                <w:noProof/>
                <w:webHidden/>
              </w:rPr>
              <w:fldChar w:fldCharType="end"/>
            </w:r>
          </w:hyperlink>
        </w:p>
        <w:p w14:paraId="36C2B76D" w14:textId="71F1CE55" w:rsidR="008F326C" w:rsidRDefault="002E277A">
          <w:pPr>
            <w:pStyle w:val="Obsah2"/>
            <w:tabs>
              <w:tab w:val="right" w:leader="dot" w:pos="9350"/>
            </w:tabs>
            <w:rPr>
              <w:rFonts w:eastAsiaTheme="minorEastAsia"/>
              <w:noProof/>
            </w:rPr>
          </w:pPr>
          <w:hyperlink w:anchor="_Toc31459113" w:history="1">
            <w:r w:rsidR="008F326C" w:rsidRPr="007B61BF">
              <w:rPr>
                <w:rStyle w:val="Hypertextovprepojenie"/>
                <w:noProof/>
                <w:lang w:val="sk-SK"/>
              </w:rPr>
              <w:t>3.12. Pridanie aktivity</w:t>
            </w:r>
            <w:r w:rsidR="008F326C">
              <w:rPr>
                <w:noProof/>
                <w:webHidden/>
              </w:rPr>
              <w:tab/>
            </w:r>
            <w:r w:rsidR="008F326C">
              <w:rPr>
                <w:noProof/>
                <w:webHidden/>
              </w:rPr>
              <w:fldChar w:fldCharType="begin"/>
            </w:r>
            <w:r w:rsidR="008F326C">
              <w:rPr>
                <w:noProof/>
                <w:webHidden/>
              </w:rPr>
              <w:instrText xml:space="preserve"> PAGEREF _Toc31459113 \h </w:instrText>
            </w:r>
            <w:r w:rsidR="008F326C">
              <w:rPr>
                <w:noProof/>
                <w:webHidden/>
              </w:rPr>
            </w:r>
            <w:r w:rsidR="008F326C">
              <w:rPr>
                <w:noProof/>
                <w:webHidden/>
              </w:rPr>
              <w:fldChar w:fldCharType="separate"/>
            </w:r>
            <w:r w:rsidR="001A65B7">
              <w:rPr>
                <w:noProof/>
                <w:webHidden/>
              </w:rPr>
              <w:t>22</w:t>
            </w:r>
            <w:r w:rsidR="008F326C">
              <w:rPr>
                <w:noProof/>
                <w:webHidden/>
              </w:rPr>
              <w:fldChar w:fldCharType="end"/>
            </w:r>
          </w:hyperlink>
        </w:p>
        <w:p w14:paraId="670394C8" w14:textId="741A965B" w:rsidR="008F326C" w:rsidRDefault="002E277A">
          <w:pPr>
            <w:pStyle w:val="Obsah2"/>
            <w:tabs>
              <w:tab w:val="right" w:leader="dot" w:pos="9350"/>
            </w:tabs>
            <w:rPr>
              <w:rFonts w:eastAsiaTheme="minorEastAsia"/>
              <w:noProof/>
            </w:rPr>
          </w:pPr>
          <w:hyperlink w:anchor="_Toc31459114" w:history="1">
            <w:r w:rsidR="008F326C" w:rsidRPr="007B61BF">
              <w:rPr>
                <w:rStyle w:val="Hypertextovprepojenie"/>
                <w:noProof/>
                <w:lang w:val="sk-SK"/>
              </w:rPr>
              <w:t>3.13. Editácia aktivity</w:t>
            </w:r>
            <w:r w:rsidR="008F326C">
              <w:rPr>
                <w:noProof/>
                <w:webHidden/>
              </w:rPr>
              <w:tab/>
            </w:r>
            <w:r w:rsidR="008F326C">
              <w:rPr>
                <w:noProof/>
                <w:webHidden/>
              </w:rPr>
              <w:fldChar w:fldCharType="begin"/>
            </w:r>
            <w:r w:rsidR="008F326C">
              <w:rPr>
                <w:noProof/>
                <w:webHidden/>
              </w:rPr>
              <w:instrText xml:space="preserve"> PAGEREF _Toc31459114 \h </w:instrText>
            </w:r>
            <w:r w:rsidR="008F326C">
              <w:rPr>
                <w:noProof/>
                <w:webHidden/>
              </w:rPr>
            </w:r>
            <w:r w:rsidR="008F326C">
              <w:rPr>
                <w:noProof/>
                <w:webHidden/>
              </w:rPr>
              <w:fldChar w:fldCharType="separate"/>
            </w:r>
            <w:r w:rsidR="001A65B7">
              <w:rPr>
                <w:noProof/>
                <w:webHidden/>
              </w:rPr>
              <w:t>22</w:t>
            </w:r>
            <w:r w:rsidR="008F326C">
              <w:rPr>
                <w:noProof/>
                <w:webHidden/>
              </w:rPr>
              <w:fldChar w:fldCharType="end"/>
            </w:r>
          </w:hyperlink>
        </w:p>
        <w:p w14:paraId="0F6FA1BD" w14:textId="18C2597A" w:rsidR="008F326C" w:rsidRDefault="002E277A">
          <w:pPr>
            <w:pStyle w:val="Obsah2"/>
            <w:tabs>
              <w:tab w:val="right" w:leader="dot" w:pos="9350"/>
            </w:tabs>
            <w:rPr>
              <w:rFonts w:eastAsiaTheme="minorEastAsia"/>
              <w:noProof/>
            </w:rPr>
          </w:pPr>
          <w:hyperlink w:anchor="_Toc31459115" w:history="1">
            <w:r w:rsidR="008F326C" w:rsidRPr="007B61BF">
              <w:rPr>
                <w:rStyle w:val="Hypertextovprepojenie"/>
                <w:noProof/>
                <w:lang w:val="sk-SK"/>
              </w:rPr>
              <w:t>3.14. Odstránenie aktivity</w:t>
            </w:r>
            <w:r w:rsidR="008F326C">
              <w:rPr>
                <w:noProof/>
                <w:webHidden/>
              </w:rPr>
              <w:tab/>
            </w:r>
            <w:r w:rsidR="008F326C">
              <w:rPr>
                <w:noProof/>
                <w:webHidden/>
              </w:rPr>
              <w:fldChar w:fldCharType="begin"/>
            </w:r>
            <w:r w:rsidR="008F326C">
              <w:rPr>
                <w:noProof/>
                <w:webHidden/>
              </w:rPr>
              <w:instrText xml:space="preserve"> PAGEREF _Toc31459115 \h </w:instrText>
            </w:r>
            <w:r w:rsidR="008F326C">
              <w:rPr>
                <w:noProof/>
                <w:webHidden/>
              </w:rPr>
            </w:r>
            <w:r w:rsidR="008F326C">
              <w:rPr>
                <w:noProof/>
                <w:webHidden/>
              </w:rPr>
              <w:fldChar w:fldCharType="separate"/>
            </w:r>
            <w:r w:rsidR="001A65B7">
              <w:rPr>
                <w:noProof/>
                <w:webHidden/>
              </w:rPr>
              <w:t>23</w:t>
            </w:r>
            <w:r w:rsidR="008F326C">
              <w:rPr>
                <w:noProof/>
                <w:webHidden/>
              </w:rPr>
              <w:fldChar w:fldCharType="end"/>
            </w:r>
          </w:hyperlink>
        </w:p>
        <w:p w14:paraId="489C8469" w14:textId="61B39703" w:rsidR="008F326C" w:rsidRDefault="002E277A">
          <w:pPr>
            <w:pStyle w:val="Obsah2"/>
            <w:tabs>
              <w:tab w:val="right" w:leader="dot" w:pos="9350"/>
            </w:tabs>
            <w:rPr>
              <w:rFonts w:eastAsiaTheme="minorEastAsia"/>
              <w:noProof/>
            </w:rPr>
          </w:pPr>
          <w:hyperlink w:anchor="_Toc31459116" w:history="1">
            <w:r w:rsidR="008F326C" w:rsidRPr="007B61BF">
              <w:rPr>
                <w:rStyle w:val="Hypertextovprepojenie"/>
                <w:noProof/>
                <w:lang w:val="sk-SK"/>
              </w:rPr>
              <w:t>3.15. Prezeranie obsadenosti</w:t>
            </w:r>
            <w:r w:rsidR="008F326C">
              <w:rPr>
                <w:noProof/>
                <w:webHidden/>
              </w:rPr>
              <w:tab/>
            </w:r>
            <w:r w:rsidR="008F326C">
              <w:rPr>
                <w:noProof/>
                <w:webHidden/>
              </w:rPr>
              <w:fldChar w:fldCharType="begin"/>
            </w:r>
            <w:r w:rsidR="008F326C">
              <w:rPr>
                <w:noProof/>
                <w:webHidden/>
              </w:rPr>
              <w:instrText xml:space="preserve"> PAGEREF _Toc31459116 \h </w:instrText>
            </w:r>
            <w:r w:rsidR="008F326C">
              <w:rPr>
                <w:noProof/>
                <w:webHidden/>
              </w:rPr>
            </w:r>
            <w:r w:rsidR="008F326C">
              <w:rPr>
                <w:noProof/>
                <w:webHidden/>
              </w:rPr>
              <w:fldChar w:fldCharType="separate"/>
            </w:r>
            <w:r w:rsidR="001A65B7">
              <w:rPr>
                <w:noProof/>
                <w:webHidden/>
              </w:rPr>
              <w:t>23</w:t>
            </w:r>
            <w:r w:rsidR="008F326C">
              <w:rPr>
                <w:noProof/>
                <w:webHidden/>
              </w:rPr>
              <w:fldChar w:fldCharType="end"/>
            </w:r>
          </w:hyperlink>
        </w:p>
        <w:p w14:paraId="4A76D3BE" w14:textId="22080493" w:rsidR="00673792" w:rsidRPr="004E23E0" w:rsidRDefault="00673792">
          <w:pPr>
            <w:rPr>
              <w:lang w:val="sk-SK"/>
            </w:rPr>
          </w:pPr>
          <w:r w:rsidRPr="004E23E0">
            <w:rPr>
              <w:b/>
              <w:bCs/>
              <w:lang w:val="sk-SK"/>
            </w:rPr>
            <w:fldChar w:fldCharType="end"/>
          </w:r>
        </w:p>
      </w:sdtContent>
    </w:sdt>
    <w:p w14:paraId="78A566C1" w14:textId="43A99998" w:rsidR="001555A0" w:rsidRPr="004E23E0" w:rsidRDefault="001555A0" w:rsidP="001555A0">
      <w:pPr>
        <w:jc w:val="left"/>
        <w:rPr>
          <w:rFonts w:asciiTheme="majorHAnsi" w:eastAsiaTheme="majorEastAsia" w:hAnsiTheme="majorHAnsi" w:cstheme="majorBidi"/>
          <w:color w:val="2F5496" w:themeColor="accent1" w:themeShade="BF"/>
          <w:sz w:val="32"/>
          <w:szCs w:val="32"/>
          <w:lang w:val="sk-SK"/>
        </w:rPr>
      </w:pPr>
      <w:r w:rsidRPr="004E23E0">
        <w:rPr>
          <w:lang w:val="sk-SK"/>
        </w:rPr>
        <w:br w:type="page"/>
      </w:r>
    </w:p>
    <w:p w14:paraId="6B05F125" w14:textId="2691E135" w:rsidR="00676DC5" w:rsidRPr="004E23E0" w:rsidRDefault="00563BDA" w:rsidP="00563BDA">
      <w:pPr>
        <w:pStyle w:val="Nadpis1"/>
        <w:numPr>
          <w:ilvl w:val="0"/>
          <w:numId w:val="1"/>
        </w:numPr>
        <w:rPr>
          <w:lang w:val="sk-SK"/>
        </w:rPr>
      </w:pPr>
      <w:bookmarkStart w:id="1" w:name="_Toc31459054"/>
      <w:r w:rsidRPr="004E23E0">
        <w:rPr>
          <w:lang w:val="sk-SK"/>
        </w:rPr>
        <w:lastRenderedPageBreak/>
        <w:t>Katalóg požiadaviek</w:t>
      </w:r>
      <w:bookmarkEnd w:id="1"/>
    </w:p>
    <w:p w14:paraId="2F37E57D" w14:textId="77777777" w:rsidR="00A67475" w:rsidRPr="004E23E0" w:rsidRDefault="00A67475" w:rsidP="00A67475">
      <w:pPr>
        <w:pStyle w:val="Nadpis2"/>
        <w:rPr>
          <w:lang w:val="sk-SK"/>
        </w:rPr>
      </w:pPr>
      <w:bookmarkStart w:id="2" w:name="header-n4"/>
      <w:bookmarkStart w:id="3" w:name="_Toc31459055"/>
      <w:r w:rsidRPr="004E23E0">
        <w:rPr>
          <w:lang w:val="sk-SK"/>
        </w:rPr>
        <w:t>1.1 Úvod</w:t>
      </w:r>
      <w:bookmarkEnd w:id="2"/>
      <w:bookmarkEnd w:id="3"/>
    </w:p>
    <w:p w14:paraId="0E6BC700" w14:textId="77777777" w:rsidR="00A67475" w:rsidRPr="004E23E0" w:rsidRDefault="00A67475" w:rsidP="00A67475">
      <w:pPr>
        <w:pStyle w:val="Nadpis3"/>
        <w:rPr>
          <w:lang w:val="sk-SK"/>
        </w:rPr>
      </w:pPr>
      <w:bookmarkStart w:id="4" w:name="header-n5"/>
      <w:bookmarkStart w:id="5" w:name="_Toc31459056"/>
      <w:r w:rsidRPr="004E23E0">
        <w:rPr>
          <w:lang w:val="sk-SK"/>
        </w:rPr>
        <w:t>1.1.1 Účel dokumentu</w:t>
      </w:r>
      <w:bookmarkEnd w:id="4"/>
      <w:bookmarkEnd w:id="5"/>
    </w:p>
    <w:p w14:paraId="57BE15A1" w14:textId="77777777" w:rsidR="00A67475" w:rsidRPr="004E23E0" w:rsidRDefault="00A67475" w:rsidP="008B3F70">
      <w:pPr>
        <w:pStyle w:val="FirstParagraph"/>
        <w:rPr>
          <w:lang w:val="sk-SK"/>
        </w:rPr>
      </w:pPr>
      <w:r w:rsidRPr="004E23E0">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4E23E0" w:rsidRDefault="00A67475" w:rsidP="00A67475">
      <w:pPr>
        <w:pStyle w:val="Nadpis3"/>
        <w:rPr>
          <w:lang w:val="sk-SK"/>
        </w:rPr>
      </w:pPr>
      <w:bookmarkStart w:id="6" w:name="header-n7"/>
      <w:bookmarkStart w:id="7" w:name="_Toc31459057"/>
      <w:r w:rsidRPr="004E23E0">
        <w:rPr>
          <w:lang w:val="sk-SK"/>
        </w:rPr>
        <w:t>1.1.2 Rozsah využitia systému</w:t>
      </w:r>
      <w:bookmarkEnd w:id="6"/>
      <w:bookmarkEnd w:id="7"/>
    </w:p>
    <w:p w14:paraId="58E53CE0" w14:textId="77777777" w:rsidR="00A67475" w:rsidRPr="004E23E0" w:rsidRDefault="00A67475" w:rsidP="008B3F70">
      <w:pPr>
        <w:pStyle w:val="FirstParagraph"/>
        <w:rPr>
          <w:lang w:val="sk-SK"/>
        </w:rPr>
      </w:pPr>
      <w:r w:rsidRPr="004E23E0">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4E23E0" w:rsidRDefault="00A67475" w:rsidP="00A67475">
      <w:pPr>
        <w:pStyle w:val="Nadpis3"/>
        <w:rPr>
          <w:lang w:val="sk-SK"/>
        </w:rPr>
      </w:pPr>
      <w:bookmarkStart w:id="8" w:name="header-n9"/>
      <w:bookmarkStart w:id="9" w:name="_Toc31459058"/>
      <w:r w:rsidRPr="004E23E0">
        <w:rPr>
          <w:lang w:val="sk-SK"/>
        </w:rPr>
        <w:t>1.1.3 Slovník pojmov</w:t>
      </w:r>
      <w:bookmarkEnd w:id="8"/>
      <w:bookmarkEnd w:id="9"/>
    </w:p>
    <w:p w14:paraId="30381B52" w14:textId="77777777" w:rsidR="00A67475" w:rsidRPr="004E23E0" w:rsidRDefault="00A67475" w:rsidP="00A67475">
      <w:pPr>
        <w:numPr>
          <w:ilvl w:val="0"/>
          <w:numId w:val="2"/>
        </w:numPr>
        <w:spacing w:after="200" w:line="240" w:lineRule="auto"/>
        <w:rPr>
          <w:lang w:val="sk-SK"/>
        </w:rPr>
      </w:pPr>
      <w:r w:rsidRPr="004E23E0">
        <w:rPr>
          <w:lang w:val="sk-SK"/>
        </w:rPr>
        <w:t>okno času = 45 minút</w:t>
      </w:r>
    </w:p>
    <w:p w14:paraId="737CE60A" w14:textId="77777777" w:rsidR="00A67475" w:rsidRPr="004E23E0" w:rsidRDefault="00A67475" w:rsidP="00A67475">
      <w:pPr>
        <w:numPr>
          <w:ilvl w:val="0"/>
          <w:numId w:val="2"/>
        </w:numPr>
        <w:spacing w:after="200" w:line="240" w:lineRule="auto"/>
        <w:rPr>
          <w:lang w:val="sk-SK"/>
        </w:rPr>
      </w:pPr>
      <w:r w:rsidRPr="004E23E0">
        <w:rPr>
          <w:lang w:val="sk-SK"/>
        </w:rPr>
        <w:t>aktivita = stroj alebo procedúra na ktorú sa da objednať</w:t>
      </w:r>
    </w:p>
    <w:p w14:paraId="1991F1E4" w14:textId="77777777" w:rsidR="00A67475" w:rsidRPr="004E23E0" w:rsidRDefault="00A67475" w:rsidP="00A67475">
      <w:pPr>
        <w:pStyle w:val="Nadpis3"/>
        <w:rPr>
          <w:lang w:val="sk-SK"/>
        </w:rPr>
      </w:pPr>
      <w:bookmarkStart w:id="10" w:name="header-n15"/>
      <w:bookmarkStart w:id="11" w:name="_Toc31459059"/>
      <w:r w:rsidRPr="004E23E0">
        <w:rPr>
          <w:lang w:val="sk-SK"/>
        </w:rPr>
        <w:t>1.1.4 Odkazy a referencie</w:t>
      </w:r>
      <w:bookmarkEnd w:id="10"/>
      <w:bookmarkEnd w:id="11"/>
    </w:p>
    <w:p w14:paraId="0EF96CCE" w14:textId="77777777" w:rsidR="00A67475" w:rsidRPr="004E23E0" w:rsidRDefault="00A67475" w:rsidP="00A67475">
      <w:pPr>
        <w:pStyle w:val="Nadpis4"/>
        <w:rPr>
          <w:lang w:val="sk-SK"/>
        </w:rPr>
      </w:pPr>
      <w:bookmarkStart w:id="12" w:name="header-n16"/>
      <w:r w:rsidRPr="004E23E0">
        <w:rPr>
          <w:lang w:val="sk-SK"/>
        </w:rPr>
        <w:t xml:space="preserve">Dokumentácia k </w:t>
      </w:r>
      <w:proofErr w:type="spellStart"/>
      <w:r w:rsidRPr="004E23E0">
        <w:rPr>
          <w:lang w:val="sk-SK"/>
        </w:rPr>
        <w:t>React</w:t>
      </w:r>
      <w:bookmarkEnd w:id="12"/>
      <w:proofErr w:type="spellEnd"/>
    </w:p>
    <w:p w14:paraId="11CFDE6D" w14:textId="77777777" w:rsidR="00A67475" w:rsidRPr="004E23E0" w:rsidRDefault="00A67475" w:rsidP="008B3F70">
      <w:pPr>
        <w:pStyle w:val="FirstParagraph"/>
        <w:rPr>
          <w:lang w:val="sk-SK"/>
        </w:rPr>
      </w:pPr>
      <w:r w:rsidRPr="004E23E0">
        <w:rPr>
          <w:lang w:val="sk-SK"/>
        </w:rPr>
        <w:t>https://reactjs.org/docs/getting-started.html</w:t>
      </w:r>
    </w:p>
    <w:p w14:paraId="6E94A8ED" w14:textId="77777777" w:rsidR="00A67475" w:rsidRPr="004E23E0" w:rsidRDefault="00A67475" w:rsidP="00A67475">
      <w:pPr>
        <w:pStyle w:val="Nadpis4"/>
        <w:rPr>
          <w:lang w:val="sk-SK"/>
        </w:rPr>
      </w:pPr>
      <w:bookmarkStart w:id="13" w:name="header-n18"/>
      <w:r w:rsidRPr="004E23E0">
        <w:rPr>
          <w:lang w:val="sk-SK"/>
        </w:rPr>
        <w:t xml:space="preserve">Dokumentácia k </w:t>
      </w:r>
      <w:proofErr w:type="spellStart"/>
      <w:r w:rsidRPr="004E23E0">
        <w:rPr>
          <w:lang w:val="sk-SK"/>
        </w:rPr>
        <w:t>Laravel</w:t>
      </w:r>
      <w:bookmarkEnd w:id="13"/>
      <w:proofErr w:type="spellEnd"/>
    </w:p>
    <w:p w14:paraId="5821882E" w14:textId="77777777" w:rsidR="00A67475" w:rsidRPr="004E23E0" w:rsidRDefault="00A67475" w:rsidP="008B3F70">
      <w:pPr>
        <w:pStyle w:val="FirstParagraph"/>
        <w:rPr>
          <w:lang w:val="sk-SK"/>
        </w:rPr>
      </w:pPr>
      <w:r w:rsidRPr="004E23E0">
        <w:rPr>
          <w:lang w:val="sk-SK"/>
        </w:rPr>
        <w:t>https://laravel.com/docs/6.x</w:t>
      </w:r>
    </w:p>
    <w:p w14:paraId="19721EC3" w14:textId="77777777" w:rsidR="00A67475" w:rsidRPr="004E23E0" w:rsidRDefault="00A67475" w:rsidP="00A67475">
      <w:pPr>
        <w:pStyle w:val="Nadpis3"/>
        <w:rPr>
          <w:lang w:val="sk-SK"/>
        </w:rPr>
      </w:pPr>
      <w:bookmarkStart w:id="14" w:name="header-n20"/>
      <w:bookmarkStart w:id="15" w:name="_Toc31459060"/>
      <w:r w:rsidRPr="004E23E0">
        <w:rPr>
          <w:lang w:val="sk-SK"/>
        </w:rPr>
        <w:t>1.1.5 Prehľad nasledujúcich kapitol</w:t>
      </w:r>
      <w:bookmarkEnd w:id="14"/>
      <w:bookmarkEnd w:id="15"/>
    </w:p>
    <w:p w14:paraId="4A12CE58" w14:textId="77777777" w:rsidR="00A67475" w:rsidRPr="004E23E0" w:rsidRDefault="00A67475" w:rsidP="008B3F70">
      <w:pPr>
        <w:pStyle w:val="FirstParagraph"/>
        <w:rPr>
          <w:lang w:val="sk-SK"/>
        </w:rPr>
      </w:pPr>
      <w:r w:rsidRPr="004E23E0">
        <w:rPr>
          <w:lang w:val="sk-SK"/>
        </w:rPr>
        <w:t xml:space="preserve">V ďalších kapitolách sa čitateľ môže dozvedieť o tom, pre koho je aplikácia určená, konkrétnych </w:t>
      </w:r>
      <w:proofErr w:type="spellStart"/>
      <w:r w:rsidRPr="004E23E0">
        <w:rPr>
          <w:lang w:val="sk-SK"/>
        </w:rPr>
        <w:t>atomických</w:t>
      </w:r>
      <w:proofErr w:type="spellEnd"/>
      <w:r w:rsidRPr="004E23E0">
        <w:rPr>
          <w:lang w:val="sk-SK"/>
        </w:rPr>
        <w:t xml:space="preserve"> požiadavkách, ktoré bude spĺňať finálna verzia aplikácie.</w:t>
      </w:r>
    </w:p>
    <w:p w14:paraId="4E82E5F4" w14:textId="77777777" w:rsidR="00A67475" w:rsidRPr="004E23E0" w:rsidRDefault="00A67475" w:rsidP="00A67475">
      <w:pPr>
        <w:pStyle w:val="Nadpis2"/>
        <w:rPr>
          <w:lang w:val="sk-SK"/>
        </w:rPr>
      </w:pPr>
      <w:bookmarkStart w:id="16" w:name="header-n22"/>
      <w:bookmarkStart w:id="17" w:name="_Toc31459061"/>
      <w:r w:rsidRPr="004E23E0">
        <w:rPr>
          <w:lang w:val="sk-SK"/>
        </w:rPr>
        <w:t>1.2 Všeobecný popis</w:t>
      </w:r>
      <w:bookmarkEnd w:id="16"/>
      <w:bookmarkEnd w:id="17"/>
    </w:p>
    <w:p w14:paraId="0EBC8F45" w14:textId="77777777" w:rsidR="00A67475" w:rsidRPr="004E23E0" w:rsidRDefault="00A67475" w:rsidP="00A67475">
      <w:pPr>
        <w:pStyle w:val="Nadpis3"/>
        <w:rPr>
          <w:lang w:val="sk-SK"/>
        </w:rPr>
      </w:pPr>
      <w:bookmarkStart w:id="18" w:name="header-n23"/>
      <w:bookmarkStart w:id="19" w:name="_Toc31459062"/>
      <w:r w:rsidRPr="004E23E0">
        <w:rPr>
          <w:lang w:val="sk-SK"/>
        </w:rPr>
        <w:t>1.2.1 Perspektíva systému</w:t>
      </w:r>
      <w:bookmarkEnd w:id="18"/>
      <w:bookmarkEnd w:id="19"/>
    </w:p>
    <w:p w14:paraId="72D1046F" w14:textId="77777777" w:rsidR="00A67475" w:rsidRPr="004E23E0" w:rsidRDefault="00A67475" w:rsidP="008B3F70">
      <w:pPr>
        <w:pStyle w:val="FirstParagraph"/>
        <w:rPr>
          <w:lang w:val="sk-SK"/>
        </w:rPr>
      </w:pPr>
      <w:r w:rsidRPr="004E23E0">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4E23E0" w:rsidRDefault="00A67475" w:rsidP="00A67475">
      <w:pPr>
        <w:pStyle w:val="Nadpis3"/>
        <w:rPr>
          <w:lang w:val="sk-SK"/>
        </w:rPr>
      </w:pPr>
      <w:bookmarkStart w:id="20" w:name="header-n25"/>
      <w:bookmarkStart w:id="21" w:name="_Toc31459063"/>
      <w:r w:rsidRPr="004E23E0">
        <w:rPr>
          <w:lang w:val="sk-SK"/>
        </w:rPr>
        <w:t>1.2.2 Funkcie systému</w:t>
      </w:r>
      <w:bookmarkEnd w:id="20"/>
      <w:bookmarkEnd w:id="21"/>
    </w:p>
    <w:p w14:paraId="6A114885" w14:textId="77777777" w:rsidR="008B3F70" w:rsidRPr="004E23E0" w:rsidRDefault="00A67475" w:rsidP="008B3F70">
      <w:pPr>
        <w:pStyle w:val="FirstParagraph"/>
        <w:rPr>
          <w:lang w:val="sk-SK"/>
        </w:rPr>
      </w:pPr>
      <w:r w:rsidRPr="004E23E0">
        <w:rPr>
          <w:lang w:val="sk-SK"/>
        </w:rPr>
        <w:t xml:space="preserve">Aplikácia sa bude pripájať k databáze, z ktorej bude získavať informácie o klientoch, strojoch, objednávkach a bude túto databázu aktualizovať. Pri aktualizáciách bude upravovať informácie o </w:t>
      </w:r>
      <w:r w:rsidRPr="004E23E0">
        <w:rPr>
          <w:lang w:val="sk-SK"/>
        </w:rPr>
        <w:lastRenderedPageBreak/>
        <w:t>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4E23E0" w:rsidRDefault="00A67475" w:rsidP="00A410E5">
      <w:pPr>
        <w:pStyle w:val="FirstParagraph"/>
        <w:keepNext/>
        <w:rPr>
          <w:lang w:val="sk-SK"/>
        </w:rPr>
      </w:pPr>
      <w:r w:rsidRPr="004E23E0">
        <w:rPr>
          <w:lang w:val="sk-SK"/>
        </w:rPr>
        <w:br/>
      </w:r>
      <w:r w:rsidRPr="004E23E0">
        <w:rPr>
          <w:noProof/>
          <w:lang w:val="sk-SK"/>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2D4E9D53" w:rsidR="00A67475" w:rsidRPr="004E23E0" w:rsidRDefault="00A410E5" w:rsidP="00A410E5">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1</w:t>
      </w:r>
      <w:r w:rsidRPr="004E23E0">
        <w:rPr>
          <w:lang w:val="sk-SK"/>
        </w:rPr>
        <w:fldChar w:fldCharType="end"/>
      </w:r>
      <w:r w:rsidRPr="004E23E0">
        <w:rPr>
          <w:lang w:val="sk-SK"/>
        </w:rPr>
        <w:t>: Ukážka hlavnej obrazovky informačného dochádzkového systému</w:t>
      </w:r>
    </w:p>
    <w:p w14:paraId="075A59B7" w14:textId="77777777" w:rsidR="00A67475" w:rsidRPr="004E23E0" w:rsidRDefault="00A67475" w:rsidP="00A67475">
      <w:pPr>
        <w:pStyle w:val="Nadpis3"/>
        <w:rPr>
          <w:lang w:val="sk-SK"/>
        </w:rPr>
      </w:pPr>
      <w:bookmarkStart w:id="22" w:name="header-n27"/>
      <w:bookmarkStart w:id="23" w:name="_Toc31459064"/>
      <w:r w:rsidRPr="004E23E0">
        <w:rPr>
          <w:lang w:val="sk-SK"/>
        </w:rPr>
        <w:t>1.2.3 Charakteristika používateľa</w:t>
      </w:r>
      <w:bookmarkEnd w:id="22"/>
      <w:bookmarkEnd w:id="23"/>
    </w:p>
    <w:p w14:paraId="303073E9" w14:textId="2998D198" w:rsidR="00A67475" w:rsidRPr="004E23E0" w:rsidRDefault="00A67475" w:rsidP="008B3F70">
      <w:pPr>
        <w:pStyle w:val="FirstParagraph"/>
        <w:rPr>
          <w:lang w:val="sk-SK"/>
        </w:rPr>
      </w:pPr>
      <w:r w:rsidRPr="004E23E0">
        <w:rPr>
          <w:lang w:val="sk-SK"/>
        </w:rPr>
        <w:t>V aplikácii bude len jeden typ používateľa. Tento používateľ teda bude môcť využívať všetky funkcie</w:t>
      </w:r>
      <w:r w:rsidR="008B3F70" w:rsidRPr="004E23E0">
        <w:rPr>
          <w:lang w:val="sk-SK"/>
        </w:rPr>
        <w:t xml:space="preserve"> </w:t>
      </w:r>
      <w:r w:rsidRPr="004E23E0">
        <w:rPr>
          <w:lang w:val="sk-SK"/>
        </w:rPr>
        <w:t>aplikácie.</w:t>
      </w:r>
      <w:r w:rsidR="00033943" w:rsidRPr="004E23E0">
        <w:rPr>
          <w:lang w:val="sk-SK"/>
        </w:rPr>
        <w:t xml:space="preserve"> </w:t>
      </w:r>
      <w:r w:rsidRPr="004E23E0">
        <w:rPr>
          <w:lang w:val="sk-SK"/>
        </w:rPr>
        <w:t>Aplikáci</w:t>
      </w:r>
      <w:r w:rsidR="00033943" w:rsidRPr="004E23E0">
        <w:rPr>
          <w:lang w:val="sk-SK"/>
        </w:rPr>
        <w:t>a</w:t>
      </w:r>
      <w:r w:rsidRPr="004E23E0">
        <w:rPr>
          <w:lang w:val="sk-SK"/>
        </w:rPr>
        <w:t xml:space="preserve"> je určená pre zamestnanca fitness centra, ktorý eviduje objednávky zákazníkov a vyťaženosť fitness centra.</w:t>
      </w:r>
    </w:p>
    <w:p w14:paraId="4DDB6E7C" w14:textId="77777777" w:rsidR="00A67475" w:rsidRPr="004E23E0" w:rsidRDefault="00A67475" w:rsidP="00A67475">
      <w:pPr>
        <w:pStyle w:val="Nadpis3"/>
        <w:rPr>
          <w:lang w:val="sk-SK"/>
        </w:rPr>
      </w:pPr>
      <w:bookmarkStart w:id="24" w:name="header-n29"/>
      <w:bookmarkStart w:id="25" w:name="_Toc31459065"/>
      <w:r w:rsidRPr="004E23E0">
        <w:rPr>
          <w:lang w:val="sk-SK"/>
        </w:rPr>
        <w:t>1.2.4 Všeobecné obmedzenia</w:t>
      </w:r>
      <w:bookmarkEnd w:id="24"/>
      <w:bookmarkEnd w:id="25"/>
    </w:p>
    <w:p w14:paraId="762A77C4" w14:textId="77777777" w:rsidR="00A67475" w:rsidRPr="004E23E0" w:rsidRDefault="00A67475" w:rsidP="008B3F70">
      <w:pPr>
        <w:pStyle w:val="FirstParagraph"/>
        <w:rPr>
          <w:lang w:val="sk-SK"/>
        </w:rPr>
      </w:pPr>
      <w:r w:rsidRPr="004E23E0">
        <w:rPr>
          <w:lang w:val="sk-SK"/>
        </w:rPr>
        <w:t>Aplikáciu bude možné spúšťať len cez webový prehliadač. Podmienky pre minimálne verzie prehliadačov sú nasledovné:</w:t>
      </w:r>
    </w:p>
    <w:p w14:paraId="5641898C" w14:textId="77777777" w:rsidR="00A67475" w:rsidRPr="004E23E0" w:rsidRDefault="00A67475" w:rsidP="00A67475">
      <w:pPr>
        <w:numPr>
          <w:ilvl w:val="0"/>
          <w:numId w:val="2"/>
        </w:numPr>
        <w:spacing w:after="200" w:line="240" w:lineRule="auto"/>
        <w:rPr>
          <w:lang w:val="sk-SK"/>
        </w:rPr>
      </w:pPr>
      <w:r w:rsidRPr="004E23E0">
        <w:rPr>
          <w:lang w:val="sk-SK"/>
        </w:rPr>
        <w:t>Google Chrome 49+</w:t>
      </w:r>
    </w:p>
    <w:p w14:paraId="2B4696B4" w14:textId="77777777" w:rsidR="00A67475" w:rsidRPr="004E23E0" w:rsidRDefault="00A67475" w:rsidP="00A67475">
      <w:pPr>
        <w:numPr>
          <w:ilvl w:val="0"/>
          <w:numId w:val="2"/>
        </w:numPr>
        <w:spacing w:after="200" w:line="240" w:lineRule="auto"/>
        <w:rPr>
          <w:lang w:val="sk-SK"/>
        </w:rPr>
      </w:pPr>
      <w:proofErr w:type="spellStart"/>
      <w:r w:rsidRPr="004E23E0">
        <w:rPr>
          <w:lang w:val="sk-SK"/>
        </w:rPr>
        <w:t>Mozilla</w:t>
      </w:r>
      <w:proofErr w:type="spellEnd"/>
      <w:r w:rsidRPr="004E23E0">
        <w:rPr>
          <w:lang w:val="sk-SK"/>
        </w:rPr>
        <w:t xml:space="preserve"> Firefox 46+</w:t>
      </w:r>
    </w:p>
    <w:p w14:paraId="4E103EDF" w14:textId="77777777" w:rsidR="00A67475" w:rsidRPr="004E23E0" w:rsidRDefault="00A67475" w:rsidP="00A67475">
      <w:pPr>
        <w:numPr>
          <w:ilvl w:val="0"/>
          <w:numId w:val="2"/>
        </w:numPr>
        <w:spacing w:after="200" w:line="240" w:lineRule="auto"/>
        <w:rPr>
          <w:lang w:val="sk-SK"/>
        </w:rPr>
      </w:pPr>
      <w:r w:rsidRPr="004E23E0">
        <w:rPr>
          <w:lang w:val="sk-SK"/>
        </w:rPr>
        <w:t xml:space="preserve">Microsoft </w:t>
      </w:r>
      <w:proofErr w:type="spellStart"/>
      <w:r w:rsidRPr="004E23E0">
        <w:rPr>
          <w:lang w:val="sk-SK"/>
        </w:rPr>
        <w:t>Edge</w:t>
      </w:r>
      <w:proofErr w:type="spellEnd"/>
      <w:r w:rsidRPr="004E23E0">
        <w:rPr>
          <w:lang w:val="sk-SK"/>
        </w:rPr>
        <w:t xml:space="preserve"> 13+</w:t>
      </w:r>
    </w:p>
    <w:p w14:paraId="6048D5CA" w14:textId="77777777" w:rsidR="00A67475" w:rsidRPr="004E23E0" w:rsidRDefault="00A67475" w:rsidP="00A67475">
      <w:pPr>
        <w:numPr>
          <w:ilvl w:val="0"/>
          <w:numId w:val="2"/>
        </w:numPr>
        <w:spacing w:after="200" w:line="240" w:lineRule="auto"/>
        <w:rPr>
          <w:lang w:val="sk-SK"/>
        </w:rPr>
      </w:pPr>
      <w:r w:rsidRPr="004E23E0">
        <w:rPr>
          <w:lang w:val="sk-SK"/>
        </w:rPr>
        <w:t>Apple Safari 8+</w:t>
      </w:r>
    </w:p>
    <w:p w14:paraId="653E8BFC" w14:textId="77777777" w:rsidR="00A67475" w:rsidRPr="004E23E0" w:rsidRDefault="00A67475" w:rsidP="00A67475">
      <w:pPr>
        <w:numPr>
          <w:ilvl w:val="0"/>
          <w:numId w:val="2"/>
        </w:numPr>
        <w:spacing w:after="200" w:line="240" w:lineRule="auto"/>
        <w:rPr>
          <w:lang w:val="sk-SK"/>
        </w:rPr>
      </w:pPr>
      <w:r w:rsidRPr="004E23E0">
        <w:rPr>
          <w:lang w:val="sk-SK"/>
        </w:rPr>
        <w:t>Opera 27+</w:t>
      </w:r>
    </w:p>
    <w:p w14:paraId="2B8D2814" w14:textId="77777777" w:rsidR="00A67475" w:rsidRPr="004E23E0" w:rsidRDefault="00A67475" w:rsidP="00A67475">
      <w:pPr>
        <w:pStyle w:val="Nadpis3"/>
        <w:rPr>
          <w:lang w:val="sk-SK"/>
        </w:rPr>
      </w:pPr>
      <w:bookmarkStart w:id="26" w:name="header-n42"/>
      <w:bookmarkStart w:id="27" w:name="_Toc31459066"/>
      <w:r w:rsidRPr="004E23E0">
        <w:rPr>
          <w:lang w:val="sk-SK"/>
        </w:rPr>
        <w:lastRenderedPageBreak/>
        <w:t>1.2.5 Predpoklady a závislosti</w:t>
      </w:r>
      <w:bookmarkEnd w:id="26"/>
      <w:bookmarkEnd w:id="27"/>
    </w:p>
    <w:p w14:paraId="61473F76" w14:textId="77777777" w:rsidR="00A67475" w:rsidRPr="004E23E0" w:rsidRDefault="00A67475" w:rsidP="008B3F70">
      <w:pPr>
        <w:pStyle w:val="FirstParagraph"/>
        <w:rPr>
          <w:lang w:val="sk-SK"/>
        </w:rPr>
      </w:pPr>
      <w:r w:rsidRPr="004E23E0">
        <w:rPr>
          <w:lang w:val="sk-SK"/>
        </w:rPr>
        <w:t>Systém bude závislý na databáze, z ktorej bude získavať údaje o klientoch, strojoch, procedúrach a objednávkach.</w:t>
      </w:r>
    </w:p>
    <w:p w14:paraId="055A748D" w14:textId="77777777" w:rsidR="00A67475" w:rsidRPr="004E23E0" w:rsidRDefault="00A67475" w:rsidP="00A67475">
      <w:pPr>
        <w:pStyle w:val="Nadpis2"/>
        <w:rPr>
          <w:lang w:val="sk-SK"/>
        </w:rPr>
      </w:pPr>
      <w:bookmarkStart w:id="28" w:name="header-n44"/>
      <w:bookmarkStart w:id="29" w:name="_Toc31459067"/>
      <w:r w:rsidRPr="004E23E0">
        <w:rPr>
          <w:lang w:val="sk-SK"/>
        </w:rPr>
        <w:t>1.3 Špecifické požiadavky</w:t>
      </w:r>
      <w:bookmarkEnd w:id="28"/>
      <w:bookmarkEnd w:id="29"/>
    </w:p>
    <w:p w14:paraId="7A360129" w14:textId="77777777" w:rsidR="00A67475" w:rsidRPr="004E23E0" w:rsidRDefault="00A67475" w:rsidP="00A67475">
      <w:pPr>
        <w:pStyle w:val="Nadpis3"/>
        <w:rPr>
          <w:lang w:val="sk-SK"/>
        </w:rPr>
      </w:pPr>
      <w:bookmarkStart w:id="30" w:name="header-n45"/>
      <w:bookmarkStart w:id="31" w:name="_Toc31459068"/>
      <w:r w:rsidRPr="004E23E0">
        <w:rPr>
          <w:lang w:val="sk-SK"/>
        </w:rPr>
        <w:t>1.3.1 Funkčné požiadavky</w:t>
      </w:r>
      <w:bookmarkEnd w:id="30"/>
      <w:bookmarkEnd w:id="31"/>
    </w:p>
    <w:p w14:paraId="04D78E17" w14:textId="77777777" w:rsidR="00A67475" w:rsidRPr="004E23E0" w:rsidRDefault="00A67475" w:rsidP="00A67475">
      <w:pPr>
        <w:pStyle w:val="Nadpis4"/>
        <w:rPr>
          <w:lang w:val="sk-SK"/>
        </w:rPr>
      </w:pPr>
      <w:bookmarkStart w:id="32" w:name="header-n46"/>
      <w:r w:rsidRPr="004E23E0">
        <w:rPr>
          <w:lang w:val="sk-SK"/>
        </w:rPr>
        <w:t>R01 Možnosť vyhľadávať v klientoch</w:t>
      </w:r>
      <w:bookmarkEnd w:id="32"/>
    </w:p>
    <w:p w14:paraId="5C72B623" w14:textId="77777777" w:rsidR="00A67475" w:rsidRPr="004E23E0" w:rsidRDefault="00A67475" w:rsidP="008B3F70">
      <w:pPr>
        <w:pStyle w:val="FirstParagraph"/>
        <w:rPr>
          <w:lang w:val="sk-SK"/>
        </w:rPr>
      </w:pPr>
      <w:r w:rsidRPr="004E23E0">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4E23E0" w:rsidRDefault="00A67475" w:rsidP="00A67475">
      <w:pPr>
        <w:pStyle w:val="Nadpis4"/>
        <w:rPr>
          <w:lang w:val="sk-SK"/>
        </w:rPr>
      </w:pPr>
      <w:bookmarkStart w:id="33" w:name="header-n48"/>
      <w:r w:rsidRPr="004E23E0">
        <w:rPr>
          <w:lang w:val="sk-SK"/>
        </w:rPr>
        <w:t>R02 Pridávanie klientov</w:t>
      </w:r>
      <w:bookmarkEnd w:id="33"/>
    </w:p>
    <w:p w14:paraId="3099D86C" w14:textId="77777777" w:rsidR="00A67475" w:rsidRPr="004E23E0" w:rsidRDefault="00A67475" w:rsidP="008B3F70">
      <w:pPr>
        <w:pStyle w:val="FirstParagraph"/>
        <w:rPr>
          <w:lang w:val="sk-SK"/>
        </w:rPr>
      </w:pPr>
      <w:r w:rsidRPr="004E23E0">
        <w:rPr>
          <w:lang w:val="sk-SK"/>
        </w:rPr>
        <w:t>Aplikácia umožňuje pridávanie klientov, ktorí sa budú môcť následne dať nastaviť ako objednávatelia aktivít a vyhľadávať v systéme.</w:t>
      </w:r>
    </w:p>
    <w:p w14:paraId="19107F5A" w14:textId="77777777" w:rsidR="00A67475" w:rsidRPr="004E23E0" w:rsidRDefault="00A67475" w:rsidP="00A67475">
      <w:pPr>
        <w:pStyle w:val="Nadpis4"/>
        <w:rPr>
          <w:lang w:val="sk-SK"/>
        </w:rPr>
      </w:pPr>
      <w:bookmarkStart w:id="34" w:name="header-n50"/>
      <w:r w:rsidRPr="004E23E0">
        <w:rPr>
          <w:lang w:val="sk-SK"/>
        </w:rPr>
        <w:t>R03 Odstraňovanie klientov</w:t>
      </w:r>
      <w:bookmarkEnd w:id="34"/>
    </w:p>
    <w:p w14:paraId="28F26A8D" w14:textId="77777777" w:rsidR="00A67475" w:rsidRPr="004E23E0" w:rsidRDefault="00A67475" w:rsidP="008B3F70">
      <w:pPr>
        <w:pStyle w:val="FirstParagraph"/>
        <w:rPr>
          <w:lang w:val="sk-SK"/>
        </w:rPr>
      </w:pPr>
      <w:r w:rsidRPr="004E23E0">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4E23E0" w:rsidRDefault="00A67475" w:rsidP="00A67475">
      <w:pPr>
        <w:pStyle w:val="Nadpis4"/>
        <w:rPr>
          <w:lang w:val="sk-SK"/>
        </w:rPr>
      </w:pPr>
      <w:bookmarkStart w:id="35" w:name="header-n52"/>
      <w:r w:rsidRPr="004E23E0">
        <w:rPr>
          <w:lang w:val="sk-SK"/>
        </w:rPr>
        <w:t>R04 Príznak o aktívnosti klienta</w:t>
      </w:r>
      <w:bookmarkEnd w:id="35"/>
    </w:p>
    <w:p w14:paraId="3324644F" w14:textId="77777777" w:rsidR="00A67475" w:rsidRPr="004E23E0" w:rsidRDefault="00A67475" w:rsidP="008B3F70">
      <w:pPr>
        <w:pStyle w:val="FirstParagraph"/>
        <w:rPr>
          <w:lang w:val="sk-SK"/>
        </w:rPr>
      </w:pPr>
      <w:r w:rsidRPr="004E23E0">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4E23E0" w:rsidRDefault="00A67475" w:rsidP="00A67475">
      <w:pPr>
        <w:pStyle w:val="Nadpis4"/>
        <w:rPr>
          <w:lang w:val="sk-SK"/>
        </w:rPr>
      </w:pPr>
      <w:bookmarkStart w:id="36" w:name="header-n54"/>
      <w:r w:rsidRPr="004E23E0">
        <w:rPr>
          <w:lang w:val="sk-SK"/>
        </w:rPr>
        <w:t>R05 Príznak o podpísaní GDPR</w:t>
      </w:r>
      <w:bookmarkEnd w:id="36"/>
    </w:p>
    <w:p w14:paraId="3D2A449E" w14:textId="77777777" w:rsidR="00A67475" w:rsidRPr="004E23E0" w:rsidRDefault="00A67475" w:rsidP="008B3F70">
      <w:pPr>
        <w:pStyle w:val="FirstParagraph"/>
        <w:rPr>
          <w:lang w:val="sk-SK"/>
        </w:rPr>
      </w:pPr>
      <w:r w:rsidRPr="004E23E0">
        <w:rPr>
          <w:lang w:val="sk-SK"/>
        </w:rPr>
        <w:t>Aplikácia umožňuje nastaviť klientovi príznak, či podpísal alebo nepodpísal GDPR.</w:t>
      </w:r>
    </w:p>
    <w:p w14:paraId="19973971" w14:textId="77777777" w:rsidR="00A67475" w:rsidRPr="004E23E0" w:rsidRDefault="00A67475" w:rsidP="00A67475">
      <w:pPr>
        <w:pStyle w:val="Nadpis4"/>
        <w:rPr>
          <w:lang w:val="sk-SK"/>
        </w:rPr>
      </w:pPr>
      <w:bookmarkStart w:id="37" w:name="header-n56"/>
      <w:r w:rsidRPr="004E23E0">
        <w:rPr>
          <w:lang w:val="sk-SK"/>
        </w:rPr>
        <w:t>R06 Príznak o rekreačnej karte</w:t>
      </w:r>
      <w:bookmarkEnd w:id="37"/>
    </w:p>
    <w:p w14:paraId="598367EF" w14:textId="77777777" w:rsidR="00A67475" w:rsidRPr="004E23E0" w:rsidRDefault="00A67475" w:rsidP="008B3F70">
      <w:pPr>
        <w:pStyle w:val="FirstParagraph"/>
        <w:rPr>
          <w:lang w:val="sk-SK"/>
        </w:rPr>
      </w:pPr>
      <w:r w:rsidRPr="004E23E0">
        <w:rPr>
          <w:lang w:val="sk-SK"/>
        </w:rPr>
        <w:t>Aplikácia umožňuje nastaviť klientovi príznak, či využíva rekreačnú kartu.</w:t>
      </w:r>
    </w:p>
    <w:p w14:paraId="21372B65" w14:textId="77777777" w:rsidR="00A67475" w:rsidRPr="004E23E0" w:rsidRDefault="00A67475" w:rsidP="00A67475">
      <w:pPr>
        <w:pStyle w:val="Nadpis4"/>
        <w:rPr>
          <w:lang w:val="sk-SK"/>
        </w:rPr>
      </w:pPr>
      <w:bookmarkStart w:id="38" w:name="header-n58"/>
      <w:r w:rsidRPr="004E23E0">
        <w:rPr>
          <w:lang w:val="sk-SK"/>
        </w:rPr>
        <w:t>R07 Editovanie klientov</w:t>
      </w:r>
      <w:bookmarkEnd w:id="38"/>
    </w:p>
    <w:p w14:paraId="5C8886EC" w14:textId="77777777" w:rsidR="00A67475" w:rsidRPr="004E23E0" w:rsidRDefault="00A67475" w:rsidP="008B3F70">
      <w:pPr>
        <w:pStyle w:val="FirstParagraph"/>
        <w:rPr>
          <w:lang w:val="sk-SK"/>
        </w:rPr>
      </w:pPr>
      <w:r w:rsidRPr="004E23E0">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4E23E0" w:rsidRDefault="00A67475" w:rsidP="00A67475">
      <w:pPr>
        <w:pStyle w:val="Nadpis4"/>
        <w:rPr>
          <w:lang w:val="sk-SK"/>
        </w:rPr>
      </w:pPr>
      <w:bookmarkStart w:id="39" w:name="header-n60"/>
      <w:r w:rsidRPr="004E23E0">
        <w:rPr>
          <w:lang w:val="sk-SK"/>
        </w:rPr>
        <w:t>R08 Možnosť rezervácie aktivít pre klienta v danom čase</w:t>
      </w:r>
      <w:bookmarkEnd w:id="39"/>
    </w:p>
    <w:p w14:paraId="14BE52BA" w14:textId="77777777" w:rsidR="00A67475" w:rsidRPr="004E23E0" w:rsidRDefault="00A67475" w:rsidP="008B3F70">
      <w:pPr>
        <w:pStyle w:val="FirstParagraph"/>
        <w:rPr>
          <w:lang w:val="sk-SK"/>
        </w:rPr>
      </w:pPr>
      <w:r w:rsidRPr="004E23E0">
        <w:rPr>
          <w:lang w:val="sk-SK"/>
        </w:rPr>
        <w:t>Aplikácia umožňuje vytvoriť rezerváciu pre daného klienta na dané časové okno a na danú aktivitu. Každej rezervácii prislúcha práve jedno okno času.</w:t>
      </w:r>
    </w:p>
    <w:p w14:paraId="64785DA5" w14:textId="77777777" w:rsidR="00A67475" w:rsidRPr="004E23E0" w:rsidRDefault="00A67475" w:rsidP="00A67475">
      <w:pPr>
        <w:pStyle w:val="Nadpis4"/>
        <w:rPr>
          <w:lang w:val="sk-SK"/>
        </w:rPr>
      </w:pPr>
      <w:bookmarkStart w:id="40" w:name="header-n62"/>
      <w:r w:rsidRPr="004E23E0">
        <w:rPr>
          <w:lang w:val="sk-SK"/>
        </w:rPr>
        <w:t>R09 Pridávanie poznámok do objednávky aktivity</w:t>
      </w:r>
      <w:bookmarkEnd w:id="40"/>
    </w:p>
    <w:p w14:paraId="78AD65FE" w14:textId="77777777" w:rsidR="00A67475" w:rsidRPr="004E23E0" w:rsidRDefault="00A67475" w:rsidP="008B3F70">
      <w:pPr>
        <w:pStyle w:val="FirstParagraph"/>
        <w:rPr>
          <w:lang w:val="sk-SK"/>
        </w:rPr>
      </w:pPr>
      <w:r w:rsidRPr="004E23E0">
        <w:rPr>
          <w:lang w:val="sk-SK"/>
        </w:rPr>
        <w:t>Každá objednávka má klienta, aktivitu a ešte je k nej možné pridať poznámku.</w:t>
      </w:r>
    </w:p>
    <w:p w14:paraId="2F2EC66C" w14:textId="77777777" w:rsidR="00A67475" w:rsidRPr="004E23E0" w:rsidRDefault="00A67475" w:rsidP="00A67475">
      <w:pPr>
        <w:pStyle w:val="Nadpis4"/>
        <w:rPr>
          <w:lang w:val="sk-SK"/>
        </w:rPr>
      </w:pPr>
      <w:bookmarkStart w:id="41" w:name="header-n64"/>
      <w:r w:rsidRPr="004E23E0">
        <w:rPr>
          <w:lang w:val="sk-SK"/>
        </w:rPr>
        <w:lastRenderedPageBreak/>
        <w:t>R10 Rýchly prístup k dnešnému dňu v kalendári</w:t>
      </w:r>
      <w:bookmarkEnd w:id="41"/>
    </w:p>
    <w:p w14:paraId="307EEE88" w14:textId="77777777" w:rsidR="00A67475" w:rsidRPr="004E23E0" w:rsidRDefault="00A67475" w:rsidP="008B3F70">
      <w:pPr>
        <w:pStyle w:val="FirstParagraph"/>
        <w:rPr>
          <w:lang w:val="sk-SK"/>
        </w:rPr>
      </w:pPr>
      <w:r w:rsidRPr="004E23E0">
        <w:rPr>
          <w:lang w:val="sk-SK"/>
        </w:rPr>
        <w:t>Aplikácia umožňuje rýchly prístup k dnešnému dňu na kalendári, aj keď sa administrátor nachádza ľubovoľnej časti kalendára.</w:t>
      </w:r>
    </w:p>
    <w:p w14:paraId="0A5C2FDC" w14:textId="2EBCABBC" w:rsidR="00A67475" w:rsidRPr="004E23E0" w:rsidRDefault="00A67475" w:rsidP="00A67475">
      <w:pPr>
        <w:pStyle w:val="Nadpis4"/>
        <w:rPr>
          <w:lang w:val="sk-SK"/>
        </w:rPr>
      </w:pPr>
      <w:bookmarkStart w:id="42" w:name="header-n68"/>
      <w:r w:rsidRPr="004E23E0">
        <w:rPr>
          <w:lang w:val="sk-SK"/>
        </w:rPr>
        <w:t>R1</w:t>
      </w:r>
      <w:r w:rsidR="00F20944" w:rsidRPr="004E23E0">
        <w:rPr>
          <w:lang w:val="sk-SK"/>
        </w:rPr>
        <w:t>1</w:t>
      </w:r>
      <w:r w:rsidRPr="004E23E0">
        <w:rPr>
          <w:lang w:val="sk-SK"/>
        </w:rPr>
        <w:t xml:space="preserve"> Editovanie objednávok aktivít</w:t>
      </w:r>
      <w:bookmarkEnd w:id="42"/>
    </w:p>
    <w:p w14:paraId="0DA4C226" w14:textId="77777777" w:rsidR="00A67475" w:rsidRPr="004E23E0" w:rsidRDefault="00A67475" w:rsidP="008B3F70">
      <w:pPr>
        <w:pStyle w:val="FirstParagraph"/>
        <w:rPr>
          <w:lang w:val="sk-SK"/>
        </w:rPr>
      </w:pPr>
      <w:r w:rsidRPr="004E23E0">
        <w:rPr>
          <w:lang w:val="sk-SK"/>
        </w:rPr>
        <w:t>Aplikácia umožňuje zmeniť klienta, pridať poznámku alebo zmeniť aktivitu na dané okno.</w:t>
      </w:r>
    </w:p>
    <w:p w14:paraId="04B8DA44" w14:textId="2038ED28" w:rsidR="00A67475" w:rsidRPr="004E23E0" w:rsidRDefault="00A67475" w:rsidP="00A67475">
      <w:pPr>
        <w:pStyle w:val="Nadpis4"/>
        <w:rPr>
          <w:lang w:val="sk-SK"/>
        </w:rPr>
      </w:pPr>
      <w:bookmarkStart w:id="43" w:name="header-n70"/>
      <w:r w:rsidRPr="004E23E0">
        <w:rPr>
          <w:lang w:val="sk-SK"/>
        </w:rPr>
        <w:t>R1</w:t>
      </w:r>
      <w:r w:rsidR="00F20944" w:rsidRPr="004E23E0">
        <w:rPr>
          <w:lang w:val="sk-SK"/>
        </w:rPr>
        <w:t>2</w:t>
      </w:r>
      <w:r w:rsidRPr="004E23E0">
        <w:rPr>
          <w:lang w:val="sk-SK"/>
        </w:rPr>
        <w:t xml:space="preserve"> Odstraňovanie objednávok aktivít</w:t>
      </w:r>
      <w:bookmarkEnd w:id="43"/>
    </w:p>
    <w:p w14:paraId="429A077E" w14:textId="77777777" w:rsidR="00A67475" w:rsidRPr="004E23E0" w:rsidRDefault="00A67475" w:rsidP="008B3F70">
      <w:pPr>
        <w:pStyle w:val="FirstParagraph"/>
        <w:rPr>
          <w:lang w:val="sk-SK"/>
        </w:rPr>
      </w:pPr>
      <w:r w:rsidRPr="004E23E0">
        <w:rPr>
          <w:lang w:val="sk-SK"/>
        </w:rPr>
        <w:t>Aplikácia umožňuje odstránenie objednávky na danú aktivitu.</w:t>
      </w:r>
    </w:p>
    <w:p w14:paraId="2A1E4DBB" w14:textId="6252CAD5" w:rsidR="00A67475" w:rsidRPr="004E23E0" w:rsidRDefault="00A67475" w:rsidP="00A67475">
      <w:pPr>
        <w:pStyle w:val="Nadpis4"/>
        <w:rPr>
          <w:lang w:val="sk-SK"/>
        </w:rPr>
      </w:pPr>
      <w:bookmarkStart w:id="44" w:name="header-n72"/>
      <w:r w:rsidRPr="004E23E0">
        <w:rPr>
          <w:lang w:val="sk-SK"/>
        </w:rPr>
        <w:t>R1</w:t>
      </w:r>
      <w:r w:rsidR="00F20944" w:rsidRPr="004E23E0">
        <w:rPr>
          <w:lang w:val="sk-SK"/>
        </w:rPr>
        <w:t>3</w:t>
      </w:r>
      <w:r w:rsidRPr="004E23E0">
        <w:rPr>
          <w:lang w:val="sk-SK"/>
        </w:rPr>
        <w:t xml:space="preserve"> Prezeranie histórie objednávok pre klientov</w:t>
      </w:r>
      <w:bookmarkEnd w:id="44"/>
    </w:p>
    <w:p w14:paraId="6798DA6B" w14:textId="77777777" w:rsidR="00A67475" w:rsidRPr="004E23E0" w:rsidRDefault="00A67475" w:rsidP="008B3F70">
      <w:pPr>
        <w:pStyle w:val="FirstParagraph"/>
        <w:rPr>
          <w:lang w:val="sk-SK"/>
        </w:rPr>
      </w:pPr>
      <w:r w:rsidRPr="004E23E0">
        <w:rPr>
          <w:lang w:val="sk-SK"/>
        </w:rPr>
        <w:t>Aplikácia umožňuje prezeranie histórie objednávok klientov.</w:t>
      </w:r>
    </w:p>
    <w:p w14:paraId="6E0032C1" w14:textId="27A541EC" w:rsidR="00A67475" w:rsidRPr="004E23E0" w:rsidRDefault="00A67475" w:rsidP="00A67475">
      <w:pPr>
        <w:pStyle w:val="Nadpis4"/>
        <w:rPr>
          <w:lang w:val="sk-SK"/>
        </w:rPr>
      </w:pPr>
      <w:bookmarkStart w:id="45" w:name="header-n74"/>
      <w:r w:rsidRPr="004E23E0">
        <w:rPr>
          <w:lang w:val="sk-SK"/>
        </w:rPr>
        <w:t>R1</w:t>
      </w:r>
      <w:r w:rsidR="00F20944" w:rsidRPr="004E23E0">
        <w:rPr>
          <w:lang w:val="sk-SK"/>
        </w:rPr>
        <w:t>4</w:t>
      </w:r>
      <w:r w:rsidRPr="004E23E0">
        <w:rPr>
          <w:lang w:val="sk-SK"/>
        </w:rPr>
        <w:t xml:space="preserve"> Prezeranie histórie objednávok pre aktivity</w:t>
      </w:r>
      <w:bookmarkEnd w:id="45"/>
    </w:p>
    <w:p w14:paraId="18A807EF" w14:textId="77777777" w:rsidR="00A67475" w:rsidRPr="004E23E0" w:rsidRDefault="00A67475" w:rsidP="008B3F70">
      <w:pPr>
        <w:pStyle w:val="FirstParagraph"/>
        <w:rPr>
          <w:lang w:val="sk-SK"/>
        </w:rPr>
      </w:pPr>
      <w:r w:rsidRPr="004E23E0">
        <w:rPr>
          <w:lang w:val="sk-SK"/>
        </w:rPr>
        <w:t>Aplikácia umožňuje prezeranie histórie objednávok pre aktivity.</w:t>
      </w:r>
    </w:p>
    <w:p w14:paraId="01450C02" w14:textId="430F8E46" w:rsidR="00A67475" w:rsidRPr="004E23E0" w:rsidRDefault="00A67475" w:rsidP="00A67475">
      <w:pPr>
        <w:pStyle w:val="Nadpis4"/>
        <w:rPr>
          <w:lang w:val="sk-SK"/>
        </w:rPr>
      </w:pPr>
      <w:bookmarkStart w:id="46" w:name="header-n76"/>
      <w:r w:rsidRPr="004E23E0">
        <w:rPr>
          <w:lang w:val="sk-SK"/>
        </w:rPr>
        <w:t>R1</w:t>
      </w:r>
      <w:r w:rsidR="00F20944" w:rsidRPr="004E23E0">
        <w:rPr>
          <w:lang w:val="sk-SK"/>
        </w:rPr>
        <w:t>5</w:t>
      </w:r>
      <w:r w:rsidRPr="004E23E0">
        <w:rPr>
          <w:lang w:val="sk-SK"/>
        </w:rPr>
        <w:t xml:space="preserve"> Pridanie stroja/procedúry</w:t>
      </w:r>
      <w:bookmarkEnd w:id="46"/>
    </w:p>
    <w:p w14:paraId="50EA5456" w14:textId="77777777" w:rsidR="00A67475" w:rsidRPr="004E23E0" w:rsidRDefault="00A67475" w:rsidP="008B3F70">
      <w:pPr>
        <w:pStyle w:val="FirstParagraph"/>
        <w:rPr>
          <w:lang w:val="sk-SK"/>
        </w:rPr>
      </w:pPr>
      <w:r w:rsidRPr="004E23E0">
        <w:rPr>
          <w:lang w:val="sk-SK"/>
        </w:rPr>
        <w:t>Aplikácia umožňuje pridanie ďalšieho stroja/procedúry do databázy.</w:t>
      </w:r>
    </w:p>
    <w:p w14:paraId="48B23625" w14:textId="001D8F82" w:rsidR="00A67475" w:rsidRPr="004E23E0" w:rsidRDefault="00A67475" w:rsidP="00A67475">
      <w:pPr>
        <w:pStyle w:val="Nadpis4"/>
        <w:rPr>
          <w:lang w:val="sk-SK"/>
        </w:rPr>
      </w:pPr>
      <w:bookmarkStart w:id="47" w:name="header-n78"/>
      <w:r w:rsidRPr="004E23E0">
        <w:rPr>
          <w:lang w:val="sk-SK"/>
        </w:rPr>
        <w:t>R1</w:t>
      </w:r>
      <w:r w:rsidR="00F20944" w:rsidRPr="004E23E0">
        <w:rPr>
          <w:lang w:val="sk-SK"/>
        </w:rPr>
        <w:t>6</w:t>
      </w:r>
      <w:r w:rsidRPr="004E23E0">
        <w:rPr>
          <w:lang w:val="sk-SK"/>
        </w:rPr>
        <w:t xml:space="preserve"> Odstránenie stroja/procedúry</w:t>
      </w:r>
      <w:bookmarkEnd w:id="47"/>
    </w:p>
    <w:p w14:paraId="77D3F2A5" w14:textId="1B125EAA" w:rsidR="00A67475" w:rsidRPr="004E23E0" w:rsidRDefault="00A67475" w:rsidP="008B3F70">
      <w:pPr>
        <w:pStyle w:val="FirstParagraph"/>
        <w:rPr>
          <w:lang w:val="sk-SK"/>
        </w:rPr>
      </w:pPr>
      <w:r w:rsidRPr="004E23E0">
        <w:rPr>
          <w:lang w:val="sk-SK"/>
        </w:rPr>
        <w:t>Aplikácia umožňuje odstránenie stroja/procedúry z databázy.</w:t>
      </w:r>
      <w:r w:rsidR="00B32195" w:rsidRPr="004E23E0">
        <w:rPr>
          <w:lang w:val="sk-SK"/>
        </w:rPr>
        <w:t xml:space="preserve"> Po zmazaní </w:t>
      </w:r>
      <w:r w:rsidR="00D854A4" w:rsidRPr="004E23E0">
        <w:rPr>
          <w:lang w:val="sk-SK"/>
        </w:rPr>
        <w:t xml:space="preserve">stroja/procedúry z databázy sa informácie o objednávkach na tento stroj/procedúru </w:t>
      </w:r>
      <w:r w:rsidR="00D63CDE" w:rsidRPr="004E23E0">
        <w:rPr>
          <w:lang w:val="sk-SK"/>
        </w:rPr>
        <w:t xml:space="preserve">ponechajú v databáze, ale </w:t>
      </w:r>
      <w:r w:rsidR="003931A3" w:rsidRPr="004E23E0">
        <w:rPr>
          <w:lang w:val="sk-SK"/>
        </w:rPr>
        <w:t>vo webovej aplikácii už nebude možný prístup k týmto informáciám.</w:t>
      </w:r>
    </w:p>
    <w:p w14:paraId="19108F8B" w14:textId="77777777" w:rsidR="00A67475" w:rsidRPr="004E23E0" w:rsidRDefault="00A67475" w:rsidP="00A67475">
      <w:pPr>
        <w:pStyle w:val="Nadpis4"/>
        <w:rPr>
          <w:lang w:val="sk-SK"/>
        </w:rPr>
      </w:pPr>
      <w:bookmarkStart w:id="48" w:name="header-n80"/>
      <w:r w:rsidRPr="004E23E0">
        <w:rPr>
          <w:lang w:val="sk-SK"/>
        </w:rPr>
        <w:t>R17 Prihlásenie do aplikácie</w:t>
      </w:r>
      <w:bookmarkEnd w:id="48"/>
    </w:p>
    <w:p w14:paraId="2B5F74AE" w14:textId="77777777" w:rsidR="00A67475" w:rsidRPr="004E23E0" w:rsidRDefault="00A67475" w:rsidP="008B3F70">
      <w:pPr>
        <w:pStyle w:val="FirstParagraph"/>
        <w:rPr>
          <w:lang w:val="sk-SK"/>
        </w:rPr>
      </w:pPr>
      <w:r w:rsidRPr="004E23E0">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4E23E0" w:rsidRDefault="00A67475" w:rsidP="00A67475">
      <w:pPr>
        <w:pStyle w:val="Nadpis4"/>
        <w:rPr>
          <w:lang w:val="sk-SK"/>
        </w:rPr>
      </w:pPr>
      <w:bookmarkStart w:id="49" w:name="header-n82"/>
      <w:r w:rsidRPr="004E23E0">
        <w:rPr>
          <w:lang w:val="sk-SK"/>
        </w:rPr>
        <w:t>R18 Logovanie</w:t>
      </w:r>
      <w:bookmarkEnd w:id="49"/>
    </w:p>
    <w:p w14:paraId="4F423090" w14:textId="77777777" w:rsidR="00A67475" w:rsidRPr="004E23E0" w:rsidRDefault="00A67475" w:rsidP="008B3F70">
      <w:pPr>
        <w:pStyle w:val="FirstParagraph"/>
        <w:rPr>
          <w:lang w:val="sk-SK"/>
        </w:rPr>
      </w:pPr>
      <w:r w:rsidRPr="004E23E0">
        <w:rPr>
          <w:lang w:val="sk-SK"/>
        </w:rPr>
        <w:t>Aplikácia loguje udalosti, počas ktorých používateľ mení obsah tabuliek v databáze.</w:t>
      </w:r>
    </w:p>
    <w:p w14:paraId="394DD96F" w14:textId="77777777" w:rsidR="00A67475" w:rsidRPr="004E23E0" w:rsidRDefault="00A67475" w:rsidP="00A67475">
      <w:pPr>
        <w:pStyle w:val="Nadpis4"/>
        <w:rPr>
          <w:lang w:val="sk-SK"/>
        </w:rPr>
      </w:pPr>
      <w:bookmarkStart w:id="50" w:name="header-n84"/>
      <w:r w:rsidRPr="004E23E0">
        <w:rPr>
          <w:lang w:val="sk-SK"/>
        </w:rPr>
        <w:t>R19 Prezeranie obsadenosti</w:t>
      </w:r>
      <w:bookmarkEnd w:id="50"/>
    </w:p>
    <w:p w14:paraId="7A9B37FC" w14:textId="77777777" w:rsidR="00A67475" w:rsidRPr="004E23E0" w:rsidRDefault="00A67475" w:rsidP="008B3F70">
      <w:pPr>
        <w:pStyle w:val="FirstParagraph"/>
        <w:rPr>
          <w:lang w:val="sk-SK"/>
        </w:rPr>
      </w:pPr>
      <w:r w:rsidRPr="004E23E0">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4E23E0" w:rsidRDefault="00A67475" w:rsidP="00A67475">
      <w:pPr>
        <w:pStyle w:val="Nadpis3"/>
        <w:rPr>
          <w:lang w:val="sk-SK"/>
        </w:rPr>
      </w:pPr>
      <w:bookmarkStart w:id="51" w:name="header-n86"/>
      <w:bookmarkStart w:id="52" w:name="_Toc31459069"/>
      <w:r w:rsidRPr="004E23E0">
        <w:rPr>
          <w:lang w:val="sk-SK"/>
        </w:rPr>
        <w:t>1.3.2 Požiadavky nevzťahujúce sa na funkcionalitu</w:t>
      </w:r>
      <w:bookmarkEnd w:id="51"/>
      <w:bookmarkEnd w:id="52"/>
    </w:p>
    <w:p w14:paraId="689E4DBC" w14:textId="77777777" w:rsidR="00A67475" w:rsidRPr="004E23E0" w:rsidRDefault="00A67475" w:rsidP="008B3F70">
      <w:pPr>
        <w:pStyle w:val="FirstParagraph"/>
        <w:rPr>
          <w:lang w:val="sk-SK"/>
        </w:rPr>
      </w:pPr>
      <w:r w:rsidRPr="004E23E0">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4E23E0">
        <w:rPr>
          <w:lang w:val="sk-SK"/>
        </w:rPr>
        <w:t>responzívna</w:t>
      </w:r>
      <w:proofErr w:type="spellEnd"/>
      <w:r w:rsidRPr="004E23E0">
        <w:rPr>
          <w:lang w:val="sk-SK"/>
        </w:rPr>
        <w:t>.</w:t>
      </w:r>
    </w:p>
    <w:p w14:paraId="1C191D09" w14:textId="77777777" w:rsidR="00A67475" w:rsidRPr="004E23E0" w:rsidRDefault="00A67475" w:rsidP="00A67475">
      <w:pPr>
        <w:pStyle w:val="Nadpis3"/>
        <w:rPr>
          <w:lang w:val="sk-SK"/>
        </w:rPr>
      </w:pPr>
      <w:bookmarkStart w:id="53" w:name="header-n88"/>
      <w:bookmarkStart w:id="54" w:name="_Toc31459070"/>
      <w:r w:rsidRPr="004E23E0">
        <w:rPr>
          <w:lang w:val="sk-SK"/>
        </w:rPr>
        <w:lastRenderedPageBreak/>
        <w:t>1.3.3 Požiadavky rozhrania</w:t>
      </w:r>
      <w:bookmarkEnd w:id="53"/>
      <w:bookmarkEnd w:id="54"/>
    </w:p>
    <w:p w14:paraId="2AE2D86B" w14:textId="02021EC1" w:rsidR="00563BDA" w:rsidRPr="004E23E0" w:rsidRDefault="00A67475" w:rsidP="00F20944">
      <w:pPr>
        <w:pStyle w:val="FirstParagraph"/>
        <w:rPr>
          <w:lang w:val="sk-SK"/>
        </w:rPr>
      </w:pPr>
      <w:r w:rsidRPr="004E23E0">
        <w:rPr>
          <w:lang w:val="sk-SK"/>
        </w:rPr>
        <w:t>Aplikácia bude interagovať s používateľom cez webový prehliadač.</w:t>
      </w:r>
    </w:p>
    <w:p w14:paraId="1DCDC197" w14:textId="4F307248" w:rsidR="00563BDA" w:rsidRPr="004E23E0" w:rsidRDefault="00563BDA" w:rsidP="008903E3">
      <w:pPr>
        <w:pStyle w:val="Nadpis1"/>
        <w:numPr>
          <w:ilvl w:val="0"/>
          <w:numId w:val="1"/>
        </w:numPr>
        <w:rPr>
          <w:lang w:val="sk-SK"/>
        </w:rPr>
      </w:pPr>
      <w:bookmarkStart w:id="55" w:name="_Toc31459071"/>
      <w:r w:rsidRPr="004E23E0">
        <w:rPr>
          <w:lang w:val="sk-SK"/>
        </w:rPr>
        <w:t>Návrh</w:t>
      </w:r>
      <w:bookmarkEnd w:id="55"/>
    </w:p>
    <w:p w14:paraId="73994808" w14:textId="233B3150" w:rsidR="009B1A17" w:rsidRPr="004E23E0" w:rsidRDefault="009B1A17" w:rsidP="00CA5D79">
      <w:pPr>
        <w:pStyle w:val="Nadpis2"/>
        <w:rPr>
          <w:lang w:val="sk-SK"/>
        </w:rPr>
      </w:pPr>
      <w:bookmarkStart w:id="56" w:name="_Toc31459072"/>
      <w:r w:rsidRPr="004E23E0">
        <w:rPr>
          <w:lang w:val="sk-SK"/>
        </w:rPr>
        <w:t>2.1</w:t>
      </w:r>
      <w:r w:rsidR="0031464B">
        <w:rPr>
          <w:lang w:val="sk-SK"/>
        </w:rPr>
        <w:t xml:space="preserve"> </w:t>
      </w:r>
      <w:r w:rsidRPr="004E23E0">
        <w:rPr>
          <w:lang w:val="sk-SK"/>
        </w:rPr>
        <w:t>Úvod</w:t>
      </w:r>
      <w:bookmarkEnd w:id="56"/>
    </w:p>
    <w:p w14:paraId="5A6D4AC6" w14:textId="417267A2" w:rsidR="009B1A17" w:rsidRPr="004E23E0" w:rsidRDefault="009B1A17" w:rsidP="00CA5D79">
      <w:pPr>
        <w:pStyle w:val="Nadpis3"/>
        <w:rPr>
          <w:lang w:val="sk-SK"/>
        </w:rPr>
      </w:pPr>
      <w:bookmarkStart w:id="57" w:name="_Toc31459073"/>
      <w:r w:rsidRPr="004E23E0">
        <w:rPr>
          <w:lang w:val="sk-SK"/>
        </w:rPr>
        <w:t>2.1.1 Účel dokumentu</w:t>
      </w:r>
      <w:bookmarkEnd w:id="57"/>
    </w:p>
    <w:p w14:paraId="2FE57591" w14:textId="08E0AE24" w:rsidR="009B1A17" w:rsidRPr="004E23E0" w:rsidRDefault="009B1A17" w:rsidP="00CA5D79">
      <w:pPr>
        <w:rPr>
          <w:lang w:val="sk-SK"/>
        </w:rPr>
      </w:pPr>
      <w:r w:rsidRPr="004E23E0">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4E23E0" w:rsidRDefault="009B1A17" w:rsidP="00B508D4">
      <w:pPr>
        <w:pStyle w:val="Nadpis2"/>
        <w:rPr>
          <w:lang w:val="sk-SK"/>
        </w:rPr>
      </w:pPr>
      <w:bookmarkStart w:id="58" w:name="_Toc31459074"/>
      <w:r w:rsidRPr="004E23E0">
        <w:rPr>
          <w:lang w:val="sk-SK"/>
        </w:rPr>
        <w:t>2.2</w:t>
      </w:r>
      <w:r w:rsidR="0031464B">
        <w:rPr>
          <w:lang w:val="sk-SK"/>
        </w:rPr>
        <w:t xml:space="preserve"> </w:t>
      </w:r>
      <w:r w:rsidRPr="004E23E0">
        <w:rPr>
          <w:lang w:val="sk-SK"/>
        </w:rPr>
        <w:t>Podrobná špecifikácia vonkajších</w:t>
      </w:r>
      <w:r w:rsidR="00CA5D79" w:rsidRPr="004E23E0">
        <w:rPr>
          <w:lang w:val="sk-SK"/>
        </w:rPr>
        <w:t xml:space="preserve"> </w:t>
      </w:r>
      <w:proofErr w:type="spellStart"/>
      <w:r w:rsidRPr="004E23E0">
        <w:rPr>
          <w:lang w:val="sk-SK"/>
        </w:rPr>
        <w:t>interfejsov</w:t>
      </w:r>
      <w:bookmarkEnd w:id="58"/>
      <w:proofErr w:type="spellEnd"/>
    </w:p>
    <w:p w14:paraId="4C15BBB1" w14:textId="5416E3FE" w:rsidR="009B1A17" w:rsidRPr="004E23E0" w:rsidRDefault="009B1A17" w:rsidP="00B508D4">
      <w:pPr>
        <w:rPr>
          <w:lang w:val="sk-SK"/>
        </w:rPr>
      </w:pPr>
      <w:r w:rsidRPr="004E23E0">
        <w:rPr>
          <w:lang w:val="sk-SK"/>
        </w:rPr>
        <w:t xml:space="preserve">Aplikácia bude bežať na serveri a komunikovať s </w:t>
      </w:r>
      <w:proofErr w:type="spellStart"/>
      <w:r w:rsidRPr="004E23E0">
        <w:rPr>
          <w:lang w:val="sk-SK"/>
        </w:rPr>
        <w:t>PostgreSQL</w:t>
      </w:r>
      <w:proofErr w:type="spellEnd"/>
      <w:r w:rsidRPr="004E23E0">
        <w:rPr>
          <w:lang w:val="sk-SK"/>
        </w:rPr>
        <w:t xml:space="preserve"> databázovým serverom, kde bude uložený celý obsah aplikácie.</w:t>
      </w:r>
    </w:p>
    <w:p w14:paraId="78CE4F36" w14:textId="4528B4DD" w:rsidR="009B1A17" w:rsidRPr="004E23E0" w:rsidRDefault="009B1A17" w:rsidP="00B508D4">
      <w:pPr>
        <w:pStyle w:val="Nadpis2"/>
        <w:rPr>
          <w:sz w:val="24"/>
          <w:szCs w:val="24"/>
          <w:lang w:val="sk-SK"/>
        </w:rPr>
      </w:pPr>
      <w:bookmarkStart w:id="59" w:name="_Toc31459075"/>
      <w:r w:rsidRPr="004E23E0">
        <w:rPr>
          <w:lang w:val="sk-SK"/>
        </w:rPr>
        <w:t>2.3</w:t>
      </w:r>
      <w:r w:rsidR="0031464B">
        <w:rPr>
          <w:lang w:val="sk-SK"/>
        </w:rPr>
        <w:t xml:space="preserve"> </w:t>
      </w:r>
      <w:r w:rsidRPr="004E23E0">
        <w:rPr>
          <w:lang w:val="sk-SK"/>
        </w:rPr>
        <w:t>Používané technológie</w:t>
      </w:r>
      <w:bookmarkEnd w:id="59"/>
      <w:r w:rsidRPr="004E23E0">
        <w:rPr>
          <w:sz w:val="24"/>
          <w:szCs w:val="24"/>
          <w:lang w:val="sk-SK"/>
        </w:rPr>
        <w:tab/>
      </w:r>
    </w:p>
    <w:p w14:paraId="1DC1C9A0" w14:textId="77777777" w:rsidR="009B1A17" w:rsidRPr="004E23E0" w:rsidRDefault="009B1A17" w:rsidP="00B508D4">
      <w:pPr>
        <w:pStyle w:val="Nadpis3"/>
        <w:rPr>
          <w:lang w:val="sk-SK"/>
        </w:rPr>
      </w:pPr>
      <w:bookmarkStart w:id="60" w:name="_Toc31459076"/>
      <w:r w:rsidRPr="004E23E0">
        <w:rPr>
          <w:lang w:val="sk-SK"/>
        </w:rPr>
        <w:t>2.3.1 PHP/</w:t>
      </w:r>
      <w:proofErr w:type="spellStart"/>
      <w:r w:rsidRPr="004E23E0">
        <w:rPr>
          <w:lang w:val="sk-SK"/>
        </w:rPr>
        <w:t>PostgreSQL</w:t>
      </w:r>
      <w:bookmarkEnd w:id="60"/>
      <w:proofErr w:type="spellEnd"/>
      <w:r w:rsidRPr="004E23E0">
        <w:rPr>
          <w:lang w:val="sk-SK"/>
        </w:rPr>
        <w:t xml:space="preserve">    </w:t>
      </w:r>
    </w:p>
    <w:p w14:paraId="4E041760" w14:textId="21ACB3EF" w:rsidR="009B1A17" w:rsidRPr="004E23E0" w:rsidRDefault="009B1A17" w:rsidP="00B508D4">
      <w:pPr>
        <w:rPr>
          <w:b/>
          <w:sz w:val="24"/>
          <w:szCs w:val="24"/>
          <w:lang w:val="sk-SK"/>
        </w:rPr>
      </w:pPr>
      <w:r w:rsidRPr="004E23E0">
        <w:rPr>
          <w:lang w:val="sk-SK"/>
        </w:rPr>
        <w:t xml:space="preserve">V </w:t>
      </w:r>
      <w:proofErr w:type="spellStart"/>
      <w:r w:rsidRPr="004E23E0">
        <w:rPr>
          <w:lang w:val="sk-SK"/>
        </w:rPr>
        <w:t>PostgreSQL</w:t>
      </w:r>
      <w:proofErr w:type="spellEnd"/>
      <w:r w:rsidRPr="004E23E0">
        <w:rPr>
          <w:lang w:val="sk-SK"/>
        </w:rPr>
        <w:t xml:space="preserve"> databáze bude uložený celý obsah aplikácie, čo sú všetky </w:t>
      </w:r>
      <w:proofErr w:type="spellStart"/>
      <w:r w:rsidRPr="004E23E0">
        <w:rPr>
          <w:lang w:val="sk-SK"/>
        </w:rPr>
        <w:t>data</w:t>
      </w:r>
      <w:proofErr w:type="spellEnd"/>
      <w:r w:rsidRPr="004E23E0">
        <w:rPr>
          <w:lang w:val="sk-SK"/>
        </w:rPr>
        <w:t xml:space="preserve"> aplikácie. PHP bude komunikovať s </w:t>
      </w:r>
      <w:proofErr w:type="spellStart"/>
      <w:r w:rsidRPr="004E23E0">
        <w:rPr>
          <w:lang w:val="sk-SK"/>
        </w:rPr>
        <w:t>PostgreSQL</w:t>
      </w:r>
      <w:proofErr w:type="spellEnd"/>
      <w:r w:rsidRPr="004E23E0">
        <w:rPr>
          <w:lang w:val="sk-SK"/>
        </w:rPr>
        <w:t xml:space="preserve"> a pracovať s dátami v databáze.</w:t>
      </w:r>
    </w:p>
    <w:p w14:paraId="0E01A85A" w14:textId="77777777" w:rsidR="009B1A17" w:rsidRPr="004E23E0" w:rsidRDefault="009B1A17" w:rsidP="00B508D4">
      <w:pPr>
        <w:pStyle w:val="Nadpis3"/>
        <w:rPr>
          <w:lang w:val="sk-SK"/>
        </w:rPr>
      </w:pPr>
      <w:bookmarkStart w:id="61" w:name="_Toc31459077"/>
      <w:r w:rsidRPr="004E23E0">
        <w:rPr>
          <w:lang w:val="sk-SK"/>
        </w:rPr>
        <w:t xml:space="preserve">2.3.2 </w:t>
      </w:r>
      <w:proofErr w:type="spellStart"/>
      <w:r w:rsidRPr="004E23E0">
        <w:rPr>
          <w:lang w:val="sk-SK"/>
        </w:rPr>
        <w:t>Laravel</w:t>
      </w:r>
      <w:bookmarkEnd w:id="61"/>
      <w:proofErr w:type="spellEnd"/>
    </w:p>
    <w:p w14:paraId="67AF9A48" w14:textId="20576458" w:rsidR="009B1A17" w:rsidRPr="004E23E0" w:rsidRDefault="009B1A17" w:rsidP="00B508D4">
      <w:pPr>
        <w:rPr>
          <w:b/>
          <w:sz w:val="24"/>
          <w:szCs w:val="24"/>
          <w:lang w:val="sk-SK"/>
        </w:rPr>
      </w:pPr>
      <w:proofErr w:type="spellStart"/>
      <w:r w:rsidRPr="004E23E0">
        <w:rPr>
          <w:lang w:val="sk-SK"/>
        </w:rPr>
        <w:t>Laravel</w:t>
      </w:r>
      <w:proofErr w:type="spellEnd"/>
      <w:r w:rsidRPr="004E23E0">
        <w:rPr>
          <w:lang w:val="sk-SK"/>
        </w:rPr>
        <w:t xml:space="preserve"> je </w:t>
      </w:r>
      <w:proofErr w:type="spellStart"/>
      <w:r w:rsidRPr="004E23E0">
        <w:rPr>
          <w:lang w:val="sk-SK"/>
        </w:rPr>
        <w:t>open</w:t>
      </w:r>
      <w:proofErr w:type="spellEnd"/>
      <w:r w:rsidRPr="004E23E0">
        <w:rPr>
          <w:lang w:val="sk-SK"/>
        </w:rPr>
        <w:t xml:space="preserve"> </w:t>
      </w:r>
      <w:proofErr w:type="spellStart"/>
      <w:r w:rsidRPr="004E23E0">
        <w:rPr>
          <w:lang w:val="sk-SK"/>
        </w:rPr>
        <w:t>source</w:t>
      </w:r>
      <w:proofErr w:type="spellEnd"/>
      <w:r w:rsidRPr="004E23E0">
        <w:rPr>
          <w:lang w:val="sk-SK"/>
        </w:rPr>
        <w:t xml:space="preserve"> PHP </w:t>
      </w:r>
      <w:proofErr w:type="spellStart"/>
      <w:r w:rsidRPr="004E23E0">
        <w:rPr>
          <w:lang w:val="sk-SK"/>
        </w:rPr>
        <w:t>framework</w:t>
      </w:r>
      <w:proofErr w:type="spellEnd"/>
      <w:r w:rsidRPr="004E23E0">
        <w:rPr>
          <w:lang w:val="sk-SK"/>
        </w:rPr>
        <w:t xml:space="preserve"> pre webové aplikácie. Aplikácia bude postavená na tomto </w:t>
      </w:r>
      <w:proofErr w:type="spellStart"/>
      <w:r w:rsidRPr="004E23E0">
        <w:rPr>
          <w:lang w:val="sk-SK"/>
        </w:rPr>
        <w:t>frameworku</w:t>
      </w:r>
      <w:proofErr w:type="spellEnd"/>
      <w:r w:rsidRPr="004E23E0">
        <w:rPr>
          <w:lang w:val="sk-SK"/>
        </w:rPr>
        <w:t xml:space="preserve">. Bude </w:t>
      </w:r>
      <w:proofErr w:type="spellStart"/>
      <w:r w:rsidRPr="004E23E0">
        <w:rPr>
          <w:lang w:val="sk-SK"/>
        </w:rPr>
        <w:t>slúžit</w:t>
      </w:r>
      <w:proofErr w:type="spellEnd"/>
      <w:r w:rsidRPr="004E23E0">
        <w:rPr>
          <w:lang w:val="sk-SK"/>
        </w:rPr>
        <w:t xml:space="preserve"> na vytvorenie </w:t>
      </w:r>
      <w:proofErr w:type="spellStart"/>
      <w:r w:rsidRPr="004E23E0">
        <w:rPr>
          <w:lang w:val="sk-SK"/>
        </w:rPr>
        <w:t>backendu</w:t>
      </w:r>
      <w:proofErr w:type="spellEnd"/>
      <w:r w:rsidRPr="004E23E0">
        <w:rPr>
          <w:lang w:val="sk-SK"/>
        </w:rPr>
        <w:t xml:space="preserve">  celej aplikácie.</w:t>
      </w:r>
    </w:p>
    <w:p w14:paraId="56BEB743" w14:textId="77777777" w:rsidR="009B1A17" w:rsidRPr="004E23E0" w:rsidRDefault="009B1A17" w:rsidP="00B508D4">
      <w:pPr>
        <w:pStyle w:val="Nadpis3"/>
        <w:rPr>
          <w:lang w:val="sk-SK"/>
        </w:rPr>
      </w:pPr>
      <w:bookmarkStart w:id="62" w:name="_Toc31459078"/>
      <w:r w:rsidRPr="004E23E0">
        <w:rPr>
          <w:lang w:val="sk-SK"/>
        </w:rPr>
        <w:t xml:space="preserve">2.3.3 </w:t>
      </w:r>
      <w:proofErr w:type="spellStart"/>
      <w:r w:rsidRPr="004E23E0">
        <w:rPr>
          <w:lang w:val="sk-SK"/>
        </w:rPr>
        <w:t>Javascript</w:t>
      </w:r>
      <w:bookmarkEnd w:id="62"/>
      <w:proofErr w:type="spellEnd"/>
    </w:p>
    <w:p w14:paraId="4C963C8B" w14:textId="4DDF4FF3" w:rsidR="009B1A17" w:rsidRPr="004E23E0" w:rsidRDefault="009B1A17" w:rsidP="00E671D2">
      <w:pPr>
        <w:rPr>
          <w:lang w:val="sk-SK"/>
        </w:rPr>
      </w:pPr>
      <w:r w:rsidRPr="004E23E0">
        <w:rPr>
          <w:lang w:val="sk-SK"/>
        </w:rPr>
        <w:t xml:space="preserve">Táto technológia </w:t>
      </w:r>
      <w:proofErr w:type="spellStart"/>
      <w:r w:rsidRPr="004E23E0">
        <w:rPr>
          <w:lang w:val="sk-SK"/>
        </w:rPr>
        <w:t>umožnuje</w:t>
      </w:r>
      <w:proofErr w:type="spellEnd"/>
      <w:r w:rsidRPr="004E23E0">
        <w:rPr>
          <w:lang w:val="sk-SK"/>
        </w:rPr>
        <w:t xml:space="preserve"> dynamicky aktualizovať obsah aplikácie na strane klienta.</w:t>
      </w:r>
    </w:p>
    <w:p w14:paraId="3A9D7BAF" w14:textId="77777777" w:rsidR="009B1A17" w:rsidRPr="004E23E0" w:rsidRDefault="009B1A17" w:rsidP="00E671D2">
      <w:pPr>
        <w:pStyle w:val="Nadpis3"/>
        <w:rPr>
          <w:lang w:val="sk-SK"/>
        </w:rPr>
      </w:pPr>
      <w:bookmarkStart w:id="63" w:name="_Toc31459079"/>
      <w:r w:rsidRPr="004E23E0">
        <w:rPr>
          <w:lang w:val="sk-SK"/>
        </w:rPr>
        <w:t xml:space="preserve">2.3.4 </w:t>
      </w:r>
      <w:proofErr w:type="spellStart"/>
      <w:r w:rsidRPr="004E23E0">
        <w:rPr>
          <w:lang w:val="sk-SK"/>
        </w:rPr>
        <w:t>React</w:t>
      </w:r>
      <w:bookmarkEnd w:id="63"/>
      <w:proofErr w:type="spellEnd"/>
    </w:p>
    <w:p w14:paraId="542CED8D" w14:textId="0CD9CA89" w:rsidR="009B1A17" w:rsidRPr="004E23E0" w:rsidRDefault="009B1A17" w:rsidP="00E671D2">
      <w:pPr>
        <w:rPr>
          <w:lang w:val="sk-SK"/>
        </w:rPr>
      </w:pPr>
      <w:r w:rsidRPr="004E23E0">
        <w:rPr>
          <w:lang w:val="sk-SK"/>
        </w:rPr>
        <w:t xml:space="preserve">Knižnica </w:t>
      </w:r>
      <w:proofErr w:type="spellStart"/>
      <w:r w:rsidRPr="004E23E0">
        <w:rPr>
          <w:lang w:val="sk-SK"/>
        </w:rPr>
        <w:t>javascriptu</w:t>
      </w:r>
      <w:proofErr w:type="spellEnd"/>
      <w:r w:rsidRPr="004E23E0">
        <w:rPr>
          <w:lang w:val="sk-SK"/>
        </w:rPr>
        <w:t xml:space="preserve"> ktorá nám bude slúžiť na vytvorenie </w:t>
      </w:r>
      <w:proofErr w:type="spellStart"/>
      <w:r w:rsidRPr="004E23E0">
        <w:rPr>
          <w:lang w:val="sk-SK"/>
        </w:rPr>
        <w:t>frontendu</w:t>
      </w:r>
      <w:proofErr w:type="spellEnd"/>
      <w:r w:rsidRPr="004E23E0">
        <w:rPr>
          <w:lang w:val="sk-SK"/>
        </w:rPr>
        <w:t xml:space="preserve"> celej aplikácie</w:t>
      </w:r>
    </w:p>
    <w:p w14:paraId="5AA212F0" w14:textId="115E5680" w:rsidR="009B1A17" w:rsidRPr="004E23E0" w:rsidRDefault="009B1A17" w:rsidP="00E671D2">
      <w:pPr>
        <w:pStyle w:val="Nadpis2"/>
        <w:rPr>
          <w:lang w:val="sk-SK"/>
        </w:rPr>
      </w:pPr>
      <w:bookmarkStart w:id="64" w:name="_Toc31459080"/>
      <w:r w:rsidRPr="004E23E0">
        <w:rPr>
          <w:lang w:val="sk-SK"/>
        </w:rPr>
        <w:lastRenderedPageBreak/>
        <w:t>2.4</w:t>
      </w:r>
      <w:r w:rsidR="0031464B">
        <w:rPr>
          <w:lang w:val="sk-SK"/>
        </w:rPr>
        <w:t xml:space="preserve"> </w:t>
      </w:r>
      <w:r w:rsidRPr="004E23E0">
        <w:rPr>
          <w:lang w:val="sk-SK"/>
        </w:rPr>
        <w:t xml:space="preserve">Podrobný dátový model </w:t>
      </w:r>
      <w:proofErr w:type="spellStart"/>
      <w:r w:rsidRPr="004E23E0">
        <w:rPr>
          <w:lang w:val="sk-SK"/>
        </w:rPr>
        <w:t>perzistentých</w:t>
      </w:r>
      <w:proofErr w:type="spellEnd"/>
      <w:r w:rsidRPr="004E23E0">
        <w:rPr>
          <w:lang w:val="sk-SK"/>
        </w:rPr>
        <w:t xml:space="preserve"> údajov atď.</w:t>
      </w:r>
      <w:bookmarkEnd w:id="64"/>
    </w:p>
    <w:p w14:paraId="41893F16" w14:textId="77777777" w:rsidR="0035411C" w:rsidRPr="004E23E0" w:rsidRDefault="009B1A17" w:rsidP="0035411C">
      <w:pPr>
        <w:pStyle w:val="Nadpis3"/>
        <w:jc w:val="left"/>
        <w:rPr>
          <w:lang w:val="sk-SK"/>
        </w:rPr>
      </w:pPr>
      <w:bookmarkStart w:id="65" w:name="_Toc31459081"/>
      <w:r w:rsidRPr="004E23E0">
        <w:rPr>
          <w:lang w:val="sk-SK"/>
        </w:rPr>
        <w:t>2.4.1 Databázový mode</w:t>
      </w:r>
      <w:r w:rsidR="00C4034D" w:rsidRPr="004E23E0">
        <w:rPr>
          <w:lang w:val="sk-SK"/>
        </w:rPr>
        <w:t>l</w:t>
      </w:r>
      <w:bookmarkEnd w:id="65"/>
    </w:p>
    <w:p w14:paraId="12E308CF" w14:textId="77777777" w:rsidR="00AC6375" w:rsidRPr="004E23E0" w:rsidRDefault="009B1A17" w:rsidP="00AC6375">
      <w:pPr>
        <w:keepNext/>
        <w:rPr>
          <w:lang w:val="sk-SK"/>
        </w:rPr>
      </w:pPr>
      <w:r w:rsidRPr="004E23E0">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3913CA9A" w:rsidR="00862DEF" w:rsidRPr="004E23E0" w:rsidRDefault="00AC6375" w:rsidP="00AC6375">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2</w:t>
      </w:r>
      <w:r w:rsidRPr="004E23E0">
        <w:rPr>
          <w:lang w:val="sk-SK"/>
        </w:rPr>
        <w:fldChar w:fldCharType="end"/>
      </w:r>
      <w:r w:rsidRPr="004E23E0">
        <w:rPr>
          <w:lang w:val="sk-SK"/>
        </w:rPr>
        <w:t>: Dátový model dochádzkového systému</w:t>
      </w:r>
    </w:p>
    <w:p w14:paraId="658580FC" w14:textId="22DE65AF" w:rsidR="008804F5" w:rsidRPr="004E23E0" w:rsidRDefault="004958E5" w:rsidP="004958E5">
      <w:pPr>
        <w:pStyle w:val="Nadpis4"/>
        <w:rPr>
          <w:lang w:val="sk-SK"/>
        </w:rPr>
      </w:pPr>
      <w:proofErr w:type="spellStart"/>
      <w:r w:rsidRPr="004E23E0">
        <w:rPr>
          <w:lang w:val="sk-SK"/>
        </w:rPr>
        <w:t>Machines_and_procedures</w:t>
      </w:r>
      <w:proofErr w:type="spellEnd"/>
      <w:r w:rsidRPr="004E23E0">
        <w:rPr>
          <w:lang w:val="sk-SK"/>
        </w:rPr>
        <w:t>:</w:t>
      </w:r>
    </w:p>
    <w:p w14:paraId="48EFA40B" w14:textId="14C4FBFC" w:rsidR="004958E5" w:rsidRPr="004E23E0" w:rsidRDefault="004958E5" w:rsidP="004958E5">
      <w:pPr>
        <w:rPr>
          <w:lang w:val="sk-SK"/>
        </w:rPr>
      </w:pPr>
      <w:r w:rsidRPr="004E23E0">
        <w:rPr>
          <w:lang w:val="sk-SK"/>
        </w:rPr>
        <w:t xml:space="preserve">Táto tabuľka obsahuje </w:t>
      </w:r>
      <w:r w:rsidR="00B166CD" w:rsidRPr="004E23E0">
        <w:rPr>
          <w:lang w:val="sk-SK"/>
        </w:rPr>
        <w:t>dáta</w:t>
      </w:r>
      <w:r w:rsidR="00B471DF" w:rsidRPr="004E23E0">
        <w:rPr>
          <w:lang w:val="sk-SK"/>
        </w:rPr>
        <w:t xml:space="preserve"> o aktivitách pre klientov. Obsahuje ich názov</w:t>
      </w:r>
      <w:r w:rsidR="0031322F" w:rsidRPr="004E23E0">
        <w:rPr>
          <w:lang w:val="sk-SK"/>
        </w:rPr>
        <w:t xml:space="preserve"> a binárne hodnoty, či sú aktívne a či je možné na </w:t>
      </w:r>
      <w:proofErr w:type="spellStart"/>
      <w:r w:rsidR="0031322F" w:rsidRPr="004E23E0">
        <w:rPr>
          <w:lang w:val="sk-SK"/>
        </w:rPr>
        <w:t>ne</w:t>
      </w:r>
      <w:proofErr w:type="spellEnd"/>
      <w:r w:rsidR="0031322F" w:rsidRPr="004E23E0">
        <w:rPr>
          <w:lang w:val="sk-SK"/>
        </w:rPr>
        <w:t xml:space="preserve"> použiť </w:t>
      </w:r>
      <w:proofErr w:type="spellStart"/>
      <w:r w:rsidR="0031322F" w:rsidRPr="004E23E0">
        <w:rPr>
          <w:lang w:val="sk-SK"/>
        </w:rPr>
        <w:t>multisport</w:t>
      </w:r>
      <w:proofErr w:type="spellEnd"/>
      <w:r w:rsidR="0031322F" w:rsidRPr="004E23E0">
        <w:rPr>
          <w:lang w:val="sk-SK"/>
        </w:rPr>
        <w:t xml:space="preserve"> kartičku.</w:t>
      </w:r>
    </w:p>
    <w:p w14:paraId="4A4EC98E" w14:textId="296984D7" w:rsidR="0031322F" w:rsidRPr="004E23E0" w:rsidRDefault="0031322F" w:rsidP="0031322F">
      <w:pPr>
        <w:pStyle w:val="Nadpis4"/>
        <w:rPr>
          <w:lang w:val="sk-SK"/>
        </w:rPr>
      </w:pPr>
      <w:proofErr w:type="spellStart"/>
      <w:r w:rsidRPr="004E23E0">
        <w:rPr>
          <w:lang w:val="sk-SK"/>
        </w:rPr>
        <w:t>Clients</w:t>
      </w:r>
      <w:proofErr w:type="spellEnd"/>
      <w:r w:rsidRPr="004E23E0">
        <w:rPr>
          <w:lang w:val="sk-SK"/>
        </w:rPr>
        <w:t>:</w:t>
      </w:r>
    </w:p>
    <w:p w14:paraId="5019E5CD" w14:textId="25229BC2" w:rsidR="0031322F" w:rsidRDefault="0031322F" w:rsidP="0031322F">
      <w:pPr>
        <w:rPr>
          <w:lang w:val="sk-SK"/>
        </w:rPr>
      </w:pPr>
      <w:r w:rsidRPr="004E23E0">
        <w:rPr>
          <w:lang w:val="sk-SK"/>
        </w:rPr>
        <w:t xml:space="preserve">Táto tabuľka obsahuje </w:t>
      </w:r>
      <w:r w:rsidR="00B166CD" w:rsidRPr="004E23E0">
        <w:rPr>
          <w:lang w:val="sk-SK"/>
        </w:rPr>
        <w:t>dáta</w:t>
      </w:r>
      <w:r w:rsidRPr="004E23E0">
        <w:rPr>
          <w:lang w:val="sk-SK"/>
        </w:rPr>
        <w:t xml:space="preserve"> o klientoch. V tabuľke sa n</w:t>
      </w:r>
      <w:r w:rsidR="009619CB" w:rsidRPr="004E23E0">
        <w:rPr>
          <w:lang w:val="sk-SK"/>
        </w:rPr>
        <w:t xml:space="preserve">achádzajú meno, priezvisko, telefónne číslo, </w:t>
      </w:r>
      <w:r w:rsidR="004E23E0" w:rsidRPr="004E23E0">
        <w:rPr>
          <w:lang w:val="sk-SK"/>
        </w:rPr>
        <w:t xml:space="preserve">poznámka a binárne hodnoty, či klient podpísal GDPR, či je aktívny a či má </w:t>
      </w:r>
      <w:proofErr w:type="spellStart"/>
      <w:r w:rsidR="004E23E0" w:rsidRPr="004E23E0">
        <w:rPr>
          <w:lang w:val="sk-SK"/>
        </w:rPr>
        <w:t>multisport</w:t>
      </w:r>
      <w:proofErr w:type="spellEnd"/>
      <w:r w:rsidR="004E23E0" w:rsidRPr="004E23E0">
        <w:rPr>
          <w:lang w:val="sk-SK"/>
        </w:rPr>
        <w:t xml:space="preserve"> kartičku.</w:t>
      </w:r>
    </w:p>
    <w:p w14:paraId="3BBE20A4" w14:textId="17166FC7" w:rsidR="00B166CD" w:rsidRDefault="00C139BE" w:rsidP="00B166CD">
      <w:pPr>
        <w:pStyle w:val="Nadpis4"/>
        <w:rPr>
          <w:lang w:val="sk-SK"/>
        </w:rPr>
      </w:pPr>
      <w:proofErr w:type="spellStart"/>
      <w:r>
        <w:rPr>
          <w:lang w:val="sk-SK"/>
        </w:rPr>
        <w:lastRenderedPageBreak/>
        <w:t>Orders</w:t>
      </w:r>
      <w:proofErr w:type="spellEnd"/>
      <w:r>
        <w:rPr>
          <w:lang w:val="sk-SK"/>
        </w:rPr>
        <w:t>:</w:t>
      </w:r>
    </w:p>
    <w:p w14:paraId="52CAE4FB" w14:textId="01530592" w:rsidR="00C139BE" w:rsidRDefault="00C139BE" w:rsidP="00C139BE">
      <w:pPr>
        <w:rPr>
          <w:lang w:val="sk-SK"/>
        </w:rPr>
      </w:pPr>
      <w:r>
        <w:rPr>
          <w:lang w:val="sk-SK"/>
        </w:rPr>
        <w:t xml:space="preserve">Táto tabuľka obsahuje dáta o jednotlivých </w:t>
      </w:r>
      <w:proofErr w:type="spellStart"/>
      <w:r>
        <w:rPr>
          <w:lang w:val="sk-SK"/>
        </w:rPr>
        <w:t>rezerváciach</w:t>
      </w:r>
      <w:proofErr w:type="spellEnd"/>
      <w:r w:rsidR="009D64BE">
        <w:rPr>
          <w:lang w:val="sk-SK"/>
        </w:rPr>
        <w:t xml:space="preserve"> na dané časové okná, čiže začiatok a koniec, poznámka a identifikátory klientov a aktivít.</w:t>
      </w:r>
    </w:p>
    <w:p w14:paraId="69095A59" w14:textId="65AB5FFC" w:rsidR="002E32D3" w:rsidRDefault="002E32D3" w:rsidP="002E32D3">
      <w:pPr>
        <w:pStyle w:val="Nadpis4"/>
        <w:rPr>
          <w:lang w:val="sk-SK"/>
        </w:rPr>
      </w:pPr>
      <w:proofErr w:type="spellStart"/>
      <w:r>
        <w:rPr>
          <w:lang w:val="sk-SK"/>
        </w:rPr>
        <w:t>Users</w:t>
      </w:r>
      <w:proofErr w:type="spellEnd"/>
      <w:r>
        <w:rPr>
          <w:lang w:val="sk-SK"/>
        </w:rPr>
        <w:t>:</w:t>
      </w:r>
    </w:p>
    <w:p w14:paraId="43019752" w14:textId="446C0CF5" w:rsidR="00936947" w:rsidRPr="002E32D3" w:rsidRDefault="002E32D3" w:rsidP="002E32D3">
      <w:pPr>
        <w:rPr>
          <w:lang w:val="sk-SK"/>
        </w:rPr>
      </w:pPr>
      <w:r>
        <w:rPr>
          <w:lang w:val="sk-SK"/>
        </w:rPr>
        <w:t>Táto tabuľka obsahuje dáta o používateľoch webovej aplikácie, čiže ich m</w:t>
      </w:r>
      <w:r w:rsidR="00936947">
        <w:rPr>
          <w:lang w:val="sk-SK"/>
        </w:rPr>
        <w:t>ail, meno, kedy bol email verifikovaný, heslo a kedy bol účet pre používateľa vytvorený a kedy bol naposledy upravovaný.</w:t>
      </w:r>
    </w:p>
    <w:p w14:paraId="02FD1528" w14:textId="77777777" w:rsidR="004E23E0" w:rsidRPr="004E23E0" w:rsidRDefault="004E23E0" w:rsidP="0031322F">
      <w:pPr>
        <w:rPr>
          <w:lang w:val="sk-SK"/>
        </w:rPr>
      </w:pPr>
    </w:p>
    <w:p w14:paraId="2B58F2BF" w14:textId="77777777" w:rsidR="00862DEF" w:rsidRPr="004E23E0" w:rsidRDefault="00862DEF">
      <w:pPr>
        <w:rPr>
          <w:rFonts w:asciiTheme="majorHAnsi" w:eastAsiaTheme="majorEastAsia" w:hAnsiTheme="majorHAnsi" w:cstheme="majorBidi"/>
          <w:color w:val="1F3763" w:themeColor="accent1" w:themeShade="7F"/>
          <w:sz w:val="24"/>
          <w:szCs w:val="24"/>
          <w:lang w:val="sk-SK"/>
        </w:rPr>
      </w:pPr>
      <w:r w:rsidRPr="004E23E0">
        <w:rPr>
          <w:lang w:val="sk-SK"/>
        </w:rPr>
        <w:br w:type="page"/>
      </w:r>
    </w:p>
    <w:p w14:paraId="6ABB5576" w14:textId="1D0E2BDB" w:rsidR="009B1A17" w:rsidRPr="004E23E0" w:rsidRDefault="009B1A17" w:rsidP="00791763">
      <w:pPr>
        <w:pStyle w:val="Nadpis2"/>
        <w:rPr>
          <w:lang w:val="sk-SK"/>
        </w:rPr>
      </w:pPr>
      <w:bookmarkStart w:id="66" w:name="_Toc31459082"/>
      <w:r w:rsidRPr="004E23E0">
        <w:rPr>
          <w:lang w:val="sk-SK"/>
        </w:rPr>
        <w:lastRenderedPageBreak/>
        <w:t xml:space="preserve">2.5.Návrh </w:t>
      </w:r>
      <w:r w:rsidR="0079628D" w:rsidRPr="004E23E0">
        <w:rPr>
          <w:lang w:val="sk-SK"/>
        </w:rPr>
        <w:t>používateľského</w:t>
      </w:r>
      <w:r w:rsidRPr="004E23E0">
        <w:rPr>
          <w:lang w:val="sk-SK"/>
        </w:rPr>
        <w:t xml:space="preserve"> rozhrania</w:t>
      </w:r>
      <w:bookmarkEnd w:id="66"/>
    </w:p>
    <w:p w14:paraId="42D96E92" w14:textId="48825257" w:rsidR="009B1A17" w:rsidRPr="004E23E0" w:rsidRDefault="0079628D" w:rsidP="0079628D">
      <w:pPr>
        <w:pStyle w:val="Nadpis3"/>
        <w:rPr>
          <w:lang w:val="sk-SK"/>
        </w:rPr>
      </w:pPr>
      <w:bookmarkStart w:id="67" w:name="_Toc31459083"/>
      <w:r w:rsidRPr="004E23E0">
        <w:rPr>
          <w:lang w:val="sk-SK"/>
        </w:rPr>
        <w:t xml:space="preserve">2.5.1 </w:t>
      </w:r>
      <w:r w:rsidR="009B1A17" w:rsidRPr="004E23E0">
        <w:rPr>
          <w:lang w:val="sk-SK"/>
        </w:rPr>
        <w:t xml:space="preserve">Home </w:t>
      </w:r>
      <w:proofErr w:type="spellStart"/>
      <w:r w:rsidR="009B1A17" w:rsidRPr="004E23E0">
        <w:rPr>
          <w:lang w:val="sk-SK"/>
        </w:rPr>
        <w:t>screen</w:t>
      </w:r>
      <w:proofErr w:type="spellEnd"/>
      <w:r w:rsidR="009B1A17" w:rsidRPr="004E23E0">
        <w:rPr>
          <w:lang w:val="sk-SK"/>
        </w:rPr>
        <w:t xml:space="preserve"> :</w:t>
      </w:r>
      <w:bookmarkEnd w:id="67"/>
    </w:p>
    <w:p w14:paraId="1DEDDADC" w14:textId="77777777" w:rsidR="00AC6375" w:rsidRPr="004E23E0" w:rsidRDefault="009B1A17" w:rsidP="00AC6375">
      <w:pPr>
        <w:keepNext/>
        <w:rPr>
          <w:lang w:val="sk-SK"/>
        </w:rPr>
      </w:pPr>
      <w:r w:rsidRPr="004E23E0">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28B57BC3" w:rsidR="00862DEF" w:rsidRPr="004E23E0" w:rsidRDefault="00AC6375" w:rsidP="00AC6375">
      <w:pPr>
        <w:pStyle w:val="Popis"/>
        <w:rPr>
          <w:b/>
          <w:sz w:val="24"/>
          <w:szCs w:val="24"/>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3</w:t>
      </w:r>
      <w:r w:rsidRPr="004E23E0">
        <w:rPr>
          <w:lang w:val="sk-SK"/>
        </w:rPr>
        <w:fldChar w:fldCharType="end"/>
      </w:r>
      <w:r w:rsidRPr="004E23E0">
        <w:rPr>
          <w:lang w:val="sk-SK"/>
        </w:rPr>
        <w:t>: Návrh objednávacej obrazovky dochádzkového systému</w:t>
      </w:r>
    </w:p>
    <w:p w14:paraId="71EE05DE" w14:textId="6DD31DC1" w:rsidR="009B1A17" w:rsidRPr="004E23E0" w:rsidRDefault="0079628D" w:rsidP="0079628D">
      <w:pPr>
        <w:pStyle w:val="Nadpis3"/>
        <w:rPr>
          <w:lang w:val="sk-SK"/>
        </w:rPr>
      </w:pPr>
      <w:bookmarkStart w:id="68" w:name="_Toc31459084"/>
      <w:r w:rsidRPr="004E23E0">
        <w:rPr>
          <w:lang w:val="sk-SK"/>
        </w:rPr>
        <w:t xml:space="preserve">2.5.2 </w:t>
      </w:r>
      <w:r w:rsidR="009B1A17" w:rsidRPr="004E23E0">
        <w:rPr>
          <w:lang w:val="sk-SK"/>
        </w:rPr>
        <w:t>História objednávok:</w:t>
      </w:r>
      <w:bookmarkEnd w:id="68"/>
    </w:p>
    <w:p w14:paraId="3DB7F6C0" w14:textId="77777777" w:rsidR="00AC6375" w:rsidRPr="004E23E0" w:rsidRDefault="009B1A17" w:rsidP="00AC6375">
      <w:pPr>
        <w:keepNext/>
        <w:rPr>
          <w:lang w:val="sk-SK"/>
        </w:rPr>
      </w:pPr>
      <w:r w:rsidRPr="004E23E0">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3D4701BB" w:rsidR="009B1A17" w:rsidRPr="004E23E0" w:rsidRDefault="00AC6375" w:rsidP="00AC6375">
      <w:pPr>
        <w:pStyle w:val="Popis"/>
        <w:rPr>
          <w:b/>
          <w:sz w:val="24"/>
          <w:szCs w:val="24"/>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4</w:t>
      </w:r>
      <w:r w:rsidRPr="004E23E0">
        <w:rPr>
          <w:lang w:val="sk-SK"/>
        </w:rPr>
        <w:fldChar w:fldCharType="end"/>
      </w:r>
      <w:r w:rsidRPr="004E23E0">
        <w:rPr>
          <w:lang w:val="sk-SK"/>
        </w:rPr>
        <w:t>: Návrh obrazovky histórie objednávok dochádzkového systému</w:t>
      </w:r>
    </w:p>
    <w:p w14:paraId="4EF856BE" w14:textId="3A6C5BA5" w:rsidR="009B1A17" w:rsidRPr="004E23E0" w:rsidRDefault="0079628D" w:rsidP="0079628D">
      <w:pPr>
        <w:pStyle w:val="Nadpis3"/>
        <w:rPr>
          <w:lang w:val="sk-SK"/>
        </w:rPr>
      </w:pPr>
      <w:bookmarkStart w:id="69" w:name="_Toc31459085"/>
      <w:r w:rsidRPr="004E23E0">
        <w:rPr>
          <w:lang w:val="sk-SK"/>
        </w:rPr>
        <w:lastRenderedPageBreak/>
        <w:t xml:space="preserve">2.5.3 </w:t>
      </w:r>
      <w:r w:rsidR="009B1A17" w:rsidRPr="004E23E0">
        <w:rPr>
          <w:lang w:val="sk-SK"/>
        </w:rPr>
        <w:t>Správa klientov:</w:t>
      </w:r>
      <w:bookmarkEnd w:id="69"/>
    </w:p>
    <w:p w14:paraId="54A66535" w14:textId="77777777" w:rsidR="00AC6375" w:rsidRPr="004E23E0" w:rsidRDefault="009B1A17" w:rsidP="00AC6375">
      <w:pPr>
        <w:keepNext/>
        <w:rPr>
          <w:lang w:val="sk-SK"/>
        </w:rPr>
      </w:pPr>
      <w:r w:rsidRPr="004E23E0">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34B89AAD" w:rsidR="009B1A17" w:rsidRPr="004E23E0" w:rsidRDefault="00AC6375" w:rsidP="00AC6375">
      <w:pPr>
        <w:pStyle w:val="Popis"/>
        <w:rPr>
          <w:b/>
          <w:sz w:val="24"/>
          <w:szCs w:val="24"/>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5</w:t>
      </w:r>
      <w:r w:rsidRPr="004E23E0">
        <w:rPr>
          <w:lang w:val="sk-SK"/>
        </w:rPr>
        <w:fldChar w:fldCharType="end"/>
      </w:r>
      <w:r w:rsidRPr="004E23E0">
        <w:rPr>
          <w:lang w:val="sk-SK"/>
        </w:rPr>
        <w:t>: Návrh obrazovky správy klientov</w:t>
      </w:r>
    </w:p>
    <w:p w14:paraId="132D6DAD" w14:textId="2A5FDC34" w:rsidR="009B1A17" w:rsidRPr="004E23E0" w:rsidRDefault="0079628D" w:rsidP="00471DE5">
      <w:pPr>
        <w:pStyle w:val="Nadpis3"/>
        <w:rPr>
          <w:lang w:val="sk-SK"/>
        </w:rPr>
      </w:pPr>
      <w:bookmarkStart w:id="70" w:name="_Toc31459086"/>
      <w:r w:rsidRPr="004E23E0">
        <w:rPr>
          <w:lang w:val="sk-SK"/>
        </w:rPr>
        <w:t>2.5.</w:t>
      </w:r>
      <w:r w:rsidR="00471DE5" w:rsidRPr="004E23E0">
        <w:rPr>
          <w:lang w:val="sk-SK"/>
        </w:rPr>
        <w:t xml:space="preserve">4 </w:t>
      </w:r>
      <w:r w:rsidR="009B1A17" w:rsidRPr="004E23E0">
        <w:rPr>
          <w:lang w:val="sk-SK"/>
        </w:rPr>
        <w:t>Stroje a procedúry:</w:t>
      </w:r>
      <w:bookmarkEnd w:id="70"/>
    </w:p>
    <w:p w14:paraId="088E5875" w14:textId="77777777" w:rsidR="00AC6375" w:rsidRPr="004E23E0" w:rsidRDefault="009B1A17" w:rsidP="00AC6375">
      <w:pPr>
        <w:keepNext/>
        <w:rPr>
          <w:lang w:val="sk-SK"/>
        </w:rPr>
      </w:pPr>
      <w:r w:rsidRPr="004E23E0">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16BC3D16" w:rsidR="009B1A17" w:rsidRPr="004E23E0" w:rsidRDefault="00AC6375" w:rsidP="00AC6375">
      <w:pPr>
        <w:pStyle w:val="Popis"/>
        <w:rPr>
          <w:b/>
          <w:sz w:val="24"/>
          <w:szCs w:val="24"/>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6</w:t>
      </w:r>
      <w:r w:rsidRPr="004E23E0">
        <w:rPr>
          <w:lang w:val="sk-SK"/>
        </w:rPr>
        <w:fldChar w:fldCharType="end"/>
      </w:r>
      <w:r w:rsidRPr="004E23E0">
        <w:rPr>
          <w:lang w:val="sk-SK"/>
        </w:rPr>
        <w:t>: Návrh obrazovky správy strojov a procedúr</w:t>
      </w:r>
    </w:p>
    <w:p w14:paraId="05888D70" w14:textId="77777777" w:rsidR="009B1A17" w:rsidRPr="004E23E0" w:rsidRDefault="009B1A17" w:rsidP="00791763">
      <w:pPr>
        <w:pStyle w:val="Nadpis2"/>
        <w:rPr>
          <w:lang w:val="sk-SK"/>
        </w:rPr>
      </w:pPr>
      <w:bookmarkStart w:id="71" w:name="_Toc31459087"/>
      <w:r w:rsidRPr="004E23E0">
        <w:rPr>
          <w:lang w:val="sk-SK"/>
        </w:rPr>
        <w:lastRenderedPageBreak/>
        <w:t>2.6.Návrh implementácie</w:t>
      </w:r>
      <w:bookmarkEnd w:id="71"/>
    </w:p>
    <w:p w14:paraId="62A6B29D" w14:textId="28F62F13" w:rsidR="009B1A17" w:rsidRPr="004E23E0" w:rsidRDefault="009B1A17" w:rsidP="00791763">
      <w:pPr>
        <w:pStyle w:val="Nadpis3"/>
        <w:rPr>
          <w:lang w:val="sk-SK"/>
        </w:rPr>
      </w:pPr>
      <w:bookmarkStart w:id="72" w:name="_Toc31459088"/>
      <w:r w:rsidRPr="004E23E0">
        <w:rPr>
          <w:lang w:val="sk-SK"/>
        </w:rPr>
        <w:t>2.6.1 UML – State diagram</w:t>
      </w:r>
      <w:r w:rsidR="00AC6375" w:rsidRPr="004E23E0">
        <w:rPr>
          <w:lang w:val="sk-SK"/>
        </w:rPr>
        <w:t xml:space="preserve"> </w:t>
      </w:r>
      <w:r w:rsidR="00710E36" w:rsidRPr="004E23E0">
        <w:rPr>
          <w:lang w:val="sk-SK"/>
        </w:rPr>
        <w:t>používateľského rozhrania</w:t>
      </w:r>
      <w:bookmarkEnd w:id="72"/>
    </w:p>
    <w:p w14:paraId="6D7A8D10" w14:textId="77777777" w:rsidR="00710E36" w:rsidRPr="004E23E0" w:rsidRDefault="009B1A17" w:rsidP="00710E36">
      <w:pPr>
        <w:keepNext/>
        <w:rPr>
          <w:lang w:val="sk-SK"/>
        </w:rPr>
      </w:pPr>
      <w:r w:rsidRPr="004E23E0">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7FA12DAF" w:rsidR="00FC5911" w:rsidRPr="004E23E0" w:rsidRDefault="00710E36" w:rsidP="00710E36">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7</w:t>
      </w:r>
      <w:r w:rsidRPr="004E23E0">
        <w:rPr>
          <w:lang w:val="sk-SK"/>
        </w:rPr>
        <w:fldChar w:fldCharType="end"/>
      </w:r>
      <w:r w:rsidRPr="004E23E0">
        <w:rPr>
          <w:lang w:val="sk-SK"/>
        </w:rPr>
        <w:t>: Stavový diagram pre používateľské rozhranie</w:t>
      </w:r>
    </w:p>
    <w:p w14:paraId="00026238" w14:textId="77777777" w:rsidR="00FC5911" w:rsidRPr="004E23E0" w:rsidRDefault="00FC5911">
      <w:pPr>
        <w:jc w:val="left"/>
        <w:rPr>
          <w:i/>
          <w:iCs/>
          <w:color w:val="44546A" w:themeColor="text2"/>
          <w:sz w:val="18"/>
          <w:szCs w:val="18"/>
          <w:lang w:val="sk-SK"/>
        </w:rPr>
      </w:pPr>
      <w:r w:rsidRPr="004E23E0">
        <w:rPr>
          <w:lang w:val="sk-SK"/>
        </w:rPr>
        <w:br w:type="page"/>
      </w:r>
    </w:p>
    <w:p w14:paraId="21811676" w14:textId="698CA3F6" w:rsidR="009B1A17" w:rsidRPr="004E23E0" w:rsidRDefault="005E7930" w:rsidP="005E7930">
      <w:pPr>
        <w:pStyle w:val="Nadpis3"/>
        <w:rPr>
          <w:lang w:val="sk-SK"/>
        </w:rPr>
      </w:pPr>
      <w:bookmarkStart w:id="73" w:name="_Toc31459089"/>
      <w:r w:rsidRPr="004E23E0">
        <w:rPr>
          <w:lang w:val="sk-SK"/>
        </w:rPr>
        <w:lastRenderedPageBreak/>
        <w:t xml:space="preserve">2.6.2 </w:t>
      </w:r>
      <w:r w:rsidR="00FC5911" w:rsidRPr="004E23E0">
        <w:rPr>
          <w:lang w:val="sk-SK"/>
        </w:rPr>
        <w:t xml:space="preserve">Diagram </w:t>
      </w:r>
      <w:r w:rsidR="001D68DB" w:rsidRPr="004E23E0">
        <w:rPr>
          <w:lang w:val="sk-SK"/>
        </w:rPr>
        <w:t>komponentov</w:t>
      </w:r>
      <w:bookmarkEnd w:id="73"/>
    </w:p>
    <w:p w14:paraId="447984C4" w14:textId="77777777" w:rsidR="00767C56" w:rsidRPr="004E23E0" w:rsidRDefault="005E7930" w:rsidP="00767C56">
      <w:pPr>
        <w:keepNext/>
        <w:rPr>
          <w:lang w:val="sk-SK"/>
        </w:rPr>
      </w:pPr>
      <w:r w:rsidRPr="004E23E0">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31375612" w:rsidR="00FC5911" w:rsidRPr="004E23E0" w:rsidRDefault="00767C56" w:rsidP="00767C56">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8</w:t>
      </w:r>
      <w:r w:rsidRPr="004E23E0">
        <w:rPr>
          <w:lang w:val="sk-SK"/>
        </w:rPr>
        <w:fldChar w:fldCharType="end"/>
      </w:r>
      <w:r w:rsidRPr="004E23E0">
        <w:rPr>
          <w:lang w:val="sk-SK"/>
        </w:rPr>
        <w:t>: Diagram komponentov dochádzkového systému</w:t>
      </w:r>
    </w:p>
    <w:p w14:paraId="2103EB93" w14:textId="7197C716" w:rsidR="0035411C" w:rsidRPr="004E23E0" w:rsidRDefault="005E7930" w:rsidP="00FC5911">
      <w:pPr>
        <w:pStyle w:val="Nadpis3"/>
        <w:jc w:val="left"/>
        <w:rPr>
          <w:lang w:val="sk-SK"/>
        </w:rPr>
      </w:pPr>
      <w:bookmarkStart w:id="74" w:name="_Toc31459090"/>
      <w:r w:rsidRPr="004E23E0">
        <w:rPr>
          <w:lang w:val="sk-SK"/>
        </w:rPr>
        <w:lastRenderedPageBreak/>
        <w:t>2.6.3</w:t>
      </w:r>
      <w:r w:rsidR="0031464B">
        <w:rPr>
          <w:lang w:val="sk-SK"/>
        </w:rPr>
        <w:t xml:space="preserve"> </w:t>
      </w:r>
      <w:r w:rsidR="009B1A17" w:rsidRPr="004E23E0">
        <w:rPr>
          <w:lang w:val="sk-SK"/>
        </w:rPr>
        <w:t xml:space="preserve">Triedny diagram – </w:t>
      </w:r>
      <w:proofErr w:type="spellStart"/>
      <w:r w:rsidR="009B1A17" w:rsidRPr="004E23E0">
        <w:rPr>
          <w:lang w:val="sk-SK"/>
        </w:rPr>
        <w:t>back</w:t>
      </w:r>
      <w:r w:rsidR="00140EB9" w:rsidRPr="004E23E0">
        <w:rPr>
          <w:lang w:val="sk-SK"/>
        </w:rPr>
        <w:t>e</w:t>
      </w:r>
      <w:r w:rsidR="00710E36" w:rsidRPr="004E23E0">
        <w:rPr>
          <w:lang w:val="sk-SK"/>
        </w:rPr>
        <w:t>nd</w:t>
      </w:r>
      <w:bookmarkEnd w:id="74"/>
      <w:proofErr w:type="spellEnd"/>
    </w:p>
    <w:p w14:paraId="58CA36B4" w14:textId="77777777" w:rsidR="00140EB9" w:rsidRPr="004E23E0" w:rsidRDefault="009B1A17" w:rsidP="00140EB9">
      <w:pPr>
        <w:keepNext/>
        <w:rPr>
          <w:lang w:val="sk-SK"/>
        </w:rPr>
      </w:pPr>
      <w:r w:rsidRPr="004E23E0">
        <w:rPr>
          <w:noProof/>
          <w:lang w:val="sk-SK"/>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60A21708" w:rsidR="00C14314" w:rsidRPr="004E23E0" w:rsidRDefault="00140EB9" w:rsidP="00140EB9">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9</w:t>
      </w:r>
      <w:r w:rsidRPr="004E23E0">
        <w:rPr>
          <w:lang w:val="sk-SK"/>
        </w:rPr>
        <w:fldChar w:fldCharType="end"/>
      </w:r>
      <w:r w:rsidRPr="004E23E0">
        <w:rPr>
          <w:lang w:val="sk-SK"/>
        </w:rPr>
        <w:t>: Triedny diagram dochádzkového systému</w:t>
      </w:r>
      <w:r w:rsidR="00FC5911" w:rsidRPr="004E23E0">
        <w:rPr>
          <w:lang w:val="sk-SK"/>
        </w:rPr>
        <w:t xml:space="preserve"> pre </w:t>
      </w:r>
      <w:proofErr w:type="spellStart"/>
      <w:r w:rsidR="00FC5911" w:rsidRPr="004E23E0">
        <w:rPr>
          <w:lang w:val="sk-SK"/>
        </w:rPr>
        <w:t>backend</w:t>
      </w:r>
      <w:proofErr w:type="spellEnd"/>
    </w:p>
    <w:p w14:paraId="514794FC" w14:textId="02F78DC2" w:rsidR="009B1A17" w:rsidRPr="004E23E0" w:rsidRDefault="00C14314" w:rsidP="00C14314">
      <w:pPr>
        <w:jc w:val="left"/>
        <w:rPr>
          <w:rFonts w:asciiTheme="majorHAnsi" w:eastAsiaTheme="majorEastAsia" w:hAnsiTheme="majorHAnsi" w:cstheme="majorBidi"/>
          <w:color w:val="1F3763" w:themeColor="accent1" w:themeShade="7F"/>
          <w:sz w:val="24"/>
          <w:szCs w:val="24"/>
          <w:lang w:val="sk-SK"/>
        </w:rPr>
      </w:pPr>
      <w:r w:rsidRPr="004E23E0">
        <w:rPr>
          <w:lang w:val="sk-SK"/>
        </w:rPr>
        <w:br w:type="page"/>
      </w:r>
    </w:p>
    <w:p w14:paraId="39831F3C" w14:textId="0E74F519" w:rsidR="009B1A17" w:rsidRPr="004E23E0" w:rsidRDefault="009B1A17" w:rsidP="003350DA">
      <w:pPr>
        <w:pStyle w:val="Nadpis3"/>
        <w:rPr>
          <w:lang w:val="sk-SK"/>
        </w:rPr>
      </w:pPr>
      <w:bookmarkStart w:id="75" w:name="_Toc31459091"/>
      <w:r w:rsidRPr="004E23E0">
        <w:rPr>
          <w:lang w:val="sk-SK"/>
        </w:rPr>
        <w:lastRenderedPageBreak/>
        <w:t>2.6.</w:t>
      </w:r>
      <w:r w:rsidR="00767C56" w:rsidRPr="004E23E0">
        <w:rPr>
          <w:lang w:val="sk-SK"/>
        </w:rPr>
        <w:t>4</w:t>
      </w:r>
      <w:r w:rsidRPr="004E23E0">
        <w:rPr>
          <w:lang w:val="sk-SK"/>
        </w:rPr>
        <w:t xml:space="preserve"> Triedny diagram – </w:t>
      </w:r>
      <w:proofErr w:type="spellStart"/>
      <w:r w:rsidRPr="004E23E0">
        <w:rPr>
          <w:lang w:val="sk-SK"/>
        </w:rPr>
        <w:t>frontend</w:t>
      </w:r>
      <w:bookmarkEnd w:id="75"/>
      <w:proofErr w:type="spellEnd"/>
    </w:p>
    <w:p w14:paraId="6BBA8A6D" w14:textId="77777777" w:rsidR="00FC5911" w:rsidRPr="004E23E0" w:rsidRDefault="009B1A17" w:rsidP="00FC5911">
      <w:pPr>
        <w:keepNext/>
        <w:rPr>
          <w:lang w:val="sk-SK"/>
        </w:rPr>
      </w:pPr>
      <w:r w:rsidRPr="004E23E0">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0EC345BF" w:rsidR="00B36F4A" w:rsidRPr="004E23E0" w:rsidRDefault="00FC5911" w:rsidP="00B36F4A">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10</w:t>
      </w:r>
      <w:r w:rsidRPr="004E23E0">
        <w:rPr>
          <w:lang w:val="sk-SK"/>
        </w:rPr>
        <w:fldChar w:fldCharType="end"/>
      </w:r>
      <w:r w:rsidRPr="004E23E0">
        <w:rPr>
          <w:lang w:val="sk-SK"/>
        </w:rPr>
        <w:t xml:space="preserve">: Triedny diagram dochádzkového systému pre </w:t>
      </w:r>
      <w:proofErr w:type="spellStart"/>
      <w:r w:rsidRPr="004E23E0">
        <w:rPr>
          <w:lang w:val="sk-SK"/>
        </w:rPr>
        <w:t>frontend</w:t>
      </w:r>
      <w:proofErr w:type="spellEnd"/>
    </w:p>
    <w:p w14:paraId="2CC777AD" w14:textId="77777777" w:rsidR="00B36F4A" w:rsidRPr="004E23E0" w:rsidRDefault="00B36F4A">
      <w:pPr>
        <w:jc w:val="left"/>
        <w:rPr>
          <w:i/>
          <w:iCs/>
          <w:color w:val="44546A" w:themeColor="text2"/>
          <w:sz w:val="18"/>
          <w:szCs w:val="18"/>
          <w:lang w:val="sk-SK"/>
        </w:rPr>
      </w:pPr>
      <w:r w:rsidRPr="004E23E0">
        <w:rPr>
          <w:lang w:val="sk-SK"/>
        </w:rPr>
        <w:br w:type="page"/>
      </w:r>
    </w:p>
    <w:p w14:paraId="393192C4" w14:textId="2E71C7FE" w:rsidR="00B36F4A" w:rsidRPr="004E23E0" w:rsidRDefault="00C467AB" w:rsidP="00C467AB">
      <w:pPr>
        <w:pStyle w:val="Nadpis3"/>
        <w:rPr>
          <w:lang w:val="sk-SK"/>
        </w:rPr>
      </w:pPr>
      <w:bookmarkStart w:id="76" w:name="_Toc31459092"/>
      <w:r w:rsidRPr="004E23E0">
        <w:rPr>
          <w:lang w:val="sk-SK"/>
        </w:rPr>
        <w:lastRenderedPageBreak/>
        <w:t xml:space="preserve">2.6.5 Komunikácia medzi </w:t>
      </w:r>
      <w:proofErr w:type="spellStart"/>
      <w:r w:rsidRPr="004E23E0">
        <w:rPr>
          <w:lang w:val="sk-SK"/>
        </w:rPr>
        <w:t>frontend</w:t>
      </w:r>
      <w:proofErr w:type="spellEnd"/>
      <w:r w:rsidRPr="004E23E0">
        <w:rPr>
          <w:lang w:val="sk-SK"/>
        </w:rPr>
        <w:t xml:space="preserve"> a </w:t>
      </w:r>
      <w:proofErr w:type="spellStart"/>
      <w:r w:rsidRPr="004E23E0">
        <w:rPr>
          <w:lang w:val="sk-SK"/>
        </w:rPr>
        <w:t>backend</w:t>
      </w:r>
      <w:bookmarkEnd w:id="76"/>
      <w:proofErr w:type="spellEnd"/>
    </w:p>
    <w:p w14:paraId="5E1228D3" w14:textId="4795963E" w:rsidR="00C467AB" w:rsidRPr="004E23E0" w:rsidRDefault="00C467AB" w:rsidP="00C467AB">
      <w:pPr>
        <w:rPr>
          <w:lang w:val="sk-SK"/>
        </w:rPr>
      </w:pPr>
      <w:proofErr w:type="spellStart"/>
      <w:r w:rsidRPr="004E23E0">
        <w:rPr>
          <w:lang w:val="sk-SK"/>
        </w:rPr>
        <w:t>Frontend</w:t>
      </w:r>
      <w:proofErr w:type="spellEnd"/>
      <w:r w:rsidRPr="004E23E0">
        <w:rPr>
          <w:lang w:val="sk-SK"/>
        </w:rPr>
        <w:t xml:space="preserve"> a </w:t>
      </w:r>
      <w:proofErr w:type="spellStart"/>
      <w:r w:rsidRPr="004E23E0">
        <w:rPr>
          <w:lang w:val="sk-SK"/>
        </w:rPr>
        <w:t>backend</w:t>
      </w:r>
      <w:proofErr w:type="spellEnd"/>
      <w:r w:rsidRPr="004E23E0">
        <w:rPr>
          <w:lang w:val="sk-SK"/>
        </w:rPr>
        <w:t xml:space="preserve"> budú spolu </w:t>
      </w:r>
      <w:proofErr w:type="spellStart"/>
      <w:r w:rsidRPr="004E23E0">
        <w:rPr>
          <w:lang w:val="sk-SK"/>
        </w:rPr>
        <w:t>komunikovaŤ</w:t>
      </w:r>
      <w:proofErr w:type="spellEnd"/>
      <w:r w:rsidRPr="004E23E0">
        <w:rPr>
          <w:lang w:val="sk-SK"/>
        </w:rPr>
        <w:t xml:space="preserve"> cez http </w:t>
      </w:r>
      <w:proofErr w:type="spellStart"/>
      <w:r w:rsidR="00832BF4" w:rsidRPr="004E23E0">
        <w:rPr>
          <w:lang w:val="sk-SK"/>
        </w:rPr>
        <w:t>requesty</w:t>
      </w:r>
      <w:proofErr w:type="spellEnd"/>
      <w:r w:rsidR="00832BF4" w:rsidRPr="004E23E0">
        <w:rPr>
          <w:lang w:val="sk-SK"/>
        </w:rPr>
        <w:t xml:space="preserve">. Tieto </w:t>
      </w:r>
      <w:proofErr w:type="spellStart"/>
      <w:r w:rsidR="00832BF4" w:rsidRPr="004E23E0">
        <w:rPr>
          <w:lang w:val="sk-SK"/>
        </w:rPr>
        <w:t>requesti</w:t>
      </w:r>
      <w:proofErr w:type="spellEnd"/>
      <w:r w:rsidR="00832BF4" w:rsidRPr="004E23E0">
        <w:rPr>
          <w:lang w:val="sk-SK"/>
        </w:rPr>
        <w:t xml:space="preserve"> budú používať metódy </w:t>
      </w:r>
      <w:r w:rsidR="00E92E9C" w:rsidRPr="004E23E0">
        <w:rPr>
          <w:lang w:val="sk-SK"/>
        </w:rPr>
        <w:t>GET, POST a DELETE. Metóda GET sa bude používať p</w:t>
      </w:r>
      <w:r w:rsidR="00460AE4" w:rsidRPr="004E23E0">
        <w:rPr>
          <w:lang w:val="sk-SK"/>
        </w:rPr>
        <w:t xml:space="preserve">re zisťovanie informácii </w:t>
      </w:r>
      <w:r w:rsidR="00C233BE" w:rsidRPr="004E23E0">
        <w:rPr>
          <w:lang w:val="sk-SK"/>
        </w:rPr>
        <w:t>z databázy, pomocou metódy POST budeme vedieť tieto informácie upravovať, alebo pridávať ďalšie a pomocou metódy DELETE sa budú môcť tieto informácie mazať.</w:t>
      </w:r>
    </w:p>
    <w:p w14:paraId="18C7CDEA" w14:textId="77777777" w:rsidR="00C233BE" w:rsidRPr="004E23E0" w:rsidRDefault="00C233BE" w:rsidP="00C233BE">
      <w:pPr>
        <w:keepNext/>
        <w:rPr>
          <w:lang w:val="sk-SK"/>
        </w:rPr>
      </w:pPr>
      <w:r w:rsidRPr="004E23E0">
        <w:rPr>
          <w:noProof/>
          <w:lang w:val="sk-SK"/>
        </w:rPr>
        <w:drawing>
          <wp:inline distT="0" distB="0" distL="0" distR="0" wp14:anchorId="39A9C903" wp14:editId="55465E2B">
            <wp:extent cx="5943600" cy="149098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90980"/>
                    </a:xfrm>
                    <a:prstGeom prst="rect">
                      <a:avLst/>
                    </a:prstGeom>
                  </pic:spPr>
                </pic:pic>
              </a:graphicData>
            </a:graphic>
          </wp:inline>
        </w:drawing>
      </w:r>
    </w:p>
    <w:p w14:paraId="50B19D31" w14:textId="4FD26B6A" w:rsidR="00C233BE" w:rsidRDefault="00C233BE" w:rsidP="00C233BE">
      <w:pPr>
        <w:pStyle w:val="Popis"/>
        <w:rPr>
          <w:lang w:val="sk-SK"/>
        </w:rPr>
      </w:pPr>
      <w:r w:rsidRPr="004E23E0">
        <w:rPr>
          <w:lang w:val="sk-SK"/>
        </w:rPr>
        <w:t xml:space="preserve">Obrázok </w:t>
      </w:r>
      <w:r w:rsidRPr="004E23E0">
        <w:rPr>
          <w:lang w:val="sk-SK"/>
        </w:rPr>
        <w:fldChar w:fldCharType="begin"/>
      </w:r>
      <w:r w:rsidRPr="004E23E0">
        <w:rPr>
          <w:lang w:val="sk-SK"/>
        </w:rPr>
        <w:instrText xml:space="preserve"> SEQ Obrázok \* ARABIC </w:instrText>
      </w:r>
      <w:r w:rsidRPr="004E23E0">
        <w:rPr>
          <w:lang w:val="sk-SK"/>
        </w:rPr>
        <w:fldChar w:fldCharType="separate"/>
      </w:r>
      <w:r w:rsidR="001A65B7">
        <w:rPr>
          <w:noProof/>
          <w:lang w:val="sk-SK"/>
        </w:rPr>
        <w:t>11</w:t>
      </w:r>
      <w:r w:rsidRPr="004E23E0">
        <w:rPr>
          <w:lang w:val="sk-SK"/>
        </w:rPr>
        <w:fldChar w:fldCharType="end"/>
      </w:r>
      <w:r w:rsidRPr="004E23E0">
        <w:rPr>
          <w:lang w:val="sk-SK"/>
        </w:rPr>
        <w:t xml:space="preserve">: Obrázok s jednotlivými metódami http, ktoré ponúka </w:t>
      </w:r>
      <w:proofErr w:type="spellStart"/>
      <w:r w:rsidRPr="004E23E0">
        <w:rPr>
          <w:lang w:val="sk-SK"/>
        </w:rPr>
        <w:t>Laravel</w:t>
      </w:r>
      <w:proofErr w:type="spellEnd"/>
    </w:p>
    <w:p w14:paraId="0DBE1AA7" w14:textId="0C83732C" w:rsidR="001E239F" w:rsidRPr="00C77A86" w:rsidRDefault="001E239F" w:rsidP="00DA17EA">
      <w:pPr>
        <w:pStyle w:val="Nadpis2"/>
      </w:pPr>
      <w:bookmarkStart w:id="77" w:name="_Toc31459093"/>
      <w:r>
        <w:rPr>
          <w:lang w:val="sk-SK"/>
        </w:rPr>
        <w:t>2.7 Návod na inštaláciu</w:t>
      </w:r>
      <w:bookmarkEnd w:id="77"/>
    </w:p>
    <w:p w14:paraId="0C6FF602" w14:textId="7DC49E86" w:rsidR="00C233BE" w:rsidRDefault="005D6C9E" w:rsidP="005D6C9E">
      <w:pPr>
        <w:pStyle w:val="Nadpis3"/>
        <w:rPr>
          <w:lang w:val="sk-SK"/>
        </w:rPr>
      </w:pPr>
      <w:bookmarkStart w:id="78" w:name="_Toc31459094"/>
      <w:r>
        <w:rPr>
          <w:lang w:val="sk-SK"/>
        </w:rPr>
        <w:t xml:space="preserve">2.7.1 </w:t>
      </w:r>
      <w:proofErr w:type="spellStart"/>
      <w:r>
        <w:rPr>
          <w:lang w:val="sk-SK"/>
        </w:rPr>
        <w:t>Prerekvizity</w:t>
      </w:r>
      <w:proofErr w:type="spellEnd"/>
      <w:r w:rsidR="00291333">
        <w:rPr>
          <w:lang w:val="sk-SK"/>
        </w:rPr>
        <w:t xml:space="preserve"> - </w:t>
      </w:r>
      <w:proofErr w:type="spellStart"/>
      <w:r w:rsidR="00291333">
        <w:rPr>
          <w:lang w:val="sk-SK"/>
        </w:rPr>
        <w:t>backend</w:t>
      </w:r>
      <w:bookmarkEnd w:id="78"/>
      <w:proofErr w:type="spellEnd"/>
    </w:p>
    <w:p w14:paraId="54443F11" w14:textId="2505A086" w:rsidR="00625C4B" w:rsidRPr="00625C4B" w:rsidRDefault="00625C4B" w:rsidP="00625C4B">
      <w:pPr>
        <w:pStyle w:val="Nadpis4"/>
        <w:rPr>
          <w:lang w:val="sk-SK"/>
        </w:rPr>
      </w:pPr>
      <w:r w:rsidRPr="00625C4B">
        <w:rPr>
          <w:lang w:val="sk-SK"/>
        </w:rPr>
        <w:t>Fail2Ban</w:t>
      </w:r>
    </w:p>
    <w:p w14:paraId="1A462E9E" w14:textId="79E4D25D" w:rsidR="009376D5" w:rsidRDefault="009376D5" w:rsidP="009376D5">
      <w:pPr>
        <w:rPr>
          <w:lang w:val="sk-SK"/>
        </w:rPr>
      </w:pPr>
      <w:r>
        <w:rPr>
          <w:lang w:val="sk-SK"/>
        </w:rPr>
        <w:t xml:space="preserve">Pre ochranu pred hackerskými útokmi je dobré mať nainštalované </w:t>
      </w:r>
      <w:r w:rsidR="00F006C2" w:rsidRPr="00F006C2">
        <w:rPr>
          <w:lang w:val="sk-SK"/>
        </w:rPr>
        <w:t>Fail2Ban</w:t>
      </w:r>
      <w:r w:rsidR="00F006C2">
        <w:rPr>
          <w:lang w:val="sk-SK"/>
        </w:rPr>
        <w:t xml:space="preserve">. Táto aplikácia na základe logov určuje, z ktorej IP adresy pravdepodobne </w:t>
      </w:r>
      <w:r w:rsidR="005C0771">
        <w:rPr>
          <w:lang w:val="sk-SK"/>
        </w:rPr>
        <w:t>prebiehajú nejaké útoky. Nainštalovať ju vieme nasledovným príkazom:</w:t>
      </w:r>
    </w:p>
    <w:p w14:paraId="5A673F4E" w14:textId="63EC09A6" w:rsidR="005C0771" w:rsidRPr="00BE7AD0" w:rsidRDefault="00EE28C7" w:rsidP="009376D5">
      <w:pPr>
        <w:rPr>
          <w:rStyle w:val="Vrazn"/>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fail2ban</w:t>
      </w:r>
    </w:p>
    <w:p w14:paraId="713AFE64" w14:textId="09F73925" w:rsidR="00625C4B" w:rsidRDefault="009F6F54" w:rsidP="00625C4B">
      <w:pPr>
        <w:pStyle w:val="Nadpis4"/>
        <w:rPr>
          <w:lang w:val="sk-SK"/>
        </w:rPr>
      </w:pPr>
      <w:r>
        <w:rPr>
          <w:lang w:val="sk-SK"/>
        </w:rPr>
        <w:t xml:space="preserve">Webový server </w:t>
      </w:r>
      <w:proofErr w:type="spellStart"/>
      <w:r>
        <w:rPr>
          <w:lang w:val="sk-SK"/>
        </w:rPr>
        <w:t>Nginx</w:t>
      </w:r>
      <w:proofErr w:type="spellEnd"/>
    </w:p>
    <w:p w14:paraId="6C57E621" w14:textId="0832F5A4" w:rsidR="009F6F54" w:rsidRPr="009F6F54" w:rsidRDefault="009F6F54" w:rsidP="009F6F54">
      <w:pPr>
        <w:rPr>
          <w:lang w:val="sk-SK"/>
        </w:rPr>
      </w:pPr>
      <w:r>
        <w:rPr>
          <w:lang w:val="sk-SK"/>
        </w:rPr>
        <w:t xml:space="preserve">Ďalej budeme potrebovať nejaký webový server, napr. </w:t>
      </w:r>
      <w:proofErr w:type="spellStart"/>
      <w:r>
        <w:rPr>
          <w:lang w:val="sk-SK"/>
        </w:rPr>
        <w:t>Nginx</w:t>
      </w:r>
      <w:proofErr w:type="spellEnd"/>
      <w:r>
        <w:rPr>
          <w:lang w:val="sk-SK"/>
        </w:rPr>
        <w:t>, ktorý nainštalujeme nasledovnými príkazmi:</w:t>
      </w:r>
    </w:p>
    <w:p w14:paraId="3E96BFB7" w14:textId="77777777" w:rsidR="00625C4B" w:rsidRPr="00BE7AD0" w:rsidRDefault="00625C4B" w:rsidP="00625C4B">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software-</w:t>
      </w:r>
      <w:proofErr w:type="spellStart"/>
      <w:r w:rsidRPr="00BE7AD0">
        <w:rPr>
          <w:rStyle w:val="Vrazn"/>
          <w:lang w:val="sk-SK"/>
        </w:rPr>
        <w:t>properties</w:t>
      </w:r>
      <w:proofErr w:type="spellEnd"/>
      <w:r w:rsidRPr="00BE7AD0">
        <w:rPr>
          <w:rStyle w:val="Vrazn"/>
          <w:lang w:val="sk-SK"/>
        </w:rPr>
        <w:t>-</w:t>
      </w:r>
      <w:proofErr w:type="spellStart"/>
      <w:r w:rsidRPr="00BE7AD0">
        <w:rPr>
          <w:rStyle w:val="Vrazn"/>
          <w:lang w:val="sk-SK"/>
        </w:rPr>
        <w:t>common</w:t>
      </w:r>
      <w:proofErr w:type="spellEnd"/>
    </w:p>
    <w:p w14:paraId="3845B203" w14:textId="77777777" w:rsidR="00625C4B" w:rsidRPr="00BE7AD0" w:rsidRDefault="00625C4B" w:rsidP="00625C4B">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dd-apt-repository</w:t>
      </w:r>
      <w:proofErr w:type="spellEnd"/>
      <w:r w:rsidRPr="00BE7AD0">
        <w:rPr>
          <w:rStyle w:val="Vrazn"/>
          <w:lang w:val="sk-SK"/>
        </w:rPr>
        <w:t xml:space="preserve"> </w:t>
      </w:r>
      <w:proofErr w:type="spellStart"/>
      <w:r w:rsidRPr="00BE7AD0">
        <w:rPr>
          <w:rStyle w:val="Vrazn"/>
          <w:lang w:val="sk-SK"/>
        </w:rPr>
        <w:t>ppa:nginx</w:t>
      </w:r>
      <w:proofErr w:type="spellEnd"/>
      <w:r w:rsidRPr="00BE7AD0">
        <w:rPr>
          <w:rStyle w:val="Vrazn"/>
          <w:lang w:val="sk-SK"/>
        </w:rPr>
        <w:t>/</w:t>
      </w:r>
      <w:proofErr w:type="spellStart"/>
      <w:r w:rsidRPr="00BE7AD0">
        <w:rPr>
          <w:rStyle w:val="Vrazn"/>
          <w:lang w:val="sk-SK"/>
        </w:rPr>
        <w:t>stable</w:t>
      </w:r>
      <w:proofErr w:type="spellEnd"/>
    </w:p>
    <w:p w14:paraId="64CAF175" w14:textId="77777777" w:rsidR="00625C4B" w:rsidRPr="00BE7AD0" w:rsidRDefault="00625C4B" w:rsidP="00625C4B">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get update</w:t>
      </w:r>
    </w:p>
    <w:p w14:paraId="589E0393" w14:textId="77777777" w:rsidR="00625C4B" w:rsidRPr="00BE7AD0" w:rsidRDefault="00625C4B" w:rsidP="00625C4B">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w:t>
      </w:r>
      <w:proofErr w:type="spellStart"/>
      <w:r w:rsidRPr="00BE7AD0">
        <w:rPr>
          <w:rStyle w:val="Vrazn"/>
          <w:lang w:val="sk-SK"/>
        </w:rPr>
        <w:t>nginx</w:t>
      </w:r>
      <w:proofErr w:type="spellEnd"/>
    </w:p>
    <w:p w14:paraId="75C12FA4" w14:textId="274FCF37" w:rsidR="00EE28C7" w:rsidRPr="00BE7AD0" w:rsidRDefault="00625C4B" w:rsidP="00625C4B">
      <w:pPr>
        <w:rPr>
          <w:rStyle w:val="Vrazn"/>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service</w:t>
      </w:r>
      <w:proofErr w:type="spellEnd"/>
      <w:r w:rsidRPr="00BE7AD0">
        <w:rPr>
          <w:rStyle w:val="Vrazn"/>
          <w:lang w:val="sk-SK"/>
        </w:rPr>
        <w:t xml:space="preserve"> </w:t>
      </w:r>
      <w:proofErr w:type="spellStart"/>
      <w:r w:rsidRPr="00BE7AD0">
        <w:rPr>
          <w:rStyle w:val="Vrazn"/>
          <w:lang w:val="sk-SK"/>
        </w:rPr>
        <w:t>nginx</w:t>
      </w:r>
      <w:proofErr w:type="spellEnd"/>
      <w:r w:rsidRPr="00BE7AD0">
        <w:rPr>
          <w:rStyle w:val="Vrazn"/>
          <w:lang w:val="sk-SK"/>
        </w:rPr>
        <w:t xml:space="preserve"> </w:t>
      </w:r>
      <w:proofErr w:type="spellStart"/>
      <w:r w:rsidRPr="00BE7AD0">
        <w:rPr>
          <w:rStyle w:val="Vrazn"/>
          <w:lang w:val="sk-SK"/>
        </w:rPr>
        <w:t>restart</w:t>
      </w:r>
      <w:proofErr w:type="spellEnd"/>
    </w:p>
    <w:p w14:paraId="3BCD3FA8" w14:textId="759CBF78" w:rsidR="0013035A" w:rsidRDefault="00411401" w:rsidP="0013035A">
      <w:pPr>
        <w:pStyle w:val="Nadpis4"/>
        <w:rPr>
          <w:lang w:val="sk-SK"/>
        </w:rPr>
      </w:pPr>
      <w:r w:rsidRPr="00411401">
        <w:rPr>
          <w:lang w:val="sk-SK"/>
        </w:rPr>
        <w:t xml:space="preserve">Git, </w:t>
      </w:r>
      <w:proofErr w:type="spellStart"/>
      <w:r w:rsidRPr="00411401">
        <w:rPr>
          <w:lang w:val="sk-SK"/>
        </w:rPr>
        <w:t>Curl</w:t>
      </w:r>
      <w:proofErr w:type="spellEnd"/>
      <w:r w:rsidRPr="00411401">
        <w:rPr>
          <w:lang w:val="sk-SK"/>
        </w:rPr>
        <w:t xml:space="preserve">, </w:t>
      </w:r>
      <w:proofErr w:type="spellStart"/>
      <w:r w:rsidRPr="00411401">
        <w:rPr>
          <w:lang w:val="sk-SK"/>
        </w:rPr>
        <w:t>Wget</w:t>
      </w:r>
      <w:proofErr w:type="spellEnd"/>
    </w:p>
    <w:p w14:paraId="196A63AB" w14:textId="6B29A3F6" w:rsidR="00411401" w:rsidRPr="00411401" w:rsidRDefault="00411401" w:rsidP="00411401">
      <w:pPr>
        <w:rPr>
          <w:lang w:val="sk-SK"/>
        </w:rPr>
      </w:pPr>
      <w:r>
        <w:rPr>
          <w:lang w:val="sk-SK"/>
        </w:rPr>
        <w:t xml:space="preserve">Ďalej budeme </w:t>
      </w:r>
      <w:proofErr w:type="spellStart"/>
      <w:r>
        <w:rPr>
          <w:lang w:val="sk-SK"/>
        </w:rPr>
        <w:t>potrebovaŤ</w:t>
      </w:r>
      <w:proofErr w:type="spellEnd"/>
      <w:r>
        <w:rPr>
          <w:lang w:val="sk-SK"/>
        </w:rPr>
        <w:t xml:space="preserve"> nástroje </w:t>
      </w:r>
      <w:r w:rsidRPr="00411401">
        <w:rPr>
          <w:lang w:val="sk-SK"/>
        </w:rPr>
        <w:t xml:space="preserve">Git, </w:t>
      </w:r>
      <w:proofErr w:type="spellStart"/>
      <w:r w:rsidRPr="00411401">
        <w:rPr>
          <w:lang w:val="sk-SK"/>
        </w:rPr>
        <w:t>Curl</w:t>
      </w:r>
      <w:proofErr w:type="spellEnd"/>
      <w:r w:rsidRPr="00411401">
        <w:rPr>
          <w:lang w:val="sk-SK"/>
        </w:rPr>
        <w:t xml:space="preserve">, </w:t>
      </w:r>
      <w:proofErr w:type="spellStart"/>
      <w:r w:rsidRPr="00411401">
        <w:rPr>
          <w:lang w:val="sk-SK"/>
        </w:rPr>
        <w:t>Wget</w:t>
      </w:r>
      <w:proofErr w:type="spellEnd"/>
      <w:r>
        <w:rPr>
          <w:lang w:val="sk-SK"/>
        </w:rPr>
        <w:t>, ktoré nainštalujeme nasledovným príkazom:</w:t>
      </w:r>
    </w:p>
    <w:p w14:paraId="5AE748AB" w14:textId="3783F2ED" w:rsidR="009F6F54" w:rsidRPr="00BE7AD0" w:rsidRDefault="0013035A" w:rsidP="00625C4B">
      <w:pPr>
        <w:rPr>
          <w:rStyle w:val="Vrazn"/>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git </w:t>
      </w:r>
      <w:proofErr w:type="spellStart"/>
      <w:r w:rsidRPr="00BE7AD0">
        <w:rPr>
          <w:rStyle w:val="Vrazn"/>
          <w:lang w:val="sk-SK"/>
        </w:rPr>
        <w:t>curl</w:t>
      </w:r>
      <w:proofErr w:type="spellEnd"/>
      <w:r w:rsidRPr="00BE7AD0">
        <w:rPr>
          <w:rStyle w:val="Vrazn"/>
          <w:lang w:val="sk-SK"/>
        </w:rPr>
        <w:t xml:space="preserve"> </w:t>
      </w:r>
      <w:proofErr w:type="spellStart"/>
      <w:r w:rsidRPr="00BE7AD0">
        <w:rPr>
          <w:rStyle w:val="Vrazn"/>
          <w:lang w:val="sk-SK"/>
        </w:rPr>
        <w:t>wget</w:t>
      </w:r>
      <w:proofErr w:type="spellEnd"/>
    </w:p>
    <w:p w14:paraId="5C0B50ED" w14:textId="632AF342" w:rsidR="00411401" w:rsidRDefault="00981C4B" w:rsidP="00981C4B">
      <w:pPr>
        <w:pStyle w:val="Nadpis4"/>
        <w:rPr>
          <w:lang w:val="sk-SK"/>
        </w:rPr>
      </w:pPr>
      <w:r>
        <w:rPr>
          <w:lang w:val="sk-SK"/>
        </w:rPr>
        <w:t>Repozitáre pre PHP a následná inštalácia</w:t>
      </w:r>
    </w:p>
    <w:p w14:paraId="6A580794" w14:textId="58BB8F79" w:rsidR="00981C4B" w:rsidRDefault="00F36D5A" w:rsidP="00981C4B">
      <w:pPr>
        <w:rPr>
          <w:lang w:val="sk-SK"/>
        </w:rPr>
      </w:pPr>
      <w:r>
        <w:rPr>
          <w:lang w:val="sk-SK"/>
        </w:rPr>
        <w:t>Budeme potrebovať pridať repozitáre pre PHP</w:t>
      </w:r>
      <w:r w:rsidR="00231AE1">
        <w:rPr>
          <w:lang w:val="sk-SK"/>
        </w:rPr>
        <w:t xml:space="preserve"> 7:</w:t>
      </w:r>
    </w:p>
    <w:p w14:paraId="1AC0D174" w14:textId="77777777" w:rsidR="00231AE1" w:rsidRPr="00BE7AD0" w:rsidRDefault="00231AE1" w:rsidP="00231AE1">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software-</w:t>
      </w:r>
      <w:proofErr w:type="spellStart"/>
      <w:r w:rsidRPr="00BE7AD0">
        <w:rPr>
          <w:rStyle w:val="Vrazn"/>
          <w:lang w:val="sk-SK"/>
        </w:rPr>
        <w:t>properties</w:t>
      </w:r>
      <w:proofErr w:type="spellEnd"/>
      <w:r w:rsidRPr="00BE7AD0">
        <w:rPr>
          <w:rStyle w:val="Vrazn"/>
          <w:lang w:val="sk-SK"/>
        </w:rPr>
        <w:t>-</w:t>
      </w:r>
      <w:proofErr w:type="spellStart"/>
      <w:r w:rsidRPr="00BE7AD0">
        <w:rPr>
          <w:rStyle w:val="Vrazn"/>
          <w:lang w:val="sk-SK"/>
        </w:rPr>
        <w:t>common</w:t>
      </w:r>
      <w:proofErr w:type="spellEnd"/>
    </w:p>
    <w:p w14:paraId="72301858" w14:textId="77777777" w:rsidR="00231AE1" w:rsidRPr="00BE7AD0" w:rsidRDefault="00231AE1" w:rsidP="00231AE1">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w:t>
      </w:r>
      <w:proofErr w:type="spellStart"/>
      <w:r w:rsidRPr="00BE7AD0">
        <w:rPr>
          <w:rStyle w:val="Vrazn"/>
          <w:lang w:val="sk-SK"/>
        </w:rPr>
        <w:t>python</w:t>
      </w:r>
      <w:proofErr w:type="spellEnd"/>
      <w:r w:rsidRPr="00BE7AD0">
        <w:rPr>
          <w:rStyle w:val="Vrazn"/>
          <w:lang w:val="sk-SK"/>
        </w:rPr>
        <w:t>-software-</w:t>
      </w:r>
      <w:proofErr w:type="spellStart"/>
      <w:r w:rsidRPr="00BE7AD0">
        <w:rPr>
          <w:rStyle w:val="Vrazn"/>
          <w:lang w:val="sk-SK"/>
        </w:rPr>
        <w:t>properties</w:t>
      </w:r>
      <w:proofErr w:type="spellEnd"/>
    </w:p>
    <w:p w14:paraId="3A22D391" w14:textId="77777777" w:rsidR="00231AE1" w:rsidRPr="00BE7AD0" w:rsidRDefault="00231AE1" w:rsidP="00231AE1">
      <w:pPr>
        <w:rPr>
          <w:rStyle w:val="Vrazn"/>
          <w:lang w:val="sk-SK"/>
        </w:rPr>
      </w:pPr>
      <w:proofErr w:type="spellStart"/>
      <w:r w:rsidRPr="00BE7AD0">
        <w:rPr>
          <w:rStyle w:val="Vrazn"/>
          <w:lang w:val="sk-SK"/>
        </w:rPr>
        <w:lastRenderedPageBreak/>
        <w:t>sudo</w:t>
      </w:r>
      <w:proofErr w:type="spellEnd"/>
      <w:r w:rsidRPr="00BE7AD0">
        <w:rPr>
          <w:rStyle w:val="Vrazn"/>
          <w:lang w:val="sk-SK"/>
        </w:rPr>
        <w:t xml:space="preserve"> </w:t>
      </w:r>
      <w:proofErr w:type="spellStart"/>
      <w:r w:rsidRPr="00BE7AD0">
        <w:rPr>
          <w:rStyle w:val="Vrazn"/>
          <w:lang w:val="sk-SK"/>
        </w:rPr>
        <w:t>add-apt-repository</w:t>
      </w:r>
      <w:proofErr w:type="spellEnd"/>
      <w:r w:rsidRPr="00BE7AD0">
        <w:rPr>
          <w:rStyle w:val="Vrazn"/>
          <w:lang w:val="sk-SK"/>
        </w:rPr>
        <w:t xml:space="preserve"> </w:t>
      </w:r>
      <w:proofErr w:type="spellStart"/>
      <w:r w:rsidRPr="00BE7AD0">
        <w:rPr>
          <w:rStyle w:val="Vrazn"/>
          <w:lang w:val="sk-SK"/>
        </w:rPr>
        <w:t>ppa:ondrej</w:t>
      </w:r>
      <w:proofErr w:type="spellEnd"/>
      <w:r w:rsidRPr="00BE7AD0">
        <w:rPr>
          <w:rStyle w:val="Vrazn"/>
          <w:lang w:val="sk-SK"/>
        </w:rPr>
        <w:t>/</w:t>
      </w:r>
      <w:proofErr w:type="spellStart"/>
      <w:r w:rsidRPr="00BE7AD0">
        <w:rPr>
          <w:rStyle w:val="Vrazn"/>
          <w:lang w:val="sk-SK"/>
        </w:rPr>
        <w:t>php</w:t>
      </w:r>
      <w:proofErr w:type="spellEnd"/>
    </w:p>
    <w:p w14:paraId="2E7C0B58" w14:textId="5FD5937D" w:rsidR="00231AE1" w:rsidRPr="00BE7AD0" w:rsidRDefault="00231AE1" w:rsidP="00231AE1">
      <w:pPr>
        <w:rPr>
          <w:rStyle w:val="Vrazn"/>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get update</w:t>
      </w:r>
    </w:p>
    <w:p w14:paraId="1F87FCB3" w14:textId="2442C8C1" w:rsidR="00231AE1" w:rsidRDefault="00231AE1" w:rsidP="00231AE1">
      <w:pPr>
        <w:rPr>
          <w:lang w:val="sk-SK"/>
        </w:rPr>
      </w:pPr>
      <w:r>
        <w:rPr>
          <w:lang w:val="sk-SK"/>
        </w:rPr>
        <w:t>Následne treba PHP 7 nainštalovať:</w:t>
      </w:r>
    </w:p>
    <w:p w14:paraId="304EB99B" w14:textId="77777777" w:rsidR="00BE7AD0" w:rsidRPr="00BE7AD0" w:rsidRDefault="00BE7AD0" w:rsidP="00BE7AD0">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apt</w:t>
      </w:r>
      <w:proofErr w:type="spellEnd"/>
      <w:r w:rsidRPr="00BE7AD0">
        <w:rPr>
          <w:rStyle w:val="Vrazn"/>
          <w:lang w:val="sk-SK"/>
        </w:rPr>
        <w:t xml:space="preserve">-get </w:t>
      </w:r>
      <w:proofErr w:type="spellStart"/>
      <w:r w:rsidRPr="00BE7AD0">
        <w:rPr>
          <w:rStyle w:val="Vrazn"/>
          <w:lang w:val="sk-SK"/>
        </w:rPr>
        <w:t>install</w:t>
      </w:r>
      <w:proofErr w:type="spellEnd"/>
      <w:r w:rsidRPr="00BE7AD0">
        <w:rPr>
          <w:rStyle w:val="Vrazn"/>
          <w:lang w:val="sk-SK"/>
        </w:rPr>
        <w:t xml:space="preserve"> -y php7.2 php7.2-fpm </w:t>
      </w:r>
      <w:proofErr w:type="spellStart"/>
      <w:r w:rsidRPr="00BE7AD0">
        <w:rPr>
          <w:rStyle w:val="Vrazn"/>
          <w:lang w:val="sk-SK"/>
        </w:rPr>
        <w:t>php-mysql</w:t>
      </w:r>
      <w:proofErr w:type="spellEnd"/>
      <w:r w:rsidRPr="00BE7AD0">
        <w:rPr>
          <w:rStyle w:val="Vrazn"/>
          <w:lang w:val="sk-SK"/>
        </w:rPr>
        <w:t xml:space="preserve"> php7.2-mysql </w:t>
      </w:r>
      <w:proofErr w:type="spellStart"/>
      <w:r w:rsidRPr="00BE7AD0">
        <w:rPr>
          <w:rStyle w:val="Vrazn"/>
          <w:lang w:val="sk-SK"/>
        </w:rPr>
        <w:t>php-mbstring</w:t>
      </w:r>
      <w:proofErr w:type="spellEnd"/>
      <w:r w:rsidRPr="00BE7AD0">
        <w:rPr>
          <w:rStyle w:val="Vrazn"/>
          <w:lang w:val="sk-SK"/>
        </w:rPr>
        <w:t xml:space="preserve"> </w:t>
      </w:r>
      <w:proofErr w:type="spellStart"/>
      <w:r w:rsidRPr="00BE7AD0">
        <w:rPr>
          <w:rStyle w:val="Vrazn"/>
          <w:lang w:val="sk-SK"/>
        </w:rPr>
        <w:t>php-gettext</w:t>
      </w:r>
      <w:proofErr w:type="spellEnd"/>
      <w:r w:rsidRPr="00BE7AD0">
        <w:rPr>
          <w:rStyle w:val="Vrazn"/>
          <w:lang w:val="sk-SK"/>
        </w:rPr>
        <w:t xml:space="preserve"> libapache2-mod-php7.2 </w:t>
      </w:r>
      <w:proofErr w:type="spellStart"/>
      <w:r w:rsidRPr="00BE7AD0">
        <w:rPr>
          <w:rStyle w:val="Vrazn"/>
          <w:lang w:val="sk-SK"/>
        </w:rPr>
        <w:t>php</w:t>
      </w:r>
      <w:proofErr w:type="spellEnd"/>
      <w:r w:rsidRPr="00BE7AD0">
        <w:rPr>
          <w:rStyle w:val="Vrazn"/>
          <w:lang w:val="sk-SK"/>
        </w:rPr>
        <w:t>-</w:t>
      </w:r>
      <w:proofErr w:type="spellStart"/>
      <w:r w:rsidRPr="00BE7AD0">
        <w:rPr>
          <w:rStyle w:val="Vrazn"/>
          <w:lang w:val="sk-SK"/>
        </w:rPr>
        <w:t>doctrine</w:t>
      </w:r>
      <w:proofErr w:type="spellEnd"/>
      <w:r w:rsidRPr="00BE7AD0">
        <w:rPr>
          <w:rStyle w:val="Vrazn"/>
          <w:lang w:val="sk-SK"/>
        </w:rPr>
        <w:t xml:space="preserve">-dbal php7.2-pgsql </w:t>
      </w:r>
      <w:proofErr w:type="spellStart"/>
      <w:r w:rsidRPr="00BE7AD0">
        <w:rPr>
          <w:rStyle w:val="Vrazn"/>
          <w:lang w:val="sk-SK"/>
        </w:rPr>
        <w:t>php-xml</w:t>
      </w:r>
      <w:proofErr w:type="spellEnd"/>
      <w:r w:rsidRPr="00BE7AD0">
        <w:rPr>
          <w:rStyle w:val="Vrazn"/>
          <w:lang w:val="sk-SK"/>
        </w:rPr>
        <w:t xml:space="preserve"> </w:t>
      </w:r>
      <w:proofErr w:type="spellStart"/>
      <w:r w:rsidRPr="00BE7AD0">
        <w:rPr>
          <w:rStyle w:val="Vrazn"/>
          <w:lang w:val="sk-SK"/>
        </w:rPr>
        <w:t>redis</w:t>
      </w:r>
      <w:proofErr w:type="spellEnd"/>
      <w:r w:rsidRPr="00BE7AD0">
        <w:rPr>
          <w:rStyle w:val="Vrazn"/>
          <w:lang w:val="sk-SK"/>
        </w:rPr>
        <w:t>-server</w:t>
      </w:r>
    </w:p>
    <w:p w14:paraId="311C4FAF" w14:textId="50CB95AB" w:rsidR="00231AE1" w:rsidRDefault="00BE7AD0" w:rsidP="00BE7AD0">
      <w:pPr>
        <w:rPr>
          <w:rStyle w:val="Vrazn"/>
          <w:lang w:val="sk-SK"/>
        </w:rPr>
      </w:pPr>
      <w:proofErr w:type="spellStart"/>
      <w:r w:rsidRPr="00BE7AD0">
        <w:rPr>
          <w:rStyle w:val="Vrazn"/>
          <w:lang w:val="sk-SK"/>
        </w:rPr>
        <w:t>sudo</w:t>
      </w:r>
      <w:proofErr w:type="spellEnd"/>
      <w:r w:rsidRPr="00BE7AD0">
        <w:rPr>
          <w:rStyle w:val="Vrazn"/>
          <w:lang w:val="sk-SK"/>
        </w:rPr>
        <w:t xml:space="preserve"> </w:t>
      </w:r>
      <w:proofErr w:type="spellStart"/>
      <w:r w:rsidRPr="00BE7AD0">
        <w:rPr>
          <w:rStyle w:val="Vrazn"/>
          <w:lang w:val="sk-SK"/>
        </w:rPr>
        <w:t>systemctl</w:t>
      </w:r>
      <w:proofErr w:type="spellEnd"/>
      <w:r w:rsidRPr="00BE7AD0">
        <w:rPr>
          <w:rStyle w:val="Vrazn"/>
          <w:lang w:val="sk-SK"/>
        </w:rPr>
        <w:t xml:space="preserve"> </w:t>
      </w:r>
      <w:proofErr w:type="spellStart"/>
      <w:r w:rsidRPr="00BE7AD0">
        <w:rPr>
          <w:rStyle w:val="Vrazn"/>
          <w:lang w:val="sk-SK"/>
        </w:rPr>
        <w:t>restart</w:t>
      </w:r>
      <w:proofErr w:type="spellEnd"/>
      <w:r w:rsidRPr="00BE7AD0">
        <w:rPr>
          <w:rStyle w:val="Vrazn"/>
          <w:lang w:val="sk-SK"/>
        </w:rPr>
        <w:t xml:space="preserve"> php7.2-fpm</w:t>
      </w:r>
    </w:p>
    <w:p w14:paraId="2D399E1C" w14:textId="61D7F5FE" w:rsidR="005C2ED0" w:rsidRPr="00BE7AD0" w:rsidRDefault="005C2ED0" w:rsidP="005C2ED0">
      <w:pPr>
        <w:pStyle w:val="Nadpis4"/>
        <w:rPr>
          <w:rStyle w:val="Vrazn"/>
        </w:rPr>
      </w:pPr>
      <w:r>
        <w:rPr>
          <w:rStyle w:val="Vrazn"/>
        </w:rPr>
        <w:t>Composer</w:t>
      </w:r>
    </w:p>
    <w:p w14:paraId="50463021" w14:textId="7B012CD4" w:rsidR="00BE7AD0" w:rsidRDefault="005C2ED0" w:rsidP="00BE7AD0">
      <w:pPr>
        <w:rPr>
          <w:lang w:val="sk-SK"/>
        </w:rPr>
      </w:pPr>
      <w:r>
        <w:rPr>
          <w:lang w:val="sk-SK"/>
        </w:rPr>
        <w:t xml:space="preserve">Teraz potrebujeme nainštalovať </w:t>
      </w:r>
      <w:proofErr w:type="spellStart"/>
      <w:r>
        <w:rPr>
          <w:lang w:val="sk-SK"/>
        </w:rPr>
        <w:t>Composer</w:t>
      </w:r>
      <w:proofErr w:type="spellEnd"/>
      <w:r>
        <w:rPr>
          <w:lang w:val="sk-SK"/>
        </w:rPr>
        <w:t xml:space="preserve">, ktorý nám neskôr pomôže doinštalovať </w:t>
      </w:r>
      <w:r w:rsidR="0056230D">
        <w:rPr>
          <w:lang w:val="sk-SK"/>
        </w:rPr>
        <w:t>rôzne závislosti pre našu webovú aplikáciu:</w:t>
      </w:r>
    </w:p>
    <w:p w14:paraId="7721BD3E" w14:textId="10FBC9C9" w:rsidR="0056230D" w:rsidRDefault="0056230D" w:rsidP="00BE7AD0">
      <w:pPr>
        <w:rPr>
          <w:rStyle w:val="Vrazn"/>
          <w:lang w:val="sk-SK"/>
        </w:rPr>
      </w:pPr>
      <w:proofErr w:type="spellStart"/>
      <w:r w:rsidRPr="0056230D">
        <w:rPr>
          <w:rStyle w:val="Vrazn"/>
          <w:lang w:val="sk-SK"/>
        </w:rPr>
        <w:t>curl</w:t>
      </w:r>
      <w:proofErr w:type="spellEnd"/>
      <w:r w:rsidRPr="0056230D">
        <w:rPr>
          <w:rStyle w:val="Vrazn"/>
          <w:lang w:val="sk-SK"/>
        </w:rPr>
        <w:t xml:space="preserve"> -</w:t>
      </w:r>
      <w:proofErr w:type="spellStart"/>
      <w:r w:rsidRPr="0056230D">
        <w:rPr>
          <w:rStyle w:val="Vrazn"/>
          <w:lang w:val="sk-SK"/>
        </w:rPr>
        <w:t>sS</w:t>
      </w:r>
      <w:proofErr w:type="spellEnd"/>
      <w:r w:rsidRPr="0056230D">
        <w:rPr>
          <w:rStyle w:val="Vrazn"/>
          <w:lang w:val="sk-SK"/>
        </w:rPr>
        <w:t xml:space="preserve"> https://getcomposer.org/installer | </w:t>
      </w:r>
      <w:proofErr w:type="spellStart"/>
      <w:r w:rsidRPr="0056230D">
        <w:rPr>
          <w:rStyle w:val="Vrazn"/>
          <w:lang w:val="sk-SK"/>
        </w:rPr>
        <w:t>sudo</w:t>
      </w:r>
      <w:proofErr w:type="spellEnd"/>
      <w:r w:rsidRPr="0056230D">
        <w:rPr>
          <w:rStyle w:val="Vrazn"/>
          <w:lang w:val="sk-SK"/>
        </w:rPr>
        <w:t xml:space="preserve"> </w:t>
      </w:r>
      <w:proofErr w:type="spellStart"/>
      <w:r w:rsidRPr="0056230D">
        <w:rPr>
          <w:rStyle w:val="Vrazn"/>
          <w:lang w:val="sk-SK"/>
        </w:rPr>
        <w:t>php</w:t>
      </w:r>
      <w:proofErr w:type="spellEnd"/>
      <w:r w:rsidRPr="0056230D">
        <w:rPr>
          <w:rStyle w:val="Vrazn"/>
          <w:lang w:val="sk-SK"/>
        </w:rPr>
        <w:t xml:space="preserve"> -- --</w:t>
      </w:r>
      <w:proofErr w:type="spellStart"/>
      <w:r w:rsidRPr="0056230D">
        <w:rPr>
          <w:rStyle w:val="Vrazn"/>
          <w:lang w:val="sk-SK"/>
        </w:rPr>
        <w:t>install-dir</w:t>
      </w:r>
      <w:proofErr w:type="spellEnd"/>
      <w:r w:rsidRPr="0056230D">
        <w:rPr>
          <w:rStyle w:val="Vrazn"/>
          <w:lang w:val="sk-SK"/>
        </w:rPr>
        <w:t>=/</w:t>
      </w:r>
      <w:proofErr w:type="spellStart"/>
      <w:r w:rsidRPr="0056230D">
        <w:rPr>
          <w:rStyle w:val="Vrazn"/>
          <w:lang w:val="sk-SK"/>
        </w:rPr>
        <w:t>usr</w:t>
      </w:r>
      <w:proofErr w:type="spellEnd"/>
      <w:r w:rsidRPr="0056230D">
        <w:rPr>
          <w:rStyle w:val="Vrazn"/>
          <w:lang w:val="sk-SK"/>
        </w:rPr>
        <w:t>/</w:t>
      </w:r>
      <w:proofErr w:type="spellStart"/>
      <w:r w:rsidRPr="0056230D">
        <w:rPr>
          <w:rStyle w:val="Vrazn"/>
          <w:lang w:val="sk-SK"/>
        </w:rPr>
        <w:t>local</w:t>
      </w:r>
      <w:proofErr w:type="spellEnd"/>
      <w:r w:rsidRPr="0056230D">
        <w:rPr>
          <w:rStyle w:val="Vrazn"/>
          <w:lang w:val="sk-SK"/>
        </w:rPr>
        <w:t>/bin --</w:t>
      </w:r>
      <w:proofErr w:type="spellStart"/>
      <w:r w:rsidRPr="0056230D">
        <w:rPr>
          <w:rStyle w:val="Vrazn"/>
          <w:lang w:val="sk-SK"/>
        </w:rPr>
        <w:t>filename</w:t>
      </w:r>
      <w:proofErr w:type="spellEnd"/>
      <w:r w:rsidRPr="0056230D">
        <w:rPr>
          <w:rStyle w:val="Vrazn"/>
          <w:lang w:val="sk-SK"/>
        </w:rPr>
        <w:t>=</w:t>
      </w:r>
      <w:proofErr w:type="spellStart"/>
      <w:r w:rsidRPr="0056230D">
        <w:rPr>
          <w:rStyle w:val="Vrazn"/>
          <w:lang w:val="sk-SK"/>
        </w:rPr>
        <w:t>composer</w:t>
      </w:r>
      <w:proofErr w:type="spellEnd"/>
    </w:p>
    <w:p w14:paraId="2678E522" w14:textId="62703BF7" w:rsidR="0056230D" w:rsidRDefault="00ED0EDC" w:rsidP="00ED0EDC">
      <w:pPr>
        <w:pStyle w:val="Nadpis4"/>
        <w:rPr>
          <w:rStyle w:val="Vrazn"/>
          <w:lang w:val="sk-SK"/>
        </w:rPr>
      </w:pPr>
      <w:r>
        <w:rPr>
          <w:rStyle w:val="Vrazn"/>
          <w:lang w:val="sk-SK"/>
        </w:rPr>
        <w:t xml:space="preserve">Databáza </w:t>
      </w:r>
      <w:proofErr w:type="spellStart"/>
      <w:r w:rsidR="00A839BE">
        <w:rPr>
          <w:rStyle w:val="Vrazn"/>
          <w:lang w:val="sk-SK"/>
        </w:rPr>
        <w:t>PostgreSQL</w:t>
      </w:r>
      <w:proofErr w:type="spellEnd"/>
    </w:p>
    <w:p w14:paraId="06B95C9C" w14:textId="238133F9" w:rsidR="00A839BE" w:rsidRDefault="00A839BE" w:rsidP="00A839BE">
      <w:pPr>
        <w:rPr>
          <w:lang w:val="sk-SK"/>
        </w:rPr>
      </w:pPr>
      <w:r>
        <w:rPr>
          <w:lang w:val="sk-SK"/>
        </w:rPr>
        <w:t xml:space="preserve">Ďalej nainštalujeme databázu </w:t>
      </w:r>
      <w:proofErr w:type="spellStart"/>
      <w:r>
        <w:rPr>
          <w:lang w:val="sk-SK"/>
        </w:rPr>
        <w:t>PostreSQL</w:t>
      </w:r>
      <w:proofErr w:type="spellEnd"/>
      <w:r>
        <w:rPr>
          <w:lang w:val="sk-SK"/>
        </w:rPr>
        <w:t>:</w:t>
      </w:r>
    </w:p>
    <w:p w14:paraId="4B2DE972" w14:textId="127E49EF" w:rsidR="005D6C9E" w:rsidRPr="004E32B5" w:rsidRDefault="00A839BE" w:rsidP="005D6C9E">
      <w:pPr>
        <w:rPr>
          <w:b/>
          <w:bCs/>
          <w:lang w:val="sk-SK"/>
        </w:rPr>
      </w:pPr>
      <w:proofErr w:type="spellStart"/>
      <w:r w:rsidRPr="00A839BE">
        <w:rPr>
          <w:rStyle w:val="Vrazn"/>
          <w:lang w:val="sk-SK"/>
        </w:rPr>
        <w:t>sudo</w:t>
      </w:r>
      <w:proofErr w:type="spellEnd"/>
      <w:r w:rsidRPr="00A839BE">
        <w:rPr>
          <w:rStyle w:val="Vrazn"/>
          <w:lang w:val="sk-SK"/>
        </w:rPr>
        <w:t xml:space="preserve"> </w:t>
      </w:r>
      <w:proofErr w:type="spellStart"/>
      <w:r w:rsidRPr="00A839BE">
        <w:rPr>
          <w:rStyle w:val="Vrazn"/>
          <w:lang w:val="sk-SK"/>
        </w:rPr>
        <w:t>apt</w:t>
      </w:r>
      <w:proofErr w:type="spellEnd"/>
      <w:r w:rsidRPr="00A839BE">
        <w:rPr>
          <w:rStyle w:val="Vrazn"/>
          <w:lang w:val="sk-SK"/>
        </w:rPr>
        <w:t xml:space="preserve">-get </w:t>
      </w:r>
      <w:proofErr w:type="spellStart"/>
      <w:r w:rsidRPr="00A839BE">
        <w:rPr>
          <w:rStyle w:val="Vrazn"/>
          <w:lang w:val="sk-SK"/>
        </w:rPr>
        <w:t>install</w:t>
      </w:r>
      <w:proofErr w:type="spellEnd"/>
      <w:r w:rsidRPr="00A839BE">
        <w:rPr>
          <w:rStyle w:val="Vrazn"/>
          <w:lang w:val="sk-SK"/>
        </w:rPr>
        <w:t xml:space="preserve"> -y </w:t>
      </w:r>
      <w:proofErr w:type="spellStart"/>
      <w:r w:rsidRPr="00A839BE">
        <w:rPr>
          <w:rStyle w:val="Vrazn"/>
          <w:lang w:val="sk-SK"/>
        </w:rPr>
        <w:t>postgresql</w:t>
      </w:r>
      <w:proofErr w:type="spellEnd"/>
      <w:r w:rsidRPr="00A839BE">
        <w:rPr>
          <w:rStyle w:val="Vrazn"/>
          <w:lang w:val="sk-SK"/>
        </w:rPr>
        <w:t xml:space="preserve"> </w:t>
      </w:r>
      <w:proofErr w:type="spellStart"/>
      <w:r w:rsidRPr="00A839BE">
        <w:rPr>
          <w:rStyle w:val="Vrazn"/>
          <w:lang w:val="sk-SK"/>
        </w:rPr>
        <w:t>postgresql-contrib</w:t>
      </w:r>
      <w:proofErr w:type="spellEnd"/>
    </w:p>
    <w:p w14:paraId="2A224C0B" w14:textId="1EC878A2" w:rsidR="005D6C9E" w:rsidRDefault="005D6C9E" w:rsidP="005D6C9E">
      <w:pPr>
        <w:pStyle w:val="Nadpis3"/>
        <w:rPr>
          <w:lang w:val="sk-SK"/>
        </w:rPr>
      </w:pPr>
      <w:bookmarkStart w:id="79" w:name="_Toc31459095"/>
      <w:r>
        <w:rPr>
          <w:lang w:val="sk-SK"/>
        </w:rPr>
        <w:t>2.7.2 Kroky k</w:t>
      </w:r>
      <w:r w:rsidR="00291333">
        <w:rPr>
          <w:lang w:val="sk-SK"/>
        </w:rPr>
        <w:t> </w:t>
      </w:r>
      <w:r>
        <w:rPr>
          <w:lang w:val="sk-SK"/>
        </w:rPr>
        <w:t>inštalácii</w:t>
      </w:r>
      <w:r w:rsidR="00291333">
        <w:rPr>
          <w:lang w:val="sk-SK"/>
        </w:rPr>
        <w:t xml:space="preserve"> – </w:t>
      </w:r>
      <w:proofErr w:type="spellStart"/>
      <w:r w:rsidR="00291333">
        <w:rPr>
          <w:lang w:val="sk-SK"/>
        </w:rPr>
        <w:t>backend</w:t>
      </w:r>
      <w:bookmarkEnd w:id="79"/>
      <w:proofErr w:type="spellEnd"/>
    </w:p>
    <w:p w14:paraId="59F24219" w14:textId="1E26EC23" w:rsidR="00291333" w:rsidRDefault="007B16B1" w:rsidP="00291333">
      <w:pPr>
        <w:rPr>
          <w:lang w:val="sk-SK"/>
        </w:rPr>
      </w:pPr>
      <w:r>
        <w:rPr>
          <w:lang w:val="sk-SK"/>
        </w:rPr>
        <w:t>Treba ísť do priečinka, v ktorom bude</w:t>
      </w:r>
      <w:r w:rsidR="008B631A">
        <w:rPr>
          <w:lang w:val="sk-SK"/>
        </w:rPr>
        <w:t>me mať aplikáciu</w:t>
      </w:r>
      <w:r w:rsidR="00715627">
        <w:rPr>
          <w:lang w:val="sk-SK"/>
        </w:rPr>
        <w:t>(</w:t>
      </w:r>
      <w:r w:rsidR="00983507">
        <w:rPr>
          <w:lang w:val="sk-SK"/>
        </w:rPr>
        <w:t xml:space="preserve">ak má server </w:t>
      </w:r>
      <w:proofErr w:type="spellStart"/>
      <w:r w:rsidR="00983507">
        <w:rPr>
          <w:lang w:val="sk-SK"/>
        </w:rPr>
        <w:t>Nginx</w:t>
      </w:r>
      <w:proofErr w:type="spellEnd"/>
      <w:r w:rsidR="00983507">
        <w:rPr>
          <w:lang w:val="sk-SK"/>
        </w:rPr>
        <w:t xml:space="preserve"> pôvodnú konfiguráciu, tak to bude priečinom </w:t>
      </w:r>
      <w:r w:rsidR="00983507" w:rsidRPr="00983507">
        <w:rPr>
          <w:lang w:val="sk-SK"/>
        </w:rPr>
        <w:t>/var/</w:t>
      </w:r>
      <w:proofErr w:type="spellStart"/>
      <w:r w:rsidR="00983507" w:rsidRPr="00983507">
        <w:rPr>
          <w:lang w:val="sk-SK"/>
        </w:rPr>
        <w:t>www</w:t>
      </w:r>
      <w:proofErr w:type="spellEnd"/>
      <w:r w:rsidR="00983507" w:rsidRPr="00983507">
        <w:rPr>
          <w:lang w:val="sk-SK"/>
        </w:rPr>
        <w:t>/</w:t>
      </w:r>
      <w:r w:rsidR="00715627">
        <w:rPr>
          <w:lang w:val="sk-SK"/>
        </w:rPr>
        <w:t>)</w:t>
      </w:r>
      <w:r w:rsidR="008B631A">
        <w:rPr>
          <w:lang w:val="sk-SK"/>
        </w:rPr>
        <w:t>, a do príkazového riadka zadať príkaz</w:t>
      </w:r>
      <w:r w:rsidR="00DA7219">
        <w:rPr>
          <w:lang w:val="sk-SK"/>
        </w:rPr>
        <w:t xml:space="preserve"> na naklonovanie repozitára, ktorý obsahuje aplikáciu:</w:t>
      </w:r>
    </w:p>
    <w:p w14:paraId="11EC8116" w14:textId="7365537C" w:rsidR="00DA7219" w:rsidRPr="003B1843" w:rsidRDefault="00A06B0C" w:rsidP="00291333">
      <w:pPr>
        <w:rPr>
          <w:rStyle w:val="Vrazn"/>
        </w:rPr>
      </w:pPr>
      <w:r w:rsidRPr="003B1843">
        <w:rPr>
          <w:rStyle w:val="Vrazn"/>
        </w:rPr>
        <w:t xml:space="preserve">git clone </w:t>
      </w:r>
      <w:hyperlink r:id="rId20" w:history="1">
        <w:r w:rsidRPr="003B1843">
          <w:rPr>
            <w:rStyle w:val="Vrazn"/>
            <w:lang w:val="sk-SK"/>
          </w:rPr>
          <w:t>git@github.com:TIS2019-FMFI/fitness.git</w:t>
        </w:r>
      </w:hyperlink>
    </w:p>
    <w:p w14:paraId="0214C81D" w14:textId="1B646928" w:rsidR="000376E5" w:rsidRDefault="00D851D6" w:rsidP="00291333">
      <w:pPr>
        <w:rPr>
          <w:lang w:val="sk-SK"/>
        </w:rPr>
      </w:pPr>
      <w:r>
        <w:rPr>
          <w:lang w:val="sk-SK"/>
        </w:rPr>
        <w:t xml:space="preserve">Následne </w:t>
      </w:r>
      <w:r w:rsidR="00F03A03">
        <w:rPr>
          <w:lang w:val="sk-SK"/>
        </w:rPr>
        <w:t xml:space="preserve">treba nakonfigurovať server </w:t>
      </w:r>
      <w:proofErr w:type="spellStart"/>
      <w:r w:rsidR="00F03A03">
        <w:rPr>
          <w:lang w:val="sk-SK"/>
        </w:rPr>
        <w:t>Nginx</w:t>
      </w:r>
      <w:proofErr w:type="spellEnd"/>
      <w:r w:rsidR="00B454FA">
        <w:rPr>
          <w:lang w:val="sk-SK"/>
        </w:rPr>
        <w:t xml:space="preserve"> v konfiguračnom súbore: </w:t>
      </w:r>
    </w:p>
    <w:p w14:paraId="1E61F398" w14:textId="0EAD6A13" w:rsidR="00B454FA" w:rsidRPr="00773B84" w:rsidRDefault="00B454FA" w:rsidP="00291333">
      <w:pPr>
        <w:rPr>
          <w:rStyle w:val="Vrazn"/>
          <w:lang w:val="sk-SK"/>
        </w:rPr>
      </w:pPr>
      <w:proofErr w:type="spellStart"/>
      <w:r w:rsidRPr="00773B84">
        <w:rPr>
          <w:rStyle w:val="Vrazn"/>
          <w:lang w:val="sk-SK"/>
        </w:rPr>
        <w:t>sudo</w:t>
      </w:r>
      <w:proofErr w:type="spellEnd"/>
      <w:r w:rsidRPr="00773B84">
        <w:rPr>
          <w:rStyle w:val="Vrazn"/>
          <w:lang w:val="sk-SK"/>
        </w:rPr>
        <w:t xml:space="preserve"> </w:t>
      </w:r>
      <w:proofErr w:type="spellStart"/>
      <w:r w:rsidRPr="00773B84">
        <w:rPr>
          <w:rStyle w:val="Vrazn"/>
          <w:lang w:val="sk-SK"/>
        </w:rPr>
        <w:t>nano</w:t>
      </w:r>
      <w:proofErr w:type="spellEnd"/>
      <w:r w:rsidRPr="00773B84">
        <w:rPr>
          <w:rStyle w:val="Vrazn"/>
          <w:lang w:val="sk-SK"/>
        </w:rPr>
        <w:t xml:space="preserve"> /</w:t>
      </w:r>
      <w:proofErr w:type="spellStart"/>
      <w:r w:rsidRPr="00773B84">
        <w:rPr>
          <w:rStyle w:val="Vrazn"/>
          <w:lang w:val="sk-SK"/>
        </w:rPr>
        <w:t>etc</w:t>
      </w:r>
      <w:proofErr w:type="spellEnd"/>
      <w:r w:rsidRPr="00773B84">
        <w:rPr>
          <w:rStyle w:val="Vrazn"/>
          <w:lang w:val="sk-SK"/>
        </w:rPr>
        <w:t>/</w:t>
      </w:r>
      <w:proofErr w:type="spellStart"/>
      <w:r w:rsidRPr="00773B84">
        <w:rPr>
          <w:rStyle w:val="Vrazn"/>
          <w:lang w:val="sk-SK"/>
        </w:rPr>
        <w:t>nginx</w:t>
      </w:r>
      <w:proofErr w:type="spellEnd"/>
      <w:r w:rsidRPr="00773B84">
        <w:rPr>
          <w:rStyle w:val="Vrazn"/>
          <w:lang w:val="sk-SK"/>
        </w:rPr>
        <w:t>/</w:t>
      </w:r>
      <w:proofErr w:type="spellStart"/>
      <w:r w:rsidRPr="00773B84">
        <w:rPr>
          <w:rStyle w:val="Vrazn"/>
          <w:lang w:val="sk-SK"/>
        </w:rPr>
        <w:t>sites-available</w:t>
      </w:r>
      <w:proofErr w:type="spellEnd"/>
      <w:r w:rsidRPr="00773B84">
        <w:rPr>
          <w:rStyle w:val="Vrazn"/>
          <w:lang w:val="sk-SK"/>
        </w:rPr>
        <w:t>/default</w:t>
      </w:r>
    </w:p>
    <w:p w14:paraId="4CBCCA8A" w14:textId="6AE1201F" w:rsidR="009E46A1" w:rsidRDefault="00773B84" w:rsidP="005D6C9E">
      <w:pPr>
        <w:rPr>
          <w:lang w:val="sk-SK"/>
        </w:rPr>
      </w:pPr>
      <w:r>
        <w:rPr>
          <w:lang w:val="sk-SK"/>
        </w:rPr>
        <w:t xml:space="preserve">V tomto súbore </w:t>
      </w:r>
      <w:r w:rsidR="00533CB6">
        <w:rPr>
          <w:lang w:val="sk-SK"/>
        </w:rPr>
        <w:t xml:space="preserve">medzi </w:t>
      </w:r>
      <w:r w:rsidR="00DC1741">
        <w:rPr>
          <w:lang w:val="sk-SK"/>
        </w:rPr>
        <w:t>„</w:t>
      </w:r>
      <w:r w:rsidR="00533CB6" w:rsidRPr="00533CB6">
        <w:rPr>
          <w:lang w:val="sk-SK"/>
        </w:rPr>
        <w:t>server {</w:t>
      </w:r>
      <w:r w:rsidR="00DC1741">
        <w:rPr>
          <w:lang w:val="sk-SK"/>
        </w:rPr>
        <w:t>„</w:t>
      </w:r>
      <w:r w:rsidR="00533CB6">
        <w:rPr>
          <w:lang w:val="sk-SK"/>
        </w:rPr>
        <w:t xml:space="preserve"> a</w:t>
      </w:r>
      <w:r w:rsidR="00DC1741">
        <w:rPr>
          <w:lang w:val="sk-SK"/>
        </w:rPr>
        <w:t xml:space="preserve"> koncovú zátvorku budeme vkladať nasledovné </w:t>
      </w:r>
      <w:r w:rsidR="009E46A1">
        <w:rPr>
          <w:lang w:val="sk-SK"/>
        </w:rPr>
        <w:t>reťazce:</w:t>
      </w:r>
    </w:p>
    <w:p w14:paraId="599A2625" w14:textId="4B2F8A51" w:rsidR="009E46A1" w:rsidRDefault="009E46A1" w:rsidP="005D6C9E">
      <w:pPr>
        <w:rPr>
          <w:lang w:val="sk-SK"/>
        </w:rPr>
      </w:pPr>
      <w:r>
        <w:rPr>
          <w:lang w:val="sk-SK"/>
        </w:rPr>
        <w:t>Pre z</w:t>
      </w:r>
      <w:r w:rsidR="004F2E3F">
        <w:rPr>
          <w:lang w:val="sk-SK"/>
        </w:rPr>
        <w:t>akázanie prístupu k súborom, ktoré začínajú bodkou vložíme:</w:t>
      </w:r>
    </w:p>
    <w:p w14:paraId="7241B0FD" w14:textId="77777777" w:rsidR="004F2E3F" w:rsidRPr="004F2E3F" w:rsidRDefault="004F2E3F" w:rsidP="004F2E3F">
      <w:pPr>
        <w:rPr>
          <w:rStyle w:val="Vrazn"/>
          <w:lang w:val="sk-SK"/>
        </w:rPr>
      </w:pPr>
      <w:proofErr w:type="spellStart"/>
      <w:r w:rsidRPr="004F2E3F">
        <w:rPr>
          <w:rStyle w:val="Vrazn"/>
          <w:lang w:val="sk-SK"/>
        </w:rPr>
        <w:t>location</w:t>
      </w:r>
      <w:proofErr w:type="spellEnd"/>
      <w:r w:rsidRPr="004F2E3F">
        <w:rPr>
          <w:rStyle w:val="Vrazn"/>
          <w:lang w:val="sk-SK"/>
        </w:rPr>
        <w:t xml:space="preserve"> ~ /\. </w:t>
      </w:r>
    </w:p>
    <w:p w14:paraId="5D2FBF10" w14:textId="77777777" w:rsidR="004F2E3F" w:rsidRPr="004F2E3F" w:rsidRDefault="004F2E3F" w:rsidP="004F2E3F">
      <w:pPr>
        <w:rPr>
          <w:rStyle w:val="Vrazn"/>
          <w:lang w:val="sk-SK"/>
        </w:rPr>
      </w:pPr>
      <w:r w:rsidRPr="004F2E3F">
        <w:rPr>
          <w:rStyle w:val="Vrazn"/>
          <w:lang w:val="sk-SK"/>
        </w:rPr>
        <w:t xml:space="preserve">{ </w:t>
      </w:r>
    </w:p>
    <w:p w14:paraId="0BC1AB0C" w14:textId="77777777" w:rsidR="004F2E3F" w:rsidRPr="004F2E3F" w:rsidRDefault="004F2E3F" w:rsidP="004F2E3F">
      <w:pPr>
        <w:rPr>
          <w:rStyle w:val="Vrazn"/>
          <w:lang w:val="sk-SK"/>
        </w:rPr>
      </w:pPr>
      <w:proofErr w:type="spellStart"/>
      <w:r w:rsidRPr="004F2E3F">
        <w:rPr>
          <w:rStyle w:val="Vrazn"/>
          <w:lang w:val="sk-SK"/>
        </w:rPr>
        <w:t>deny</w:t>
      </w:r>
      <w:proofErr w:type="spellEnd"/>
      <w:r w:rsidRPr="004F2E3F">
        <w:rPr>
          <w:rStyle w:val="Vrazn"/>
          <w:lang w:val="sk-SK"/>
        </w:rPr>
        <w:t xml:space="preserve"> </w:t>
      </w:r>
      <w:proofErr w:type="spellStart"/>
      <w:r w:rsidRPr="004F2E3F">
        <w:rPr>
          <w:rStyle w:val="Vrazn"/>
          <w:lang w:val="sk-SK"/>
        </w:rPr>
        <w:t>all</w:t>
      </w:r>
      <w:proofErr w:type="spellEnd"/>
      <w:r w:rsidRPr="004F2E3F">
        <w:rPr>
          <w:rStyle w:val="Vrazn"/>
          <w:lang w:val="sk-SK"/>
        </w:rPr>
        <w:t>;</w:t>
      </w:r>
    </w:p>
    <w:p w14:paraId="79DA2D20" w14:textId="42184F1A" w:rsidR="004F2E3F" w:rsidRPr="004F2E3F" w:rsidRDefault="004F2E3F" w:rsidP="004F2E3F">
      <w:pPr>
        <w:rPr>
          <w:rStyle w:val="Vrazn"/>
        </w:rPr>
      </w:pPr>
      <w:r w:rsidRPr="004F2E3F">
        <w:rPr>
          <w:rStyle w:val="Vrazn"/>
          <w:lang w:val="sk-SK"/>
        </w:rPr>
        <w:t>}</w:t>
      </w:r>
    </w:p>
    <w:p w14:paraId="399F81F2" w14:textId="2ADB7D9C" w:rsidR="004F2E3F" w:rsidRDefault="006F66A5" w:rsidP="004F2E3F">
      <w:pPr>
        <w:rPr>
          <w:lang w:val="sk-SK"/>
        </w:rPr>
      </w:pPr>
      <w:r>
        <w:rPr>
          <w:lang w:val="sk-SK"/>
        </w:rPr>
        <w:t xml:space="preserve">Pridanie </w:t>
      </w:r>
      <w:r w:rsidR="002122A2">
        <w:rPr>
          <w:lang w:val="sk-SK"/>
        </w:rPr>
        <w:t>PHP interpretera, pričom 7.0 nahradíme verziou PHP, ktorú sme pred tým nainštalovali:</w:t>
      </w:r>
    </w:p>
    <w:p w14:paraId="15F14DBC" w14:textId="77777777" w:rsidR="002122A2" w:rsidRPr="002122A2" w:rsidRDefault="002122A2" w:rsidP="002122A2">
      <w:pPr>
        <w:rPr>
          <w:rStyle w:val="Vrazn"/>
          <w:lang w:val="sk-SK"/>
        </w:rPr>
      </w:pPr>
      <w:proofErr w:type="spellStart"/>
      <w:r w:rsidRPr="002122A2">
        <w:rPr>
          <w:rStyle w:val="Vrazn"/>
          <w:lang w:val="sk-SK"/>
        </w:rPr>
        <w:t>location</w:t>
      </w:r>
      <w:proofErr w:type="spellEnd"/>
      <w:r w:rsidRPr="002122A2">
        <w:rPr>
          <w:rStyle w:val="Vrazn"/>
          <w:lang w:val="sk-SK"/>
        </w:rPr>
        <w:t xml:space="preserve"> ~ \.</w:t>
      </w:r>
      <w:proofErr w:type="spellStart"/>
      <w:r w:rsidRPr="002122A2">
        <w:rPr>
          <w:rStyle w:val="Vrazn"/>
          <w:lang w:val="sk-SK"/>
        </w:rPr>
        <w:t>php</w:t>
      </w:r>
      <w:proofErr w:type="spellEnd"/>
      <w:r w:rsidRPr="002122A2">
        <w:rPr>
          <w:rStyle w:val="Vrazn"/>
          <w:lang w:val="sk-SK"/>
        </w:rPr>
        <w:t>$ {</w:t>
      </w:r>
    </w:p>
    <w:p w14:paraId="653FDD44" w14:textId="77777777" w:rsidR="002122A2" w:rsidRPr="002122A2" w:rsidRDefault="002122A2" w:rsidP="002122A2">
      <w:pPr>
        <w:rPr>
          <w:rStyle w:val="Vrazn"/>
          <w:lang w:val="sk-SK"/>
        </w:rPr>
      </w:pPr>
      <w:proofErr w:type="spellStart"/>
      <w:r w:rsidRPr="002122A2">
        <w:rPr>
          <w:rStyle w:val="Vrazn"/>
          <w:lang w:val="sk-SK"/>
        </w:rPr>
        <w:t>include</w:t>
      </w:r>
      <w:proofErr w:type="spellEnd"/>
      <w:r w:rsidRPr="002122A2">
        <w:rPr>
          <w:rStyle w:val="Vrazn"/>
          <w:lang w:val="sk-SK"/>
        </w:rPr>
        <w:t xml:space="preserve"> </w:t>
      </w:r>
      <w:proofErr w:type="spellStart"/>
      <w:r w:rsidRPr="002122A2">
        <w:rPr>
          <w:rStyle w:val="Vrazn"/>
          <w:lang w:val="sk-SK"/>
        </w:rPr>
        <w:t>snippits</w:t>
      </w:r>
      <w:proofErr w:type="spellEnd"/>
      <w:r w:rsidRPr="002122A2">
        <w:rPr>
          <w:rStyle w:val="Vrazn"/>
          <w:lang w:val="sk-SK"/>
        </w:rPr>
        <w:t>/</w:t>
      </w:r>
      <w:proofErr w:type="spellStart"/>
      <w:r w:rsidRPr="002122A2">
        <w:rPr>
          <w:rStyle w:val="Vrazn"/>
          <w:lang w:val="sk-SK"/>
        </w:rPr>
        <w:t>fastcgi-php.conf</w:t>
      </w:r>
      <w:proofErr w:type="spellEnd"/>
      <w:r w:rsidRPr="002122A2">
        <w:rPr>
          <w:rStyle w:val="Vrazn"/>
          <w:lang w:val="sk-SK"/>
        </w:rPr>
        <w:t>;</w:t>
      </w:r>
    </w:p>
    <w:p w14:paraId="5E186DD7" w14:textId="77777777" w:rsidR="002122A2" w:rsidRPr="002122A2" w:rsidRDefault="002122A2" w:rsidP="002122A2">
      <w:pPr>
        <w:rPr>
          <w:rStyle w:val="Vrazn"/>
          <w:lang w:val="sk-SK"/>
        </w:rPr>
      </w:pPr>
      <w:proofErr w:type="spellStart"/>
      <w:r w:rsidRPr="002122A2">
        <w:rPr>
          <w:rStyle w:val="Vrazn"/>
          <w:lang w:val="sk-SK"/>
        </w:rPr>
        <w:t>fastcgi_pass</w:t>
      </w:r>
      <w:proofErr w:type="spellEnd"/>
      <w:r w:rsidRPr="002122A2">
        <w:rPr>
          <w:rStyle w:val="Vrazn"/>
          <w:lang w:val="sk-SK"/>
        </w:rPr>
        <w:t xml:space="preserve"> </w:t>
      </w:r>
      <w:proofErr w:type="spellStart"/>
      <w:r w:rsidRPr="002122A2">
        <w:rPr>
          <w:rStyle w:val="Vrazn"/>
          <w:lang w:val="sk-SK"/>
        </w:rPr>
        <w:t>unis</w:t>
      </w:r>
      <w:proofErr w:type="spellEnd"/>
      <w:r w:rsidRPr="002122A2">
        <w:rPr>
          <w:rStyle w:val="Vrazn"/>
          <w:lang w:val="sk-SK"/>
        </w:rPr>
        <w:t>:/run/</w:t>
      </w:r>
      <w:proofErr w:type="spellStart"/>
      <w:r w:rsidRPr="002122A2">
        <w:rPr>
          <w:rStyle w:val="Vrazn"/>
          <w:lang w:val="sk-SK"/>
        </w:rPr>
        <w:t>php</w:t>
      </w:r>
      <w:proofErr w:type="spellEnd"/>
      <w:r w:rsidRPr="002122A2">
        <w:rPr>
          <w:rStyle w:val="Vrazn"/>
          <w:lang w:val="sk-SK"/>
        </w:rPr>
        <w:t>/php.7.0-fpm.sock;</w:t>
      </w:r>
    </w:p>
    <w:p w14:paraId="416E8E02" w14:textId="6ADBF3A2" w:rsidR="002122A2" w:rsidRPr="002122A2" w:rsidRDefault="002122A2" w:rsidP="002122A2">
      <w:pPr>
        <w:rPr>
          <w:rStyle w:val="Vrazn"/>
        </w:rPr>
      </w:pPr>
      <w:r w:rsidRPr="002122A2">
        <w:rPr>
          <w:rStyle w:val="Vrazn"/>
          <w:lang w:val="sk-SK"/>
        </w:rPr>
        <w:t>}</w:t>
      </w:r>
    </w:p>
    <w:p w14:paraId="3A828D43" w14:textId="4318521B" w:rsidR="00D26944" w:rsidRDefault="00D26944" w:rsidP="002122A2">
      <w:pPr>
        <w:rPr>
          <w:lang w:val="sk-SK"/>
        </w:rPr>
      </w:pPr>
      <w:r>
        <w:rPr>
          <w:lang w:val="sk-SK"/>
        </w:rPr>
        <w:lastRenderedPageBreak/>
        <w:t>Následne v súbore nájdeme riadok:</w:t>
      </w:r>
    </w:p>
    <w:p w14:paraId="1712A28A" w14:textId="4A80C1F6" w:rsidR="00D26944" w:rsidRPr="00D26944" w:rsidRDefault="00D26944" w:rsidP="002122A2">
      <w:pPr>
        <w:rPr>
          <w:rStyle w:val="Vrazn"/>
        </w:rPr>
      </w:pPr>
      <w:proofErr w:type="spellStart"/>
      <w:r w:rsidRPr="00D26944">
        <w:rPr>
          <w:rStyle w:val="Vrazn"/>
          <w:lang w:val="sk-SK"/>
        </w:rPr>
        <w:t>root</w:t>
      </w:r>
      <w:proofErr w:type="spellEnd"/>
      <w:r w:rsidRPr="00D26944">
        <w:rPr>
          <w:rStyle w:val="Vrazn"/>
          <w:lang w:val="sk-SK"/>
        </w:rPr>
        <w:t xml:space="preserve"> /var/</w:t>
      </w:r>
      <w:proofErr w:type="spellStart"/>
      <w:r w:rsidRPr="00D26944">
        <w:rPr>
          <w:rStyle w:val="Vrazn"/>
          <w:lang w:val="sk-SK"/>
        </w:rPr>
        <w:t>www</w:t>
      </w:r>
      <w:proofErr w:type="spellEnd"/>
      <w:r w:rsidRPr="00D26944">
        <w:rPr>
          <w:rStyle w:val="Vrazn"/>
          <w:lang w:val="sk-SK"/>
        </w:rPr>
        <w:t>/html;</w:t>
      </w:r>
    </w:p>
    <w:p w14:paraId="489DD5A1" w14:textId="0326D105" w:rsidR="00D26944" w:rsidRDefault="00D26944" w:rsidP="002122A2">
      <w:pPr>
        <w:rPr>
          <w:lang w:val="sk-SK"/>
        </w:rPr>
      </w:pPr>
      <w:r>
        <w:rPr>
          <w:lang w:val="sk-SK"/>
        </w:rPr>
        <w:t>a nahradíme ho nasledujúcim riadkom:</w:t>
      </w:r>
    </w:p>
    <w:p w14:paraId="032D57D4" w14:textId="334BC1BD" w:rsidR="00D26944" w:rsidRPr="005B1B55" w:rsidRDefault="00FE39DD" w:rsidP="002122A2">
      <w:pPr>
        <w:rPr>
          <w:rStyle w:val="Vrazn"/>
        </w:rPr>
      </w:pPr>
      <w:proofErr w:type="spellStart"/>
      <w:r w:rsidRPr="005B1B55">
        <w:rPr>
          <w:rStyle w:val="Vrazn"/>
          <w:lang w:val="sk-SK"/>
        </w:rPr>
        <w:t>root</w:t>
      </w:r>
      <w:proofErr w:type="spellEnd"/>
      <w:r w:rsidRPr="005B1B55">
        <w:rPr>
          <w:rStyle w:val="Vrazn"/>
          <w:lang w:val="sk-SK"/>
        </w:rPr>
        <w:t xml:space="preserve"> /var/</w:t>
      </w:r>
      <w:proofErr w:type="spellStart"/>
      <w:r w:rsidRPr="005B1B55">
        <w:rPr>
          <w:rStyle w:val="Vrazn"/>
          <w:lang w:val="sk-SK"/>
        </w:rPr>
        <w:t>www</w:t>
      </w:r>
      <w:proofErr w:type="spellEnd"/>
      <w:r w:rsidRPr="005B1B55">
        <w:rPr>
          <w:rStyle w:val="Vrazn"/>
          <w:lang w:val="sk-SK"/>
        </w:rPr>
        <w:t>/</w:t>
      </w:r>
      <w:r w:rsidRPr="005B1B55">
        <w:rPr>
          <w:rStyle w:val="Vrazn"/>
        </w:rPr>
        <w:t>fitness/</w:t>
      </w:r>
      <w:proofErr w:type="spellStart"/>
      <w:r w:rsidRPr="005B1B55">
        <w:rPr>
          <w:rStyle w:val="Vrazn"/>
        </w:rPr>
        <w:t>src</w:t>
      </w:r>
      <w:proofErr w:type="spellEnd"/>
      <w:r w:rsidRPr="005B1B55">
        <w:rPr>
          <w:rStyle w:val="Vrazn"/>
        </w:rPr>
        <w:t>/backend</w:t>
      </w:r>
      <w:r w:rsidRPr="005B1B55">
        <w:rPr>
          <w:rStyle w:val="Vrazn"/>
          <w:lang w:val="sk-SK"/>
        </w:rPr>
        <w:t>/</w:t>
      </w:r>
      <w:proofErr w:type="spellStart"/>
      <w:r w:rsidRPr="005B1B55">
        <w:rPr>
          <w:rStyle w:val="Vrazn"/>
          <w:lang w:val="sk-SK"/>
        </w:rPr>
        <w:t>public</w:t>
      </w:r>
      <w:proofErr w:type="spellEnd"/>
      <w:r w:rsidRPr="005B1B55">
        <w:rPr>
          <w:rStyle w:val="Vrazn"/>
          <w:lang w:val="sk-SK"/>
        </w:rPr>
        <w:t>;</w:t>
      </w:r>
    </w:p>
    <w:p w14:paraId="7C543F15" w14:textId="3DAB23BA" w:rsidR="005B1B55" w:rsidRDefault="005F12DB" w:rsidP="002122A2">
      <w:pPr>
        <w:rPr>
          <w:lang w:val="sk-SK"/>
        </w:rPr>
      </w:pPr>
      <w:r>
        <w:rPr>
          <w:lang w:val="sk-SK"/>
        </w:rPr>
        <w:t>Teraz po upravení súboru treba reštartovať server týmto príkazom:</w:t>
      </w:r>
    </w:p>
    <w:p w14:paraId="69866851" w14:textId="7525783A" w:rsidR="005F12DB" w:rsidRPr="005F12DB" w:rsidRDefault="005F12DB" w:rsidP="002122A2">
      <w:pPr>
        <w:rPr>
          <w:rStyle w:val="Vrazn"/>
        </w:rPr>
      </w:pPr>
      <w:proofErr w:type="spellStart"/>
      <w:r w:rsidRPr="005F12DB">
        <w:rPr>
          <w:rStyle w:val="Vrazn"/>
          <w:lang w:val="sk-SK"/>
        </w:rPr>
        <w:t>sudo</w:t>
      </w:r>
      <w:proofErr w:type="spellEnd"/>
      <w:r w:rsidRPr="005F12DB">
        <w:rPr>
          <w:rStyle w:val="Vrazn"/>
          <w:lang w:val="sk-SK"/>
        </w:rPr>
        <w:t xml:space="preserve"> </w:t>
      </w:r>
      <w:proofErr w:type="spellStart"/>
      <w:r w:rsidRPr="005F12DB">
        <w:rPr>
          <w:rStyle w:val="Vrazn"/>
          <w:lang w:val="sk-SK"/>
        </w:rPr>
        <w:t>service</w:t>
      </w:r>
      <w:proofErr w:type="spellEnd"/>
      <w:r w:rsidRPr="005F12DB">
        <w:rPr>
          <w:rStyle w:val="Vrazn"/>
          <w:lang w:val="sk-SK"/>
        </w:rPr>
        <w:t xml:space="preserve"> </w:t>
      </w:r>
      <w:proofErr w:type="spellStart"/>
      <w:r w:rsidRPr="005F12DB">
        <w:rPr>
          <w:rStyle w:val="Vrazn"/>
          <w:lang w:val="sk-SK"/>
        </w:rPr>
        <w:t>nginx</w:t>
      </w:r>
      <w:proofErr w:type="spellEnd"/>
      <w:r w:rsidRPr="005F12DB">
        <w:rPr>
          <w:rStyle w:val="Vrazn"/>
          <w:lang w:val="sk-SK"/>
        </w:rPr>
        <w:t xml:space="preserve"> </w:t>
      </w:r>
      <w:proofErr w:type="spellStart"/>
      <w:r w:rsidRPr="005F12DB">
        <w:rPr>
          <w:rStyle w:val="Vrazn"/>
          <w:lang w:val="sk-SK"/>
        </w:rPr>
        <w:t>restart</w:t>
      </w:r>
      <w:proofErr w:type="spellEnd"/>
    </w:p>
    <w:p w14:paraId="3982447A" w14:textId="5419E311" w:rsidR="005F12DB" w:rsidRDefault="003F29F1" w:rsidP="002122A2">
      <w:pPr>
        <w:rPr>
          <w:lang w:val="sk-SK"/>
        </w:rPr>
      </w:pPr>
      <w:r>
        <w:rPr>
          <w:lang w:val="sk-SK"/>
        </w:rPr>
        <w:t>Teraz nastavíme povolenia pre súbory, ktoré budú používané:</w:t>
      </w:r>
    </w:p>
    <w:p w14:paraId="16D5FB3E" w14:textId="75046500" w:rsidR="003F29F1" w:rsidRPr="003F29F1" w:rsidRDefault="003F29F1" w:rsidP="003F29F1">
      <w:pPr>
        <w:rPr>
          <w:rStyle w:val="Vrazn"/>
          <w:lang w:val="sk-SK"/>
        </w:rPr>
      </w:pPr>
      <w:proofErr w:type="spellStart"/>
      <w:r w:rsidRPr="003F29F1">
        <w:rPr>
          <w:rStyle w:val="Vrazn"/>
          <w:lang w:val="sk-SK"/>
        </w:rPr>
        <w:t>sudo</w:t>
      </w:r>
      <w:proofErr w:type="spellEnd"/>
      <w:r w:rsidRPr="003F29F1">
        <w:rPr>
          <w:rStyle w:val="Vrazn"/>
          <w:lang w:val="sk-SK"/>
        </w:rPr>
        <w:t xml:space="preserve"> </w:t>
      </w:r>
      <w:proofErr w:type="spellStart"/>
      <w:r w:rsidRPr="003F29F1">
        <w:rPr>
          <w:rStyle w:val="Vrazn"/>
          <w:lang w:val="sk-SK"/>
        </w:rPr>
        <w:t>chown</w:t>
      </w:r>
      <w:proofErr w:type="spellEnd"/>
      <w:r w:rsidRPr="003F29F1">
        <w:rPr>
          <w:rStyle w:val="Vrazn"/>
          <w:lang w:val="sk-SK"/>
        </w:rPr>
        <w:t xml:space="preserve"> -R </w:t>
      </w:r>
      <w:proofErr w:type="spellStart"/>
      <w:r w:rsidRPr="003F29F1">
        <w:rPr>
          <w:rStyle w:val="Vrazn"/>
          <w:lang w:val="sk-SK"/>
        </w:rPr>
        <w:t>www-data:www-data</w:t>
      </w:r>
      <w:proofErr w:type="spellEnd"/>
      <w:r w:rsidRPr="003F29F1">
        <w:rPr>
          <w:rStyle w:val="Vrazn"/>
          <w:lang w:val="sk-SK"/>
        </w:rPr>
        <w:t xml:space="preserve"> /var/</w:t>
      </w:r>
      <w:proofErr w:type="spellStart"/>
      <w:r w:rsidRPr="003F29F1">
        <w:rPr>
          <w:rStyle w:val="Vrazn"/>
          <w:lang w:val="sk-SK"/>
        </w:rPr>
        <w:t>www</w:t>
      </w:r>
      <w:proofErr w:type="spellEnd"/>
      <w:r w:rsidRPr="003F29F1">
        <w:rPr>
          <w:rStyle w:val="Vrazn"/>
          <w:lang w:val="sk-SK"/>
        </w:rPr>
        <w:t>/</w:t>
      </w:r>
      <w:r w:rsidRPr="003F29F1">
        <w:t xml:space="preserve"> </w:t>
      </w:r>
      <w:r w:rsidRPr="003F29F1">
        <w:rPr>
          <w:rStyle w:val="Vrazn"/>
          <w:lang w:val="sk-SK"/>
        </w:rPr>
        <w:t>fitness/</w:t>
      </w:r>
      <w:proofErr w:type="spellStart"/>
      <w:r w:rsidRPr="003F29F1">
        <w:rPr>
          <w:rStyle w:val="Vrazn"/>
          <w:lang w:val="sk-SK"/>
        </w:rPr>
        <w:t>src</w:t>
      </w:r>
      <w:proofErr w:type="spellEnd"/>
      <w:r w:rsidRPr="003F29F1">
        <w:rPr>
          <w:rStyle w:val="Vrazn"/>
          <w:lang w:val="sk-SK"/>
        </w:rPr>
        <w:t>/</w:t>
      </w:r>
      <w:proofErr w:type="spellStart"/>
      <w:r w:rsidRPr="003F29F1">
        <w:rPr>
          <w:rStyle w:val="Vrazn"/>
          <w:lang w:val="sk-SK"/>
        </w:rPr>
        <w:t>backend</w:t>
      </w:r>
      <w:proofErr w:type="spellEnd"/>
      <w:r w:rsidRPr="003F29F1">
        <w:rPr>
          <w:rStyle w:val="Vrazn"/>
          <w:lang w:val="sk-SK"/>
        </w:rPr>
        <w:t xml:space="preserve"> /</w:t>
      </w:r>
      <w:proofErr w:type="spellStart"/>
      <w:r w:rsidRPr="003F29F1">
        <w:rPr>
          <w:rStyle w:val="Vrazn"/>
          <w:lang w:val="sk-SK"/>
        </w:rPr>
        <w:t>public</w:t>
      </w:r>
      <w:proofErr w:type="spellEnd"/>
    </w:p>
    <w:p w14:paraId="2A142BBA" w14:textId="77777777" w:rsidR="003F29F1" w:rsidRPr="003F29F1" w:rsidRDefault="003F29F1" w:rsidP="003F29F1">
      <w:pPr>
        <w:rPr>
          <w:rStyle w:val="Vrazn"/>
          <w:lang w:val="sk-SK"/>
        </w:rPr>
      </w:pPr>
      <w:proofErr w:type="spellStart"/>
      <w:r w:rsidRPr="003F29F1">
        <w:rPr>
          <w:rStyle w:val="Vrazn"/>
          <w:lang w:val="sk-SK"/>
        </w:rPr>
        <w:t>sudo</w:t>
      </w:r>
      <w:proofErr w:type="spellEnd"/>
      <w:r w:rsidRPr="003F29F1">
        <w:rPr>
          <w:rStyle w:val="Vrazn"/>
          <w:lang w:val="sk-SK"/>
        </w:rPr>
        <w:t xml:space="preserve"> </w:t>
      </w:r>
      <w:proofErr w:type="spellStart"/>
      <w:r w:rsidRPr="003F29F1">
        <w:rPr>
          <w:rStyle w:val="Vrazn"/>
          <w:lang w:val="sk-SK"/>
        </w:rPr>
        <w:t>chmod</w:t>
      </w:r>
      <w:proofErr w:type="spellEnd"/>
      <w:r w:rsidRPr="003F29F1">
        <w:rPr>
          <w:rStyle w:val="Vrazn"/>
          <w:lang w:val="sk-SK"/>
        </w:rPr>
        <w:t xml:space="preserve"> 755 /var/</w:t>
      </w:r>
      <w:proofErr w:type="spellStart"/>
      <w:r w:rsidRPr="003F29F1">
        <w:rPr>
          <w:rStyle w:val="Vrazn"/>
          <w:lang w:val="sk-SK"/>
        </w:rPr>
        <w:t>www</w:t>
      </w:r>
      <w:proofErr w:type="spellEnd"/>
    </w:p>
    <w:p w14:paraId="62DE4CDE" w14:textId="2CF4EE45" w:rsidR="003F29F1" w:rsidRPr="003F29F1" w:rsidRDefault="003F29F1" w:rsidP="003F29F1">
      <w:pPr>
        <w:rPr>
          <w:rStyle w:val="Vrazn"/>
          <w:lang w:val="sk-SK"/>
        </w:rPr>
      </w:pPr>
      <w:proofErr w:type="spellStart"/>
      <w:r w:rsidRPr="003F29F1">
        <w:rPr>
          <w:rStyle w:val="Vrazn"/>
          <w:lang w:val="sk-SK"/>
        </w:rPr>
        <w:t>sudo</w:t>
      </w:r>
      <w:proofErr w:type="spellEnd"/>
      <w:r w:rsidRPr="003F29F1">
        <w:rPr>
          <w:rStyle w:val="Vrazn"/>
          <w:lang w:val="sk-SK"/>
        </w:rPr>
        <w:t xml:space="preserve"> </w:t>
      </w:r>
      <w:proofErr w:type="spellStart"/>
      <w:r w:rsidRPr="003F29F1">
        <w:rPr>
          <w:rStyle w:val="Vrazn"/>
          <w:lang w:val="sk-SK"/>
        </w:rPr>
        <w:t>chmod</w:t>
      </w:r>
      <w:proofErr w:type="spellEnd"/>
      <w:r w:rsidRPr="003F29F1">
        <w:rPr>
          <w:rStyle w:val="Vrazn"/>
          <w:lang w:val="sk-SK"/>
        </w:rPr>
        <w:t xml:space="preserve"> -R 755 /var/</w:t>
      </w:r>
      <w:proofErr w:type="spellStart"/>
      <w:r w:rsidRPr="003F29F1">
        <w:rPr>
          <w:rStyle w:val="Vrazn"/>
          <w:lang w:val="sk-SK"/>
        </w:rPr>
        <w:t>www</w:t>
      </w:r>
      <w:proofErr w:type="spellEnd"/>
      <w:r w:rsidRPr="003F29F1">
        <w:rPr>
          <w:rStyle w:val="Vrazn"/>
          <w:lang w:val="sk-SK"/>
        </w:rPr>
        <w:t>/</w:t>
      </w:r>
      <w:r w:rsidRPr="003F29F1">
        <w:t xml:space="preserve"> </w:t>
      </w:r>
      <w:r w:rsidRPr="003F29F1">
        <w:rPr>
          <w:rStyle w:val="Vrazn"/>
          <w:lang w:val="sk-SK"/>
        </w:rPr>
        <w:t>fitness/</w:t>
      </w:r>
      <w:proofErr w:type="spellStart"/>
      <w:r w:rsidRPr="003F29F1">
        <w:rPr>
          <w:rStyle w:val="Vrazn"/>
          <w:lang w:val="sk-SK"/>
        </w:rPr>
        <w:t>src</w:t>
      </w:r>
      <w:proofErr w:type="spellEnd"/>
      <w:r w:rsidRPr="003F29F1">
        <w:rPr>
          <w:rStyle w:val="Vrazn"/>
          <w:lang w:val="sk-SK"/>
        </w:rPr>
        <w:t>/</w:t>
      </w:r>
      <w:proofErr w:type="spellStart"/>
      <w:r w:rsidRPr="003F29F1">
        <w:rPr>
          <w:rStyle w:val="Vrazn"/>
          <w:lang w:val="sk-SK"/>
        </w:rPr>
        <w:t>backend</w:t>
      </w:r>
      <w:proofErr w:type="spellEnd"/>
      <w:r w:rsidRPr="003F29F1">
        <w:rPr>
          <w:rStyle w:val="Vrazn"/>
          <w:lang w:val="sk-SK"/>
        </w:rPr>
        <w:t xml:space="preserve"> /</w:t>
      </w:r>
      <w:proofErr w:type="spellStart"/>
      <w:r w:rsidRPr="003F29F1">
        <w:rPr>
          <w:rStyle w:val="Vrazn"/>
          <w:lang w:val="sk-SK"/>
        </w:rPr>
        <w:t>bootstrap</w:t>
      </w:r>
      <w:proofErr w:type="spellEnd"/>
      <w:r w:rsidRPr="003F29F1">
        <w:rPr>
          <w:rStyle w:val="Vrazn"/>
          <w:lang w:val="sk-SK"/>
        </w:rPr>
        <w:t>/cache</w:t>
      </w:r>
    </w:p>
    <w:p w14:paraId="0028F36C" w14:textId="3BFA5A45" w:rsidR="003F29F1" w:rsidRPr="003F29F1" w:rsidRDefault="003F29F1" w:rsidP="003F29F1">
      <w:pPr>
        <w:rPr>
          <w:rStyle w:val="Vrazn"/>
        </w:rPr>
      </w:pPr>
      <w:proofErr w:type="spellStart"/>
      <w:r w:rsidRPr="003F29F1">
        <w:rPr>
          <w:rStyle w:val="Vrazn"/>
          <w:lang w:val="sk-SK"/>
        </w:rPr>
        <w:t>sudo</w:t>
      </w:r>
      <w:proofErr w:type="spellEnd"/>
      <w:r w:rsidRPr="003F29F1">
        <w:rPr>
          <w:rStyle w:val="Vrazn"/>
          <w:lang w:val="sk-SK"/>
        </w:rPr>
        <w:t xml:space="preserve"> </w:t>
      </w:r>
      <w:proofErr w:type="spellStart"/>
      <w:r w:rsidRPr="003F29F1">
        <w:rPr>
          <w:rStyle w:val="Vrazn"/>
          <w:lang w:val="sk-SK"/>
        </w:rPr>
        <w:t>chmod</w:t>
      </w:r>
      <w:proofErr w:type="spellEnd"/>
      <w:r w:rsidRPr="003F29F1">
        <w:rPr>
          <w:rStyle w:val="Vrazn"/>
          <w:lang w:val="sk-SK"/>
        </w:rPr>
        <w:t xml:space="preserve"> -R 755 /var/</w:t>
      </w:r>
      <w:proofErr w:type="spellStart"/>
      <w:r w:rsidRPr="003F29F1">
        <w:rPr>
          <w:rStyle w:val="Vrazn"/>
          <w:lang w:val="sk-SK"/>
        </w:rPr>
        <w:t>www</w:t>
      </w:r>
      <w:proofErr w:type="spellEnd"/>
      <w:r w:rsidRPr="003F29F1">
        <w:rPr>
          <w:rStyle w:val="Vrazn"/>
          <w:lang w:val="sk-SK"/>
        </w:rPr>
        <w:t>/</w:t>
      </w:r>
      <w:r w:rsidRPr="003F29F1">
        <w:t xml:space="preserve"> </w:t>
      </w:r>
      <w:r w:rsidRPr="003F29F1">
        <w:rPr>
          <w:rStyle w:val="Vrazn"/>
          <w:lang w:val="sk-SK"/>
        </w:rPr>
        <w:t>fitness/</w:t>
      </w:r>
      <w:proofErr w:type="spellStart"/>
      <w:r w:rsidRPr="003F29F1">
        <w:rPr>
          <w:rStyle w:val="Vrazn"/>
          <w:lang w:val="sk-SK"/>
        </w:rPr>
        <w:t>src</w:t>
      </w:r>
      <w:proofErr w:type="spellEnd"/>
      <w:r w:rsidRPr="003F29F1">
        <w:rPr>
          <w:rStyle w:val="Vrazn"/>
          <w:lang w:val="sk-SK"/>
        </w:rPr>
        <w:t>/</w:t>
      </w:r>
      <w:proofErr w:type="spellStart"/>
      <w:r w:rsidRPr="003F29F1">
        <w:rPr>
          <w:rStyle w:val="Vrazn"/>
          <w:lang w:val="sk-SK"/>
        </w:rPr>
        <w:t>backend</w:t>
      </w:r>
      <w:proofErr w:type="spellEnd"/>
      <w:r w:rsidRPr="003F29F1">
        <w:rPr>
          <w:rStyle w:val="Vrazn"/>
          <w:lang w:val="sk-SK"/>
        </w:rPr>
        <w:t xml:space="preserve"> /</w:t>
      </w:r>
      <w:proofErr w:type="spellStart"/>
      <w:r w:rsidRPr="003F29F1">
        <w:rPr>
          <w:rStyle w:val="Vrazn"/>
          <w:lang w:val="sk-SK"/>
        </w:rPr>
        <w:t>storage</w:t>
      </w:r>
      <w:proofErr w:type="spellEnd"/>
    </w:p>
    <w:p w14:paraId="24DB29B4" w14:textId="0E76366F" w:rsidR="005F12DB" w:rsidRDefault="00756E6B" w:rsidP="002122A2">
      <w:pPr>
        <w:rPr>
          <w:lang w:val="sk-SK"/>
        </w:rPr>
      </w:pPr>
      <w:r>
        <w:rPr>
          <w:lang w:val="sk-SK"/>
        </w:rPr>
        <w:t xml:space="preserve">Teraz ostáva už len nainštalovať závislosti pomocou </w:t>
      </w:r>
      <w:proofErr w:type="spellStart"/>
      <w:r>
        <w:rPr>
          <w:lang w:val="sk-SK"/>
        </w:rPr>
        <w:t>Composer</w:t>
      </w:r>
      <w:proofErr w:type="spellEnd"/>
      <w:r>
        <w:rPr>
          <w:lang w:val="sk-SK"/>
        </w:rPr>
        <w:t xml:space="preserve">. Prejdeme do priečinku </w:t>
      </w:r>
      <w:r w:rsidRPr="00756E6B">
        <w:rPr>
          <w:lang w:val="sk-SK"/>
        </w:rPr>
        <w:t>/var/</w:t>
      </w:r>
      <w:proofErr w:type="spellStart"/>
      <w:r w:rsidRPr="00756E6B">
        <w:rPr>
          <w:lang w:val="sk-SK"/>
        </w:rPr>
        <w:t>www</w:t>
      </w:r>
      <w:proofErr w:type="spellEnd"/>
      <w:r w:rsidRPr="00756E6B">
        <w:rPr>
          <w:lang w:val="sk-SK"/>
        </w:rPr>
        <w:t>/ fitness/</w:t>
      </w:r>
      <w:proofErr w:type="spellStart"/>
      <w:r w:rsidRPr="00756E6B">
        <w:rPr>
          <w:lang w:val="sk-SK"/>
        </w:rPr>
        <w:t>src</w:t>
      </w:r>
      <w:proofErr w:type="spellEnd"/>
      <w:r w:rsidRPr="00756E6B">
        <w:rPr>
          <w:lang w:val="sk-SK"/>
        </w:rPr>
        <w:t>/</w:t>
      </w:r>
      <w:proofErr w:type="spellStart"/>
      <w:r w:rsidRPr="00756E6B">
        <w:rPr>
          <w:lang w:val="sk-SK"/>
        </w:rPr>
        <w:t>backend</w:t>
      </w:r>
      <w:proofErr w:type="spellEnd"/>
      <w:r>
        <w:rPr>
          <w:lang w:val="sk-SK"/>
        </w:rPr>
        <w:t xml:space="preserve"> a zadáme príkaz:</w:t>
      </w:r>
    </w:p>
    <w:p w14:paraId="6812F0CD" w14:textId="3922BC05" w:rsidR="00756E6B" w:rsidRPr="00756E6B" w:rsidRDefault="00756E6B" w:rsidP="002122A2">
      <w:pPr>
        <w:rPr>
          <w:rStyle w:val="Vrazn"/>
        </w:rPr>
      </w:pPr>
      <w:r>
        <w:rPr>
          <w:rStyle w:val="Vrazn"/>
        </w:rPr>
        <w:t>c</w:t>
      </w:r>
      <w:r w:rsidRPr="00756E6B">
        <w:rPr>
          <w:rStyle w:val="Vrazn"/>
        </w:rPr>
        <w:t xml:space="preserve">omposer </w:t>
      </w:r>
      <w:proofErr w:type="gramStart"/>
      <w:r w:rsidRPr="00756E6B">
        <w:rPr>
          <w:rStyle w:val="Vrazn"/>
        </w:rPr>
        <w:t>install</w:t>
      </w:r>
      <w:proofErr w:type="gramEnd"/>
    </w:p>
    <w:p w14:paraId="36A6C635" w14:textId="6D4E95D2" w:rsidR="00756E6B" w:rsidRDefault="001329CE" w:rsidP="001329CE">
      <w:pPr>
        <w:pStyle w:val="Nadpis3"/>
        <w:rPr>
          <w:lang w:val="sk-SK"/>
        </w:rPr>
      </w:pPr>
      <w:bookmarkStart w:id="80" w:name="_Toc31459096"/>
      <w:r>
        <w:rPr>
          <w:lang w:val="sk-SK"/>
        </w:rPr>
        <w:t xml:space="preserve">2.7.3 </w:t>
      </w:r>
      <w:proofErr w:type="spellStart"/>
      <w:r>
        <w:rPr>
          <w:lang w:val="sk-SK"/>
        </w:rPr>
        <w:t>Prerekvizity</w:t>
      </w:r>
      <w:proofErr w:type="spellEnd"/>
      <w:r w:rsidR="00646E56">
        <w:rPr>
          <w:lang w:val="sk-SK"/>
        </w:rPr>
        <w:t xml:space="preserve"> –</w:t>
      </w:r>
      <w:r>
        <w:rPr>
          <w:lang w:val="sk-SK"/>
        </w:rPr>
        <w:t xml:space="preserve"> </w:t>
      </w:r>
      <w:proofErr w:type="spellStart"/>
      <w:r>
        <w:rPr>
          <w:lang w:val="sk-SK"/>
        </w:rPr>
        <w:t>frontend</w:t>
      </w:r>
      <w:bookmarkEnd w:id="80"/>
      <w:proofErr w:type="spellEnd"/>
    </w:p>
    <w:p w14:paraId="784724D4" w14:textId="15EC969A" w:rsidR="00646E56" w:rsidRDefault="007055FF" w:rsidP="007055FF">
      <w:pPr>
        <w:pStyle w:val="Nadpis4"/>
        <w:rPr>
          <w:lang w:val="sk-SK"/>
        </w:rPr>
      </w:pPr>
      <w:proofErr w:type="spellStart"/>
      <w:r>
        <w:rPr>
          <w:lang w:val="sk-SK"/>
        </w:rPr>
        <w:t>Node</w:t>
      </w:r>
      <w:proofErr w:type="spellEnd"/>
      <w:r>
        <w:rPr>
          <w:lang w:val="sk-SK"/>
        </w:rPr>
        <w:t>, NPM</w:t>
      </w:r>
    </w:p>
    <w:p w14:paraId="305A4EA3" w14:textId="726510A1" w:rsidR="007055FF" w:rsidRDefault="009D4356" w:rsidP="007055FF">
      <w:pPr>
        <w:rPr>
          <w:lang w:val="sk-SK"/>
        </w:rPr>
      </w:pPr>
      <w:r>
        <w:rPr>
          <w:lang w:val="sk-SK"/>
        </w:rPr>
        <w:t>B</w:t>
      </w:r>
      <w:r w:rsidR="007055FF">
        <w:rPr>
          <w:lang w:val="sk-SK"/>
        </w:rPr>
        <w:t xml:space="preserve">udeme potrebovať nainštalovať </w:t>
      </w:r>
      <w:proofErr w:type="spellStart"/>
      <w:r w:rsidR="007055FF">
        <w:rPr>
          <w:lang w:val="sk-SK"/>
        </w:rPr>
        <w:t>Node</w:t>
      </w:r>
      <w:proofErr w:type="spellEnd"/>
      <w:r w:rsidR="007055FF">
        <w:rPr>
          <w:lang w:val="sk-SK"/>
        </w:rPr>
        <w:t xml:space="preserve"> server a NPM:</w:t>
      </w:r>
    </w:p>
    <w:p w14:paraId="237E2A05" w14:textId="77777777" w:rsidR="007055FF" w:rsidRPr="007055FF" w:rsidRDefault="007055FF" w:rsidP="007055FF">
      <w:pPr>
        <w:rPr>
          <w:rStyle w:val="Vrazn"/>
          <w:lang w:val="sk-SK"/>
        </w:rPr>
      </w:pPr>
      <w:proofErr w:type="spellStart"/>
      <w:r w:rsidRPr="007055FF">
        <w:rPr>
          <w:rStyle w:val="Vrazn"/>
          <w:lang w:val="sk-SK"/>
        </w:rPr>
        <w:t>curl</w:t>
      </w:r>
      <w:proofErr w:type="spellEnd"/>
      <w:r w:rsidRPr="007055FF">
        <w:rPr>
          <w:rStyle w:val="Vrazn"/>
          <w:lang w:val="sk-SK"/>
        </w:rPr>
        <w:t xml:space="preserve"> -</w:t>
      </w:r>
      <w:proofErr w:type="spellStart"/>
      <w:r w:rsidRPr="007055FF">
        <w:rPr>
          <w:rStyle w:val="Vrazn"/>
          <w:lang w:val="sk-SK"/>
        </w:rPr>
        <w:t>sL</w:t>
      </w:r>
      <w:proofErr w:type="spellEnd"/>
      <w:r w:rsidRPr="007055FF">
        <w:rPr>
          <w:rStyle w:val="Vrazn"/>
          <w:lang w:val="sk-SK"/>
        </w:rPr>
        <w:t xml:space="preserve"> https://deb.nodesource.com/setup | </w:t>
      </w:r>
      <w:proofErr w:type="spellStart"/>
      <w:r w:rsidRPr="007055FF">
        <w:rPr>
          <w:rStyle w:val="Vrazn"/>
          <w:lang w:val="sk-SK"/>
        </w:rPr>
        <w:t>sudo</w:t>
      </w:r>
      <w:proofErr w:type="spellEnd"/>
      <w:r w:rsidRPr="007055FF">
        <w:rPr>
          <w:rStyle w:val="Vrazn"/>
          <w:lang w:val="sk-SK"/>
        </w:rPr>
        <w:t xml:space="preserve"> </w:t>
      </w:r>
      <w:proofErr w:type="spellStart"/>
      <w:r w:rsidRPr="007055FF">
        <w:rPr>
          <w:rStyle w:val="Vrazn"/>
          <w:lang w:val="sk-SK"/>
        </w:rPr>
        <w:t>bash</w:t>
      </w:r>
      <w:proofErr w:type="spellEnd"/>
      <w:r w:rsidRPr="007055FF">
        <w:rPr>
          <w:rStyle w:val="Vrazn"/>
          <w:lang w:val="sk-SK"/>
        </w:rPr>
        <w:t xml:space="preserve"> -</w:t>
      </w:r>
    </w:p>
    <w:p w14:paraId="3A1ECA1F" w14:textId="77777777" w:rsidR="007055FF" w:rsidRPr="007055FF" w:rsidRDefault="007055FF" w:rsidP="007055FF">
      <w:pPr>
        <w:rPr>
          <w:rStyle w:val="Vrazn"/>
          <w:lang w:val="sk-SK"/>
        </w:rPr>
      </w:pPr>
      <w:proofErr w:type="spellStart"/>
      <w:r w:rsidRPr="007055FF">
        <w:rPr>
          <w:rStyle w:val="Vrazn"/>
          <w:lang w:val="sk-SK"/>
        </w:rPr>
        <w:t>sudo</w:t>
      </w:r>
      <w:proofErr w:type="spellEnd"/>
      <w:r w:rsidRPr="007055FF">
        <w:rPr>
          <w:rStyle w:val="Vrazn"/>
          <w:lang w:val="sk-SK"/>
        </w:rPr>
        <w:t xml:space="preserve"> </w:t>
      </w:r>
      <w:proofErr w:type="spellStart"/>
      <w:r w:rsidRPr="007055FF">
        <w:rPr>
          <w:rStyle w:val="Vrazn"/>
          <w:lang w:val="sk-SK"/>
        </w:rPr>
        <w:t>apt</w:t>
      </w:r>
      <w:proofErr w:type="spellEnd"/>
      <w:r w:rsidRPr="007055FF">
        <w:rPr>
          <w:rStyle w:val="Vrazn"/>
          <w:lang w:val="sk-SK"/>
        </w:rPr>
        <w:t xml:space="preserve">-get </w:t>
      </w:r>
      <w:proofErr w:type="spellStart"/>
      <w:r w:rsidRPr="007055FF">
        <w:rPr>
          <w:rStyle w:val="Vrazn"/>
          <w:lang w:val="sk-SK"/>
        </w:rPr>
        <w:t>install</w:t>
      </w:r>
      <w:proofErr w:type="spellEnd"/>
      <w:r w:rsidRPr="007055FF">
        <w:rPr>
          <w:rStyle w:val="Vrazn"/>
          <w:lang w:val="sk-SK"/>
        </w:rPr>
        <w:t xml:space="preserve"> -y </w:t>
      </w:r>
      <w:proofErr w:type="spellStart"/>
      <w:r w:rsidRPr="007055FF">
        <w:rPr>
          <w:rStyle w:val="Vrazn"/>
          <w:lang w:val="sk-SK"/>
        </w:rPr>
        <w:t>npm</w:t>
      </w:r>
      <w:proofErr w:type="spellEnd"/>
    </w:p>
    <w:p w14:paraId="4A3CEBF7" w14:textId="77777777" w:rsidR="007055FF" w:rsidRPr="007055FF" w:rsidRDefault="007055FF" w:rsidP="007055FF">
      <w:pPr>
        <w:rPr>
          <w:rStyle w:val="Vrazn"/>
          <w:lang w:val="sk-SK"/>
        </w:rPr>
      </w:pPr>
      <w:r w:rsidRPr="007055FF">
        <w:rPr>
          <w:rStyle w:val="Vrazn"/>
          <w:lang w:val="sk-SK"/>
        </w:rPr>
        <w:t>#</w:t>
      </w:r>
      <w:proofErr w:type="spellStart"/>
      <w:r w:rsidRPr="007055FF">
        <w:rPr>
          <w:rStyle w:val="Vrazn"/>
          <w:lang w:val="sk-SK"/>
        </w:rPr>
        <w:t>Gulp</w:t>
      </w:r>
      <w:proofErr w:type="spellEnd"/>
      <w:r w:rsidRPr="007055FF">
        <w:rPr>
          <w:rStyle w:val="Vrazn"/>
          <w:lang w:val="sk-SK"/>
        </w:rPr>
        <w:t xml:space="preserve">, Grunt and </w:t>
      </w:r>
      <w:proofErr w:type="spellStart"/>
      <w:r w:rsidRPr="007055FF">
        <w:rPr>
          <w:rStyle w:val="Vrazn"/>
          <w:lang w:val="sk-SK"/>
        </w:rPr>
        <w:t>Yarn</w:t>
      </w:r>
      <w:proofErr w:type="spellEnd"/>
    </w:p>
    <w:p w14:paraId="1E35415E" w14:textId="77777777" w:rsidR="007055FF" w:rsidRPr="007055FF" w:rsidRDefault="007055FF" w:rsidP="007055FF">
      <w:pPr>
        <w:rPr>
          <w:rStyle w:val="Vrazn"/>
          <w:lang w:val="sk-SK"/>
        </w:rPr>
      </w:pPr>
      <w:proofErr w:type="spellStart"/>
      <w:r w:rsidRPr="007055FF">
        <w:rPr>
          <w:rStyle w:val="Vrazn"/>
          <w:lang w:val="sk-SK"/>
        </w:rPr>
        <w:t>ln</w:t>
      </w:r>
      <w:proofErr w:type="spellEnd"/>
      <w:r w:rsidRPr="007055FF">
        <w:rPr>
          <w:rStyle w:val="Vrazn"/>
          <w:lang w:val="sk-SK"/>
        </w:rPr>
        <w:t xml:space="preserve"> -s /</w:t>
      </w:r>
      <w:proofErr w:type="spellStart"/>
      <w:r w:rsidRPr="007055FF">
        <w:rPr>
          <w:rStyle w:val="Vrazn"/>
          <w:lang w:val="sk-SK"/>
        </w:rPr>
        <w:t>usr</w:t>
      </w:r>
      <w:proofErr w:type="spellEnd"/>
      <w:r w:rsidRPr="007055FF">
        <w:rPr>
          <w:rStyle w:val="Vrazn"/>
          <w:lang w:val="sk-SK"/>
        </w:rPr>
        <w:t>/bin/</w:t>
      </w:r>
      <w:proofErr w:type="spellStart"/>
      <w:r w:rsidRPr="007055FF">
        <w:rPr>
          <w:rStyle w:val="Vrazn"/>
          <w:lang w:val="sk-SK"/>
        </w:rPr>
        <w:t>nodejs</w:t>
      </w:r>
      <w:proofErr w:type="spellEnd"/>
      <w:r w:rsidRPr="007055FF">
        <w:rPr>
          <w:rStyle w:val="Vrazn"/>
          <w:lang w:val="sk-SK"/>
        </w:rPr>
        <w:t xml:space="preserve"> /</w:t>
      </w:r>
      <w:proofErr w:type="spellStart"/>
      <w:r w:rsidRPr="007055FF">
        <w:rPr>
          <w:rStyle w:val="Vrazn"/>
          <w:lang w:val="sk-SK"/>
        </w:rPr>
        <w:t>usr</w:t>
      </w:r>
      <w:proofErr w:type="spellEnd"/>
      <w:r w:rsidRPr="007055FF">
        <w:rPr>
          <w:rStyle w:val="Vrazn"/>
          <w:lang w:val="sk-SK"/>
        </w:rPr>
        <w:t>/bin/</w:t>
      </w:r>
      <w:proofErr w:type="spellStart"/>
      <w:r w:rsidRPr="007055FF">
        <w:rPr>
          <w:rStyle w:val="Vrazn"/>
          <w:lang w:val="sk-SK"/>
        </w:rPr>
        <w:t>node</w:t>
      </w:r>
      <w:proofErr w:type="spellEnd"/>
    </w:p>
    <w:p w14:paraId="6236EA84" w14:textId="033F7A85" w:rsidR="007055FF" w:rsidRPr="009D4356" w:rsidRDefault="007055FF" w:rsidP="007055FF">
      <w:pPr>
        <w:rPr>
          <w:b/>
          <w:bCs/>
        </w:rPr>
      </w:pPr>
      <w:proofErr w:type="spellStart"/>
      <w:r w:rsidRPr="007055FF">
        <w:rPr>
          <w:rStyle w:val="Vrazn"/>
          <w:lang w:val="sk-SK"/>
        </w:rPr>
        <w:t>sudo</w:t>
      </w:r>
      <w:proofErr w:type="spellEnd"/>
      <w:r w:rsidRPr="007055FF">
        <w:rPr>
          <w:rStyle w:val="Vrazn"/>
          <w:lang w:val="sk-SK"/>
        </w:rPr>
        <w:t xml:space="preserve"> </w:t>
      </w:r>
      <w:proofErr w:type="spellStart"/>
      <w:r w:rsidRPr="007055FF">
        <w:rPr>
          <w:rStyle w:val="Vrazn"/>
          <w:lang w:val="sk-SK"/>
        </w:rPr>
        <w:t>npm</w:t>
      </w:r>
      <w:proofErr w:type="spellEnd"/>
      <w:r w:rsidRPr="007055FF">
        <w:rPr>
          <w:rStyle w:val="Vrazn"/>
          <w:lang w:val="sk-SK"/>
        </w:rPr>
        <w:t xml:space="preserve"> </w:t>
      </w:r>
      <w:proofErr w:type="spellStart"/>
      <w:r w:rsidRPr="007055FF">
        <w:rPr>
          <w:rStyle w:val="Vrazn"/>
          <w:lang w:val="sk-SK"/>
        </w:rPr>
        <w:t>install</w:t>
      </w:r>
      <w:proofErr w:type="spellEnd"/>
      <w:r w:rsidRPr="007055FF">
        <w:rPr>
          <w:rStyle w:val="Vrazn"/>
          <w:lang w:val="sk-SK"/>
        </w:rPr>
        <w:t xml:space="preserve"> --</w:t>
      </w:r>
      <w:proofErr w:type="spellStart"/>
      <w:r w:rsidRPr="007055FF">
        <w:rPr>
          <w:rStyle w:val="Vrazn"/>
          <w:lang w:val="sk-SK"/>
        </w:rPr>
        <w:t>global</w:t>
      </w:r>
      <w:proofErr w:type="spellEnd"/>
      <w:r w:rsidRPr="007055FF">
        <w:rPr>
          <w:rStyle w:val="Vrazn"/>
          <w:lang w:val="sk-SK"/>
        </w:rPr>
        <w:t xml:space="preserve"> </w:t>
      </w:r>
      <w:proofErr w:type="spellStart"/>
      <w:r w:rsidRPr="007055FF">
        <w:rPr>
          <w:rStyle w:val="Vrazn"/>
          <w:lang w:val="sk-SK"/>
        </w:rPr>
        <w:t>yarn</w:t>
      </w:r>
      <w:proofErr w:type="spellEnd"/>
      <w:r w:rsidRPr="007055FF">
        <w:rPr>
          <w:rStyle w:val="Vrazn"/>
          <w:lang w:val="sk-SK"/>
        </w:rPr>
        <w:t xml:space="preserve"> </w:t>
      </w:r>
      <w:proofErr w:type="spellStart"/>
      <w:r w:rsidRPr="007055FF">
        <w:rPr>
          <w:rStyle w:val="Vrazn"/>
          <w:lang w:val="sk-SK"/>
        </w:rPr>
        <w:t>gulp</w:t>
      </w:r>
      <w:proofErr w:type="spellEnd"/>
      <w:r w:rsidRPr="007055FF">
        <w:rPr>
          <w:rStyle w:val="Vrazn"/>
          <w:lang w:val="sk-SK"/>
        </w:rPr>
        <w:t>-cli grunt-cli</w:t>
      </w:r>
    </w:p>
    <w:p w14:paraId="132D86BB" w14:textId="7BA39994" w:rsidR="00646E56" w:rsidRDefault="00646E56" w:rsidP="00646E56">
      <w:pPr>
        <w:pStyle w:val="Nadpis3"/>
        <w:rPr>
          <w:lang w:val="sk-SK"/>
        </w:rPr>
      </w:pPr>
      <w:bookmarkStart w:id="81" w:name="_Toc31459097"/>
      <w:r>
        <w:rPr>
          <w:lang w:val="sk-SK"/>
        </w:rPr>
        <w:t>2.7.4 Kroky k</w:t>
      </w:r>
      <w:r w:rsidR="003774E1">
        <w:rPr>
          <w:lang w:val="sk-SK"/>
        </w:rPr>
        <w:t> </w:t>
      </w:r>
      <w:r>
        <w:rPr>
          <w:lang w:val="sk-SK"/>
        </w:rPr>
        <w:t>in</w:t>
      </w:r>
      <w:r w:rsidR="003774E1">
        <w:rPr>
          <w:lang w:val="sk-SK"/>
        </w:rPr>
        <w:t>štalácií</w:t>
      </w:r>
      <w:bookmarkEnd w:id="81"/>
    </w:p>
    <w:p w14:paraId="27F74368" w14:textId="6767BA03" w:rsidR="003774E1" w:rsidRDefault="005F38AA" w:rsidP="003774E1">
      <w:pPr>
        <w:rPr>
          <w:lang w:val="sk-SK"/>
        </w:rPr>
      </w:pPr>
      <w:r>
        <w:rPr>
          <w:lang w:val="sk-SK"/>
        </w:rPr>
        <w:t xml:space="preserve">Na nainštalovanie treba ísť </w:t>
      </w:r>
      <w:r w:rsidR="003B1843">
        <w:rPr>
          <w:lang w:val="sk-SK"/>
        </w:rPr>
        <w:t xml:space="preserve">do priečinku </w:t>
      </w:r>
      <w:r w:rsidR="003B1843" w:rsidRPr="003B1843">
        <w:rPr>
          <w:lang w:val="sk-SK"/>
        </w:rPr>
        <w:t>/var/</w:t>
      </w:r>
      <w:proofErr w:type="spellStart"/>
      <w:r w:rsidR="003B1843" w:rsidRPr="003B1843">
        <w:rPr>
          <w:lang w:val="sk-SK"/>
        </w:rPr>
        <w:t>www</w:t>
      </w:r>
      <w:proofErr w:type="spellEnd"/>
      <w:r w:rsidR="003B1843" w:rsidRPr="003B1843">
        <w:rPr>
          <w:lang w:val="sk-SK"/>
        </w:rPr>
        <w:t>/</w:t>
      </w:r>
      <w:r w:rsidR="008F460B">
        <w:rPr>
          <w:lang w:val="sk-SK"/>
        </w:rPr>
        <w:t>fitness/</w:t>
      </w:r>
      <w:proofErr w:type="spellStart"/>
      <w:r w:rsidR="008F460B">
        <w:rPr>
          <w:lang w:val="sk-SK"/>
        </w:rPr>
        <w:t>src</w:t>
      </w:r>
      <w:proofErr w:type="spellEnd"/>
      <w:r w:rsidR="008F460B">
        <w:rPr>
          <w:lang w:val="sk-SK"/>
        </w:rPr>
        <w:t>/</w:t>
      </w:r>
      <w:proofErr w:type="spellStart"/>
      <w:r w:rsidR="008F460B">
        <w:rPr>
          <w:lang w:val="sk-SK"/>
        </w:rPr>
        <w:t>frontend</w:t>
      </w:r>
      <w:proofErr w:type="spellEnd"/>
      <w:r w:rsidR="008F460B">
        <w:rPr>
          <w:lang w:val="sk-SK"/>
        </w:rPr>
        <w:t xml:space="preserve"> za zadať tam príkazy na doinštalovanie závislostí a</w:t>
      </w:r>
      <w:r w:rsidR="007C06D7">
        <w:rPr>
          <w:lang w:val="sk-SK"/>
        </w:rPr>
        <w:t xml:space="preserve"> vytvorenie produkčného </w:t>
      </w:r>
      <w:proofErr w:type="spellStart"/>
      <w:r w:rsidR="007C06D7">
        <w:rPr>
          <w:lang w:val="sk-SK"/>
        </w:rPr>
        <w:t>buildu</w:t>
      </w:r>
      <w:proofErr w:type="spellEnd"/>
      <w:r w:rsidR="007C06D7">
        <w:rPr>
          <w:lang w:val="sk-SK"/>
        </w:rPr>
        <w:t>:</w:t>
      </w:r>
    </w:p>
    <w:p w14:paraId="280F63A6" w14:textId="77777777" w:rsidR="007C06D7" w:rsidRPr="007C06D7" w:rsidRDefault="007C06D7" w:rsidP="007C06D7">
      <w:pPr>
        <w:rPr>
          <w:rStyle w:val="Vrazn"/>
          <w:lang w:val="sk-SK"/>
        </w:rPr>
      </w:pPr>
      <w:proofErr w:type="spellStart"/>
      <w:r w:rsidRPr="007C06D7">
        <w:rPr>
          <w:rStyle w:val="Vrazn"/>
          <w:lang w:val="sk-SK"/>
        </w:rPr>
        <w:t>npm</w:t>
      </w:r>
      <w:proofErr w:type="spellEnd"/>
      <w:r w:rsidRPr="007C06D7">
        <w:rPr>
          <w:rStyle w:val="Vrazn"/>
          <w:lang w:val="sk-SK"/>
        </w:rPr>
        <w:t xml:space="preserve"> </w:t>
      </w:r>
      <w:proofErr w:type="spellStart"/>
      <w:r w:rsidRPr="007C06D7">
        <w:rPr>
          <w:rStyle w:val="Vrazn"/>
          <w:lang w:val="sk-SK"/>
        </w:rPr>
        <w:t>install</w:t>
      </w:r>
      <w:proofErr w:type="spellEnd"/>
    </w:p>
    <w:p w14:paraId="1157E66D" w14:textId="390B499D" w:rsidR="007C06D7" w:rsidRPr="007C06D7" w:rsidRDefault="007C06D7" w:rsidP="007C06D7">
      <w:pPr>
        <w:rPr>
          <w:rStyle w:val="Vrazn"/>
        </w:rPr>
      </w:pPr>
      <w:proofErr w:type="spellStart"/>
      <w:r w:rsidRPr="007C06D7">
        <w:rPr>
          <w:rStyle w:val="Vrazn"/>
          <w:lang w:val="sk-SK"/>
        </w:rPr>
        <w:t>npm</w:t>
      </w:r>
      <w:proofErr w:type="spellEnd"/>
      <w:r w:rsidRPr="007C06D7">
        <w:rPr>
          <w:rStyle w:val="Vrazn"/>
          <w:lang w:val="sk-SK"/>
        </w:rPr>
        <w:t xml:space="preserve"> run </w:t>
      </w:r>
      <w:proofErr w:type="spellStart"/>
      <w:r w:rsidRPr="007C06D7">
        <w:rPr>
          <w:rStyle w:val="Vrazn"/>
          <w:lang w:val="sk-SK"/>
        </w:rPr>
        <w:t>production</w:t>
      </w:r>
      <w:proofErr w:type="spellEnd"/>
      <w:r w:rsidRPr="007C06D7">
        <w:rPr>
          <w:rStyle w:val="Vrazn"/>
          <w:lang w:val="sk-SK"/>
        </w:rPr>
        <w:t xml:space="preserve"> //</w:t>
      </w:r>
      <w:proofErr w:type="spellStart"/>
      <w:r w:rsidRPr="007C06D7">
        <w:rPr>
          <w:rStyle w:val="Vrazn"/>
          <w:lang w:val="sk-SK"/>
        </w:rPr>
        <w:t>Your</w:t>
      </w:r>
      <w:proofErr w:type="spellEnd"/>
      <w:r w:rsidRPr="007C06D7">
        <w:rPr>
          <w:rStyle w:val="Vrazn"/>
          <w:lang w:val="sk-SK"/>
        </w:rPr>
        <w:t xml:space="preserve"> </w:t>
      </w:r>
      <w:proofErr w:type="spellStart"/>
      <w:r w:rsidRPr="007C06D7">
        <w:rPr>
          <w:rStyle w:val="Vrazn"/>
          <w:lang w:val="sk-SK"/>
        </w:rPr>
        <w:t>command</w:t>
      </w:r>
      <w:proofErr w:type="spellEnd"/>
      <w:r w:rsidRPr="007C06D7">
        <w:rPr>
          <w:rStyle w:val="Vrazn"/>
          <w:lang w:val="sk-SK"/>
        </w:rPr>
        <w:t xml:space="preserve"> to </w:t>
      </w:r>
      <w:proofErr w:type="spellStart"/>
      <w:r w:rsidRPr="007C06D7">
        <w:rPr>
          <w:rStyle w:val="Vrazn"/>
          <w:lang w:val="sk-SK"/>
        </w:rPr>
        <w:t>compile</w:t>
      </w:r>
      <w:proofErr w:type="spellEnd"/>
      <w:r w:rsidRPr="007C06D7">
        <w:rPr>
          <w:rStyle w:val="Vrazn"/>
          <w:lang w:val="sk-SK"/>
        </w:rPr>
        <w:t xml:space="preserve"> </w:t>
      </w:r>
      <w:proofErr w:type="spellStart"/>
      <w:r w:rsidRPr="007C06D7">
        <w:rPr>
          <w:rStyle w:val="Vrazn"/>
          <w:lang w:val="sk-SK"/>
        </w:rPr>
        <w:t>frontend</w:t>
      </w:r>
      <w:proofErr w:type="spellEnd"/>
      <w:r w:rsidRPr="007C06D7">
        <w:rPr>
          <w:rStyle w:val="Vrazn"/>
          <w:lang w:val="sk-SK"/>
        </w:rPr>
        <w:t xml:space="preserve"> </w:t>
      </w:r>
      <w:proofErr w:type="spellStart"/>
      <w:r w:rsidRPr="007C06D7">
        <w:rPr>
          <w:rStyle w:val="Vrazn"/>
          <w:lang w:val="sk-SK"/>
        </w:rPr>
        <w:t>javascript</w:t>
      </w:r>
      <w:proofErr w:type="spellEnd"/>
    </w:p>
    <w:p w14:paraId="0113DBB0" w14:textId="59B1558C" w:rsidR="007C06D7" w:rsidRDefault="009D06BF" w:rsidP="009D06BF">
      <w:pPr>
        <w:pStyle w:val="Nadpis3"/>
        <w:rPr>
          <w:lang w:val="sk-SK"/>
        </w:rPr>
      </w:pPr>
      <w:bookmarkStart w:id="82" w:name="_Toc31459098"/>
      <w:r>
        <w:rPr>
          <w:lang w:val="sk-SK"/>
        </w:rPr>
        <w:t>2.7.</w:t>
      </w:r>
      <w:r w:rsidR="00FF5539">
        <w:rPr>
          <w:lang w:val="sk-SK"/>
        </w:rPr>
        <w:t>5 Nastavenie databázy</w:t>
      </w:r>
      <w:bookmarkEnd w:id="82"/>
    </w:p>
    <w:p w14:paraId="032BCC08" w14:textId="0C2A5C5F" w:rsidR="00FF5539" w:rsidRDefault="0001461D" w:rsidP="00FF5539">
      <w:pPr>
        <w:rPr>
          <w:lang w:val="sk-SK"/>
        </w:rPr>
      </w:pPr>
      <w:proofErr w:type="spellStart"/>
      <w:r>
        <w:t>Najsk</w:t>
      </w:r>
      <w:r>
        <w:rPr>
          <w:lang w:val="sk-SK"/>
        </w:rPr>
        <w:t>ô</w:t>
      </w:r>
      <w:r w:rsidR="008A6E78">
        <w:rPr>
          <w:lang w:val="sk-SK"/>
        </w:rPr>
        <w:t>r</w:t>
      </w:r>
      <w:proofErr w:type="spellEnd"/>
      <w:r w:rsidR="008A6E78">
        <w:rPr>
          <w:lang w:val="sk-SK"/>
        </w:rPr>
        <w:t xml:space="preserve"> treba vytvoriť globálneho používateľa </w:t>
      </w:r>
      <w:proofErr w:type="spellStart"/>
      <w:r w:rsidR="00973903">
        <w:rPr>
          <w:lang w:val="sk-SK"/>
        </w:rPr>
        <w:t>postgres</w:t>
      </w:r>
      <w:proofErr w:type="spellEnd"/>
      <w:r w:rsidR="00973903">
        <w:rPr>
          <w:lang w:val="sk-SK"/>
        </w:rPr>
        <w:t>:</w:t>
      </w:r>
    </w:p>
    <w:p w14:paraId="784C18D7" w14:textId="77777777" w:rsidR="00973903" w:rsidRPr="00973903" w:rsidRDefault="00973903" w:rsidP="00973903">
      <w:pPr>
        <w:rPr>
          <w:rStyle w:val="Vrazn"/>
          <w:lang w:val="sk-SK"/>
        </w:rPr>
      </w:pPr>
      <w:proofErr w:type="spellStart"/>
      <w:r w:rsidRPr="00973903">
        <w:rPr>
          <w:rStyle w:val="Vrazn"/>
          <w:lang w:val="sk-SK"/>
        </w:rPr>
        <w:t>sudo</w:t>
      </w:r>
      <w:proofErr w:type="spellEnd"/>
      <w:r w:rsidRPr="00973903">
        <w:rPr>
          <w:rStyle w:val="Vrazn"/>
          <w:lang w:val="sk-SK"/>
        </w:rPr>
        <w:t xml:space="preserve"> </w:t>
      </w:r>
      <w:proofErr w:type="spellStart"/>
      <w:r w:rsidRPr="00973903">
        <w:rPr>
          <w:rStyle w:val="Vrazn"/>
          <w:lang w:val="sk-SK"/>
        </w:rPr>
        <w:t>su</w:t>
      </w:r>
      <w:proofErr w:type="spellEnd"/>
      <w:r w:rsidRPr="00973903">
        <w:rPr>
          <w:rStyle w:val="Vrazn"/>
          <w:lang w:val="sk-SK"/>
        </w:rPr>
        <w:t xml:space="preserve"> - </w:t>
      </w:r>
      <w:proofErr w:type="spellStart"/>
      <w:r w:rsidRPr="00973903">
        <w:rPr>
          <w:rStyle w:val="Vrazn"/>
          <w:lang w:val="sk-SK"/>
        </w:rPr>
        <w:t>postgres</w:t>
      </w:r>
      <w:proofErr w:type="spellEnd"/>
    </w:p>
    <w:p w14:paraId="502664AE" w14:textId="1A61E8BE" w:rsidR="00973903" w:rsidRPr="00973903" w:rsidRDefault="00973903" w:rsidP="00973903">
      <w:pPr>
        <w:rPr>
          <w:rStyle w:val="Vrazn"/>
          <w:lang w:val="sk-SK"/>
        </w:rPr>
      </w:pPr>
      <w:proofErr w:type="spellStart"/>
      <w:r w:rsidRPr="00973903">
        <w:rPr>
          <w:rStyle w:val="Vrazn"/>
          <w:lang w:val="sk-SK"/>
        </w:rPr>
        <w:t>psql</w:t>
      </w:r>
      <w:proofErr w:type="spellEnd"/>
    </w:p>
    <w:p w14:paraId="2BE2289F" w14:textId="7EFFBD00" w:rsidR="007C06D7" w:rsidRDefault="00973903" w:rsidP="007C06D7">
      <w:pPr>
        <w:rPr>
          <w:lang w:val="sk-SK"/>
        </w:rPr>
      </w:pPr>
      <w:r>
        <w:rPr>
          <w:lang w:val="sk-SK"/>
        </w:rPr>
        <w:lastRenderedPageBreak/>
        <w:t xml:space="preserve">Následne treba vytvoriť databázu </w:t>
      </w:r>
      <w:r w:rsidR="002E1D8A">
        <w:rPr>
          <w:lang w:val="sk-SK"/>
        </w:rPr>
        <w:t>pre webovú aplikáciu:</w:t>
      </w:r>
    </w:p>
    <w:p w14:paraId="3402974C" w14:textId="71FAB6DA" w:rsidR="002E1D8A" w:rsidRPr="002E1D8A" w:rsidRDefault="002E1D8A" w:rsidP="007C06D7">
      <w:pPr>
        <w:rPr>
          <w:rStyle w:val="Vrazn"/>
        </w:rPr>
      </w:pPr>
      <w:r w:rsidRPr="002E1D8A">
        <w:rPr>
          <w:rStyle w:val="Vrazn"/>
          <w:lang w:val="sk-SK"/>
        </w:rPr>
        <w:t xml:space="preserve">CREATE DATABASE </w:t>
      </w:r>
      <w:proofErr w:type="spellStart"/>
      <w:r w:rsidRPr="002E1D8A">
        <w:rPr>
          <w:rStyle w:val="Vrazn"/>
          <w:lang w:val="sk-SK"/>
        </w:rPr>
        <w:t>appname_db</w:t>
      </w:r>
      <w:proofErr w:type="spellEnd"/>
      <w:r w:rsidRPr="002E1D8A">
        <w:rPr>
          <w:rStyle w:val="Vrazn"/>
          <w:lang w:val="sk-SK"/>
        </w:rPr>
        <w:t>;</w:t>
      </w:r>
    </w:p>
    <w:p w14:paraId="70E5EED5" w14:textId="0324062F" w:rsidR="002E1D8A" w:rsidRDefault="002E1D8A" w:rsidP="007C06D7">
      <w:pPr>
        <w:rPr>
          <w:lang w:val="sk-SK"/>
        </w:rPr>
      </w:pPr>
      <w:r>
        <w:rPr>
          <w:lang w:val="sk-SK"/>
        </w:rPr>
        <w:t>Následne vytvoriť používateľa databázy:</w:t>
      </w:r>
    </w:p>
    <w:p w14:paraId="180DF82B" w14:textId="619DD5A8" w:rsidR="002E1D8A" w:rsidRPr="00376864" w:rsidRDefault="00376864" w:rsidP="007C06D7">
      <w:pPr>
        <w:rPr>
          <w:rStyle w:val="Vrazn"/>
        </w:rPr>
      </w:pPr>
      <w:r w:rsidRPr="00376864">
        <w:rPr>
          <w:rStyle w:val="Vrazn"/>
          <w:lang w:val="sk-SK"/>
        </w:rPr>
        <w:t xml:space="preserve">CREATE USER </w:t>
      </w:r>
      <w:proofErr w:type="spellStart"/>
      <w:r w:rsidRPr="00376864">
        <w:rPr>
          <w:rStyle w:val="Vrazn"/>
          <w:lang w:val="sk-SK"/>
        </w:rPr>
        <w:t>appname_user</w:t>
      </w:r>
      <w:proofErr w:type="spellEnd"/>
      <w:r w:rsidRPr="00376864">
        <w:rPr>
          <w:rStyle w:val="Vrazn"/>
          <w:lang w:val="sk-SK"/>
        </w:rPr>
        <w:t xml:space="preserve"> WITH PASSWORD '</w:t>
      </w:r>
      <w:proofErr w:type="spellStart"/>
      <w:r w:rsidRPr="00376864">
        <w:rPr>
          <w:rStyle w:val="Vrazn"/>
          <w:lang w:val="sk-SK"/>
        </w:rPr>
        <w:t>password_of_your_choosing</w:t>
      </w:r>
      <w:proofErr w:type="spellEnd"/>
      <w:r w:rsidRPr="00376864">
        <w:rPr>
          <w:rStyle w:val="Vrazn"/>
          <w:lang w:val="sk-SK"/>
        </w:rPr>
        <w:t>';</w:t>
      </w:r>
    </w:p>
    <w:p w14:paraId="18EB4D0A" w14:textId="0101D591" w:rsidR="002E1D8A" w:rsidRDefault="00E1765A" w:rsidP="007C06D7">
      <w:pPr>
        <w:rPr>
          <w:lang w:val="sk-SK"/>
        </w:rPr>
      </w:pPr>
      <w:r>
        <w:rPr>
          <w:lang w:val="sk-SK"/>
        </w:rPr>
        <w:t xml:space="preserve">Teraz </w:t>
      </w:r>
      <w:r w:rsidR="00E3583C">
        <w:rPr>
          <w:lang w:val="sk-SK"/>
        </w:rPr>
        <w:t xml:space="preserve">je potrebné </w:t>
      </w:r>
      <w:r w:rsidR="0025379F">
        <w:rPr>
          <w:lang w:val="sk-SK"/>
        </w:rPr>
        <w:t>pridať vytvorenému používateľovi potrebné práva</w:t>
      </w:r>
      <w:r w:rsidR="00704E24">
        <w:rPr>
          <w:lang w:val="sk-SK"/>
        </w:rPr>
        <w:t>. Následne môžeme odísť z prostredia konfigurovania databázy:</w:t>
      </w:r>
    </w:p>
    <w:p w14:paraId="34AEF330" w14:textId="21217EA7" w:rsidR="0025379F" w:rsidRPr="0025379F" w:rsidRDefault="0025379F" w:rsidP="007C06D7">
      <w:pPr>
        <w:rPr>
          <w:rStyle w:val="Vrazn"/>
        </w:rPr>
      </w:pPr>
      <w:r w:rsidRPr="0025379F">
        <w:rPr>
          <w:rStyle w:val="Vrazn"/>
          <w:lang w:val="sk-SK"/>
        </w:rPr>
        <w:t xml:space="preserve">GRANT ALL PRIVILEGES ON DATABASE </w:t>
      </w:r>
      <w:proofErr w:type="spellStart"/>
      <w:r w:rsidRPr="0025379F">
        <w:rPr>
          <w:rStyle w:val="Vrazn"/>
          <w:lang w:val="sk-SK"/>
        </w:rPr>
        <w:t>appname_db</w:t>
      </w:r>
      <w:proofErr w:type="spellEnd"/>
      <w:r w:rsidRPr="0025379F">
        <w:rPr>
          <w:rStyle w:val="Vrazn"/>
          <w:lang w:val="sk-SK"/>
        </w:rPr>
        <w:t xml:space="preserve"> TO </w:t>
      </w:r>
      <w:proofErr w:type="spellStart"/>
      <w:r w:rsidRPr="0025379F">
        <w:rPr>
          <w:rStyle w:val="Vrazn"/>
          <w:lang w:val="sk-SK"/>
        </w:rPr>
        <w:t>appname_user</w:t>
      </w:r>
      <w:proofErr w:type="spellEnd"/>
      <w:r w:rsidRPr="0025379F">
        <w:rPr>
          <w:rStyle w:val="Vrazn"/>
          <w:lang w:val="sk-SK"/>
        </w:rPr>
        <w:t>;</w:t>
      </w:r>
    </w:p>
    <w:p w14:paraId="41C507BF" w14:textId="77777777" w:rsidR="00704E24" w:rsidRPr="00704E24" w:rsidRDefault="00704E24" w:rsidP="00704E24">
      <w:pPr>
        <w:rPr>
          <w:rStyle w:val="Vrazn"/>
          <w:lang w:val="sk-SK"/>
        </w:rPr>
      </w:pPr>
      <w:r w:rsidRPr="00704E24">
        <w:rPr>
          <w:rStyle w:val="Vrazn"/>
          <w:lang w:val="sk-SK"/>
        </w:rPr>
        <w:t>\q</w:t>
      </w:r>
    </w:p>
    <w:p w14:paraId="33E17E3E" w14:textId="3EC70666" w:rsidR="00376864" w:rsidRPr="00704E24" w:rsidRDefault="00704E24" w:rsidP="00704E24">
      <w:pPr>
        <w:rPr>
          <w:rStyle w:val="Vrazn"/>
        </w:rPr>
      </w:pPr>
      <w:proofErr w:type="spellStart"/>
      <w:r w:rsidRPr="00704E24">
        <w:rPr>
          <w:rStyle w:val="Vrazn"/>
          <w:lang w:val="sk-SK"/>
        </w:rPr>
        <w:t>exit</w:t>
      </w:r>
      <w:proofErr w:type="spellEnd"/>
    </w:p>
    <w:p w14:paraId="746A39A0" w14:textId="42A66F59" w:rsidR="00376864" w:rsidRDefault="000F08A0" w:rsidP="000F08A0">
      <w:pPr>
        <w:pStyle w:val="Nadpis3"/>
        <w:rPr>
          <w:lang w:val="sk-SK"/>
        </w:rPr>
      </w:pPr>
      <w:bookmarkStart w:id="83" w:name="_Toc31459099"/>
      <w:r>
        <w:rPr>
          <w:lang w:val="sk-SK"/>
        </w:rPr>
        <w:t>2.7.6 Nastavenie prostredia</w:t>
      </w:r>
      <w:bookmarkEnd w:id="83"/>
    </w:p>
    <w:p w14:paraId="060A8FD6" w14:textId="136565A6" w:rsidR="000F08A0" w:rsidRDefault="000F08A0" w:rsidP="000F08A0">
      <w:pPr>
        <w:pStyle w:val="Nadpis4"/>
        <w:rPr>
          <w:lang w:val="sk-SK"/>
        </w:rPr>
      </w:pPr>
      <w:proofErr w:type="spellStart"/>
      <w:r>
        <w:rPr>
          <w:lang w:val="sk-SK"/>
        </w:rPr>
        <w:t>Backend</w:t>
      </w:r>
      <w:proofErr w:type="spellEnd"/>
    </w:p>
    <w:p w14:paraId="33F93BCA" w14:textId="2798DF35" w:rsidR="000F08A0" w:rsidRDefault="00437CC9" w:rsidP="000F08A0">
      <w:pPr>
        <w:rPr>
          <w:lang w:val="sk-SK"/>
        </w:rPr>
      </w:pPr>
      <w:r>
        <w:rPr>
          <w:lang w:val="sk-SK"/>
        </w:rPr>
        <w:t>Prostredie sa nastavuje v </w:t>
      </w:r>
      <w:proofErr w:type="spellStart"/>
      <w:r>
        <w:rPr>
          <w:lang w:val="sk-SK"/>
        </w:rPr>
        <w:t>subore</w:t>
      </w:r>
      <w:proofErr w:type="spellEnd"/>
      <w:r>
        <w:rPr>
          <w:lang w:val="sk-SK"/>
        </w:rPr>
        <w:t xml:space="preserve"> .end, pričom v súbore .</w:t>
      </w:r>
      <w:proofErr w:type="spellStart"/>
      <w:r>
        <w:rPr>
          <w:lang w:val="sk-SK"/>
        </w:rPr>
        <w:t>env.example</w:t>
      </w:r>
      <w:proofErr w:type="spellEnd"/>
      <w:r>
        <w:rPr>
          <w:lang w:val="sk-SK"/>
        </w:rPr>
        <w:t xml:space="preserve"> </w:t>
      </w:r>
      <w:r w:rsidR="0008764E">
        <w:rPr>
          <w:lang w:val="sk-SK"/>
        </w:rPr>
        <w:t>je príklad, ako má tento súbor vyzerať. Súbor .</w:t>
      </w:r>
      <w:proofErr w:type="spellStart"/>
      <w:r w:rsidR="0008764E">
        <w:rPr>
          <w:lang w:val="sk-SK"/>
        </w:rPr>
        <w:t>env</w:t>
      </w:r>
      <w:proofErr w:type="spellEnd"/>
      <w:r w:rsidR="0008764E">
        <w:rPr>
          <w:lang w:val="sk-SK"/>
        </w:rPr>
        <w:t xml:space="preserve"> vytvoríme teda zo súbo</w:t>
      </w:r>
      <w:r w:rsidR="006163AC">
        <w:rPr>
          <w:lang w:val="sk-SK"/>
        </w:rPr>
        <w:t>ru .</w:t>
      </w:r>
      <w:proofErr w:type="spellStart"/>
      <w:r w:rsidR="006163AC">
        <w:rPr>
          <w:lang w:val="sk-SK"/>
        </w:rPr>
        <w:t>env.example</w:t>
      </w:r>
      <w:proofErr w:type="spellEnd"/>
      <w:r w:rsidR="00CD4299">
        <w:rPr>
          <w:lang w:val="sk-SK"/>
        </w:rPr>
        <w:t>:</w:t>
      </w:r>
    </w:p>
    <w:p w14:paraId="7B581B92" w14:textId="21D2A651" w:rsidR="00CD4299" w:rsidRPr="00CD4299" w:rsidRDefault="00CD4299" w:rsidP="00CD4299">
      <w:pPr>
        <w:rPr>
          <w:rStyle w:val="Vrazn"/>
          <w:lang w:val="sk-SK"/>
        </w:rPr>
      </w:pPr>
      <w:r w:rsidRPr="00CD4299">
        <w:rPr>
          <w:rStyle w:val="Vrazn"/>
          <w:lang w:val="sk-SK"/>
        </w:rPr>
        <w:t>cd /var/</w:t>
      </w:r>
      <w:proofErr w:type="spellStart"/>
      <w:r w:rsidRPr="00CD4299">
        <w:rPr>
          <w:rStyle w:val="Vrazn"/>
          <w:lang w:val="sk-SK"/>
        </w:rPr>
        <w:t>www</w:t>
      </w:r>
      <w:proofErr w:type="spellEnd"/>
      <w:r w:rsidRPr="00CD4299">
        <w:rPr>
          <w:rStyle w:val="Vrazn"/>
          <w:lang w:val="sk-SK"/>
        </w:rPr>
        <w:t>/</w:t>
      </w:r>
      <w:r w:rsidR="00E37C0F">
        <w:rPr>
          <w:rStyle w:val="Vrazn"/>
          <w:lang w:val="sk-SK"/>
        </w:rPr>
        <w:t>fitness/</w:t>
      </w:r>
      <w:proofErr w:type="spellStart"/>
      <w:r w:rsidR="00E37C0F">
        <w:rPr>
          <w:rStyle w:val="Vrazn"/>
          <w:lang w:val="sk-SK"/>
        </w:rPr>
        <w:t>src</w:t>
      </w:r>
      <w:proofErr w:type="spellEnd"/>
      <w:r w:rsidR="00E37C0F">
        <w:rPr>
          <w:rStyle w:val="Vrazn"/>
          <w:lang w:val="sk-SK"/>
        </w:rPr>
        <w:t>/</w:t>
      </w:r>
      <w:proofErr w:type="spellStart"/>
      <w:r w:rsidR="00E37C0F">
        <w:rPr>
          <w:rStyle w:val="Vrazn"/>
          <w:lang w:val="sk-SK"/>
        </w:rPr>
        <w:t>backend</w:t>
      </w:r>
      <w:proofErr w:type="spellEnd"/>
    </w:p>
    <w:p w14:paraId="7E26AD9E" w14:textId="77777777" w:rsidR="00CD4299" w:rsidRPr="00CD4299" w:rsidRDefault="00CD4299" w:rsidP="00CD4299">
      <w:pPr>
        <w:rPr>
          <w:rStyle w:val="Vrazn"/>
          <w:lang w:val="sk-SK"/>
        </w:rPr>
      </w:pPr>
      <w:proofErr w:type="spellStart"/>
      <w:r w:rsidRPr="00CD4299">
        <w:rPr>
          <w:rStyle w:val="Vrazn"/>
          <w:lang w:val="sk-SK"/>
        </w:rPr>
        <w:t>cp</w:t>
      </w:r>
      <w:proofErr w:type="spellEnd"/>
      <w:r w:rsidRPr="00CD4299">
        <w:rPr>
          <w:rStyle w:val="Vrazn"/>
          <w:lang w:val="sk-SK"/>
        </w:rPr>
        <w:t xml:space="preserve"> .</w:t>
      </w:r>
      <w:proofErr w:type="spellStart"/>
      <w:r w:rsidRPr="00CD4299">
        <w:rPr>
          <w:rStyle w:val="Vrazn"/>
          <w:lang w:val="sk-SK"/>
        </w:rPr>
        <w:t>env.example</w:t>
      </w:r>
      <w:proofErr w:type="spellEnd"/>
      <w:r w:rsidRPr="00CD4299">
        <w:rPr>
          <w:rStyle w:val="Vrazn"/>
          <w:lang w:val="sk-SK"/>
        </w:rPr>
        <w:t xml:space="preserve"> .</w:t>
      </w:r>
      <w:proofErr w:type="spellStart"/>
      <w:r w:rsidRPr="00CD4299">
        <w:rPr>
          <w:rStyle w:val="Vrazn"/>
          <w:lang w:val="sk-SK"/>
        </w:rPr>
        <w:t>env</w:t>
      </w:r>
      <w:proofErr w:type="spellEnd"/>
    </w:p>
    <w:p w14:paraId="5FCFF4AE" w14:textId="217A7797" w:rsidR="00CD4299" w:rsidRPr="00CD4299" w:rsidRDefault="00CD4299" w:rsidP="00CD4299">
      <w:pPr>
        <w:rPr>
          <w:rStyle w:val="Vrazn"/>
          <w:lang w:val="sk-SK"/>
        </w:rPr>
      </w:pPr>
      <w:proofErr w:type="spellStart"/>
      <w:r w:rsidRPr="00CD4299">
        <w:rPr>
          <w:rStyle w:val="Vrazn"/>
          <w:lang w:val="sk-SK"/>
        </w:rPr>
        <w:t>nano</w:t>
      </w:r>
      <w:proofErr w:type="spellEnd"/>
      <w:r w:rsidRPr="00CD4299">
        <w:rPr>
          <w:rStyle w:val="Vrazn"/>
          <w:lang w:val="sk-SK"/>
        </w:rPr>
        <w:t xml:space="preserve"> .</w:t>
      </w:r>
      <w:proofErr w:type="spellStart"/>
      <w:r w:rsidRPr="00CD4299">
        <w:rPr>
          <w:rStyle w:val="Vrazn"/>
          <w:lang w:val="sk-SK"/>
        </w:rPr>
        <w:t>env</w:t>
      </w:r>
      <w:proofErr w:type="spellEnd"/>
    </w:p>
    <w:p w14:paraId="477AD34D" w14:textId="50F3F3B9" w:rsidR="002E1D8A" w:rsidRDefault="00CD4299" w:rsidP="007C06D7">
      <w:pPr>
        <w:rPr>
          <w:lang w:val="sk-SK"/>
        </w:rPr>
      </w:pPr>
      <w:r>
        <w:rPr>
          <w:lang w:val="sk-SK"/>
        </w:rPr>
        <w:t>Zmeníme riadky:</w:t>
      </w:r>
    </w:p>
    <w:p w14:paraId="7C7CDEE8" w14:textId="77777777" w:rsidR="00CC3378" w:rsidRPr="00CC3378" w:rsidRDefault="00CC3378" w:rsidP="00CC3378">
      <w:pPr>
        <w:rPr>
          <w:rStyle w:val="Vrazn"/>
          <w:lang w:val="sk-SK"/>
        </w:rPr>
      </w:pPr>
      <w:r w:rsidRPr="00CC3378">
        <w:rPr>
          <w:rStyle w:val="Vrazn"/>
          <w:lang w:val="sk-SK"/>
        </w:rPr>
        <w:t>APP_ENV=</w:t>
      </w:r>
      <w:proofErr w:type="spellStart"/>
      <w:r w:rsidRPr="00CC3378">
        <w:rPr>
          <w:rStyle w:val="Vrazn"/>
          <w:lang w:val="sk-SK"/>
        </w:rPr>
        <w:t>local</w:t>
      </w:r>
      <w:proofErr w:type="spellEnd"/>
    </w:p>
    <w:p w14:paraId="39D9E3B6" w14:textId="230BE297" w:rsidR="00CD4299" w:rsidRPr="00CC3378" w:rsidRDefault="00CC3378" w:rsidP="00CC3378">
      <w:pPr>
        <w:rPr>
          <w:rStyle w:val="Vrazn"/>
        </w:rPr>
      </w:pPr>
      <w:r w:rsidRPr="00CC3378">
        <w:rPr>
          <w:rStyle w:val="Vrazn"/>
          <w:lang w:val="sk-SK"/>
        </w:rPr>
        <w:t>APP_DEBUG=</w:t>
      </w:r>
      <w:proofErr w:type="spellStart"/>
      <w:r w:rsidRPr="00CC3378">
        <w:rPr>
          <w:rStyle w:val="Vrazn"/>
          <w:lang w:val="sk-SK"/>
        </w:rPr>
        <w:t>true</w:t>
      </w:r>
      <w:proofErr w:type="spellEnd"/>
    </w:p>
    <w:p w14:paraId="1A006EDC" w14:textId="35B3F394" w:rsidR="00CC3378" w:rsidRDefault="00CC3378" w:rsidP="00CC3378">
      <w:pPr>
        <w:rPr>
          <w:lang w:val="sk-SK"/>
        </w:rPr>
      </w:pPr>
      <w:r>
        <w:rPr>
          <w:lang w:val="sk-SK"/>
        </w:rPr>
        <w:t>na</w:t>
      </w:r>
    </w:p>
    <w:p w14:paraId="764E733B" w14:textId="77777777" w:rsidR="00CC3378" w:rsidRPr="00E37C0F" w:rsidRDefault="00CC3378" w:rsidP="00CC3378">
      <w:pPr>
        <w:rPr>
          <w:rStyle w:val="Vrazn"/>
          <w:lang w:val="sk-SK"/>
        </w:rPr>
      </w:pPr>
      <w:r w:rsidRPr="00E37C0F">
        <w:rPr>
          <w:rStyle w:val="Vrazn"/>
          <w:lang w:val="sk-SK"/>
        </w:rPr>
        <w:t>APP_ENV=</w:t>
      </w:r>
      <w:proofErr w:type="spellStart"/>
      <w:r w:rsidRPr="00E37C0F">
        <w:rPr>
          <w:rStyle w:val="Vrazn"/>
          <w:lang w:val="sk-SK"/>
        </w:rPr>
        <w:t>production</w:t>
      </w:r>
      <w:proofErr w:type="spellEnd"/>
    </w:p>
    <w:p w14:paraId="691F1B0B" w14:textId="27D619DC" w:rsidR="00DE3609" w:rsidRPr="00DE3609" w:rsidRDefault="00CC3378" w:rsidP="00CC3378">
      <w:pPr>
        <w:rPr>
          <w:rStyle w:val="Vrazn"/>
          <w:lang w:val="sk-SK"/>
        </w:rPr>
      </w:pPr>
      <w:r w:rsidRPr="00E37C0F">
        <w:rPr>
          <w:rStyle w:val="Vrazn"/>
          <w:lang w:val="sk-SK"/>
        </w:rPr>
        <w:t>APP_DEBUG=</w:t>
      </w:r>
      <w:proofErr w:type="spellStart"/>
      <w:r w:rsidRPr="00E37C0F">
        <w:rPr>
          <w:rStyle w:val="Vrazn"/>
          <w:lang w:val="sk-SK"/>
        </w:rPr>
        <w:t>false</w:t>
      </w:r>
      <w:proofErr w:type="spellEnd"/>
    </w:p>
    <w:p w14:paraId="46581907" w14:textId="2823C460" w:rsidR="00DE3609" w:rsidRDefault="00DE3609" w:rsidP="007C06D7">
      <w:pPr>
        <w:rPr>
          <w:lang w:val="sk-SK"/>
        </w:rPr>
      </w:pPr>
      <w:r>
        <w:rPr>
          <w:lang w:val="sk-SK"/>
        </w:rPr>
        <w:t>Následne je treba v</w:t>
      </w:r>
      <w:r w:rsidR="00D908A1">
        <w:rPr>
          <w:lang w:val="sk-SK"/>
        </w:rPr>
        <w:t> </w:t>
      </w:r>
      <w:r>
        <w:rPr>
          <w:lang w:val="sk-SK"/>
        </w:rPr>
        <w:t>súbore</w:t>
      </w:r>
      <w:r w:rsidR="00D908A1">
        <w:rPr>
          <w:lang w:val="sk-SK"/>
        </w:rPr>
        <w:t xml:space="preserve"> .end</w:t>
      </w:r>
      <w:r>
        <w:rPr>
          <w:lang w:val="sk-SK"/>
        </w:rPr>
        <w:t xml:space="preserve"> e</w:t>
      </w:r>
      <w:r w:rsidR="00D908A1">
        <w:rPr>
          <w:lang w:val="sk-SK"/>
        </w:rPr>
        <w:t xml:space="preserve">šte nastaviť </w:t>
      </w:r>
      <w:r w:rsidR="002674B4">
        <w:rPr>
          <w:lang w:val="sk-SK"/>
        </w:rPr>
        <w:t>meno databázy</w:t>
      </w:r>
      <w:r w:rsidR="00D908A1">
        <w:rPr>
          <w:lang w:val="sk-SK"/>
        </w:rPr>
        <w:t xml:space="preserve">, </w:t>
      </w:r>
      <w:r w:rsidR="002674B4">
        <w:rPr>
          <w:lang w:val="sk-SK"/>
        </w:rPr>
        <w:t>meno používateľa a heslo, ktoré sme vytvorili pri nastavovaní databázy.</w:t>
      </w:r>
    </w:p>
    <w:p w14:paraId="6E53D498" w14:textId="6BC0E1A4" w:rsidR="00DE3609" w:rsidRDefault="00DE3609" w:rsidP="007C06D7">
      <w:pPr>
        <w:rPr>
          <w:lang w:val="sk-SK"/>
        </w:rPr>
      </w:pPr>
      <w:r w:rsidRPr="00DE3609">
        <w:rPr>
          <w:lang w:val="sk-SK"/>
        </w:rPr>
        <w:t>Teraz treba spustiť niekoľko nasledovných príkazov na dokončenie nastavenia prostredia</w:t>
      </w:r>
      <w:r w:rsidR="004F1E79">
        <w:rPr>
          <w:lang w:val="sk-SK"/>
        </w:rPr>
        <w:t xml:space="preserve"> a pripojenia databázy</w:t>
      </w:r>
      <w:r w:rsidRPr="00DE3609">
        <w:rPr>
          <w:lang w:val="sk-SK"/>
        </w:rPr>
        <w:t>:</w:t>
      </w:r>
    </w:p>
    <w:p w14:paraId="697CC66C" w14:textId="77777777" w:rsidR="000B0965" w:rsidRPr="000B0965" w:rsidRDefault="000B0965" w:rsidP="000B0965">
      <w:pPr>
        <w:rPr>
          <w:rStyle w:val="Vrazn"/>
          <w:lang w:val="sk-SK"/>
        </w:rPr>
      </w:pPr>
      <w:proofErr w:type="spellStart"/>
      <w:r w:rsidRPr="000B0965">
        <w:rPr>
          <w:rStyle w:val="Vrazn"/>
          <w:lang w:val="sk-SK"/>
        </w:rPr>
        <w:t>php</w:t>
      </w:r>
      <w:proofErr w:type="spellEnd"/>
      <w:r w:rsidRPr="000B0965">
        <w:rPr>
          <w:rStyle w:val="Vrazn"/>
          <w:lang w:val="sk-SK"/>
        </w:rPr>
        <w:t xml:space="preserve"> </w:t>
      </w:r>
      <w:proofErr w:type="spellStart"/>
      <w:r w:rsidRPr="000B0965">
        <w:rPr>
          <w:rStyle w:val="Vrazn"/>
          <w:lang w:val="sk-SK"/>
        </w:rPr>
        <w:t>artisan</w:t>
      </w:r>
      <w:proofErr w:type="spellEnd"/>
      <w:r w:rsidRPr="000B0965">
        <w:rPr>
          <w:rStyle w:val="Vrazn"/>
          <w:lang w:val="sk-SK"/>
        </w:rPr>
        <w:t xml:space="preserve"> </w:t>
      </w:r>
      <w:proofErr w:type="spellStart"/>
      <w:r w:rsidRPr="000B0965">
        <w:rPr>
          <w:rStyle w:val="Vrazn"/>
          <w:lang w:val="sk-SK"/>
        </w:rPr>
        <w:t>key:generate</w:t>
      </w:r>
      <w:proofErr w:type="spellEnd"/>
    </w:p>
    <w:p w14:paraId="72D50B60" w14:textId="77777777" w:rsidR="000B0965" w:rsidRPr="000B0965" w:rsidRDefault="000B0965" w:rsidP="000B0965">
      <w:pPr>
        <w:rPr>
          <w:rStyle w:val="Vrazn"/>
          <w:lang w:val="sk-SK"/>
        </w:rPr>
      </w:pPr>
      <w:proofErr w:type="spellStart"/>
      <w:r w:rsidRPr="000B0965">
        <w:rPr>
          <w:rStyle w:val="Vrazn"/>
          <w:lang w:val="sk-SK"/>
        </w:rPr>
        <w:t>php</w:t>
      </w:r>
      <w:proofErr w:type="spellEnd"/>
      <w:r w:rsidRPr="000B0965">
        <w:rPr>
          <w:rStyle w:val="Vrazn"/>
          <w:lang w:val="sk-SK"/>
        </w:rPr>
        <w:t xml:space="preserve"> </w:t>
      </w:r>
      <w:proofErr w:type="spellStart"/>
      <w:r w:rsidRPr="000B0965">
        <w:rPr>
          <w:rStyle w:val="Vrazn"/>
          <w:lang w:val="sk-SK"/>
        </w:rPr>
        <w:t>artisan</w:t>
      </w:r>
      <w:proofErr w:type="spellEnd"/>
      <w:r w:rsidRPr="000B0965">
        <w:rPr>
          <w:rStyle w:val="Vrazn"/>
          <w:lang w:val="sk-SK"/>
        </w:rPr>
        <w:t xml:space="preserve"> </w:t>
      </w:r>
      <w:proofErr w:type="spellStart"/>
      <w:r w:rsidRPr="000B0965">
        <w:rPr>
          <w:rStyle w:val="Vrazn"/>
          <w:lang w:val="sk-SK"/>
        </w:rPr>
        <w:t>migrate:install</w:t>
      </w:r>
      <w:proofErr w:type="spellEnd"/>
    </w:p>
    <w:p w14:paraId="72226286" w14:textId="77777777" w:rsidR="000B0965" w:rsidRPr="000B0965" w:rsidRDefault="000B0965" w:rsidP="000B0965">
      <w:pPr>
        <w:rPr>
          <w:rStyle w:val="Vrazn"/>
          <w:lang w:val="sk-SK"/>
        </w:rPr>
      </w:pPr>
      <w:proofErr w:type="spellStart"/>
      <w:r w:rsidRPr="000B0965">
        <w:rPr>
          <w:rStyle w:val="Vrazn"/>
          <w:lang w:val="sk-SK"/>
        </w:rPr>
        <w:t>php</w:t>
      </w:r>
      <w:proofErr w:type="spellEnd"/>
      <w:r w:rsidRPr="000B0965">
        <w:rPr>
          <w:rStyle w:val="Vrazn"/>
          <w:lang w:val="sk-SK"/>
        </w:rPr>
        <w:t xml:space="preserve"> </w:t>
      </w:r>
      <w:proofErr w:type="spellStart"/>
      <w:r w:rsidRPr="000B0965">
        <w:rPr>
          <w:rStyle w:val="Vrazn"/>
          <w:lang w:val="sk-SK"/>
        </w:rPr>
        <w:t>artisan</w:t>
      </w:r>
      <w:proofErr w:type="spellEnd"/>
      <w:r w:rsidRPr="000B0965">
        <w:rPr>
          <w:rStyle w:val="Vrazn"/>
          <w:lang w:val="sk-SK"/>
        </w:rPr>
        <w:t xml:space="preserve"> </w:t>
      </w:r>
      <w:proofErr w:type="spellStart"/>
      <w:r w:rsidRPr="000B0965">
        <w:rPr>
          <w:rStyle w:val="Vrazn"/>
          <w:lang w:val="sk-SK"/>
        </w:rPr>
        <w:t>migrate</w:t>
      </w:r>
      <w:proofErr w:type="spellEnd"/>
    </w:p>
    <w:p w14:paraId="619D314F" w14:textId="3060E75A" w:rsidR="000B0965" w:rsidRPr="000B0965" w:rsidRDefault="000B0965" w:rsidP="000B0965">
      <w:pPr>
        <w:rPr>
          <w:rStyle w:val="Vrazn"/>
        </w:rPr>
      </w:pPr>
      <w:proofErr w:type="spellStart"/>
      <w:r w:rsidRPr="000B0965">
        <w:rPr>
          <w:rStyle w:val="Vrazn"/>
          <w:lang w:val="sk-SK"/>
        </w:rPr>
        <w:t>php</w:t>
      </w:r>
      <w:proofErr w:type="spellEnd"/>
      <w:r w:rsidRPr="000B0965">
        <w:rPr>
          <w:rStyle w:val="Vrazn"/>
          <w:lang w:val="sk-SK"/>
        </w:rPr>
        <w:t xml:space="preserve"> </w:t>
      </w:r>
      <w:proofErr w:type="spellStart"/>
      <w:r w:rsidRPr="000B0965">
        <w:rPr>
          <w:rStyle w:val="Vrazn"/>
          <w:lang w:val="sk-SK"/>
        </w:rPr>
        <w:t>artisan</w:t>
      </w:r>
      <w:proofErr w:type="spellEnd"/>
      <w:r w:rsidRPr="000B0965">
        <w:rPr>
          <w:rStyle w:val="Vrazn"/>
          <w:lang w:val="sk-SK"/>
        </w:rPr>
        <w:t xml:space="preserve"> </w:t>
      </w:r>
      <w:proofErr w:type="spellStart"/>
      <w:r w:rsidRPr="000B0965">
        <w:rPr>
          <w:rStyle w:val="Vrazn"/>
          <w:lang w:val="sk-SK"/>
        </w:rPr>
        <w:t>jwt:secret</w:t>
      </w:r>
      <w:proofErr w:type="spellEnd"/>
    </w:p>
    <w:p w14:paraId="10983493" w14:textId="45D7A72B" w:rsidR="000B0965" w:rsidRDefault="006277BC" w:rsidP="006277BC">
      <w:pPr>
        <w:pStyle w:val="Nadpis4"/>
        <w:rPr>
          <w:lang w:val="sk-SK"/>
        </w:rPr>
      </w:pPr>
      <w:proofErr w:type="spellStart"/>
      <w:r>
        <w:rPr>
          <w:lang w:val="sk-SK"/>
        </w:rPr>
        <w:lastRenderedPageBreak/>
        <w:t>Frontend</w:t>
      </w:r>
      <w:proofErr w:type="spellEnd"/>
    </w:p>
    <w:p w14:paraId="7D34F6D5" w14:textId="07EF2771" w:rsidR="006277BC" w:rsidRDefault="00F023FC" w:rsidP="006277BC">
      <w:pPr>
        <w:rPr>
          <w:lang w:val="sk-SK"/>
        </w:rPr>
      </w:pPr>
      <w:r>
        <w:rPr>
          <w:lang w:val="sk-SK"/>
        </w:rPr>
        <w:t xml:space="preserve">Treba ísť do priečinku </w:t>
      </w:r>
      <w:r w:rsidRPr="00F023FC">
        <w:rPr>
          <w:lang w:val="sk-SK"/>
        </w:rPr>
        <w:t>/var/</w:t>
      </w:r>
      <w:proofErr w:type="spellStart"/>
      <w:r w:rsidRPr="00F023FC">
        <w:rPr>
          <w:lang w:val="sk-SK"/>
        </w:rPr>
        <w:t>www</w:t>
      </w:r>
      <w:proofErr w:type="spellEnd"/>
      <w:r w:rsidRPr="00F023FC">
        <w:rPr>
          <w:lang w:val="sk-SK"/>
        </w:rPr>
        <w:t>/fitness/</w:t>
      </w:r>
      <w:proofErr w:type="spellStart"/>
      <w:r w:rsidRPr="00F023FC">
        <w:rPr>
          <w:lang w:val="sk-SK"/>
        </w:rPr>
        <w:t>src</w:t>
      </w:r>
      <w:proofErr w:type="spellEnd"/>
      <w:r w:rsidRPr="00F023FC">
        <w:rPr>
          <w:lang w:val="sk-SK"/>
        </w:rPr>
        <w:t>/</w:t>
      </w:r>
      <w:proofErr w:type="spellStart"/>
      <w:r w:rsidRPr="00F023FC">
        <w:rPr>
          <w:lang w:val="sk-SK"/>
        </w:rPr>
        <w:t>frontend</w:t>
      </w:r>
      <w:proofErr w:type="spellEnd"/>
      <w:r w:rsidR="006615FF">
        <w:rPr>
          <w:lang w:val="sk-SK"/>
        </w:rPr>
        <w:t>/</w:t>
      </w:r>
      <w:proofErr w:type="spellStart"/>
      <w:r w:rsidR="006615FF">
        <w:rPr>
          <w:lang w:val="sk-SK"/>
        </w:rPr>
        <w:t>src</w:t>
      </w:r>
      <w:proofErr w:type="spellEnd"/>
      <w:r>
        <w:rPr>
          <w:lang w:val="sk-SK"/>
        </w:rPr>
        <w:t xml:space="preserve"> a v súbore </w:t>
      </w:r>
      <w:proofErr w:type="spellStart"/>
      <w:r w:rsidR="00E26DC6">
        <w:rPr>
          <w:lang w:val="sk-SK"/>
        </w:rPr>
        <w:t>App.tsx</w:t>
      </w:r>
      <w:proofErr w:type="spellEnd"/>
      <w:r w:rsidR="00E26DC6">
        <w:rPr>
          <w:lang w:val="sk-SK"/>
        </w:rPr>
        <w:t xml:space="preserve"> treba nájsť riadok:</w:t>
      </w:r>
    </w:p>
    <w:p w14:paraId="7CC8CCB3" w14:textId="2A046A45" w:rsidR="00E26DC6" w:rsidRPr="00DA690A" w:rsidRDefault="00DA690A" w:rsidP="006277BC">
      <w:pPr>
        <w:rPr>
          <w:rStyle w:val="Vrazn"/>
        </w:rPr>
      </w:pPr>
      <w:r w:rsidRPr="00DA690A">
        <w:rPr>
          <w:rStyle w:val="Vrazn"/>
          <w:lang w:val="sk-SK"/>
        </w:rPr>
        <w:t xml:space="preserve">export </w:t>
      </w:r>
      <w:proofErr w:type="spellStart"/>
      <w:r w:rsidRPr="00DA690A">
        <w:rPr>
          <w:rStyle w:val="Vrazn"/>
          <w:lang w:val="sk-SK"/>
        </w:rPr>
        <w:t>const</w:t>
      </w:r>
      <w:proofErr w:type="spellEnd"/>
      <w:r w:rsidRPr="00DA690A">
        <w:rPr>
          <w:rStyle w:val="Vrazn"/>
          <w:lang w:val="sk-SK"/>
        </w:rPr>
        <w:t xml:space="preserve"> </w:t>
      </w:r>
      <w:proofErr w:type="spellStart"/>
      <w:r w:rsidRPr="00DA690A">
        <w:rPr>
          <w:rStyle w:val="Vrazn"/>
          <w:lang w:val="sk-SK"/>
        </w:rPr>
        <w:t>url</w:t>
      </w:r>
      <w:proofErr w:type="spellEnd"/>
      <w:r w:rsidRPr="00DA690A">
        <w:rPr>
          <w:rStyle w:val="Vrazn"/>
          <w:lang w:val="sk-SK"/>
        </w:rPr>
        <w:t xml:space="preserve"> = 'http://localhost';</w:t>
      </w:r>
    </w:p>
    <w:p w14:paraId="06EE2B5F" w14:textId="0F0F4EB2" w:rsidR="00DA690A" w:rsidRPr="006277BC" w:rsidRDefault="00C50BA5" w:rsidP="006277BC">
      <w:pPr>
        <w:rPr>
          <w:lang w:val="sk-SK"/>
        </w:rPr>
      </w:pPr>
      <w:r>
        <w:rPr>
          <w:lang w:val="sk-SK"/>
        </w:rPr>
        <w:t xml:space="preserve">a </w:t>
      </w:r>
      <w:hyperlink r:id="rId21" w:history="1">
        <w:r w:rsidRPr="006929FA">
          <w:rPr>
            <w:rStyle w:val="Hypertextovprepojenie"/>
            <w:lang w:val="sk-SK"/>
          </w:rPr>
          <w:t>http://localhost</w:t>
        </w:r>
      </w:hyperlink>
      <w:r>
        <w:rPr>
          <w:lang w:val="sk-SK"/>
        </w:rPr>
        <w:t xml:space="preserve"> treba nahradiť URL, na ktorej sa nachádza </w:t>
      </w:r>
      <w:proofErr w:type="spellStart"/>
      <w:r>
        <w:rPr>
          <w:lang w:val="sk-SK"/>
        </w:rPr>
        <w:t>backend</w:t>
      </w:r>
      <w:proofErr w:type="spellEnd"/>
      <w:r>
        <w:rPr>
          <w:lang w:val="sk-SK"/>
        </w:rPr>
        <w:t>.</w:t>
      </w:r>
    </w:p>
    <w:p w14:paraId="5263975B" w14:textId="3A73AE4F" w:rsidR="000B0965" w:rsidRDefault="000B0965" w:rsidP="000B0965">
      <w:pPr>
        <w:pStyle w:val="Nadpis3"/>
        <w:rPr>
          <w:lang w:val="sk-SK"/>
        </w:rPr>
      </w:pPr>
      <w:bookmarkStart w:id="84" w:name="_Toc31459100"/>
      <w:r>
        <w:rPr>
          <w:lang w:val="sk-SK"/>
        </w:rPr>
        <w:t xml:space="preserve">2.7.7 Šifrovanie </w:t>
      </w:r>
      <w:r w:rsidR="00E0297F">
        <w:rPr>
          <w:lang w:val="sk-SK"/>
        </w:rPr>
        <w:t>SSL</w:t>
      </w:r>
      <w:bookmarkEnd w:id="84"/>
    </w:p>
    <w:p w14:paraId="02F2E86A" w14:textId="1BFBA0FE" w:rsidR="00E0297F" w:rsidRDefault="00E0297F" w:rsidP="00E0297F">
      <w:pPr>
        <w:rPr>
          <w:lang w:val="sk-SK"/>
        </w:rPr>
      </w:pPr>
      <w:r>
        <w:rPr>
          <w:lang w:val="sk-SK"/>
        </w:rPr>
        <w:t xml:space="preserve">Pre šifrovanie SSL treba stiahnuť </w:t>
      </w:r>
      <w:proofErr w:type="spellStart"/>
      <w:r>
        <w:rPr>
          <w:lang w:val="sk-SK"/>
        </w:rPr>
        <w:t>Certbot</w:t>
      </w:r>
      <w:proofErr w:type="spellEnd"/>
      <w:r>
        <w:rPr>
          <w:lang w:val="sk-SK"/>
        </w:rPr>
        <w:t>:</w:t>
      </w:r>
    </w:p>
    <w:p w14:paraId="0EFC1328" w14:textId="77777777" w:rsidR="00363908" w:rsidRPr="00363908" w:rsidRDefault="00363908" w:rsidP="00363908">
      <w:pPr>
        <w:rPr>
          <w:rStyle w:val="Vrazn"/>
          <w:lang w:val="sk-SK"/>
        </w:rPr>
      </w:pPr>
      <w:proofErr w:type="spellStart"/>
      <w:r w:rsidRPr="00363908">
        <w:rPr>
          <w:rStyle w:val="Vrazn"/>
          <w:lang w:val="sk-SK"/>
        </w:rPr>
        <w:t>sudo</w:t>
      </w:r>
      <w:proofErr w:type="spellEnd"/>
      <w:r w:rsidRPr="00363908">
        <w:rPr>
          <w:rStyle w:val="Vrazn"/>
          <w:lang w:val="sk-SK"/>
        </w:rPr>
        <w:t xml:space="preserve"> </w:t>
      </w:r>
      <w:proofErr w:type="spellStart"/>
      <w:r w:rsidRPr="00363908">
        <w:rPr>
          <w:rStyle w:val="Vrazn"/>
          <w:lang w:val="sk-SK"/>
        </w:rPr>
        <w:t>apt</w:t>
      </w:r>
      <w:proofErr w:type="spellEnd"/>
      <w:r w:rsidRPr="00363908">
        <w:rPr>
          <w:rStyle w:val="Vrazn"/>
          <w:lang w:val="sk-SK"/>
        </w:rPr>
        <w:t xml:space="preserve">-get </w:t>
      </w:r>
      <w:proofErr w:type="spellStart"/>
      <w:r w:rsidRPr="00363908">
        <w:rPr>
          <w:rStyle w:val="Vrazn"/>
          <w:lang w:val="sk-SK"/>
        </w:rPr>
        <w:t>install</w:t>
      </w:r>
      <w:proofErr w:type="spellEnd"/>
      <w:r w:rsidRPr="00363908">
        <w:rPr>
          <w:rStyle w:val="Vrazn"/>
          <w:lang w:val="sk-SK"/>
        </w:rPr>
        <w:t xml:space="preserve"> -y software-</w:t>
      </w:r>
      <w:proofErr w:type="spellStart"/>
      <w:r w:rsidRPr="00363908">
        <w:rPr>
          <w:rStyle w:val="Vrazn"/>
          <w:lang w:val="sk-SK"/>
        </w:rPr>
        <w:t>properties</w:t>
      </w:r>
      <w:proofErr w:type="spellEnd"/>
      <w:r w:rsidRPr="00363908">
        <w:rPr>
          <w:rStyle w:val="Vrazn"/>
          <w:lang w:val="sk-SK"/>
        </w:rPr>
        <w:t>-</w:t>
      </w:r>
      <w:proofErr w:type="spellStart"/>
      <w:r w:rsidRPr="00363908">
        <w:rPr>
          <w:rStyle w:val="Vrazn"/>
          <w:lang w:val="sk-SK"/>
        </w:rPr>
        <w:t>common</w:t>
      </w:r>
      <w:proofErr w:type="spellEnd"/>
    </w:p>
    <w:p w14:paraId="777790C3" w14:textId="77777777" w:rsidR="00363908" w:rsidRPr="00363908" w:rsidRDefault="00363908" w:rsidP="00363908">
      <w:pPr>
        <w:rPr>
          <w:rStyle w:val="Vrazn"/>
          <w:lang w:val="sk-SK"/>
        </w:rPr>
      </w:pPr>
      <w:proofErr w:type="spellStart"/>
      <w:r w:rsidRPr="00363908">
        <w:rPr>
          <w:rStyle w:val="Vrazn"/>
          <w:lang w:val="sk-SK"/>
        </w:rPr>
        <w:t>sudo</w:t>
      </w:r>
      <w:proofErr w:type="spellEnd"/>
      <w:r w:rsidRPr="00363908">
        <w:rPr>
          <w:rStyle w:val="Vrazn"/>
          <w:lang w:val="sk-SK"/>
        </w:rPr>
        <w:t xml:space="preserve"> </w:t>
      </w:r>
      <w:proofErr w:type="spellStart"/>
      <w:r w:rsidRPr="00363908">
        <w:rPr>
          <w:rStyle w:val="Vrazn"/>
          <w:lang w:val="sk-SK"/>
        </w:rPr>
        <w:t>add-apt-repository</w:t>
      </w:r>
      <w:proofErr w:type="spellEnd"/>
      <w:r w:rsidRPr="00363908">
        <w:rPr>
          <w:rStyle w:val="Vrazn"/>
          <w:lang w:val="sk-SK"/>
        </w:rPr>
        <w:t xml:space="preserve"> </w:t>
      </w:r>
      <w:proofErr w:type="spellStart"/>
      <w:r w:rsidRPr="00363908">
        <w:rPr>
          <w:rStyle w:val="Vrazn"/>
          <w:lang w:val="sk-SK"/>
        </w:rPr>
        <w:t>ppa:certbot</w:t>
      </w:r>
      <w:proofErr w:type="spellEnd"/>
      <w:r w:rsidRPr="00363908">
        <w:rPr>
          <w:rStyle w:val="Vrazn"/>
          <w:lang w:val="sk-SK"/>
        </w:rPr>
        <w:t>/</w:t>
      </w:r>
      <w:proofErr w:type="spellStart"/>
      <w:r w:rsidRPr="00363908">
        <w:rPr>
          <w:rStyle w:val="Vrazn"/>
          <w:lang w:val="sk-SK"/>
        </w:rPr>
        <w:t>certbot</w:t>
      </w:r>
      <w:proofErr w:type="spellEnd"/>
    </w:p>
    <w:p w14:paraId="40F981A0" w14:textId="77777777" w:rsidR="00363908" w:rsidRPr="00363908" w:rsidRDefault="00363908" w:rsidP="00363908">
      <w:pPr>
        <w:rPr>
          <w:rStyle w:val="Vrazn"/>
          <w:lang w:val="sk-SK"/>
        </w:rPr>
      </w:pPr>
      <w:proofErr w:type="spellStart"/>
      <w:r w:rsidRPr="00363908">
        <w:rPr>
          <w:rStyle w:val="Vrazn"/>
          <w:lang w:val="sk-SK"/>
        </w:rPr>
        <w:t>sudo</w:t>
      </w:r>
      <w:proofErr w:type="spellEnd"/>
      <w:r w:rsidRPr="00363908">
        <w:rPr>
          <w:rStyle w:val="Vrazn"/>
          <w:lang w:val="sk-SK"/>
        </w:rPr>
        <w:t xml:space="preserve"> </w:t>
      </w:r>
      <w:proofErr w:type="spellStart"/>
      <w:r w:rsidRPr="00363908">
        <w:rPr>
          <w:rStyle w:val="Vrazn"/>
          <w:lang w:val="sk-SK"/>
        </w:rPr>
        <w:t>apt</w:t>
      </w:r>
      <w:proofErr w:type="spellEnd"/>
      <w:r w:rsidRPr="00363908">
        <w:rPr>
          <w:rStyle w:val="Vrazn"/>
          <w:lang w:val="sk-SK"/>
        </w:rPr>
        <w:t>-get update</w:t>
      </w:r>
    </w:p>
    <w:p w14:paraId="78400184" w14:textId="3EEEA979" w:rsidR="00E0297F" w:rsidRPr="00363908" w:rsidRDefault="00363908" w:rsidP="00363908">
      <w:pPr>
        <w:rPr>
          <w:rStyle w:val="Vrazn"/>
        </w:rPr>
      </w:pPr>
      <w:proofErr w:type="spellStart"/>
      <w:r w:rsidRPr="00363908">
        <w:rPr>
          <w:rStyle w:val="Vrazn"/>
          <w:lang w:val="sk-SK"/>
        </w:rPr>
        <w:t>sudo</w:t>
      </w:r>
      <w:proofErr w:type="spellEnd"/>
      <w:r w:rsidRPr="00363908">
        <w:rPr>
          <w:rStyle w:val="Vrazn"/>
          <w:lang w:val="sk-SK"/>
        </w:rPr>
        <w:t xml:space="preserve"> </w:t>
      </w:r>
      <w:proofErr w:type="spellStart"/>
      <w:r w:rsidRPr="00363908">
        <w:rPr>
          <w:rStyle w:val="Vrazn"/>
          <w:lang w:val="sk-SK"/>
        </w:rPr>
        <w:t>apt</w:t>
      </w:r>
      <w:proofErr w:type="spellEnd"/>
      <w:r w:rsidRPr="00363908">
        <w:rPr>
          <w:rStyle w:val="Vrazn"/>
          <w:lang w:val="sk-SK"/>
        </w:rPr>
        <w:t xml:space="preserve">-get </w:t>
      </w:r>
      <w:proofErr w:type="spellStart"/>
      <w:r w:rsidRPr="00363908">
        <w:rPr>
          <w:rStyle w:val="Vrazn"/>
          <w:lang w:val="sk-SK"/>
        </w:rPr>
        <w:t>install</w:t>
      </w:r>
      <w:proofErr w:type="spellEnd"/>
      <w:r w:rsidRPr="00363908">
        <w:rPr>
          <w:rStyle w:val="Vrazn"/>
          <w:lang w:val="sk-SK"/>
        </w:rPr>
        <w:t xml:space="preserve"> -y </w:t>
      </w:r>
      <w:proofErr w:type="spellStart"/>
      <w:r w:rsidRPr="00363908">
        <w:rPr>
          <w:rStyle w:val="Vrazn"/>
          <w:lang w:val="sk-SK"/>
        </w:rPr>
        <w:t>python-certbot-nginx</w:t>
      </w:r>
      <w:proofErr w:type="spellEnd"/>
    </w:p>
    <w:p w14:paraId="39D22D82" w14:textId="480257B2" w:rsidR="00E0297F" w:rsidRDefault="00654C18" w:rsidP="00E0297F">
      <w:pPr>
        <w:rPr>
          <w:lang w:val="sk-SK"/>
        </w:rPr>
      </w:pPr>
      <w:r>
        <w:rPr>
          <w:lang w:val="sk-SK"/>
        </w:rPr>
        <w:t xml:space="preserve">Upravenie existujúceho </w:t>
      </w:r>
      <w:proofErr w:type="spellStart"/>
      <w:r>
        <w:rPr>
          <w:lang w:val="sk-SK"/>
        </w:rPr>
        <w:t>virtualhostu</w:t>
      </w:r>
      <w:proofErr w:type="spellEnd"/>
      <w:r>
        <w:rPr>
          <w:lang w:val="sk-SK"/>
        </w:rPr>
        <w:t>:</w:t>
      </w:r>
    </w:p>
    <w:p w14:paraId="71DFDB36" w14:textId="4C5D1E2F" w:rsidR="009B6CDC" w:rsidRPr="009B6CDC" w:rsidRDefault="009B6CDC" w:rsidP="00E0297F">
      <w:pPr>
        <w:rPr>
          <w:rStyle w:val="Vrazn"/>
          <w:lang w:val="sk-SK"/>
        </w:rPr>
      </w:pPr>
      <w:proofErr w:type="spellStart"/>
      <w:r w:rsidRPr="009B6CDC">
        <w:rPr>
          <w:rStyle w:val="Vrazn"/>
          <w:lang w:val="sk-SK"/>
        </w:rPr>
        <w:t>sudo</w:t>
      </w:r>
      <w:proofErr w:type="spellEnd"/>
      <w:r w:rsidRPr="009B6CDC">
        <w:rPr>
          <w:rStyle w:val="Vrazn"/>
          <w:lang w:val="sk-SK"/>
        </w:rPr>
        <w:t xml:space="preserve"> </w:t>
      </w:r>
      <w:proofErr w:type="spellStart"/>
      <w:r w:rsidRPr="009B6CDC">
        <w:rPr>
          <w:rStyle w:val="Vrazn"/>
          <w:lang w:val="sk-SK"/>
        </w:rPr>
        <w:t>nano</w:t>
      </w:r>
      <w:proofErr w:type="spellEnd"/>
      <w:r w:rsidRPr="009B6CDC">
        <w:rPr>
          <w:rStyle w:val="Vrazn"/>
          <w:lang w:val="sk-SK"/>
        </w:rPr>
        <w:t xml:space="preserve"> /</w:t>
      </w:r>
      <w:proofErr w:type="spellStart"/>
      <w:r w:rsidRPr="009B6CDC">
        <w:rPr>
          <w:rStyle w:val="Vrazn"/>
          <w:lang w:val="sk-SK"/>
        </w:rPr>
        <w:t>etc</w:t>
      </w:r>
      <w:proofErr w:type="spellEnd"/>
      <w:r w:rsidRPr="009B6CDC">
        <w:rPr>
          <w:rStyle w:val="Vrazn"/>
          <w:lang w:val="sk-SK"/>
        </w:rPr>
        <w:t>/</w:t>
      </w:r>
      <w:proofErr w:type="spellStart"/>
      <w:r w:rsidRPr="009B6CDC">
        <w:rPr>
          <w:rStyle w:val="Vrazn"/>
          <w:lang w:val="sk-SK"/>
        </w:rPr>
        <w:t>nginx</w:t>
      </w:r>
      <w:proofErr w:type="spellEnd"/>
      <w:r w:rsidRPr="009B6CDC">
        <w:rPr>
          <w:rStyle w:val="Vrazn"/>
          <w:lang w:val="sk-SK"/>
        </w:rPr>
        <w:t>/</w:t>
      </w:r>
      <w:proofErr w:type="spellStart"/>
      <w:r w:rsidRPr="009B6CDC">
        <w:rPr>
          <w:rStyle w:val="Vrazn"/>
          <w:lang w:val="sk-SK"/>
        </w:rPr>
        <w:t>sites-available</w:t>
      </w:r>
      <w:proofErr w:type="spellEnd"/>
      <w:r w:rsidRPr="009B6CDC">
        <w:rPr>
          <w:rStyle w:val="Vrazn"/>
          <w:lang w:val="sk-SK"/>
        </w:rPr>
        <w:t>/default</w:t>
      </w:r>
    </w:p>
    <w:p w14:paraId="121D9089" w14:textId="2D71A481" w:rsidR="00363908" w:rsidRDefault="009B6CDC" w:rsidP="00E0297F">
      <w:pPr>
        <w:rPr>
          <w:lang w:val="sk-SK"/>
        </w:rPr>
      </w:pPr>
      <w:r>
        <w:rPr>
          <w:lang w:val="sk-SK"/>
        </w:rPr>
        <w:t xml:space="preserve">zmena </w:t>
      </w:r>
      <w:r w:rsidR="001C4933">
        <w:rPr>
          <w:lang w:val="sk-SK"/>
        </w:rPr>
        <w:t>riadka:</w:t>
      </w:r>
    </w:p>
    <w:p w14:paraId="7BC0A82D" w14:textId="2BEB2DE2" w:rsidR="001C4933" w:rsidRPr="001C4933" w:rsidRDefault="001C4933" w:rsidP="00E0297F">
      <w:pPr>
        <w:rPr>
          <w:rStyle w:val="Vrazn"/>
        </w:rPr>
      </w:pPr>
      <w:proofErr w:type="spellStart"/>
      <w:r w:rsidRPr="001C4933">
        <w:rPr>
          <w:rStyle w:val="Vrazn"/>
          <w:lang w:val="sk-SK"/>
        </w:rPr>
        <w:t>server_name</w:t>
      </w:r>
      <w:proofErr w:type="spellEnd"/>
      <w:r w:rsidRPr="001C4933">
        <w:rPr>
          <w:rStyle w:val="Vrazn"/>
          <w:lang w:val="sk-SK"/>
        </w:rPr>
        <w:t xml:space="preserve"> _;</w:t>
      </w:r>
    </w:p>
    <w:p w14:paraId="61038679" w14:textId="4F865B0C" w:rsidR="00363908" w:rsidRDefault="001C4933" w:rsidP="00E0297F">
      <w:pPr>
        <w:rPr>
          <w:lang w:val="sk-SK"/>
        </w:rPr>
      </w:pPr>
      <w:r>
        <w:rPr>
          <w:lang w:val="sk-SK"/>
        </w:rPr>
        <w:t xml:space="preserve">na </w:t>
      </w:r>
    </w:p>
    <w:p w14:paraId="4EC84420" w14:textId="57BCF595" w:rsidR="00363908" w:rsidRPr="001C4933" w:rsidRDefault="001C4933" w:rsidP="00E0297F">
      <w:pPr>
        <w:rPr>
          <w:rStyle w:val="Vrazn"/>
        </w:rPr>
      </w:pPr>
      <w:proofErr w:type="spellStart"/>
      <w:r w:rsidRPr="001C4933">
        <w:rPr>
          <w:rStyle w:val="Vrazn"/>
          <w:lang w:val="sk-SK"/>
        </w:rPr>
        <w:t>server_name</w:t>
      </w:r>
      <w:proofErr w:type="spellEnd"/>
      <w:r w:rsidRPr="001C4933">
        <w:rPr>
          <w:rStyle w:val="Vrazn"/>
          <w:lang w:val="sk-SK"/>
        </w:rPr>
        <w:t xml:space="preserve"> example.com www.example.com;</w:t>
      </w:r>
    </w:p>
    <w:p w14:paraId="23834E05" w14:textId="238308A2" w:rsidR="001C4933" w:rsidRDefault="001C4933" w:rsidP="00E0297F">
      <w:pPr>
        <w:rPr>
          <w:lang w:val="sk-SK"/>
        </w:rPr>
      </w:pPr>
      <w:r>
        <w:rPr>
          <w:lang w:val="sk-SK"/>
        </w:rPr>
        <w:t>a zmena riadk</w:t>
      </w:r>
      <w:r w:rsidR="00FC39F9">
        <w:rPr>
          <w:lang w:val="sk-SK"/>
        </w:rPr>
        <w:t>ov</w:t>
      </w:r>
      <w:r>
        <w:rPr>
          <w:lang w:val="sk-SK"/>
        </w:rPr>
        <w:t>:</w:t>
      </w:r>
    </w:p>
    <w:p w14:paraId="67C809B5" w14:textId="77777777" w:rsidR="00FC39F9" w:rsidRPr="00FC39F9" w:rsidRDefault="00FC39F9" w:rsidP="00FC39F9">
      <w:pPr>
        <w:rPr>
          <w:rStyle w:val="Vrazn"/>
          <w:lang w:val="sk-SK"/>
        </w:rPr>
      </w:pPr>
      <w:proofErr w:type="spellStart"/>
      <w:r w:rsidRPr="00FC39F9">
        <w:rPr>
          <w:rStyle w:val="Vrazn"/>
          <w:lang w:val="sk-SK"/>
        </w:rPr>
        <w:t>listen</w:t>
      </w:r>
      <w:proofErr w:type="spellEnd"/>
      <w:r w:rsidRPr="00FC39F9">
        <w:rPr>
          <w:rStyle w:val="Vrazn"/>
          <w:lang w:val="sk-SK"/>
        </w:rPr>
        <w:t xml:space="preserve"> 80 </w:t>
      </w:r>
      <w:proofErr w:type="spellStart"/>
      <w:r w:rsidRPr="00FC39F9">
        <w:rPr>
          <w:rStyle w:val="Vrazn"/>
          <w:lang w:val="sk-SK"/>
        </w:rPr>
        <w:t>default_server</w:t>
      </w:r>
      <w:proofErr w:type="spellEnd"/>
      <w:r w:rsidRPr="00FC39F9">
        <w:rPr>
          <w:rStyle w:val="Vrazn"/>
          <w:lang w:val="sk-SK"/>
        </w:rPr>
        <w:t>;</w:t>
      </w:r>
    </w:p>
    <w:p w14:paraId="10D1441D" w14:textId="530B862D" w:rsidR="00FC39F9" w:rsidRPr="00FC39F9" w:rsidRDefault="00FC39F9" w:rsidP="00FC39F9">
      <w:pPr>
        <w:rPr>
          <w:rStyle w:val="Vrazn"/>
          <w:lang w:val="sk-SK"/>
        </w:rPr>
      </w:pPr>
      <w:proofErr w:type="spellStart"/>
      <w:r w:rsidRPr="00FC39F9">
        <w:rPr>
          <w:rStyle w:val="Vrazn"/>
          <w:lang w:val="sk-SK"/>
        </w:rPr>
        <w:t>listen</w:t>
      </w:r>
      <w:proofErr w:type="spellEnd"/>
      <w:r w:rsidRPr="00FC39F9">
        <w:rPr>
          <w:rStyle w:val="Vrazn"/>
          <w:lang w:val="sk-SK"/>
        </w:rPr>
        <w:t xml:space="preserve"> [::]:80 </w:t>
      </w:r>
      <w:proofErr w:type="spellStart"/>
      <w:r w:rsidRPr="00FC39F9">
        <w:rPr>
          <w:rStyle w:val="Vrazn"/>
          <w:lang w:val="sk-SK"/>
        </w:rPr>
        <w:t>default_server</w:t>
      </w:r>
      <w:proofErr w:type="spellEnd"/>
      <w:r w:rsidRPr="00FC39F9">
        <w:rPr>
          <w:rStyle w:val="Vrazn"/>
          <w:lang w:val="sk-SK"/>
        </w:rPr>
        <w:t>;</w:t>
      </w:r>
    </w:p>
    <w:p w14:paraId="74D1BBDC" w14:textId="15916B47" w:rsidR="001C4933" w:rsidRDefault="00FC39F9" w:rsidP="00E0297F">
      <w:pPr>
        <w:rPr>
          <w:lang w:val="sk-SK"/>
        </w:rPr>
      </w:pPr>
      <w:r>
        <w:rPr>
          <w:lang w:val="sk-SK"/>
        </w:rPr>
        <w:t xml:space="preserve">na </w:t>
      </w:r>
    </w:p>
    <w:p w14:paraId="266DFC59" w14:textId="77777777" w:rsidR="00FC39F9" w:rsidRPr="000820B3" w:rsidRDefault="00FC39F9" w:rsidP="00FC39F9">
      <w:pPr>
        <w:rPr>
          <w:rStyle w:val="Vrazn"/>
          <w:lang w:val="sk-SK"/>
        </w:rPr>
      </w:pPr>
      <w:proofErr w:type="spellStart"/>
      <w:r w:rsidRPr="000820B3">
        <w:rPr>
          <w:rStyle w:val="Vrazn"/>
          <w:lang w:val="sk-SK"/>
        </w:rPr>
        <w:t>listen</w:t>
      </w:r>
      <w:proofErr w:type="spellEnd"/>
      <w:r w:rsidRPr="000820B3">
        <w:rPr>
          <w:rStyle w:val="Vrazn"/>
          <w:lang w:val="sk-SK"/>
        </w:rPr>
        <w:t xml:space="preserve"> 80 </w:t>
      </w:r>
      <w:proofErr w:type="spellStart"/>
      <w:r w:rsidRPr="000820B3">
        <w:rPr>
          <w:rStyle w:val="Vrazn"/>
          <w:lang w:val="sk-SK"/>
        </w:rPr>
        <w:t>default_server</w:t>
      </w:r>
      <w:proofErr w:type="spellEnd"/>
      <w:r w:rsidRPr="000820B3">
        <w:rPr>
          <w:rStyle w:val="Vrazn"/>
          <w:lang w:val="sk-SK"/>
        </w:rPr>
        <w:t>;</w:t>
      </w:r>
    </w:p>
    <w:p w14:paraId="41EE63B6" w14:textId="360A449A" w:rsidR="000B0965" w:rsidRPr="000820B3" w:rsidRDefault="00FC39F9" w:rsidP="00FC39F9">
      <w:pPr>
        <w:rPr>
          <w:rStyle w:val="Vrazn"/>
        </w:rPr>
      </w:pPr>
      <w:proofErr w:type="spellStart"/>
      <w:r w:rsidRPr="000820B3">
        <w:rPr>
          <w:rStyle w:val="Vrazn"/>
          <w:lang w:val="sk-SK"/>
        </w:rPr>
        <w:t>listen</w:t>
      </w:r>
      <w:proofErr w:type="spellEnd"/>
      <w:r w:rsidRPr="000820B3">
        <w:rPr>
          <w:rStyle w:val="Vrazn"/>
          <w:lang w:val="sk-SK"/>
        </w:rPr>
        <w:t xml:space="preserve"> [::]:80;</w:t>
      </w:r>
    </w:p>
    <w:p w14:paraId="42F6A11C" w14:textId="26CBEA8F" w:rsidR="00FC39F9" w:rsidRDefault="000820B3" w:rsidP="00FC39F9">
      <w:pPr>
        <w:rPr>
          <w:lang w:val="sk-SK"/>
        </w:rPr>
      </w:pPr>
      <w:r>
        <w:rPr>
          <w:lang w:val="sk-SK"/>
        </w:rPr>
        <w:t xml:space="preserve">Kopírovanie </w:t>
      </w:r>
      <w:r w:rsidR="00810667">
        <w:rPr>
          <w:lang w:val="sk-SK"/>
        </w:rPr>
        <w:t>súboru, ktorý sme uprav</w:t>
      </w:r>
      <w:r w:rsidR="0065533B">
        <w:rPr>
          <w:lang w:val="sk-SK"/>
        </w:rPr>
        <w:t xml:space="preserve">ili do </w:t>
      </w:r>
      <w:proofErr w:type="spellStart"/>
      <w:r w:rsidR="0065533B" w:rsidRPr="0065533B">
        <w:rPr>
          <w:lang w:val="sk-SK"/>
        </w:rPr>
        <w:t>sites-enabled</w:t>
      </w:r>
      <w:proofErr w:type="spellEnd"/>
      <w:r w:rsidR="0065533B">
        <w:rPr>
          <w:lang w:val="sk-SK"/>
        </w:rPr>
        <w:t>:</w:t>
      </w:r>
    </w:p>
    <w:p w14:paraId="441CE918" w14:textId="77777777" w:rsidR="004805E9" w:rsidRPr="004805E9" w:rsidRDefault="004805E9" w:rsidP="004805E9">
      <w:pPr>
        <w:rPr>
          <w:rStyle w:val="Vrazn"/>
          <w:lang w:val="sk-SK"/>
        </w:rPr>
      </w:pPr>
      <w:proofErr w:type="spellStart"/>
      <w:r w:rsidRPr="004805E9">
        <w:rPr>
          <w:rStyle w:val="Vrazn"/>
          <w:lang w:val="sk-SK"/>
        </w:rPr>
        <w:t>sudo</w:t>
      </w:r>
      <w:proofErr w:type="spellEnd"/>
      <w:r w:rsidRPr="004805E9">
        <w:rPr>
          <w:rStyle w:val="Vrazn"/>
          <w:lang w:val="sk-SK"/>
        </w:rPr>
        <w:t xml:space="preserve"> </w:t>
      </w:r>
      <w:proofErr w:type="spellStart"/>
      <w:r w:rsidRPr="004805E9">
        <w:rPr>
          <w:rStyle w:val="Vrazn"/>
          <w:lang w:val="sk-SK"/>
        </w:rPr>
        <w:t>cp</w:t>
      </w:r>
      <w:proofErr w:type="spellEnd"/>
      <w:r w:rsidRPr="004805E9">
        <w:rPr>
          <w:rStyle w:val="Vrazn"/>
          <w:lang w:val="sk-SK"/>
        </w:rPr>
        <w:t xml:space="preserve"> /</w:t>
      </w:r>
      <w:proofErr w:type="spellStart"/>
      <w:r w:rsidRPr="004805E9">
        <w:rPr>
          <w:rStyle w:val="Vrazn"/>
          <w:lang w:val="sk-SK"/>
        </w:rPr>
        <w:t>etc</w:t>
      </w:r>
      <w:proofErr w:type="spellEnd"/>
      <w:r w:rsidRPr="004805E9">
        <w:rPr>
          <w:rStyle w:val="Vrazn"/>
          <w:lang w:val="sk-SK"/>
        </w:rPr>
        <w:t>/</w:t>
      </w:r>
      <w:proofErr w:type="spellStart"/>
      <w:r w:rsidRPr="004805E9">
        <w:rPr>
          <w:rStyle w:val="Vrazn"/>
          <w:lang w:val="sk-SK"/>
        </w:rPr>
        <w:t>nginx</w:t>
      </w:r>
      <w:proofErr w:type="spellEnd"/>
      <w:r w:rsidRPr="004805E9">
        <w:rPr>
          <w:rStyle w:val="Vrazn"/>
          <w:lang w:val="sk-SK"/>
        </w:rPr>
        <w:t>/</w:t>
      </w:r>
      <w:proofErr w:type="spellStart"/>
      <w:r w:rsidRPr="004805E9">
        <w:rPr>
          <w:rStyle w:val="Vrazn"/>
          <w:lang w:val="sk-SK"/>
        </w:rPr>
        <w:t>sites-available</w:t>
      </w:r>
      <w:proofErr w:type="spellEnd"/>
      <w:r w:rsidRPr="004805E9">
        <w:rPr>
          <w:rStyle w:val="Vrazn"/>
          <w:lang w:val="sk-SK"/>
        </w:rPr>
        <w:t>/default /etc/nginx/sites-available/example.com</w:t>
      </w:r>
    </w:p>
    <w:p w14:paraId="77F228D1" w14:textId="242703A1" w:rsidR="0065533B" w:rsidRPr="004805E9" w:rsidRDefault="004805E9" w:rsidP="004805E9">
      <w:pPr>
        <w:rPr>
          <w:rStyle w:val="Vrazn"/>
        </w:rPr>
      </w:pPr>
      <w:proofErr w:type="spellStart"/>
      <w:r w:rsidRPr="004805E9">
        <w:rPr>
          <w:rStyle w:val="Vrazn"/>
          <w:lang w:val="sk-SK"/>
        </w:rPr>
        <w:t>sudo</w:t>
      </w:r>
      <w:proofErr w:type="spellEnd"/>
      <w:r w:rsidRPr="004805E9">
        <w:rPr>
          <w:rStyle w:val="Vrazn"/>
          <w:lang w:val="sk-SK"/>
        </w:rPr>
        <w:t xml:space="preserve"> </w:t>
      </w:r>
      <w:proofErr w:type="spellStart"/>
      <w:r w:rsidRPr="004805E9">
        <w:rPr>
          <w:rStyle w:val="Vrazn"/>
          <w:lang w:val="sk-SK"/>
        </w:rPr>
        <w:t>ln</w:t>
      </w:r>
      <w:proofErr w:type="spellEnd"/>
      <w:r w:rsidRPr="004805E9">
        <w:rPr>
          <w:rStyle w:val="Vrazn"/>
          <w:lang w:val="sk-SK"/>
        </w:rPr>
        <w:t xml:space="preserve"> -s /</w:t>
      </w:r>
      <w:proofErr w:type="spellStart"/>
      <w:r w:rsidRPr="004805E9">
        <w:rPr>
          <w:rStyle w:val="Vrazn"/>
          <w:lang w:val="sk-SK"/>
        </w:rPr>
        <w:t>etc</w:t>
      </w:r>
      <w:proofErr w:type="spellEnd"/>
      <w:r w:rsidRPr="004805E9">
        <w:rPr>
          <w:rStyle w:val="Vrazn"/>
          <w:lang w:val="sk-SK"/>
        </w:rPr>
        <w:t>/</w:t>
      </w:r>
      <w:proofErr w:type="spellStart"/>
      <w:r w:rsidRPr="004805E9">
        <w:rPr>
          <w:rStyle w:val="Vrazn"/>
          <w:lang w:val="sk-SK"/>
        </w:rPr>
        <w:t>nginx</w:t>
      </w:r>
      <w:proofErr w:type="spellEnd"/>
      <w:r w:rsidRPr="004805E9">
        <w:rPr>
          <w:rStyle w:val="Vrazn"/>
          <w:lang w:val="sk-SK"/>
        </w:rPr>
        <w:t>/</w:t>
      </w:r>
      <w:proofErr w:type="spellStart"/>
      <w:r w:rsidRPr="004805E9">
        <w:rPr>
          <w:rStyle w:val="Vrazn"/>
          <w:lang w:val="sk-SK"/>
        </w:rPr>
        <w:t>sites-available</w:t>
      </w:r>
      <w:proofErr w:type="spellEnd"/>
      <w:r w:rsidRPr="004805E9">
        <w:rPr>
          <w:rStyle w:val="Vrazn"/>
          <w:lang w:val="sk-SK"/>
        </w:rPr>
        <w:t>/default /</w:t>
      </w:r>
      <w:proofErr w:type="spellStart"/>
      <w:r w:rsidRPr="004805E9">
        <w:rPr>
          <w:rStyle w:val="Vrazn"/>
          <w:lang w:val="sk-SK"/>
        </w:rPr>
        <w:t>etc</w:t>
      </w:r>
      <w:proofErr w:type="spellEnd"/>
      <w:r w:rsidRPr="004805E9">
        <w:rPr>
          <w:rStyle w:val="Vrazn"/>
          <w:lang w:val="sk-SK"/>
        </w:rPr>
        <w:t>/</w:t>
      </w:r>
      <w:proofErr w:type="spellStart"/>
      <w:r w:rsidRPr="004805E9">
        <w:rPr>
          <w:rStyle w:val="Vrazn"/>
          <w:lang w:val="sk-SK"/>
        </w:rPr>
        <w:t>nginx</w:t>
      </w:r>
      <w:proofErr w:type="spellEnd"/>
      <w:r w:rsidRPr="004805E9">
        <w:rPr>
          <w:rStyle w:val="Vrazn"/>
          <w:lang w:val="sk-SK"/>
        </w:rPr>
        <w:t>/</w:t>
      </w:r>
      <w:proofErr w:type="spellStart"/>
      <w:r w:rsidRPr="004805E9">
        <w:rPr>
          <w:rStyle w:val="Vrazn"/>
          <w:lang w:val="sk-SK"/>
        </w:rPr>
        <w:t>sites-enabled</w:t>
      </w:r>
      <w:proofErr w:type="spellEnd"/>
      <w:r w:rsidRPr="004805E9">
        <w:rPr>
          <w:rStyle w:val="Vrazn"/>
          <w:lang w:val="sk-SK"/>
        </w:rPr>
        <w:t>/</w:t>
      </w:r>
    </w:p>
    <w:p w14:paraId="2AB8A17C" w14:textId="01733755" w:rsidR="000820B3" w:rsidRDefault="004805E9" w:rsidP="00FC39F9">
      <w:pPr>
        <w:rPr>
          <w:lang w:val="sk-SK"/>
        </w:rPr>
      </w:pPr>
      <w:r>
        <w:rPr>
          <w:lang w:val="sk-SK"/>
        </w:rPr>
        <w:t xml:space="preserve">Inštalácia SSL certifikátu poskytovaného </w:t>
      </w:r>
      <w:proofErr w:type="spellStart"/>
      <w:r w:rsidRPr="004805E9">
        <w:rPr>
          <w:lang w:val="sk-SK"/>
        </w:rPr>
        <w:t>LetsEncrypt</w:t>
      </w:r>
      <w:proofErr w:type="spellEnd"/>
      <w:r>
        <w:rPr>
          <w:lang w:val="sk-SK"/>
        </w:rPr>
        <w:t>:</w:t>
      </w:r>
    </w:p>
    <w:p w14:paraId="40683FAD" w14:textId="0122390B" w:rsidR="00FC39F9" w:rsidRPr="00C50BA5" w:rsidRDefault="003B0D2A" w:rsidP="00FC39F9">
      <w:pPr>
        <w:rPr>
          <w:b/>
          <w:bCs/>
        </w:rPr>
      </w:pPr>
      <w:proofErr w:type="spellStart"/>
      <w:r w:rsidRPr="003B0D2A">
        <w:rPr>
          <w:rStyle w:val="Vrazn"/>
          <w:lang w:val="sk-SK"/>
        </w:rPr>
        <w:t>sudo</w:t>
      </w:r>
      <w:proofErr w:type="spellEnd"/>
      <w:r w:rsidRPr="003B0D2A">
        <w:rPr>
          <w:rStyle w:val="Vrazn"/>
          <w:lang w:val="sk-SK"/>
        </w:rPr>
        <w:t xml:space="preserve"> </w:t>
      </w:r>
      <w:proofErr w:type="spellStart"/>
      <w:r w:rsidRPr="003B0D2A">
        <w:rPr>
          <w:rStyle w:val="Vrazn"/>
          <w:lang w:val="sk-SK"/>
        </w:rPr>
        <w:t>certbot</w:t>
      </w:r>
      <w:proofErr w:type="spellEnd"/>
      <w:r w:rsidRPr="003B0D2A">
        <w:rPr>
          <w:rStyle w:val="Vrazn"/>
          <w:lang w:val="sk-SK"/>
        </w:rPr>
        <w:t xml:space="preserve"> --</w:t>
      </w:r>
      <w:proofErr w:type="spellStart"/>
      <w:r w:rsidRPr="003B0D2A">
        <w:rPr>
          <w:rStyle w:val="Vrazn"/>
          <w:lang w:val="sk-SK"/>
        </w:rPr>
        <w:t>nginx</w:t>
      </w:r>
      <w:proofErr w:type="spellEnd"/>
    </w:p>
    <w:p w14:paraId="19811D21" w14:textId="11E48252" w:rsidR="008903E3" w:rsidRPr="004E23E0" w:rsidRDefault="0079628D" w:rsidP="00C14314">
      <w:pPr>
        <w:jc w:val="left"/>
        <w:rPr>
          <w:b/>
          <w:sz w:val="24"/>
          <w:szCs w:val="24"/>
          <w:lang w:val="sk-SK"/>
        </w:rPr>
      </w:pPr>
      <w:r w:rsidRPr="004E23E0">
        <w:rPr>
          <w:b/>
          <w:sz w:val="24"/>
          <w:szCs w:val="24"/>
          <w:lang w:val="sk-SK"/>
        </w:rPr>
        <w:br w:type="page"/>
      </w:r>
    </w:p>
    <w:p w14:paraId="5852DEA8" w14:textId="42A83899" w:rsidR="008903E3" w:rsidRPr="004E23E0" w:rsidRDefault="008903E3" w:rsidP="008903E3">
      <w:pPr>
        <w:pStyle w:val="Nadpis1"/>
        <w:numPr>
          <w:ilvl w:val="0"/>
          <w:numId w:val="1"/>
        </w:numPr>
        <w:rPr>
          <w:lang w:val="sk-SK"/>
        </w:rPr>
      </w:pPr>
      <w:bookmarkStart w:id="85" w:name="_Toc31459101"/>
      <w:r w:rsidRPr="004E23E0">
        <w:rPr>
          <w:lang w:val="sk-SK"/>
        </w:rPr>
        <w:lastRenderedPageBreak/>
        <w:t>Testovacie scenáre</w:t>
      </w:r>
      <w:bookmarkEnd w:id="85"/>
    </w:p>
    <w:p w14:paraId="14FB7074" w14:textId="055A68B2" w:rsidR="00384ACF" w:rsidRPr="004E23E0" w:rsidRDefault="000D7082" w:rsidP="00384ACF">
      <w:pPr>
        <w:pStyle w:val="Nadpis2"/>
        <w:rPr>
          <w:lang w:val="sk-SK"/>
        </w:rPr>
      </w:pPr>
      <w:bookmarkStart w:id="86" w:name="header-n2"/>
      <w:bookmarkStart w:id="87" w:name="_Toc31459102"/>
      <w:r w:rsidRPr="004E23E0">
        <w:rPr>
          <w:lang w:val="sk-SK"/>
        </w:rPr>
        <w:t>3.</w:t>
      </w:r>
      <w:r w:rsidR="00384ACF" w:rsidRPr="004E23E0">
        <w:rPr>
          <w:lang w:val="sk-SK"/>
        </w:rPr>
        <w:t>1. Prihlásenie</w:t>
      </w:r>
      <w:bookmarkEnd w:id="86"/>
      <w:bookmarkEnd w:id="87"/>
    </w:p>
    <w:p w14:paraId="0D15D548" w14:textId="77777777" w:rsidR="00384ACF" w:rsidRPr="004E23E0" w:rsidRDefault="00384ACF" w:rsidP="008B3F70">
      <w:pPr>
        <w:pStyle w:val="FirstParagraph"/>
        <w:rPr>
          <w:lang w:val="sk-SK"/>
        </w:rPr>
      </w:pPr>
      <w:r w:rsidRPr="004E23E0">
        <w:rPr>
          <w:lang w:val="sk-SK"/>
        </w:rPr>
        <w:t>Akcia: Používateľ pri vstupe na stránku zadá svoje prihlasovacie meno a heslo.</w:t>
      </w:r>
    </w:p>
    <w:p w14:paraId="19A3D50B" w14:textId="77777777" w:rsidR="00384ACF" w:rsidRPr="004E23E0" w:rsidRDefault="00384ACF" w:rsidP="00030827">
      <w:pPr>
        <w:rPr>
          <w:lang w:val="sk-SK"/>
        </w:rPr>
      </w:pPr>
      <w:r w:rsidRPr="004E23E0">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4E23E0" w:rsidRDefault="000D7082" w:rsidP="00384ACF">
      <w:pPr>
        <w:pStyle w:val="Nadpis2"/>
        <w:rPr>
          <w:lang w:val="sk-SK"/>
        </w:rPr>
      </w:pPr>
      <w:bookmarkStart w:id="88" w:name="_Toc31459103"/>
      <w:r w:rsidRPr="004E23E0">
        <w:rPr>
          <w:lang w:val="sk-SK"/>
        </w:rPr>
        <w:t>3.</w:t>
      </w:r>
      <w:r w:rsidR="00384ACF" w:rsidRPr="004E23E0">
        <w:rPr>
          <w:lang w:val="sk-SK"/>
        </w:rPr>
        <w:t>2. Vyhľadanie klienta - vytváranie objednávky</w:t>
      </w:r>
      <w:bookmarkEnd w:id="88"/>
    </w:p>
    <w:p w14:paraId="14850211" w14:textId="77777777" w:rsidR="00384ACF" w:rsidRPr="004E23E0" w:rsidRDefault="00384ACF" w:rsidP="008B3F70">
      <w:pPr>
        <w:pStyle w:val="FirstParagraph"/>
        <w:rPr>
          <w:lang w:val="sk-SK"/>
        </w:rPr>
      </w:pPr>
      <w:r w:rsidRPr="004E23E0">
        <w:rPr>
          <w:lang w:val="sk-SK"/>
        </w:rPr>
        <w:t>Kroky ktoré sa vykonajú predtým: 1</w:t>
      </w:r>
    </w:p>
    <w:p w14:paraId="4DAD0ACF" w14:textId="77777777" w:rsidR="00384ACF" w:rsidRPr="004E23E0" w:rsidRDefault="00384ACF" w:rsidP="00384ACF">
      <w:pPr>
        <w:pStyle w:val="Zkladntext"/>
        <w:rPr>
          <w:lang w:val="sk-SK"/>
        </w:rPr>
      </w:pPr>
      <w:r w:rsidRPr="004E23E0">
        <w:rPr>
          <w:lang w:val="sk-SK"/>
        </w:rPr>
        <w:t>Akcia: Používateľ na stránke vytvárania objednávok zadá informáciu o klientovi(meno/priezvisko/telefón) a klikne na klienta, s ktorým chce pracovať.</w:t>
      </w:r>
    </w:p>
    <w:p w14:paraId="02848FBA" w14:textId="77777777" w:rsidR="00384ACF" w:rsidRPr="004E23E0" w:rsidRDefault="00384ACF" w:rsidP="00384ACF">
      <w:pPr>
        <w:pStyle w:val="Zkladntext"/>
        <w:rPr>
          <w:lang w:val="sk-SK"/>
        </w:rPr>
      </w:pPr>
      <w:r w:rsidRPr="004E23E0">
        <w:rPr>
          <w:lang w:val="sk-SK"/>
        </w:rPr>
        <w:t>Reakcia: Klient sa uloží do premennej(</w:t>
      </w:r>
      <w:proofErr w:type="spellStart"/>
      <w:r w:rsidRPr="004E23E0">
        <w:rPr>
          <w:lang w:val="sk-SK"/>
        </w:rPr>
        <w:t>frontend</w:t>
      </w:r>
      <w:proofErr w:type="spellEnd"/>
      <w:r w:rsidRPr="004E23E0">
        <w:rPr>
          <w:lang w:val="sk-SK"/>
        </w:rPr>
        <w:t>) a je s ním možné ďalej pracovať.</w:t>
      </w:r>
    </w:p>
    <w:p w14:paraId="6C52F95B" w14:textId="2DD1AAC2" w:rsidR="00384ACF" w:rsidRPr="004E23E0" w:rsidRDefault="000D7082" w:rsidP="00384ACF">
      <w:pPr>
        <w:pStyle w:val="Nadpis2"/>
        <w:rPr>
          <w:lang w:val="sk-SK"/>
        </w:rPr>
      </w:pPr>
      <w:bookmarkStart w:id="89" w:name="header-n13"/>
      <w:bookmarkStart w:id="90" w:name="_Toc31459104"/>
      <w:r w:rsidRPr="004E23E0">
        <w:rPr>
          <w:lang w:val="sk-SK"/>
        </w:rPr>
        <w:t>3.</w:t>
      </w:r>
      <w:r w:rsidR="00C81DBA" w:rsidRPr="004E23E0">
        <w:rPr>
          <w:lang w:val="sk-SK"/>
        </w:rPr>
        <w:t>3</w:t>
      </w:r>
      <w:r w:rsidR="00384ACF" w:rsidRPr="004E23E0">
        <w:rPr>
          <w:lang w:val="sk-SK"/>
        </w:rPr>
        <w:t>. Pridanie klienta</w:t>
      </w:r>
      <w:bookmarkEnd w:id="89"/>
      <w:bookmarkEnd w:id="90"/>
    </w:p>
    <w:p w14:paraId="46350EBF" w14:textId="77777777" w:rsidR="00384ACF" w:rsidRPr="004E23E0" w:rsidRDefault="00384ACF" w:rsidP="008B3F70">
      <w:pPr>
        <w:pStyle w:val="FirstParagraph"/>
        <w:rPr>
          <w:lang w:val="sk-SK"/>
        </w:rPr>
      </w:pPr>
      <w:r w:rsidRPr="004E23E0">
        <w:rPr>
          <w:lang w:val="sk-SK"/>
        </w:rPr>
        <w:t>Kroky ktoré sa vykonajú predtým: 1</w:t>
      </w:r>
    </w:p>
    <w:p w14:paraId="7C83846F" w14:textId="77777777" w:rsidR="00384ACF" w:rsidRPr="004E23E0" w:rsidRDefault="00384ACF" w:rsidP="00384ACF">
      <w:pPr>
        <w:pStyle w:val="Zkladntext"/>
        <w:rPr>
          <w:lang w:val="sk-SK"/>
        </w:rPr>
      </w:pPr>
      <w:r w:rsidRPr="004E23E0">
        <w:rPr>
          <w:lang w:val="sk-SK"/>
        </w:rPr>
        <w:t>Akcia: Používateľ na stránke administrácie klientov vyplní informácie o klientovi zvolí pridať klienta.</w:t>
      </w:r>
    </w:p>
    <w:p w14:paraId="5C7C885D" w14:textId="77777777" w:rsidR="00384ACF" w:rsidRPr="004E23E0" w:rsidRDefault="00384ACF" w:rsidP="00384ACF">
      <w:pPr>
        <w:pStyle w:val="Zkladntext"/>
        <w:rPr>
          <w:lang w:val="sk-SK"/>
        </w:rPr>
      </w:pPr>
      <w:r w:rsidRPr="004E23E0">
        <w:rPr>
          <w:lang w:val="sk-SK"/>
        </w:rPr>
        <w:t>Reakcia: Klient sa uloží do databázy a pri kroku 2 a 3 ho je možné vyhľadať.</w:t>
      </w:r>
    </w:p>
    <w:p w14:paraId="3088434F" w14:textId="47E1A01F" w:rsidR="00384ACF" w:rsidRPr="004E23E0" w:rsidRDefault="000D7082" w:rsidP="00384ACF">
      <w:pPr>
        <w:pStyle w:val="Nadpis2"/>
        <w:rPr>
          <w:lang w:val="sk-SK"/>
        </w:rPr>
      </w:pPr>
      <w:bookmarkStart w:id="91" w:name="header-n17"/>
      <w:bookmarkStart w:id="92" w:name="_Toc31459105"/>
      <w:r w:rsidRPr="004E23E0">
        <w:rPr>
          <w:lang w:val="sk-SK"/>
        </w:rPr>
        <w:t>3.</w:t>
      </w:r>
      <w:r w:rsidR="00C81DBA" w:rsidRPr="004E23E0">
        <w:rPr>
          <w:lang w:val="sk-SK"/>
        </w:rPr>
        <w:t>4</w:t>
      </w:r>
      <w:r w:rsidR="00384ACF" w:rsidRPr="004E23E0">
        <w:rPr>
          <w:lang w:val="sk-SK"/>
        </w:rPr>
        <w:t>. Odstránenie klienta</w:t>
      </w:r>
      <w:bookmarkEnd w:id="91"/>
      <w:bookmarkEnd w:id="92"/>
    </w:p>
    <w:p w14:paraId="768AFA46" w14:textId="77777777" w:rsidR="00384ACF" w:rsidRPr="004E23E0" w:rsidRDefault="00384ACF" w:rsidP="008B3F70">
      <w:pPr>
        <w:pStyle w:val="FirstParagraph"/>
        <w:rPr>
          <w:lang w:val="sk-SK"/>
        </w:rPr>
      </w:pPr>
      <w:r w:rsidRPr="004E23E0">
        <w:rPr>
          <w:lang w:val="sk-SK"/>
        </w:rPr>
        <w:t>Kroky ktoré sa vykonajú predtým: 1, 3</w:t>
      </w:r>
    </w:p>
    <w:p w14:paraId="4CB041B2" w14:textId="77777777" w:rsidR="00384ACF" w:rsidRPr="004E23E0" w:rsidRDefault="00384ACF" w:rsidP="00384ACF">
      <w:pPr>
        <w:pStyle w:val="Zkladntext"/>
        <w:rPr>
          <w:lang w:val="sk-SK"/>
        </w:rPr>
      </w:pPr>
      <w:r w:rsidRPr="004E23E0">
        <w:rPr>
          <w:lang w:val="sk-SK"/>
        </w:rPr>
        <w:t xml:space="preserve">Akcia: Používateľ zvolí odstrániť klienta. </w:t>
      </w:r>
    </w:p>
    <w:p w14:paraId="20D523A8" w14:textId="77777777" w:rsidR="00384ACF" w:rsidRPr="004E23E0" w:rsidRDefault="00384ACF" w:rsidP="00384ACF">
      <w:pPr>
        <w:pStyle w:val="Zkladntext"/>
        <w:rPr>
          <w:lang w:val="sk-SK"/>
        </w:rPr>
      </w:pPr>
      <w:r w:rsidRPr="004E23E0">
        <w:rPr>
          <w:lang w:val="sk-SK"/>
        </w:rPr>
        <w:t>Reakcia: Klient sa odstráni z databázy a pri kroku 2 a 3 ho nie je možné vyhľadať.</w:t>
      </w:r>
    </w:p>
    <w:p w14:paraId="2BC59D47" w14:textId="6CBA780C" w:rsidR="00384ACF" w:rsidRPr="004E23E0" w:rsidRDefault="000D7082" w:rsidP="00384ACF">
      <w:pPr>
        <w:pStyle w:val="Nadpis2"/>
        <w:rPr>
          <w:lang w:val="sk-SK"/>
        </w:rPr>
      </w:pPr>
      <w:bookmarkStart w:id="93" w:name="header-n21"/>
      <w:bookmarkStart w:id="94" w:name="_Toc31459106"/>
      <w:r w:rsidRPr="004E23E0">
        <w:rPr>
          <w:lang w:val="sk-SK"/>
        </w:rPr>
        <w:t>3.</w:t>
      </w:r>
      <w:r w:rsidR="00C81DBA" w:rsidRPr="004E23E0">
        <w:rPr>
          <w:lang w:val="sk-SK"/>
        </w:rPr>
        <w:t>5</w:t>
      </w:r>
      <w:r w:rsidR="00384ACF" w:rsidRPr="004E23E0">
        <w:rPr>
          <w:lang w:val="sk-SK"/>
        </w:rPr>
        <w:t>. Príznaky o aktívnosti klienta, GDPR a rekreačnej karty</w:t>
      </w:r>
      <w:bookmarkEnd w:id="93"/>
      <w:bookmarkEnd w:id="94"/>
    </w:p>
    <w:p w14:paraId="572F7DF0" w14:textId="77777777" w:rsidR="00384ACF" w:rsidRPr="004E23E0" w:rsidRDefault="00384ACF" w:rsidP="008B3F70">
      <w:pPr>
        <w:pStyle w:val="FirstParagraph"/>
        <w:rPr>
          <w:lang w:val="sk-SK"/>
        </w:rPr>
      </w:pPr>
      <w:r w:rsidRPr="004E23E0">
        <w:rPr>
          <w:lang w:val="sk-SK"/>
        </w:rPr>
        <w:t>Kroky ktoré sa vykonajú predtým: 1</w:t>
      </w:r>
    </w:p>
    <w:p w14:paraId="53FF5586" w14:textId="77777777" w:rsidR="00384ACF" w:rsidRPr="004E23E0" w:rsidRDefault="00384ACF" w:rsidP="00384ACF">
      <w:pPr>
        <w:pStyle w:val="Zkladntext"/>
        <w:rPr>
          <w:lang w:val="sk-SK"/>
        </w:rPr>
      </w:pPr>
      <w:r w:rsidRPr="004E23E0">
        <w:rPr>
          <w:lang w:val="sk-SK"/>
        </w:rPr>
        <w:t>Akcia: Používateľ zmení stav príznakov o aktívnosti klienta alebo GDPR alebo rekreačnej karty buď pri pridaní klienta alebo pri aktualizovaní údajov o klientovi.</w:t>
      </w:r>
    </w:p>
    <w:p w14:paraId="0580E0C2" w14:textId="77777777" w:rsidR="00384ACF" w:rsidRPr="004E23E0" w:rsidRDefault="00384ACF" w:rsidP="00384ACF">
      <w:pPr>
        <w:pStyle w:val="Zkladntext"/>
        <w:rPr>
          <w:lang w:val="sk-SK"/>
        </w:rPr>
      </w:pPr>
      <w:r w:rsidRPr="004E23E0">
        <w:rPr>
          <w:lang w:val="sk-SK"/>
        </w:rPr>
        <w:t>Reakcia: Klient má aktualizované informácie a je to možné overiť cez krok 3.</w:t>
      </w:r>
    </w:p>
    <w:p w14:paraId="3C3B153E" w14:textId="2E97AA6E" w:rsidR="00384ACF" w:rsidRPr="004E23E0" w:rsidRDefault="000D7082" w:rsidP="00384ACF">
      <w:pPr>
        <w:pStyle w:val="Nadpis2"/>
        <w:rPr>
          <w:lang w:val="sk-SK"/>
        </w:rPr>
      </w:pPr>
      <w:bookmarkStart w:id="95" w:name="_Toc31459107"/>
      <w:r w:rsidRPr="004E23E0">
        <w:rPr>
          <w:lang w:val="sk-SK"/>
        </w:rPr>
        <w:t>3.</w:t>
      </w:r>
      <w:r w:rsidR="00C81DBA" w:rsidRPr="004E23E0">
        <w:rPr>
          <w:lang w:val="sk-SK"/>
        </w:rPr>
        <w:t>6</w:t>
      </w:r>
      <w:r w:rsidR="00384ACF" w:rsidRPr="004E23E0">
        <w:rPr>
          <w:lang w:val="sk-SK"/>
        </w:rPr>
        <w:t>. Editovanie klientov</w:t>
      </w:r>
      <w:bookmarkEnd w:id="95"/>
    </w:p>
    <w:p w14:paraId="41AAD027" w14:textId="77777777" w:rsidR="00384ACF" w:rsidRPr="004E23E0" w:rsidRDefault="00384ACF" w:rsidP="008B3F70">
      <w:pPr>
        <w:pStyle w:val="FirstParagraph"/>
        <w:rPr>
          <w:lang w:val="sk-SK"/>
        </w:rPr>
      </w:pPr>
      <w:r w:rsidRPr="004E23E0">
        <w:rPr>
          <w:lang w:val="sk-SK"/>
        </w:rPr>
        <w:t>Kroky ktoré sa vykonajú predtým: 1, 3</w:t>
      </w:r>
    </w:p>
    <w:p w14:paraId="51003FD5" w14:textId="77777777" w:rsidR="00384ACF" w:rsidRPr="004E23E0" w:rsidRDefault="00384ACF" w:rsidP="00384ACF">
      <w:pPr>
        <w:pStyle w:val="Zkladntext"/>
        <w:rPr>
          <w:lang w:val="sk-SK"/>
        </w:rPr>
      </w:pPr>
      <w:r w:rsidRPr="004E23E0">
        <w:rPr>
          <w:lang w:val="sk-SK"/>
        </w:rPr>
        <w:t>Akcia: Používateľ zmení údaje o klientovi a zvolí aktualizovať údaje o klientovi.</w:t>
      </w:r>
    </w:p>
    <w:p w14:paraId="119DBC27" w14:textId="77777777" w:rsidR="00384ACF" w:rsidRPr="004E23E0" w:rsidRDefault="00384ACF" w:rsidP="00384ACF">
      <w:pPr>
        <w:pStyle w:val="Zkladntext"/>
        <w:rPr>
          <w:lang w:val="sk-SK"/>
        </w:rPr>
      </w:pPr>
      <w:r w:rsidRPr="004E23E0">
        <w:rPr>
          <w:lang w:val="sk-SK"/>
        </w:rPr>
        <w:t>Reakcia: Klient má aktualizované informácie a je to možné overiť cez krok 3.</w:t>
      </w:r>
    </w:p>
    <w:p w14:paraId="6B47DB9D" w14:textId="2F44F078" w:rsidR="00384ACF" w:rsidRPr="004E23E0" w:rsidRDefault="000D7082" w:rsidP="00384ACF">
      <w:pPr>
        <w:pStyle w:val="Nadpis2"/>
        <w:rPr>
          <w:lang w:val="sk-SK"/>
        </w:rPr>
      </w:pPr>
      <w:bookmarkStart w:id="96" w:name="_Toc31459108"/>
      <w:r w:rsidRPr="004E23E0">
        <w:rPr>
          <w:lang w:val="sk-SK"/>
        </w:rPr>
        <w:t>3.</w:t>
      </w:r>
      <w:r w:rsidR="00C81DBA" w:rsidRPr="004E23E0">
        <w:rPr>
          <w:lang w:val="sk-SK"/>
        </w:rPr>
        <w:t>7</w:t>
      </w:r>
      <w:r w:rsidR="00384ACF" w:rsidRPr="004E23E0">
        <w:rPr>
          <w:lang w:val="sk-SK"/>
        </w:rPr>
        <w:t>. Vytvorenie rezervácie</w:t>
      </w:r>
      <w:bookmarkEnd w:id="96"/>
    </w:p>
    <w:p w14:paraId="3EC0FFC2" w14:textId="77777777" w:rsidR="00384ACF" w:rsidRPr="004E23E0" w:rsidRDefault="00384ACF" w:rsidP="008B3F70">
      <w:pPr>
        <w:pStyle w:val="FirstParagraph"/>
        <w:rPr>
          <w:lang w:val="sk-SK"/>
        </w:rPr>
      </w:pPr>
      <w:r w:rsidRPr="004E23E0">
        <w:rPr>
          <w:lang w:val="sk-SK"/>
        </w:rPr>
        <w:t>Kroky ktoré sa vykonajú predtým: 1, 2</w:t>
      </w:r>
    </w:p>
    <w:p w14:paraId="0D209AB5" w14:textId="77777777" w:rsidR="00384ACF" w:rsidRPr="004E23E0" w:rsidRDefault="00384ACF" w:rsidP="00384ACF">
      <w:pPr>
        <w:pStyle w:val="Zkladntext"/>
        <w:rPr>
          <w:lang w:val="sk-SK"/>
        </w:rPr>
      </w:pPr>
      <w:r w:rsidRPr="004E23E0">
        <w:rPr>
          <w:lang w:val="sk-SK"/>
        </w:rPr>
        <w:lastRenderedPageBreak/>
        <w:t>Akcia: Používateľ vyberie časové okno a vyplní dodatočné údaje k rezervácií. Následne potvrdí vytvorenie rezervácie.</w:t>
      </w:r>
    </w:p>
    <w:p w14:paraId="36DBD471" w14:textId="77777777" w:rsidR="00384ACF" w:rsidRPr="004E23E0" w:rsidRDefault="00384ACF" w:rsidP="00384ACF">
      <w:pPr>
        <w:pStyle w:val="Zkladntext"/>
        <w:rPr>
          <w:lang w:val="sk-SK"/>
        </w:rPr>
      </w:pPr>
      <w:r w:rsidRPr="004E23E0">
        <w:rPr>
          <w:lang w:val="sk-SK"/>
        </w:rPr>
        <w:t>Reakcia: Klient má vytvorenú rezerváciu. Táto rezervácia sa zobrazuje po prihlásení v danom časovom okne.</w:t>
      </w:r>
    </w:p>
    <w:p w14:paraId="2A71BFDB" w14:textId="1B19E6AE" w:rsidR="00384ACF" w:rsidRPr="004E23E0" w:rsidRDefault="000D7082" w:rsidP="00384ACF">
      <w:pPr>
        <w:pStyle w:val="Nadpis2"/>
        <w:rPr>
          <w:lang w:val="sk-SK"/>
        </w:rPr>
      </w:pPr>
      <w:bookmarkStart w:id="97" w:name="header-n33"/>
      <w:bookmarkStart w:id="98" w:name="_Toc31459109"/>
      <w:r w:rsidRPr="004E23E0">
        <w:rPr>
          <w:lang w:val="sk-SK"/>
        </w:rPr>
        <w:t>3.</w:t>
      </w:r>
      <w:r w:rsidR="00C81DBA" w:rsidRPr="004E23E0">
        <w:rPr>
          <w:lang w:val="sk-SK"/>
        </w:rPr>
        <w:t>8</w:t>
      </w:r>
      <w:r w:rsidR="00384ACF" w:rsidRPr="004E23E0">
        <w:rPr>
          <w:lang w:val="sk-SK"/>
        </w:rPr>
        <w:t>. Prístup k dnešnému dňu v kalendári</w:t>
      </w:r>
      <w:bookmarkEnd w:id="97"/>
      <w:bookmarkEnd w:id="98"/>
    </w:p>
    <w:p w14:paraId="68D9EF00" w14:textId="77777777" w:rsidR="00384ACF" w:rsidRPr="004E23E0" w:rsidRDefault="00384ACF" w:rsidP="008B3F70">
      <w:pPr>
        <w:pStyle w:val="FirstParagraph"/>
        <w:rPr>
          <w:lang w:val="sk-SK"/>
        </w:rPr>
      </w:pPr>
      <w:r w:rsidRPr="004E23E0">
        <w:rPr>
          <w:lang w:val="sk-SK"/>
        </w:rPr>
        <w:t>Kroky ktoré sa vykonajú predtým: 1</w:t>
      </w:r>
    </w:p>
    <w:p w14:paraId="0BB2C6EB" w14:textId="77777777" w:rsidR="00384ACF" w:rsidRPr="004E23E0" w:rsidRDefault="00384ACF" w:rsidP="00384ACF">
      <w:pPr>
        <w:pStyle w:val="Zkladntext"/>
        <w:rPr>
          <w:lang w:val="sk-SK"/>
        </w:rPr>
      </w:pPr>
      <w:r w:rsidRPr="004E23E0">
        <w:rPr>
          <w:lang w:val="sk-SK"/>
        </w:rPr>
        <w:t>Akcia: Používateľ prejde na vzdialený dátum niekedy v budúcnosti. Následne klikne na presunutie sa k dnešnému dňu.</w:t>
      </w:r>
    </w:p>
    <w:p w14:paraId="6485D8C5" w14:textId="77777777" w:rsidR="00384ACF" w:rsidRPr="004E23E0" w:rsidRDefault="00384ACF" w:rsidP="00384ACF">
      <w:pPr>
        <w:pStyle w:val="Zkladntext"/>
        <w:rPr>
          <w:lang w:val="sk-SK"/>
        </w:rPr>
      </w:pPr>
      <w:r w:rsidRPr="004E23E0">
        <w:rPr>
          <w:lang w:val="sk-SK"/>
        </w:rPr>
        <w:t>Reakcia: Klient je presmerovaný v kalendári na dnešný deň.</w:t>
      </w:r>
    </w:p>
    <w:p w14:paraId="6C9CCEFE" w14:textId="3BFB1323" w:rsidR="00384ACF" w:rsidRPr="004E23E0" w:rsidRDefault="000D7082" w:rsidP="00384ACF">
      <w:pPr>
        <w:pStyle w:val="Nadpis2"/>
        <w:rPr>
          <w:lang w:val="sk-SK"/>
        </w:rPr>
      </w:pPr>
      <w:bookmarkStart w:id="99" w:name="header-n41"/>
      <w:bookmarkStart w:id="100" w:name="_Toc31459110"/>
      <w:r w:rsidRPr="004E23E0">
        <w:rPr>
          <w:lang w:val="sk-SK"/>
        </w:rPr>
        <w:t>3.</w:t>
      </w:r>
      <w:r w:rsidR="007971BE" w:rsidRPr="004E23E0">
        <w:rPr>
          <w:lang w:val="sk-SK"/>
        </w:rPr>
        <w:t>9</w:t>
      </w:r>
      <w:r w:rsidR="00384ACF" w:rsidRPr="004E23E0">
        <w:rPr>
          <w:lang w:val="sk-SK"/>
        </w:rPr>
        <w:t>. Editovanie objednávky</w:t>
      </w:r>
      <w:bookmarkEnd w:id="99"/>
      <w:bookmarkEnd w:id="100"/>
    </w:p>
    <w:p w14:paraId="56BDC548" w14:textId="77777777" w:rsidR="00384ACF" w:rsidRPr="004E23E0" w:rsidRDefault="00384ACF" w:rsidP="008B3F70">
      <w:pPr>
        <w:pStyle w:val="FirstParagraph"/>
        <w:rPr>
          <w:lang w:val="sk-SK"/>
        </w:rPr>
      </w:pPr>
      <w:r w:rsidRPr="004E23E0">
        <w:rPr>
          <w:lang w:val="sk-SK"/>
        </w:rPr>
        <w:t>Kroky ktoré sa vykonajú predtým: 1</w:t>
      </w:r>
    </w:p>
    <w:p w14:paraId="49464149" w14:textId="77777777" w:rsidR="00384ACF" w:rsidRPr="004E23E0" w:rsidRDefault="00384ACF" w:rsidP="00384ACF">
      <w:pPr>
        <w:pStyle w:val="Zkladntext"/>
        <w:rPr>
          <w:lang w:val="sk-SK"/>
        </w:rPr>
      </w:pPr>
      <w:r w:rsidRPr="004E23E0">
        <w:rPr>
          <w:lang w:val="sk-SK"/>
        </w:rPr>
        <w:t>Akcia: Používateľ vyberie časové okno, na ktoré je vytvorená rezervácia a upraví informácie o rezervácií. Následne zmenu potvrdí.</w:t>
      </w:r>
    </w:p>
    <w:p w14:paraId="2743571A" w14:textId="77777777" w:rsidR="00384ACF" w:rsidRPr="004E23E0" w:rsidRDefault="00384ACF" w:rsidP="00384ACF">
      <w:pPr>
        <w:pStyle w:val="Zkladntext"/>
        <w:rPr>
          <w:lang w:val="sk-SK"/>
        </w:rPr>
      </w:pPr>
      <w:r w:rsidRPr="004E23E0">
        <w:rPr>
          <w:lang w:val="sk-SK"/>
        </w:rPr>
        <w:t>Reakcia: Rezervácia je zmenená. Táto zmena sa zobrazuje po prihlásení v danom časovom okne.</w:t>
      </w:r>
    </w:p>
    <w:p w14:paraId="5D714228" w14:textId="4012176B" w:rsidR="00384ACF" w:rsidRPr="004E23E0" w:rsidRDefault="000D7082" w:rsidP="00384ACF">
      <w:pPr>
        <w:pStyle w:val="Nadpis2"/>
        <w:rPr>
          <w:lang w:val="sk-SK"/>
        </w:rPr>
      </w:pPr>
      <w:bookmarkStart w:id="101" w:name="_Toc31459111"/>
      <w:r w:rsidRPr="004E23E0">
        <w:rPr>
          <w:lang w:val="sk-SK"/>
        </w:rPr>
        <w:t>3.</w:t>
      </w:r>
      <w:r w:rsidR="007971BE" w:rsidRPr="004E23E0">
        <w:rPr>
          <w:lang w:val="sk-SK"/>
        </w:rPr>
        <w:t>10</w:t>
      </w:r>
      <w:r w:rsidR="00384ACF" w:rsidRPr="004E23E0">
        <w:rPr>
          <w:lang w:val="sk-SK"/>
        </w:rPr>
        <w:t>. Odstránenie objednávky</w:t>
      </w:r>
      <w:bookmarkEnd w:id="101"/>
    </w:p>
    <w:p w14:paraId="5D03DDD5" w14:textId="77777777" w:rsidR="00384ACF" w:rsidRPr="004E23E0" w:rsidRDefault="00384ACF" w:rsidP="008B3F70">
      <w:pPr>
        <w:pStyle w:val="FirstParagraph"/>
        <w:rPr>
          <w:lang w:val="sk-SK"/>
        </w:rPr>
      </w:pPr>
      <w:r w:rsidRPr="004E23E0">
        <w:rPr>
          <w:lang w:val="sk-SK"/>
        </w:rPr>
        <w:t>Kroky ktoré sa vykonajú predtým: 1</w:t>
      </w:r>
    </w:p>
    <w:p w14:paraId="78622465" w14:textId="77777777" w:rsidR="00384ACF" w:rsidRPr="004E23E0" w:rsidRDefault="00384ACF" w:rsidP="00384ACF">
      <w:pPr>
        <w:pStyle w:val="Zkladntext"/>
        <w:rPr>
          <w:lang w:val="sk-SK"/>
        </w:rPr>
      </w:pPr>
      <w:r w:rsidRPr="004E23E0">
        <w:rPr>
          <w:lang w:val="sk-SK"/>
        </w:rPr>
        <w:t>Akcia: Používateľ vyberie časové okno, na ktoré je vytvorená rezervácia a odstráni ju.</w:t>
      </w:r>
    </w:p>
    <w:p w14:paraId="681B25BC" w14:textId="78D550F5" w:rsidR="00384ACF" w:rsidRPr="004E23E0" w:rsidRDefault="00384ACF" w:rsidP="00384ACF">
      <w:pPr>
        <w:pStyle w:val="Zkladntext"/>
        <w:rPr>
          <w:lang w:val="sk-SK"/>
        </w:rPr>
      </w:pPr>
      <w:r w:rsidRPr="004E23E0">
        <w:rPr>
          <w:lang w:val="sk-SK"/>
        </w:rPr>
        <w:t>Reakcia: Rezervácia je odstránená. Táto zmena sa zobrazuje po prihlásení v danom časovom okne.</w:t>
      </w:r>
    </w:p>
    <w:p w14:paraId="55DB7BD3" w14:textId="0DC65ECC" w:rsidR="00384ACF" w:rsidRPr="004E23E0" w:rsidRDefault="000D7082" w:rsidP="00384ACF">
      <w:pPr>
        <w:pStyle w:val="Nadpis2"/>
        <w:rPr>
          <w:lang w:val="sk-SK"/>
        </w:rPr>
      </w:pPr>
      <w:bookmarkStart w:id="102" w:name="header-n53"/>
      <w:bookmarkStart w:id="103" w:name="_Toc31459112"/>
      <w:r w:rsidRPr="004E23E0">
        <w:rPr>
          <w:lang w:val="sk-SK"/>
        </w:rPr>
        <w:t>3.</w:t>
      </w:r>
      <w:r w:rsidR="007971BE" w:rsidRPr="004E23E0">
        <w:rPr>
          <w:lang w:val="sk-SK"/>
        </w:rPr>
        <w:t>11</w:t>
      </w:r>
      <w:r w:rsidR="00384ACF" w:rsidRPr="004E23E0">
        <w:rPr>
          <w:lang w:val="sk-SK"/>
        </w:rPr>
        <w:t>. Prezeranie histórie objednávok pre klienta</w:t>
      </w:r>
      <w:bookmarkEnd w:id="102"/>
      <w:bookmarkEnd w:id="103"/>
    </w:p>
    <w:p w14:paraId="602A217F" w14:textId="77777777" w:rsidR="00384ACF" w:rsidRPr="004E23E0" w:rsidRDefault="00384ACF" w:rsidP="008B3F70">
      <w:pPr>
        <w:pStyle w:val="FirstParagraph"/>
        <w:rPr>
          <w:lang w:val="sk-SK"/>
        </w:rPr>
      </w:pPr>
      <w:r w:rsidRPr="004E23E0">
        <w:rPr>
          <w:lang w:val="sk-SK"/>
        </w:rPr>
        <w:t>Kroky ktoré sa vykonajú predtým: 13</w:t>
      </w:r>
    </w:p>
    <w:p w14:paraId="4B53E8CA" w14:textId="77777777" w:rsidR="00384ACF" w:rsidRPr="004E23E0" w:rsidRDefault="00384ACF" w:rsidP="00384ACF">
      <w:pPr>
        <w:pStyle w:val="Zkladntext"/>
        <w:rPr>
          <w:lang w:val="sk-SK"/>
        </w:rPr>
      </w:pPr>
      <w:r w:rsidRPr="004E23E0">
        <w:rPr>
          <w:lang w:val="sk-SK"/>
        </w:rPr>
        <w:t>Akcia: Používateľ vyhľadá klienta.</w:t>
      </w:r>
    </w:p>
    <w:p w14:paraId="6D167D8C" w14:textId="77777777" w:rsidR="00384ACF" w:rsidRPr="004E23E0" w:rsidRDefault="00384ACF" w:rsidP="00384ACF">
      <w:pPr>
        <w:pStyle w:val="Zkladntext"/>
        <w:rPr>
          <w:lang w:val="sk-SK"/>
        </w:rPr>
      </w:pPr>
      <w:r w:rsidRPr="004E23E0">
        <w:rPr>
          <w:lang w:val="sk-SK"/>
        </w:rPr>
        <w:t>Reakcia: Používateľovi sa zobrazí história objednávok pre klienta, ktorého vybral.</w:t>
      </w:r>
    </w:p>
    <w:p w14:paraId="0867992F" w14:textId="4BBAF11D" w:rsidR="00384ACF" w:rsidRPr="004E23E0" w:rsidRDefault="000D7082" w:rsidP="00384ACF">
      <w:pPr>
        <w:pStyle w:val="Nadpis2"/>
        <w:rPr>
          <w:lang w:val="sk-SK"/>
        </w:rPr>
      </w:pPr>
      <w:bookmarkStart w:id="104" w:name="header-n65"/>
      <w:bookmarkStart w:id="105" w:name="_Toc31459113"/>
      <w:r w:rsidRPr="004E23E0">
        <w:rPr>
          <w:lang w:val="sk-SK"/>
        </w:rPr>
        <w:t>3.</w:t>
      </w:r>
      <w:r w:rsidR="007971BE" w:rsidRPr="004E23E0">
        <w:rPr>
          <w:lang w:val="sk-SK"/>
        </w:rPr>
        <w:t>12</w:t>
      </w:r>
      <w:r w:rsidR="00384ACF" w:rsidRPr="004E23E0">
        <w:rPr>
          <w:lang w:val="sk-SK"/>
        </w:rPr>
        <w:t>. Pridanie aktivity</w:t>
      </w:r>
      <w:bookmarkEnd w:id="104"/>
      <w:bookmarkEnd w:id="105"/>
    </w:p>
    <w:p w14:paraId="096C580D" w14:textId="77777777" w:rsidR="00384ACF" w:rsidRPr="004E23E0" w:rsidRDefault="00384ACF" w:rsidP="008B3F70">
      <w:pPr>
        <w:pStyle w:val="FirstParagraph"/>
        <w:rPr>
          <w:lang w:val="sk-SK"/>
        </w:rPr>
      </w:pPr>
      <w:r w:rsidRPr="004E23E0">
        <w:rPr>
          <w:lang w:val="sk-SK"/>
        </w:rPr>
        <w:t>Kroky ktoré sa vykonajú predtým: 1</w:t>
      </w:r>
    </w:p>
    <w:p w14:paraId="1C7A9223" w14:textId="77777777" w:rsidR="00384ACF" w:rsidRPr="004E23E0" w:rsidRDefault="00384ACF" w:rsidP="00384ACF">
      <w:pPr>
        <w:pStyle w:val="Zkladntext"/>
        <w:rPr>
          <w:lang w:val="sk-SK"/>
        </w:rPr>
      </w:pPr>
      <w:r w:rsidRPr="004E23E0">
        <w:rPr>
          <w:lang w:val="sk-SK"/>
        </w:rPr>
        <w:t>Akcia: Používateľ na stránke administrácie aktivít vyplní informácie o aktivite zvolí pridať aktivitu.</w:t>
      </w:r>
    </w:p>
    <w:p w14:paraId="25451106" w14:textId="3E9BED9D" w:rsidR="00384ACF" w:rsidRPr="004E23E0" w:rsidRDefault="00384ACF" w:rsidP="00384ACF">
      <w:pPr>
        <w:pStyle w:val="Zkladntext"/>
        <w:rPr>
          <w:lang w:val="sk-SK"/>
        </w:rPr>
      </w:pPr>
      <w:r w:rsidRPr="004E23E0">
        <w:rPr>
          <w:lang w:val="sk-SK"/>
        </w:rPr>
        <w:t>Reakcia: Aktivita sa uloží do databázy a je možné na ňu vytvárať objednávky.</w:t>
      </w:r>
    </w:p>
    <w:p w14:paraId="4B415920" w14:textId="46131C34" w:rsidR="00FF1C09" w:rsidRPr="004E23E0" w:rsidRDefault="000D7082" w:rsidP="00FF1C09">
      <w:pPr>
        <w:pStyle w:val="Nadpis2"/>
        <w:rPr>
          <w:lang w:val="sk-SK"/>
        </w:rPr>
      </w:pPr>
      <w:bookmarkStart w:id="106" w:name="_Toc31459114"/>
      <w:r w:rsidRPr="004E23E0">
        <w:rPr>
          <w:lang w:val="sk-SK"/>
        </w:rPr>
        <w:t>3.</w:t>
      </w:r>
      <w:r w:rsidR="00FF1C09" w:rsidRPr="004E23E0">
        <w:rPr>
          <w:lang w:val="sk-SK"/>
        </w:rPr>
        <w:t>13. Editácia aktivity</w:t>
      </w:r>
      <w:bookmarkEnd w:id="106"/>
    </w:p>
    <w:p w14:paraId="25050601" w14:textId="77777777" w:rsidR="00FF1C09" w:rsidRPr="004E23E0" w:rsidRDefault="00FF1C09" w:rsidP="00FF1C09">
      <w:pPr>
        <w:pStyle w:val="Zkladntext"/>
        <w:rPr>
          <w:lang w:val="sk-SK"/>
        </w:rPr>
      </w:pPr>
      <w:r w:rsidRPr="004E23E0">
        <w:rPr>
          <w:lang w:val="sk-SK"/>
        </w:rPr>
        <w:t>Kroky ktoré sa vykonajú predtým: 1</w:t>
      </w:r>
    </w:p>
    <w:p w14:paraId="4CC424FC" w14:textId="473FB7D5" w:rsidR="00FF1C09" w:rsidRPr="004E23E0" w:rsidRDefault="00FF1C09" w:rsidP="00FF1C09">
      <w:pPr>
        <w:pStyle w:val="Zkladntext"/>
        <w:rPr>
          <w:lang w:val="sk-SK"/>
        </w:rPr>
      </w:pPr>
      <w:r w:rsidRPr="004E23E0">
        <w:rPr>
          <w:lang w:val="sk-SK"/>
        </w:rPr>
        <w:t xml:space="preserve">Akcia: Používateľ na stránke administrácie aktivít </w:t>
      </w:r>
      <w:r w:rsidR="00C018A4" w:rsidRPr="004E23E0">
        <w:rPr>
          <w:lang w:val="sk-SK"/>
        </w:rPr>
        <w:t>zmení údaje o aktivite a klikne na tlačidlo uložiť zmeny</w:t>
      </w:r>
      <w:r w:rsidRPr="004E23E0">
        <w:rPr>
          <w:lang w:val="sk-SK"/>
        </w:rPr>
        <w:t>.</w:t>
      </w:r>
    </w:p>
    <w:p w14:paraId="7EF77E84" w14:textId="508714F1" w:rsidR="00FF1C09" w:rsidRPr="004E23E0" w:rsidRDefault="00FF1C09" w:rsidP="00FF1C09">
      <w:pPr>
        <w:pStyle w:val="Zkladntext"/>
        <w:rPr>
          <w:lang w:val="sk-SK"/>
        </w:rPr>
      </w:pPr>
      <w:r w:rsidRPr="004E23E0">
        <w:rPr>
          <w:lang w:val="sk-SK"/>
        </w:rPr>
        <w:t xml:space="preserve">Reakcia: </w:t>
      </w:r>
      <w:r w:rsidR="00C14314" w:rsidRPr="004E23E0">
        <w:rPr>
          <w:lang w:val="sk-SK"/>
        </w:rPr>
        <w:t>Informácie o aktivite sa v databáze zmenia a je možné ďalej pracovať so zmenenou aktivitou.</w:t>
      </w:r>
    </w:p>
    <w:p w14:paraId="65AAD185" w14:textId="05D8B12E" w:rsidR="00384ACF" w:rsidRPr="004E23E0" w:rsidRDefault="000D7082" w:rsidP="00384ACF">
      <w:pPr>
        <w:pStyle w:val="Nadpis2"/>
        <w:rPr>
          <w:lang w:val="sk-SK"/>
        </w:rPr>
      </w:pPr>
      <w:bookmarkStart w:id="107" w:name="header-n69"/>
      <w:bookmarkStart w:id="108" w:name="_Toc31459115"/>
      <w:r w:rsidRPr="004E23E0">
        <w:rPr>
          <w:lang w:val="sk-SK"/>
        </w:rPr>
        <w:lastRenderedPageBreak/>
        <w:t>3.</w:t>
      </w:r>
      <w:r w:rsidR="007971BE" w:rsidRPr="004E23E0">
        <w:rPr>
          <w:lang w:val="sk-SK"/>
        </w:rPr>
        <w:t>1</w:t>
      </w:r>
      <w:r w:rsidR="00FF1C09" w:rsidRPr="004E23E0">
        <w:rPr>
          <w:lang w:val="sk-SK"/>
        </w:rPr>
        <w:t>4</w:t>
      </w:r>
      <w:r w:rsidR="00384ACF" w:rsidRPr="004E23E0">
        <w:rPr>
          <w:lang w:val="sk-SK"/>
        </w:rPr>
        <w:t>. Odstránenie aktivity</w:t>
      </w:r>
      <w:bookmarkEnd w:id="107"/>
      <w:bookmarkEnd w:id="108"/>
    </w:p>
    <w:p w14:paraId="6534B9F3" w14:textId="77777777" w:rsidR="00384ACF" w:rsidRPr="004E23E0" w:rsidRDefault="00384ACF" w:rsidP="008B3F70">
      <w:pPr>
        <w:pStyle w:val="FirstParagraph"/>
        <w:rPr>
          <w:lang w:val="sk-SK"/>
        </w:rPr>
      </w:pPr>
      <w:r w:rsidRPr="004E23E0">
        <w:rPr>
          <w:lang w:val="sk-SK"/>
        </w:rPr>
        <w:t>Kroky ktoré sa vykonajú predtým: 1</w:t>
      </w:r>
    </w:p>
    <w:p w14:paraId="32CE88ED" w14:textId="77777777" w:rsidR="00384ACF" w:rsidRPr="004E23E0" w:rsidRDefault="00384ACF" w:rsidP="00384ACF">
      <w:pPr>
        <w:pStyle w:val="Zkladntext"/>
        <w:rPr>
          <w:lang w:val="sk-SK"/>
        </w:rPr>
      </w:pPr>
      <w:r w:rsidRPr="004E23E0">
        <w:rPr>
          <w:lang w:val="sk-SK"/>
        </w:rPr>
        <w:t>Akcia: Používateľ na stránke administrácie aktivít vyhľadá aktivitu a zvolí možnosť odstrániť ju.</w:t>
      </w:r>
    </w:p>
    <w:p w14:paraId="3867CA49" w14:textId="77777777" w:rsidR="00384ACF" w:rsidRPr="004E23E0" w:rsidRDefault="00384ACF" w:rsidP="00384ACF">
      <w:pPr>
        <w:pStyle w:val="Zkladntext"/>
        <w:rPr>
          <w:lang w:val="sk-SK"/>
        </w:rPr>
      </w:pPr>
      <w:r w:rsidRPr="004E23E0">
        <w:rPr>
          <w:lang w:val="sk-SK"/>
        </w:rPr>
        <w:t>Reakcia: Aktivita sa odstráni z databázy a už nie je možné na ňu vytvárať objednávky.</w:t>
      </w:r>
    </w:p>
    <w:p w14:paraId="00C8125D" w14:textId="7A36383F" w:rsidR="00384ACF" w:rsidRPr="004E23E0" w:rsidRDefault="000D7082" w:rsidP="00384ACF">
      <w:pPr>
        <w:pStyle w:val="Nadpis2"/>
        <w:rPr>
          <w:lang w:val="sk-SK"/>
        </w:rPr>
      </w:pPr>
      <w:bookmarkStart w:id="109" w:name="header-n73"/>
      <w:bookmarkStart w:id="110" w:name="_Toc31459116"/>
      <w:r w:rsidRPr="004E23E0">
        <w:rPr>
          <w:lang w:val="sk-SK"/>
        </w:rPr>
        <w:t>3.</w:t>
      </w:r>
      <w:r w:rsidR="00384ACF" w:rsidRPr="004E23E0">
        <w:rPr>
          <w:lang w:val="sk-SK"/>
        </w:rPr>
        <w:t>1</w:t>
      </w:r>
      <w:r w:rsidR="00FF1C09" w:rsidRPr="004E23E0">
        <w:rPr>
          <w:lang w:val="sk-SK"/>
        </w:rPr>
        <w:t>5</w:t>
      </w:r>
      <w:r w:rsidR="00384ACF" w:rsidRPr="004E23E0">
        <w:rPr>
          <w:lang w:val="sk-SK"/>
        </w:rPr>
        <w:t>. Prezeranie obsadenosti</w:t>
      </w:r>
      <w:bookmarkEnd w:id="109"/>
      <w:bookmarkEnd w:id="110"/>
    </w:p>
    <w:p w14:paraId="167523F9" w14:textId="77777777" w:rsidR="00384ACF" w:rsidRPr="004E23E0" w:rsidRDefault="00384ACF" w:rsidP="008B3F70">
      <w:pPr>
        <w:pStyle w:val="FirstParagraph"/>
        <w:rPr>
          <w:lang w:val="sk-SK"/>
        </w:rPr>
      </w:pPr>
      <w:r w:rsidRPr="004E23E0">
        <w:rPr>
          <w:lang w:val="sk-SK"/>
        </w:rPr>
        <w:t>Akcia: Klient prejde na stránku prezerania obsadenosti aktivít.</w:t>
      </w:r>
    </w:p>
    <w:p w14:paraId="61A9D5A6" w14:textId="7A01DD12" w:rsidR="00563BDA" w:rsidRPr="004E23E0" w:rsidRDefault="00384ACF" w:rsidP="00030827">
      <w:pPr>
        <w:pStyle w:val="Zkladntext"/>
        <w:rPr>
          <w:lang w:val="sk-SK"/>
        </w:rPr>
      </w:pPr>
      <w:r w:rsidRPr="004E23E0">
        <w:rPr>
          <w:lang w:val="sk-SK"/>
        </w:rPr>
        <w:t>Reakcia: Klientovi sa zobrazí kalendár s obsadenosťou časových okien.</w:t>
      </w:r>
    </w:p>
    <w:sectPr w:rsidR="00563BDA" w:rsidRPr="004E23E0" w:rsidSect="00B45D78">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DC2F4" w14:textId="77777777" w:rsidR="002E277A" w:rsidRDefault="002E277A" w:rsidP="0003287A">
      <w:pPr>
        <w:spacing w:after="0" w:line="240" w:lineRule="auto"/>
      </w:pPr>
      <w:r>
        <w:separator/>
      </w:r>
    </w:p>
  </w:endnote>
  <w:endnote w:type="continuationSeparator" w:id="0">
    <w:p w14:paraId="532193D6" w14:textId="77777777" w:rsidR="002E277A" w:rsidRDefault="002E277A"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03287A" w:rsidRDefault="0003287A">
        <w:pPr>
          <w:pStyle w:val="Pta"/>
          <w:jc w:val="center"/>
        </w:pPr>
        <w:r>
          <w:fldChar w:fldCharType="begin"/>
        </w:r>
        <w:r>
          <w:instrText>PAGE   \* MERGEFORMAT</w:instrText>
        </w:r>
        <w:r>
          <w:fldChar w:fldCharType="separate"/>
        </w:r>
        <w:r>
          <w:rPr>
            <w:lang w:val="sk-SK"/>
          </w:rPr>
          <w:t>2</w:t>
        </w:r>
        <w:r>
          <w:fldChar w:fldCharType="end"/>
        </w:r>
      </w:p>
    </w:sdtContent>
  </w:sdt>
  <w:p w14:paraId="063AF25F" w14:textId="77777777" w:rsidR="0003287A" w:rsidRDefault="0003287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6FD73" w14:textId="77777777" w:rsidR="002E277A" w:rsidRDefault="002E277A" w:rsidP="0003287A">
      <w:pPr>
        <w:spacing w:after="0" w:line="240" w:lineRule="auto"/>
      </w:pPr>
      <w:r>
        <w:separator/>
      </w:r>
    </w:p>
  </w:footnote>
  <w:footnote w:type="continuationSeparator" w:id="0">
    <w:p w14:paraId="3F01DBE3" w14:textId="77777777" w:rsidR="002E277A" w:rsidRDefault="002E277A"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5C"/>
    <w:rsid w:val="00006B5C"/>
    <w:rsid w:val="0001461D"/>
    <w:rsid w:val="00030827"/>
    <w:rsid w:val="0003287A"/>
    <w:rsid w:val="00033943"/>
    <w:rsid w:val="000376E5"/>
    <w:rsid w:val="000820B3"/>
    <w:rsid w:val="0008764E"/>
    <w:rsid w:val="000B0965"/>
    <w:rsid w:val="000D7082"/>
    <w:rsid w:val="000F08A0"/>
    <w:rsid w:val="0013035A"/>
    <w:rsid w:val="001329CE"/>
    <w:rsid w:val="00140EB9"/>
    <w:rsid w:val="001555A0"/>
    <w:rsid w:val="001A65B7"/>
    <w:rsid w:val="001C4933"/>
    <w:rsid w:val="001D68DB"/>
    <w:rsid w:val="001E239F"/>
    <w:rsid w:val="002122A2"/>
    <w:rsid w:val="00231AE1"/>
    <w:rsid w:val="0025379F"/>
    <w:rsid w:val="002674B4"/>
    <w:rsid w:val="00291333"/>
    <w:rsid w:val="002B7126"/>
    <w:rsid w:val="002E1D8A"/>
    <w:rsid w:val="002E277A"/>
    <w:rsid w:val="002E32D3"/>
    <w:rsid w:val="00307E8F"/>
    <w:rsid w:val="0031322F"/>
    <w:rsid w:val="0031464B"/>
    <w:rsid w:val="00331E76"/>
    <w:rsid w:val="003350DA"/>
    <w:rsid w:val="0035411C"/>
    <w:rsid w:val="00363908"/>
    <w:rsid w:val="00376864"/>
    <w:rsid w:val="003774E1"/>
    <w:rsid w:val="00384ACF"/>
    <w:rsid w:val="003931A3"/>
    <w:rsid w:val="003B0D2A"/>
    <w:rsid w:val="003B1843"/>
    <w:rsid w:val="003F29F1"/>
    <w:rsid w:val="00410795"/>
    <w:rsid w:val="00411401"/>
    <w:rsid w:val="00437CC9"/>
    <w:rsid w:val="00460AE4"/>
    <w:rsid w:val="00471DE5"/>
    <w:rsid w:val="004805E9"/>
    <w:rsid w:val="004958E5"/>
    <w:rsid w:val="004E1806"/>
    <w:rsid w:val="004E23E0"/>
    <w:rsid w:val="004E32B5"/>
    <w:rsid w:val="004F0CF3"/>
    <w:rsid w:val="004F1E79"/>
    <w:rsid w:val="004F2E3F"/>
    <w:rsid w:val="00533CB6"/>
    <w:rsid w:val="0056230D"/>
    <w:rsid w:val="00563BDA"/>
    <w:rsid w:val="00577652"/>
    <w:rsid w:val="00582F8B"/>
    <w:rsid w:val="005B1B55"/>
    <w:rsid w:val="005C0771"/>
    <w:rsid w:val="005C2ED0"/>
    <w:rsid w:val="005D6C9E"/>
    <w:rsid w:val="005E7930"/>
    <w:rsid w:val="005F12DB"/>
    <w:rsid w:val="005F38AA"/>
    <w:rsid w:val="006163AC"/>
    <w:rsid w:val="00625C4B"/>
    <w:rsid w:val="006277BC"/>
    <w:rsid w:val="00646E56"/>
    <w:rsid w:val="00654C18"/>
    <w:rsid w:val="0065533B"/>
    <w:rsid w:val="006615FF"/>
    <w:rsid w:val="00673792"/>
    <w:rsid w:val="00676DC5"/>
    <w:rsid w:val="006F66A5"/>
    <w:rsid w:val="00704E24"/>
    <w:rsid w:val="007055FF"/>
    <w:rsid w:val="00710E36"/>
    <w:rsid w:val="00715627"/>
    <w:rsid w:val="00756E6B"/>
    <w:rsid w:val="00767C56"/>
    <w:rsid w:val="00773B84"/>
    <w:rsid w:val="00791763"/>
    <w:rsid w:val="0079628D"/>
    <w:rsid w:val="007971BE"/>
    <w:rsid w:val="007A220C"/>
    <w:rsid w:val="007B16B1"/>
    <w:rsid w:val="007C06D7"/>
    <w:rsid w:val="007E0123"/>
    <w:rsid w:val="00810667"/>
    <w:rsid w:val="00823DCE"/>
    <w:rsid w:val="00832BF4"/>
    <w:rsid w:val="00862DEF"/>
    <w:rsid w:val="008804F5"/>
    <w:rsid w:val="008903E3"/>
    <w:rsid w:val="008A5258"/>
    <w:rsid w:val="008A6E78"/>
    <w:rsid w:val="008B3F70"/>
    <w:rsid w:val="008B631A"/>
    <w:rsid w:val="008F3128"/>
    <w:rsid w:val="008F326C"/>
    <w:rsid w:val="008F460B"/>
    <w:rsid w:val="00936947"/>
    <w:rsid w:val="009376D5"/>
    <w:rsid w:val="009619CB"/>
    <w:rsid w:val="00973903"/>
    <w:rsid w:val="00981C4B"/>
    <w:rsid w:val="00983507"/>
    <w:rsid w:val="009B1A17"/>
    <w:rsid w:val="009B6CDC"/>
    <w:rsid w:val="009D06BF"/>
    <w:rsid w:val="009D4356"/>
    <w:rsid w:val="009D64BE"/>
    <w:rsid w:val="009E46A1"/>
    <w:rsid w:val="009F6F54"/>
    <w:rsid w:val="00A06B0C"/>
    <w:rsid w:val="00A410E5"/>
    <w:rsid w:val="00A67475"/>
    <w:rsid w:val="00A839BE"/>
    <w:rsid w:val="00AC53B3"/>
    <w:rsid w:val="00AC6375"/>
    <w:rsid w:val="00B166CD"/>
    <w:rsid w:val="00B32195"/>
    <w:rsid w:val="00B36F4A"/>
    <w:rsid w:val="00B454FA"/>
    <w:rsid w:val="00B45D78"/>
    <w:rsid w:val="00B471DF"/>
    <w:rsid w:val="00B508D4"/>
    <w:rsid w:val="00BE0EB2"/>
    <w:rsid w:val="00BE7AD0"/>
    <w:rsid w:val="00C018A4"/>
    <w:rsid w:val="00C139BE"/>
    <w:rsid w:val="00C14314"/>
    <w:rsid w:val="00C233BE"/>
    <w:rsid w:val="00C4034D"/>
    <w:rsid w:val="00C467AB"/>
    <w:rsid w:val="00C50BA5"/>
    <w:rsid w:val="00C77A86"/>
    <w:rsid w:val="00C81DBA"/>
    <w:rsid w:val="00CA5D79"/>
    <w:rsid w:val="00CC3378"/>
    <w:rsid w:val="00CD4299"/>
    <w:rsid w:val="00CE474E"/>
    <w:rsid w:val="00D26944"/>
    <w:rsid w:val="00D63CDE"/>
    <w:rsid w:val="00D7138E"/>
    <w:rsid w:val="00D851D6"/>
    <w:rsid w:val="00D854A4"/>
    <w:rsid w:val="00D908A1"/>
    <w:rsid w:val="00DA17EA"/>
    <w:rsid w:val="00DA690A"/>
    <w:rsid w:val="00DA7219"/>
    <w:rsid w:val="00DC1741"/>
    <w:rsid w:val="00DE3609"/>
    <w:rsid w:val="00DF2974"/>
    <w:rsid w:val="00E0297F"/>
    <w:rsid w:val="00E1765A"/>
    <w:rsid w:val="00E26DC6"/>
    <w:rsid w:val="00E3583C"/>
    <w:rsid w:val="00E37C0F"/>
    <w:rsid w:val="00E671D2"/>
    <w:rsid w:val="00E714E4"/>
    <w:rsid w:val="00E9250E"/>
    <w:rsid w:val="00E92E9C"/>
    <w:rsid w:val="00ED0EDC"/>
    <w:rsid w:val="00EE28C7"/>
    <w:rsid w:val="00F006C2"/>
    <w:rsid w:val="00F023FC"/>
    <w:rsid w:val="00F03A03"/>
    <w:rsid w:val="00F20944"/>
    <w:rsid w:val="00F36D5A"/>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chartTrackingRefBased/>
  <w15:docId w15:val="{566FA1B8-DCBE-41F3-AC0F-D785E8E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styleId="Nevyrieenzmienka">
    <w:name w:val="Unresolved Mention"/>
    <w:basedOn w:val="Predvolenpsmoodseku"/>
    <w:uiPriority w:val="99"/>
    <w:semiHidden/>
    <w:unhideWhenUsed/>
    <w:rsid w:val="00037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yperlink" Target="http://localhost"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mailto:git@github.com:TIS2019-FMFI/fitness.gi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4FD717-9F31-4574-AB6B-F03998F6C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2</TotalTime>
  <Pages>24</Pages>
  <Words>3773</Words>
  <Characters>21509</Characters>
  <Application>Microsoft Office Word</Application>
  <DocSecurity>0</DocSecurity>
  <Lines>179</Lines>
  <Paragraphs>50</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Denis čapkovič, Richard Dominik, Nicolas orság, Šimon Babál</dc:creator>
  <cp:keywords/>
  <dc:description/>
  <cp:lastModifiedBy>Šimon Babál</cp:lastModifiedBy>
  <cp:revision>184</cp:revision>
  <cp:lastPrinted>2020-02-01T13:24:00Z</cp:lastPrinted>
  <dcterms:created xsi:type="dcterms:W3CDTF">2020-01-27T20:28:00Z</dcterms:created>
  <dcterms:modified xsi:type="dcterms:W3CDTF">2020-02-01T13:25:00Z</dcterms:modified>
</cp:coreProperties>
</file>